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1D4FBD6" w14:textId="77777777" w:rsidR="00510F72" w:rsidRPr="00DA66B1" w:rsidRDefault="00510F72" w:rsidP="00510F72">
      <w:pPr>
        <w:rPr>
          <w:color w:val="000080"/>
        </w:rPr>
      </w:pPr>
    </w:p>
    <w:p w14:paraId="22CE1437" w14:textId="77777777" w:rsidR="00510F72" w:rsidRPr="00DA66B1" w:rsidRDefault="00510F72" w:rsidP="00510F72">
      <w:pPr>
        <w:rPr>
          <w:color w:val="000080"/>
        </w:rPr>
      </w:pPr>
    </w:p>
    <w:p w14:paraId="56EA42CB" w14:textId="77777777" w:rsidR="00510F72" w:rsidRPr="00DA66B1" w:rsidRDefault="00510F72" w:rsidP="00510F72">
      <w:pPr>
        <w:rPr>
          <w:color w:val="000080"/>
        </w:rPr>
      </w:pPr>
    </w:p>
    <w:p w14:paraId="74114427" w14:textId="77777777" w:rsidR="00510F72" w:rsidRPr="00DA66B1" w:rsidRDefault="00510F72" w:rsidP="00510F72">
      <w:pPr>
        <w:rPr>
          <w:color w:val="000080"/>
        </w:rPr>
      </w:pPr>
    </w:p>
    <w:p w14:paraId="55708746" w14:textId="77777777" w:rsidR="00510F72" w:rsidRPr="00DA66B1" w:rsidRDefault="00510F72" w:rsidP="00510F72">
      <w:pPr>
        <w:jc w:val="center"/>
        <w:rPr>
          <w:color w:val="000080"/>
        </w:rPr>
      </w:pPr>
      <w:r w:rsidRPr="00DA66B1">
        <w:rPr>
          <w:noProof/>
          <w:color w:val="000080"/>
          <w:lang w:val="en-US" w:bidi="ar-SA"/>
        </w:rPr>
        <w:drawing>
          <wp:anchor distT="0" distB="0" distL="114300" distR="114300" simplePos="0" relativeHeight="251658240" behindDoc="1" locked="0" layoutInCell="1" allowOverlap="1" wp14:anchorId="4096E4BB" wp14:editId="77D1BB6A">
            <wp:simplePos x="0" y="0"/>
            <wp:positionH relativeFrom="column">
              <wp:posOffset>374015</wp:posOffset>
            </wp:positionH>
            <wp:positionV relativeFrom="paragraph">
              <wp:posOffset>169545</wp:posOffset>
            </wp:positionV>
            <wp:extent cx="1224915" cy="871855"/>
            <wp:effectExtent l="19050" t="0" r="0" b="0"/>
            <wp:wrapNone/>
            <wp:docPr id="3" name="Imagen 3" descr="cataluny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atalunya"/>
                    <pic:cNvPicPr>
                      <a:picLocks noChangeAspect="1" noChangeArrowheads="1"/>
                    </pic:cNvPicPr>
                  </pic:nvPicPr>
                  <pic:blipFill>
                    <a:blip r:embed="rId9" cstate="print"/>
                    <a:srcRect/>
                    <a:stretch>
                      <a:fillRect/>
                    </a:stretch>
                  </pic:blipFill>
                  <pic:spPr bwMode="auto">
                    <a:xfrm>
                      <a:off x="0" y="0"/>
                      <a:ext cx="1224915" cy="871855"/>
                    </a:xfrm>
                    <a:prstGeom prst="rect">
                      <a:avLst/>
                    </a:prstGeom>
                    <a:noFill/>
                    <a:ln w="9525">
                      <a:noFill/>
                      <a:miter lim="800000"/>
                      <a:headEnd/>
                      <a:tailEnd/>
                    </a:ln>
                  </pic:spPr>
                </pic:pic>
              </a:graphicData>
            </a:graphic>
          </wp:anchor>
        </w:drawing>
      </w:r>
    </w:p>
    <w:p w14:paraId="5902730D" w14:textId="77777777" w:rsidR="00510F72" w:rsidRPr="00DA66B1" w:rsidRDefault="00510F72" w:rsidP="00510F72">
      <w:pPr>
        <w:jc w:val="center"/>
        <w:rPr>
          <w:b/>
          <w:sz w:val="32"/>
          <w:szCs w:val="32"/>
        </w:rPr>
      </w:pPr>
    </w:p>
    <w:p w14:paraId="4E04A5C5" w14:textId="77777777" w:rsidR="00221CC4" w:rsidRPr="00DA66B1" w:rsidRDefault="00221CC4" w:rsidP="00510F72">
      <w:pPr>
        <w:jc w:val="center"/>
        <w:rPr>
          <w:b/>
          <w:sz w:val="32"/>
          <w:szCs w:val="32"/>
        </w:rPr>
      </w:pPr>
    </w:p>
    <w:p w14:paraId="23584D8F" w14:textId="77777777" w:rsidR="00E14964" w:rsidRPr="00DA66B1" w:rsidRDefault="00E14964" w:rsidP="00E14964">
      <w:pPr>
        <w:pStyle w:val="Title"/>
      </w:pPr>
    </w:p>
    <w:p w14:paraId="0DA43C5F" w14:textId="77777777" w:rsidR="00510F72" w:rsidRPr="00DA66B1" w:rsidRDefault="00BC39B6" w:rsidP="000D394D">
      <w:pPr>
        <w:pStyle w:val="MainTitle"/>
      </w:pPr>
      <w:r w:rsidRPr="00DA66B1">
        <w:t>Projecte Final de Carrera</w:t>
      </w:r>
    </w:p>
    <w:p w14:paraId="70ACBEAF" w14:textId="77777777" w:rsidR="00510F72" w:rsidRPr="00DA66B1" w:rsidRDefault="00DE739C" w:rsidP="000D394D">
      <w:pPr>
        <w:pStyle w:val="Title"/>
      </w:pPr>
      <w:r w:rsidRPr="00DA66B1">
        <w:t>Memòria</w:t>
      </w:r>
    </w:p>
    <w:p w14:paraId="2E1C25ED" w14:textId="77777777" w:rsidR="00774607" w:rsidRPr="00DA66B1" w:rsidRDefault="00DE739C" w:rsidP="00774607">
      <w:pPr>
        <w:pStyle w:val="Subtitle"/>
      </w:pPr>
      <w:r w:rsidRPr="00DA66B1">
        <w:t>Aprenentatge d’idiomes</w:t>
      </w:r>
    </w:p>
    <w:p w14:paraId="08E7D3BC" w14:textId="77777777" w:rsidR="00774607" w:rsidRPr="00DA66B1" w:rsidRDefault="00774607" w:rsidP="00774607">
      <w:pPr>
        <w:rPr>
          <w:lang w:bidi="hi-IN"/>
        </w:rPr>
      </w:pPr>
    </w:p>
    <w:p w14:paraId="40B29695" w14:textId="77777777" w:rsidR="00510F72" w:rsidRPr="00DA66B1" w:rsidRDefault="002071C7" w:rsidP="00D56A31">
      <w:pPr>
        <w:pStyle w:val="Subtitle"/>
        <w:rPr>
          <w:rStyle w:val="IntenseEmphasis"/>
        </w:rPr>
      </w:pPr>
      <w:r w:rsidRPr="00DA66B1">
        <w:rPr>
          <w:rStyle w:val="IntenseEmphasis"/>
        </w:rPr>
        <w:t>Alumne</w:t>
      </w:r>
      <w:r w:rsidR="00FA00CB" w:rsidRPr="00DA66B1">
        <w:rPr>
          <w:rStyle w:val="IntenseEmphasis"/>
        </w:rPr>
        <w:t>s</w:t>
      </w:r>
      <w:r w:rsidRPr="00DA66B1">
        <w:rPr>
          <w:rStyle w:val="IntenseEmphasis"/>
        </w:rPr>
        <w:t xml:space="preserve">: </w:t>
      </w:r>
      <w:r w:rsidR="00D56A31" w:rsidRPr="00DA66B1">
        <w:rPr>
          <w:rStyle w:val="IntenseEmphasis"/>
        </w:rPr>
        <w:t xml:space="preserve">Capell Brufau, Eduard i </w:t>
      </w:r>
      <w:r w:rsidR="00510F72" w:rsidRPr="00DA66B1">
        <w:rPr>
          <w:rStyle w:val="IntenseEmphasis"/>
        </w:rPr>
        <w:t>Lorca Sans, Salvador</w:t>
      </w:r>
    </w:p>
    <w:p w14:paraId="1E47B051" w14:textId="77777777" w:rsidR="000D394D" w:rsidRDefault="002071C7" w:rsidP="00D56A31">
      <w:pPr>
        <w:pStyle w:val="Subtitle"/>
        <w:rPr>
          <w:rStyle w:val="IntenseEmphasis"/>
        </w:rPr>
        <w:sectPr w:rsidR="000D394D" w:rsidSect="00E86859">
          <w:headerReference w:type="default" r:id="rId10"/>
          <w:footerReference w:type="default" r:id="rId11"/>
          <w:pgSz w:w="11906" w:h="16838"/>
          <w:pgMar w:top="1588" w:right="1701" w:bottom="1418" w:left="1701" w:header="709" w:footer="709" w:gutter="0"/>
          <w:cols w:space="708"/>
          <w:docGrid w:linePitch="360"/>
        </w:sectPr>
      </w:pPr>
      <w:r w:rsidRPr="00DA66B1">
        <w:rPr>
          <w:rStyle w:val="IntenseEmphasis"/>
        </w:rPr>
        <w:t xml:space="preserve">Consultor: Roset </w:t>
      </w:r>
      <w:proofErr w:type="spellStart"/>
      <w:r w:rsidRPr="00DA66B1">
        <w:rPr>
          <w:rStyle w:val="IntenseEmphasis"/>
        </w:rPr>
        <w:t>Mayals</w:t>
      </w:r>
      <w:proofErr w:type="spellEnd"/>
      <w:r w:rsidRPr="00DA66B1">
        <w:rPr>
          <w:rStyle w:val="IntenseEmphasis"/>
        </w:rPr>
        <w:t>, Roman</w:t>
      </w:r>
    </w:p>
    <w:sdt>
      <w:sdtPr>
        <w:rPr>
          <w:rFonts w:asciiTheme="minorHAnsi" w:eastAsiaTheme="minorHAnsi" w:hAnsiTheme="minorHAnsi" w:cstheme="minorBidi"/>
          <w:b/>
          <w:bCs/>
          <w:i/>
          <w:iCs/>
          <w:caps w:val="0"/>
          <w:color w:val="auto"/>
          <w:spacing w:val="0"/>
          <w:sz w:val="22"/>
          <w:szCs w:val="22"/>
        </w:rPr>
        <w:id w:val="20387806"/>
        <w:docPartObj>
          <w:docPartGallery w:val="Table of Contents"/>
          <w:docPartUnique/>
        </w:docPartObj>
      </w:sdtPr>
      <w:sdtEndPr>
        <w:rPr>
          <w:rFonts w:asciiTheme="majorHAnsi" w:eastAsiaTheme="majorEastAsia" w:hAnsiTheme="majorHAnsi" w:cstheme="majorBidi"/>
          <w:b w:val="0"/>
          <w:bCs w:val="0"/>
        </w:rPr>
      </w:sdtEndPr>
      <w:sdtContent>
        <w:p w14:paraId="3F43D344" w14:textId="77777777" w:rsidR="003D43D5" w:rsidRPr="00DA66B1" w:rsidRDefault="003D43D5" w:rsidP="00472B16">
          <w:pPr>
            <w:pStyle w:val="Title"/>
          </w:pPr>
          <w:r w:rsidRPr="00DA66B1">
            <w:t>Contingut</w:t>
          </w:r>
        </w:p>
        <w:p w14:paraId="280CA841" w14:textId="77777777" w:rsidR="002C4E25" w:rsidRDefault="003837E4">
          <w:pPr>
            <w:pStyle w:val="TOC1"/>
            <w:tabs>
              <w:tab w:val="left" w:pos="440"/>
              <w:tab w:val="right" w:leader="dot" w:pos="8494"/>
            </w:tabs>
            <w:rPr>
              <w:rFonts w:asciiTheme="minorHAnsi" w:eastAsiaTheme="minorEastAsia" w:hAnsiTheme="minorHAnsi" w:cstheme="minorBidi"/>
              <w:noProof/>
              <w:lang w:val="es-ES" w:eastAsia="es-ES" w:bidi="ar-SA"/>
            </w:rPr>
          </w:pPr>
          <w:r w:rsidRPr="00DA66B1">
            <w:fldChar w:fldCharType="begin"/>
          </w:r>
          <w:r w:rsidR="003D43D5" w:rsidRPr="00DA66B1">
            <w:instrText xml:space="preserve"> TOC \o "1-3" \h \z \u </w:instrText>
          </w:r>
          <w:r w:rsidRPr="00DA66B1">
            <w:fldChar w:fldCharType="separate"/>
          </w:r>
          <w:hyperlink w:anchor="_Toc339438271" w:history="1">
            <w:r w:rsidR="002C4E25" w:rsidRPr="0074040B">
              <w:rPr>
                <w:rStyle w:val="Hyperlink"/>
                <w:noProof/>
              </w:rPr>
              <w:t>1</w:t>
            </w:r>
            <w:r w:rsidR="002C4E25">
              <w:rPr>
                <w:rFonts w:asciiTheme="minorHAnsi" w:eastAsiaTheme="minorEastAsia" w:hAnsiTheme="minorHAnsi" w:cstheme="minorBidi"/>
                <w:noProof/>
                <w:lang w:val="es-ES" w:eastAsia="es-ES" w:bidi="ar-SA"/>
              </w:rPr>
              <w:tab/>
            </w:r>
            <w:r w:rsidR="002C4E25" w:rsidRPr="0074040B">
              <w:rPr>
                <w:rStyle w:val="Hyperlink"/>
                <w:noProof/>
              </w:rPr>
              <w:t>Introducció</w:t>
            </w:r>
            <w:r w:rsidR="002C4E25">
              <w:rPr>
                <w:noProof/>
                <w:webHidden/>
              </w:rPr>
              <w:tab/>
            </w:r>
            <w:r w:rsidR="002C4E25">
              <w:rPr>
                <w:noProof/>
                <w:webHidden/>
              </w:rPr>
              <w:fldChar w:fldCharType="begin"/>
            </w:r>
            <w:r w:rsidR="002C4E25">
              <w:rPr>
                <w:noProof/>
                <w:webHidden/>
              </w:rPr>
              <w:instrText xml:space="preserve"> PAGEREF _Toc339438271 \h </w:instrText>
            </w:r>
            <w:r w:rsidR="002C4E25">
              <w:rPr>
                <w:noProof/>
                <w:webHidden/>
              </w:rPr>
            </w:r>
            <w:r w:rsidR="002C4E25">
              <w:rPr>
                <w:noProof/>
                <w:webHidden/>
              </w:rPr>
              <w:fldChar w:fldCharType="separate"/>
            </w:r>
            <w:r w:rsidR="006F5584">
              <w:rPr>
                <w:noProof/>
                <w:webHidden/>
              </w:rPr>
              <w:t>4</w:t>
            </w:r>
            <w:r w:rsidR="002C4E25">
              <w:rPr>
                <w:noProof/>
                <w:webHidden/>
              </w:rPr>
              <w:fldChar w:fldCharType="end"/>
            </w:r>
          </w:hyperlink>
        </w:p>
        <w:p w14:paraId="089F8335" w14:textId="77777777" w:rsidR="002C4E25" w:rsidRDefault="009A5442">
          <w:pPr>
            <w:pStyle w:val="TOC2"/>
            <w:tabs>
              <w:tab w:val="left" w:pos="880"/>
              <w:tab w:val="right" w:leader="dot" w:pos="8494"/>
            </w:tabs>
            <w:rPr>
              <w:rFonts w:asciiTheme="minorHAnsi" w:eastAsiaTheme="minorEastAsia" w:hAnsiTheme="minorHAnsi" w:cstheme="minorBidi"/>
              <w:noProof/>
              <w:lang w:val="es-ES" w:eastAsia="es-ES" w:bidi="ar-SA"/>
            </w:rPr>
          </w:pPr>
          <w:hyperlink w:anchor="_Toc339438272" w:history="1">
            <w:r w:rsidR="002C4E25" w:rsidRPr="0074040B">
              <w:rPr>
                <w:rStyle w:val="Hyperlink"/>
                <w:noProof/>
              </w:rPr>
              <w:t>1.1</w:t>
            </w:r>
            <w:r w:rsidR="002C4E25">
              <w:rPr>
                <w:rFonts w:asciiTheme="minorHAnsi" w:eastAsiaTheme="minorEastAsia" w:hAnsiTheme="minorHAnsi" w:cstheme="minorBidi"/>
                <w:noProof/>
                <w:lang w:val="es-ES" w:eastAsia="es-ES" w:bidi="ar-SA"/>
              </w:rPr>
              <w:tab/>
            </w:r>
            <w:r w:rsidR="002C4E25" w:rsidRPr="0074040B">
              <w:rPr>
                <w:rStyle w:val="Hyperlink"/>
                <w:noProof/>
              </w:rPr>
              <w:t>Idea</w:t>
            </w:r>
            <w:r w:rsidR="002C4E25">
              <w:rPr>
                <w:noProof/>
                <w:webHidden/>
              </w:rPr>
              <w:tab/>
            </w:r>
            <w:r w:rsidR="002C4E25">
              <w:rPr>
                <w:noProof/>
                <w:webHidden/>
              </w:rPr>
              <w:fldChar w:fldCharType="begin"/>
            </w:r>
            <w:r w:rsidR="002C4E25">
              <w:rPr>
                <w:noProof/>
                <w:webHidden/>
              </w:rPr>
              <w:instrText xml:space="preserve"> PAGEREF _Toc339438272 \h </w:instrText>
            </w:r>
            <w:r w:rsidR="002C4E25">
              <w:rPr>
                <w:noProof/>
                <w:webHidden/>
              </w:rPr>
            </w:r>
            <w:r w:rsidR="002C4E25">
              <w:rPr>
                <w:noProof/>
                <w:webHidden/>
              </w:rPr>
              <w:fldChar w:fldCharType="separate"/>
            </w:r>
            <w:r w:rsidR="006F5584">
              <w:rPr>
                <w:noProof/>
                <w:webHidden/>
              </w:rPr>
              <w:t>4</w:t>
            </w:r>
            <w:r w:rsidR="002C4E25">
              <w:rPr>
                <w:noProof/>
                <w:webHidden/>
              </w:rPr>
              <w:fldChar w:fldCharType="end"/>
            </w:r>
          </w:hyperlink>
        </w:p>
        <w:p w14:paraId="6A794791" w14:textId="77777777" w:rsidR="002C4E25" w:rsidRDefault="009A5442">
          <w:pPr>
            <w:pStyle w:val="TOC2"/>
            <w:tabs>
              <w:tab w:val="left" w:pos="880"/>
              <w:tab w:val="right" w:leader="dot" w:pos="8494"/>
            </w:tabs>
            <w:rPr>
              <w:rFonts w:asciiTheme="minorHAnsi" w:eastAsiaTheme="minorEastAsia" w:hAnsiTheme="minorHAnsi" w:cstheme="minorBidi"/>
              <w:noProof/>
              <w:lang w:val="es-ES" w:eastAsia="es-ES" w:bidi="ar-SA"/>
            </w:rPr>
          </w:pPr>
          <w:hyperlink w:anchor="_Toc339438273" w:history="1">
            <w:r w:rsidR="002C4E25" w:rsidRPr="0074040B">
              <w:rPr>
                <w:rStyle w:val="Hyperlink"/>
                <w:noProof/>
              </w:rPr>
              <w:t>1.2</w:t>
            </w:r>
            <w:r w:rsidR="002C4E25">
              <w:rPr>
                <w:rFonts w:asciiTheme="minorHAnsi" w:eastAsiaTheme="minorEastAsia" w:hAnsiTheme="minorHAnsi" w:cstheme="minorBidi"/>
                <w:noProof/>
                <w:lang w:val="es-ES" w:eastAsia="es-ES" w:bidi="ar-SA"/>
              </w:rPr>
              <w:tab/>
            </w:r>
            <w:r w:rsidR="002C4E25" w:rsidRPr="0074040B">
              <w:rPr>
                <w:rStyle w:val="Hyperlink"/>
                <w:noProof/>
              </w:rPr>
              <w:t>Possible funcionament</w:t>
            </w:r>
            <w:r w:rsidR="002C4E25">
              <w:rPr>
                <w:noProof/>
                <w:webHidden/>
              </w:rPr>
              <w:tab/>
            </w:r>
            <w:r w:rsidR="002C4E25">
              <w:rPr>
                <w:noProof/>
                <w:webHidden/>
              </w:rPr>
              <w:fldChar w:fldCharType="begin"/>
            </w:r>
            <w:r w:rsidR="002C4E25">
              <w:rPr>
                <w:noProof/>
                <w:webHidden/>
              </w:rPr>
              <w:instrText xml:space="preserve"> PAGEREF _Toc339438273 \h </w:instrText>
            </w:r>
            <w:r w:rsidR="002C4E25">
              <w:rPr>
                <w:noProof/>
                <w:webHidden/>
              </w:rPr>
            </w:r>
            <w:r w:rsidR="002C4E25">
              <w:rPr>
                <w:noProof/>
                <w:webHidden/>
              </w:rPr>
              <w:fldChar w:fldCharType="separate"/>
            </w:r>
            <w:r w:rsidR="006F5584">
              <w:rPr>
                <w:noProof/>
                <w:webHidden/>
              </w:rPr>
              <w:t>4</w:t>
            </w:r>
            <w:r w:rsidR="002C4E25">
              <w:rPr>
                <w:noProof/>
                <w:webHidden/>
              </w:rPr>
              <w:fldChar w:fldCharType="end"/>
            </w:r>
          </w:hyperlink>
        </w:p>
        <w:p w14:paraId="49BB722C" w14:textId="77777777" w:rsidR="002C4E25" w:rsidRDefault="009A5442">
          <w:pPr>
            <w:pStyle w:val="TOC2"/>
            <w:tabs>
              <w:tab w:val="left" w:pos="880"/>
              <w:tab w:val="right" w:leader="dot" w:pos="8494"/>
            </w:tabs>
            <w:rPr>
              <w:rFonts w:asciiTheme="minorHAnsi" w:eastAsiaTheme="minorEastAsia" w:hAnsiTheme="minorHAnsi" w:cstheme="minorBidi"/>
              <w:noProof/>
              <w:lang w:val="es-ES" w:eastAsia="es-ES" w:bidi="ar-SA"/>
            </w:rPr>
          </w:pPr>
          <w:hyperlink w:anchor="_Toc339438274" w:history="1">
            <w:r w:rsidR="002C4E25" w:rsidRPr="0074040B">
              <w:rPr>
                <w:rStyle w:val="Hyperlink"/>
                <w:noProof/>
              </w:rPr>
              <w:t>1.3</w:t>
            </w:r>
            <w:r w:rsidR="002C4E25">
              <w:rPr>
                <w:rFonts w:asciiTheme="minorHAnsi" w:eastAsiaTheme="minorEastAsia" w:hAnsiTheme="minorHAnsi" w:cstheme="minorBidi"/>
                <w:noProof/>
                <w:lang w:val="es-ES" w:eastAsia="es-ES" w:bidi="ar-SA"/>
              </w:rPr>
              <w:tab/>
            </w:r>
            <w:r w:rsidR="002C4E25" w:rsidRPr="0074040B">
              <w:rPr>
                <w:rStyle w:val="Hyperlink"/>
                <w:noProof/>
              </w:rPr>
              <w:t>Objectius</w:t>
            </w:r>
            <w:r w:rsidR="002C4E25">
              <w:rPr>
                <w:noProof/>
                <w:webHidden/>
              </w:rPr>
              <w:tab/>
            </w:r>
            <w:r w:rsidR="002C4E25">
              <w:rPr>
                <w:noProof/>
                <w:webHidden/>
              </w:rPr>
              <w:fldChar w:fldCharType="begin"/>
            </w:r>
            <w:r w:rsidR="002C4E25">
              <w:rPr>
                <w:noProof/>
                <w:webHidden/>
              </w:rPr>
              <w:instrText xml:space="preserve"> PAGEREF _Toc339438274 \h </w:instrText>
            </w:r>
            <w:r w:rsidR="002C4E25">
              <w:rPr>
                <w:noProof/>
                <w:webHidden/>
              </w:rPr>
            </w:r>
            <w:r w:rsidR="002C4E25">
              <w:rPr>
                <w:noProof/>
                <w:webHidden/>
              </w:rPr>
              <w:fldChar w:fldCharType="separate"/>
            </w:r>
            <w:r w:rsidR="006F5584">
              <w:rPr>
                <w:noProof/>
                <w:webHidden/>
              </w:rPr>
              <w:t>5</w:t>
            </w:r>
            <w:r w:rsidR="002C4E25">
              <w:rPr>
                <w:noProof/>
                <w:webHidden/>
              </w:rPr>
              <w:fldChar w:fldCharType="end"/>
            </w:r>
          </w:hyperlink>
        </w:p>
        <w:p w14:paraId="3717DC6C" w14:textId="77777777" w:rsidR="002C4E25" w:rsidRDefault="009A5442">
          <w:pPr>
            <w:pStyle w:val="TOC3"/>
            <w:tabs>
              <w:tab w:val="left" w:pos="1320"/>
              <w:tab w:val="right" w:leader="dot" w:pos="8494"/>
            </w:tabs>
            <w:rPr>
              <w:rFonts w:asciiTheme="minorHAnsi" w:eastAsiaTheme="minorEastAsia" w:hAnsiTheme="minorHAnsi" w:cstheme="minorBidi"/>
              <w:noProof/>
              <w:lang w:val="es-ES" w:eastAsia="es-ES" w:bidi="ar-SA"/>
            </w:rPr>
          </w:pPr>
          <w:hyperlink w:anchor="_Toc339438275" w:history="1">
            <w:r w:rsidR="002C4E25" w:rsidRPr="0074040B">
              <w:rPr>
                <w:rStyle w:val="Hyperlink"/>
                <w:noProof/>
              </w:rPr>
              <w:t>1.3.1</w:t>
            </w:r>
            <w:r w:rsidR="002C4E25">
              <w:rPr>
                <w:rFonts w:asciiTheme="minorHAnsi" w:eastAsiaTheme="minorEastAsia" w:hAnsiTheme="minorHAnsi" w:cstheme="minorBidi"/>
                <w:noProof/>
                <w:lang w:val="es-ES" w:eastAsia="es-ES" w:bidi="ar-SA"/>
              </w:rPr>
              <w:tab/>
            </w:r>
            <w:r w:rsidR="002C4E25" w:rsidRPr="0074040B">
              <w:rPr>
                <w:rStyle w:val="Hyperlink"/>
                <w:noProof/>
              </w:rPr>
              <w:t>Objectiu general</w:t>
            </w:r>
            <w:r w:rsidR="002C4E25">
              <w:rPr>
                <w:noProof/>
                <w:webHidden/>
              </w:rPr>
              <w:tab/>
            </w:r>
            <w:r w:rsidR="002C4E25">
              <w:rPr>
                <w:noProof/>
                <w:webHidden/>
              </w:rPr>
              <w:fldChar w:fldCharType="begin"/>
            </w:r>
            <w:r w:rsidR="002C4E25">
              <w:rPr>
                <w:noProof/>
                <w:webHidden/>
              </w:rPr>
              <w:instrText xml:space="preserve"> PAGEREF _Toc339438275 \h </w:instrText>
            </w:r>
            <w:r w:rsidR="002C4E25">
              <w:rPr>
                <w:noProof/>
                <w:webHidden/>
              </w:rPr>
            </w:r>
            <w:r w:rsidR="002C4E25">
              <w:rPr>
                <w:noProof/>
                <w:webHidden/>
              </w:rPr>
              <w:fldChar w:fldCharType="separate"/>
            </w:r>
            <w:r w:rsidR="006F5584">
              <w:rPr>
                <w:noProof/>
                <w:webHidden/>
              </w:rPr>
              <w:t>5</w:t>
            </w:r>
            <w:r w:rsidR="002C4E25">
              <w:rPr>
                <w:noProof/>
                <w:webHidden/>
              </w:rPr>
              <w:fldChar w:fldCharType="end"/>
            </w:r>
          </w:hyperlink>
        </w:p>
        <w:p w14:paraId="296FFE4B" w14:textId="77777777" w:rsidR="002C4E25" w:rsidRDefault="009A5442">
          <w:pPr>
            <w:pStyle w:val="TOC3"/>
            <w:tabs>
              <w:tab w:val="left" w:pos="1320"/>
              <w:tab w:val="right" w:leader="dot" w:pos="8494"/>
            </w:tabs>
            <w:rPr>
              <w:rFonts w:asciiTheme="minorHAnsi" w:eastAsiaTheme="minorEastAsia" w:hAnsiTheme="minorHAnsi" w:cstheme="minorBidi"/>
              <w:noProof/>
              <w:lang w:val="es-ES" w:eastAsia="es-ES" w:bidi="ar-SA"/>
            </w:rPr>
          </w:pPr>
          <w:hyperlink w:anchor="_Toc339438276" w:history="1">
            <w:r w:rsidR="002C4E25" w:rsidRPr="0074040B">
              <w:rPr>
                <w:rStyle w:val="Hyperlink"/>
                <w:noProof/>
              </w:rPr>
              <w:t>1.3.2</w:t>
            </w:r>
            <w:r w:rsidR="002C4E25">
              <w:rPr>
                <w:rFonts w:asciiTheme="minorHAnsi" w:eastAsiaTheme="minorEastAsia" w:hAnsiTheme="minorHAnsi" w:cstheme="minorBidi"/>
                <w:noProof/>
                <w:lang w:val="es-ES" w:eastAsia="es-ES" w:bidi="ar-SA"/>
              </w:rPr>
              <w:tab/>
            </w:r>
            <w:r w:rsidR="002C4E25" w:rsidRPr="0074040B">
              <w:rPr>
                <w:rStyle w:val="Hyperlink"/>
                <w:noProof/>
              </w:rPr>
              <w:t>Objectius específics</w:t>
            </w:r>
            <w:r w:rsidR="002C4E25">
              <w:rPr>
                <w:noProof/>
                <w:webHidden/>
              </w:rPr>
              <w:tab/>
            </w:r>
            <w:r w:rsidR="002C4E25">
              <w:rPr>
                <w:noProof/>
                <w:webHidden/>
              </w:rPr>
              <w:fldChar w:fldCharType="begin"/>
            </w:r>
            <w:r w:rsidR="002C4E25">
              <w:rPr>
                <w:noProof/>
                <w:webHidden/>
              </w:rPr>
              <w:instrText xml:space="preserve"> PAGEREF _Toc339438276 \h </w:instrText>
            </w:r>
            <w:r w:rsidR="002C4E25">
              <w:rPr>
                <w:noProof/>
                <w:webHidden/>
              </w:rPr>
            </w:r>
            <w:r w:rsidR="002C4E25">
              <w:rPr>
                <w:noProof/>
                <w:webHidden/>
              </w:rPr>
              <w:fldChar w:fldCharType="separate"/>
            </w:r>
            <w:r w:rsidR="006F5584">
              <w:rPr>
                <w:noProof/>
                <w:webHidden/>
              </w:rPr>
              <w:t>5</w:t>
            </w:r>
            <w:r w:rsidR="002C4E25">
              <w:rPr>
                <w:noProof/>
                <w:webHidden/>
              </w:rPr>
              <w:fldChar w:fldCharType="end"/>
            </w:r>
          </w:hyperlink>
        </w:p>
        <w:p w14:paraId="487B3BAB" w14:textId="77777777" w:rsidR="002C4E25" w:rsidRDefault="009A5442">
          <w:pPr>
            <w:pStyle w:val="TOC2"/>
            <w:tabs>
              <w:tab w:val="left" w:pos="880"/>
              <w:tab w:val="right" w:leader="dot" w:pos="8494"/>
            </w:tabs>
            <w:rPr>
              <w:rFonts w:asciiTheme="minorHAnsi" w:eastAsiaTheme="minorEastAsia" w:hAnsiTheme="minorHAnsi" w:cstheme="minorBidi"/>
              <w:noProof/>
              <w:lang w:val="es-ES" w:eastAsia="es-ES" w:bidi="ar-SA"/>
            </w:rPr>
          </w:pPr>
          <w:hyperlink w:anchor="_Toc339438277" w:history="1">
            <w:r w:rsidR="002C4E25" w:rsidRPr="0074040B">
              <w:rPr>
                <w:rStyle w:val="Hyperlink"/>
                <w:noProof/>
              </w:rPr>
              <w:t>1.4</w:t>
            </w:r>
            <w:r w:rsidR="002C4E25">
              <w:rPr>
                <w:rFonts w:asciiTheme="minorHAnsi" w:eastAsiaTheme="minorEastAsia" w:hAnsiTheme="minorHAnsi" w:cstheme="minorBidi"/>
                <w:noProof/>
                <w:lang w:val="es-ES" w:eastAsia="es-ES" w:bidi="ar-SA"/>
              </w:rPr>
              <w:tab/>
            </w:r>
            <w:r w:rsidR="002C4E25" w:rsidRPr="0074040B">
              <w:rPr>
                <w:rStyle w:val="Hyperlink"/>
                <w:noProof/>
              </w:rPr>
              <w:t>Planificació amb fites i temporalització</w:t>
            </w:r>
            <w:r w:rsidR="002C4E25">
              <w:rPr>
                <w:noProof/>
                <w:webHidden/>
              </w:rPr>
              <w:tab/>
            </w:r>
            <w:r w:rsidR="002C4E25">
              <w:rPr>
                <w:noProof/>
                <w:webHidden/>
              </w:rPr>
              <w:fldChar w:fldCharType="begin"/>
            </w:r>
            <w:r w:rsidR="002C4E25">
              <w:rPr>
                <w:noProof/>
                <w:webHidden/>
              </w:rPr>
              <w:instrText xml:space="preserve"> PAGEREF _Toc339438277 \h </w:instrText>
            </w:r>
            <w:r w:rsidR="002C4E25">
              <w:rPr>
                <w:noProof/>
                <w:webHidden/>
              </w:rPr>
            </w:r>
            <w:r w:rsidR="002C4E25">
              <w:rPr>
                <w:noProof/>
                <w:webHidden/>
              </w:rPr>
              <w:fldChar w:fldCharType="separate"/>
            </w:r>
            <w:r w:rsidR="006F5584">
              <w:rPr>
                <w:noProof/>
                <w:webHidden/>
              </w:rPr>
              <w:t>5</w:t>
            </w:r>
            <w:r w:rsidR="002C4E25">
              <w:rPr>
                <w:noProof/>
                <w:webHidden/>
              </w:rPr>
              <w:fldChar w:fldCharType="end"/>
            </w:r>
          </w:hyperlink>
        </w:p>
        <w:p w14:paraId="3AACE058" w14:textId="77777777" w:rsidR="002C4E25" w:rsidRDefault="009A5442">
          <w:pPr>
            <w:pStyle w:val="TOC1"/>
            <w:tabs>
              <w:tab w:val="left" w:pos="440"/>
              <w:tab w:val="right" w:leader="dot" w:pos="8494"/>
            </w:tabs>
            <w:rPr>
              <w:rFonts w:asciiTheme="minorHAnsi" w:eastAsiaTheme="minorEastAsia" w:hAnsiTheme="minorHAnsi" w:cstheme="minorBidi"/>
              <w:noProof/>
              <w:lang w:val="es-ES" w:eastAsia="es-ES" w:bidi="ar-SA"/>
            </w:rPr>
          </w:pPr>
          <w:hyperlink w:anchor="_Toc339438278" w:history="1">
            <w:r w:rsidR="002C4E25" w:rsidRPr="0074040B">
              <w:rPr>
                <w:rStyle w:val="Hyperlink"/>
                <w:noProof/>
              </w:rPr>
              <w:t>2</w:t>
            </w:r>
            <w:r w:rsidR="002C4E25">
              <w:rPr>
                <w:rFonts w:asciiTheme="minorHAnsi" w:eastAsiaTheme="minorEastAsia" w:hAnsiTheme="minorHAnsi" w:cstheme="minorBidi"/>
                <w:noProof/>
                <w:lang w:val="es-ES" w:eastAsia="es-ES" w:bidi="ar-SA"/>
              </w:rPr>
              <w:tab/>
            </w:r>
            <w:r w:rsidR="002C4E25" w:rsidRPr="0074040B">
              <w:rPr>
                <w:rStyle w:val="Hyperlink"/>
                <w:noProof/>
              </w:rPr>
              <w:t>Estat de l’art</w:t>
            </w:r>
            <w:r w:rsidR="002C4E25">
              <w:rPr>
                <w:noProof/>
                <w:webHidden/>
              </w:rPr>
              <w:tab/>
            </w:r>
            <w:r w:rsidR="002C4E25">
              <w:rPr>
                <w:noProof/>
                <w:webHidden/>
              </w:rPr>
              <w:fldChar w:fldCharType="begin"/>
            </w:r>
            <w:r w:rsidR="002C4E25">
              <w:rPr>
                <w:noProof/>
                <w:webHidden/>
              </w:rPr>
              <w:instrText xml:space="preserve"> PAGEREF _Toc339438278 \h </w:instrText>
            </w:r>
            <w:r w:rsidR="002C4E25">
              <w:rPr>
                <w:noProof/>
                <w:webHidden/>
              </w:rPr>
            </w:r>
            <w:r w:rsidR="002C4E25">
              <w:rPr>
                <w:noProof/>
                <w:webHidden/>
              </w:rPr>
              <w:fldChar w:fldCharType="separate"/>
            </w:r>
            <w:r w:rsidR="006F5584">
              <w:rPr>
                <w:noProof/>
                <w:webHidden/>
              </w:rPr>
              <w:t>7</w:t>
            </w:r>
            <w:r w:rsidR="002C4E25">
              <w:rPr>
                <w:noProof/>
                <w:webHidden/>
              </w:rPr>
              <w:fldChar w:fldCharType="end"/>
            </w:r>
          </w:hyperlink>
        </w:p>
        <w:p w14:paraId="152765EA" w14:textId="77777777" w:rsidR="002C4E25" w:rsidRDefault="009A5442">
          <w:pPr>
            <w:pStyle w:val="TOC1"/>
            <w:tabs>
              <w:tab w:val="left" w:pos="440"/>
              <w:tab w:val="right" w:leader="dot" w:pos="8494"/>
            </w:tabs>
            <w:rPr>
              <w:rFonts w:asciiTheme="minorHAnsi" w:eastAsiaTheme="minorEastAsia" w:hAnsiTheme="minorHAnsi" w:cstheme="minorBidi"/>
              <w:noProof/>
              <w:lang w:val="es-ES" w:eastAsia="es-ES" w:bidi="ar-SA"/>
            </w:rPr>
          </w:pPr>
          <w:hyperlink w:anchor="_Toc339438279" w:history="1">
            <w:r w:rsidR="002C4E25" w:rsidRPr="0074040B">
              <w:rPr>
                <w:rStyle w:val="Hyperlink"/>
                <w:noProof/>
              </w:rPr>
              <w:t>3</w:t>
            </w:r>
            <w:r w:rsidR="002C4E25">
              <w:rPr>
                <w:rFonts w:asciiTheme="minorHAnsi" w:eastAsiaTheme="minorEastAsia" w:hAnsiTheme="minorHAnsi" w:cstheme="minorBidi"/>
                <w:noProof/>
                <w:lang w:val="es-ES" w:eastAsia="es-ES" w:bidi="ar-SA"/>
              </w:rPr>
              <w:tab/>
            </w:r>
            <w:r w:rsidR="002C4E25" w:rsidRPr="0074040B">
              <w:rPr>
                <w:rStyle w:val="Hyperlink"/>
                <w:noProof/>
              </w:rPr>
              <w:t>Estudi de mercat</w:t>
            </w:r>
            <w:r w:rsidR="002C4E25">
              <w:rPr>
                <w:noProof/>
                <w:webHidden/>
              </w:rPr>
              <w:tab/>
            </w:r>
            <w:r w:rsidR="002C4E25">
              <w:rPr>
                <w:noProof/>
                <w:webHidden/>
              </w:rPr>
              <w:fldChar w:fldCharType="begin"/>
            </w:r>
            <w:r w:rsidR="002C4E25">
              <w:rPr>
                <w:noProof/>
                <w:webHidden/>
              </w:rPr>
              <w:instrText xml:space="preserve"> PAGEREF _Toc339438279 \h </w:instrText>
            </w:r>
            <w:r w:rsidR="002C4E25">
              <w:rPr>
                <w:noProof/>
                <w:webHidden/>
              </w:rPr>
            </w:r>
            <w:r w:rsidR="002C4E25">
              <w:rPr>
                <w:noProof/>
                <w:webHidden/>
              </w:rPr>
              <w:fldChar w:fldCharType="separate"/>
            </w:r>
            <w:r w:rsidR="006F5584">
              <w:rPr>
                <w:noProof/>
                <w:webHidden/>
              </w:rPr>
              <w:t>10</w:t>
            </w:r>
            <w:r w:rsidR="002C4E25">
              <w:rPr>
                <w:noProof/>
                <w:webHidden/>
              </w:rPr>
              <w:fldChar w:fldCharType="end"/>
            </w:r>
          </w:hyperlink>
        </w:p>
        <w:p w14:paraId="237D8299" w14:textId="77777777" w:rsidR="002C4E25" w:rsidRDefault="009A5442">
          <w:pPr>
            <w:pStyle w:val="TOC2"/>
            <w:tabs>
              <w:tab w:val="left" w:pos="880"/>
              <w:tab w:val="right" w:leader="dot" w:pos="8494"/>
            </w:tabs>
            <w:rPr>
              <w:rFonts w:asciiTheme="minorHAnsi" w:eastAsiaTheme="minorEastAsia" w:hAnsiTheme="minorHAnsi" w:cstheme="minorBidi"/>
              <w:noProof/>
              <w:lang w:val="es-ES" w:eastAsia="es-ES" w:bidi="ar-SA"/>
            </w:rPr>
          </w:pPr>
          <w:hyperlink w:anchor="_Toc339438280" w:history="1">
            <w:r w:rsidR="002C4E25" w:rsidRPr="0074040B">
              <w:rPr>
                <w:rStyle w:val="Hyperlink"/>
                <w:noProof/>
              </w:rPr>
              <w:t>3.1</w:t>
            </w:r>
            <w:r w:rsidR="002C4E25">
              <w:rPr>
                <w:rFonts w:asciiTheme="minorHAnsi" w:eastAsiaTheme="minorEastAsia" w:hAnsiTheme="minorHAnsi" w:cstheme="minorBidi"/>
                <w:noProof/>
                <w:lang w:val="es-ES" w:eastAsia="es-ES" w:bidi="ar-SA"/>
              </w:rPr>
              <w:tab/>
            </w:r>
            <w:r w:rsidR="002C4E25" w:rsidRPr="0074040B">
              <w:rPr>
                <w:rStyle w:val="Hyperlink"/>
                <w:noProof/>
              </w:rPr>
              <w:t>Diccionaris</w:t>
            </w:r>
            <w:r w:rsidR="002C4E25">
              <w:rPr>
                <w:noProof/>
                <w:webHidden/>
              </w:rPr>
              <w:tab/>
            </w:r>
            <w:r w:rsidR="002C4E25">
              <w:rPr>
                <w:noProof/>
                <w:webHidden/>
              </w:rPr>
              <w:fldChar w:fldCharType="begin"/>
            </w:r>
            <w:r w:rsidR="002C4E25">
              <w:rPr>
                <w:noProof/>
                <w:webHidden/>
              </w:rPr>
              <w:instrText xml:space="preserve"> PAGEREF _Toc339438280 \h </w:instrText>
            </w:r>
            <w:r w:rsidR="002C4E25">
              <w:rPr>
                <w:noProof/>
                <w:webHidden/>
              </w:rPr>
            </w:r>
            <w:r w:rsidR="002C4E25">
              <w:rPr>
                <w:noProof/>
                <w:webHidden/>
              </w:rPr>
              <w:fldChar w:fldCharType="separate"/>
            </w:r>
            <w:r w:rsidR="006F5584">
              <w:rPr>
                <w:noProof/>
                <w:webHidden/>
              </w:rPr>
              <w:t>10</w:t>
            </w:r>
            <w:r w:rsidR="002C4E25">
              <w:rPr>
                <w:noProof/>
                <w:webHidden/>
              </w:rPr>
              <w:fldChar w:fldCharType="end"/>
            </w:r>
          </w:hyperlink>
        </w:p>
        <w:p w14:paraId="2107F117" w14:textId="77777777" w:rsidR="002C4E25" w:rsidRDefault="009A5442">
          <w:pPr>
            <w:pStyle w:val="TOC2"/>
            <w:tabs>
              <w:tab w:val="left" w:pos="880"/>
              <w:tab w:val="right" w:leader="dot" w:pos="8494"/>
            </w:tabs>
            <w:rPr>
              <w:rFonts w:asciiTheme="minorHAnsi" w:eastAsiaTheme="minorEastAsia" w:hAnsiTheme="minorHAnsi" w:cstheme="minorBidi"/>
              <w:noProof/>
              <w:lang w:val="es-ES" w:eastAsia="es-ES" w:bidi="ar-SA"/>
            </w:rPr>
          </w:pPr>
          <w:hyperlink w:anchor="_Toc339438281" w:history="1">
            <w:r w:rsidR="002C4E25" w:rsidRPr="0074040B">
              <w:rPr>
                <w:rStyle w:val="Hyperlink"/>
                <w:noProof/>
              </w:rPr>
              <w:t>3.2</w:t>
            </w:r>
            <w:r w:rsidR="002C4E25">
              <w:rPr>
                <w:rFonts w:asciiTheme="minorHAnsi" w:eastAsiaTheme="minorEastAsia" w:hAnsiTheme="minorHAnsi" w:cstheme="minorBidi"/>
                <w:noProof/>
                <w:lang w:val="es-ES" w:eastAsia="es-ES" w:bidi="ar-SA"/>
              </w:rPr>
              <w:tab/>
            </w:r>
            <w:r w:rsidR="002C4E25" w:rsidRPr="0074040B">
              <w:rPr>
                <w:rStyle w:val="Hyperlink"/>
                <w:i/>
                <w:noProof/>
              </w:rPr>
              <w:t>Flashcards</w:t>
            </w:r>
            <w:r w:rsidR="002C4E25">
              <w:rPr>
                <w:noProof/>
                <w:webHidden/>
              </w:rPr>
              <w:tab/>
            </w:r>
            <w:r w:rsidR="002C4E25">
              <w:rPr>
                <w:noProof/>
                <w:webHidden/>
              </w:rPr>
              <w:fldChar w:fldCharType="begin"/>
            </w:r>
            <w:r w:rsidR="002C4E25">
              <w:rPr>
                <w:noProof/>
                <w:webHidden/>
              </w:rPr>
              <w:instrText xml:space="preserve"> PAGEREF _Toc339438281 \h </w:instrText>
            </w:r>
            <w:r w:rsidR="002C4E25">
              <w:rPr>
                <w:noProof/>
                <w:webHidden/>
              </w:rPr>
            </w:r>
            <w:r w:rsidR="002C4E25">
              <w:rPr>
                <w:noProof/>
                <w:webHidden/>
              </w:rPr>
              <w:fldChar w:fldCharType="separate"/>
            </w:r>
            <w:r w:rsidR="006F5584">
              <w:rPr>
                <w:noProof/>
                <w:webHidden/>
              </w:rPr>
              <w:t>10</w:t>
            </w:r>
            <w:r w:rsidR="002C4E25">
              <w:rPr>
                <w:noProof/>
                <w:webHidden/>
              </w:rPr>
              <w:fldChar w:fldCharType="end"/>
            </w:r>
          </w:hyperlink>
        </w:p>
        <w:p w14:paraId="48B8BA19" w14:textId="77777777" w:rsidR="002C4E25" w:rsidRDefault="009A5442">
          <w:pPr>
            <w:pStyle w:val="TOC2"/>
            <w:tabs>
              <w:tab w:val="left" w:pos="880"/>
              <w:tab w:val="right" w:leader="dot" w:pos="8494"/>
            </w:tabs>
            <w:rPr>
              <w:rFonts w:asciiTheme="minorHAnsi" w:eastAsiaTheme="minorEastAsia" w:hAnsiTheme="minorHAnsi" w:cstheme="minorBidi"/>
              <w:noProof/>
              <w:lang w:val="es-ES" w:eastAsia="es-ES" w:bidi="ar-SA"/>
            </w:rPr>
          </w:pPr>
          <w:hyperlink w:anchor="_Toc339438282" w:history="1">
            <w:r w:rsidR="002C4E25" w:rsidRPr="0074040B">
              <w:rPr>
                <w:rStyle w:val="Hyperlink"/>
                <w:noProof/>
              </w:rPr>
              <w:t>3.3</w:t>
            </w:r>
            <w:r w:rsidR="002C4E25">
              <w:rPr>
                <w:rFonts w:asciiTheme="minorHAnsi" w:eastAsiaTheme="minorEastAsia" w:hAnsiTheme="minorHAnsi" w:cstheme="minorBidi"/>
                <w:noProof/>
                <w:lang w:val="es-ES" w:eastAsia="es-ES" w:bidi="ar-SA"/>
              </w:rPr>
              <w:tab/>
            </w:r>
            <w:r w:rsidR="002C4E25" w:rsidRPr="0074040B">
              <w:rPr>
                <w:rStyle w:val="Hyperlink"/>
                <w:noProof/>
              </w:rPr>
              <w:t>Àudio</w:t>
            </w:r>
            <w:r w:rsidR="002C4E25">
              <w:rPr>
                <w:noProof/>
                <w:webHidden/>
              </w:rPr>
              <w:tab/>
            </w:r>
            <w:r w:rsidR="002C4E25">
              <w:rPr>
                <w:noProof/>
                <w:webHidden/>
              </w:rPr>
              <w:fldChar w:fldCharType="begin"/>
            </w:r>
            <w:r w:rsidR="002C4E25">
              <w:rPr>
                <w:noProof/>
                <w:webHidden/>
              </w:rPr>
              <w:instrText xml:space="preserve"> PAGEREF _Toc339438282 \h </w:instrText>
            </w:r>
            <w:r w:rsidR="002C4E25">
              <w:rPr>
                <w:noProof/>
                <w:webHidden/>
              </w:rPr>
            </w:r>
            <w:r w:rsidR="002C4E25">
              <w:rPr>
                <w:noProof/>
                <w:webHidden/>
              </w:rPr>
              <w:fldChar w:fldCharType="separate"/>
            </w:r>
            <w:r w:rsidR="006F5584">
              <w:rPr>
                <w:noProof/>
                <w:webHidden/>
              </w:rPr>
              <w:t>11</w:t>
            </w:r>
            <w:r w:rsidR="002C4E25">
              <w:rPr>
                <w:noProof/>
                <w:webHidden/>
              </w:rPr>
              <w:fldChar w:fldCharType="end"/>
            </w:r>
          </w:hyperlink>
        </w:p>
        <w:p w14:paraId="71C83A81" w14:textId="77777777" w:rsidR="002C4E25" w:rsidRDefault="009A5442">
          <w:pPr>
            <w:pStyle w:val="TOC2"/>
            <w:tabs>
              <w:tab w:val="left" w:pos="880"/>
              <w:tab w:val="right" w:leader="dot" w:pos="8494"/>
            </w:tabs>
            <w:rPr>
              <w:rFonts w:asciiTheme="minorHAnsi" w:eastAsiaTheme="minorEastAsia" w:hAnsiTheme="minorHAnsi" w:cstheme="minorBidi"/>
              <w:noProof/>
              <w:lang w:val="es-ES" w:eastAsia="es-ES" w:bidi="ar-SA"/>
            </w:rPr>
          </w:pPr>
          <w:hyperlink w:anchor="_Toc339438283" w:history="1">
            <w:r w:rsidR="002C4E25" w:rsidRPr="0074040B">
              <w:rPr>
                <w:rStyle w:val="Hyperlink"/>
                <w:noProof/>
              </w:rPr>
              <w:t>3.4</w:t>
            </w:r>
            <w:r w:rsidR="002C4E25">
              <w:rPr>
                <w:rFonts w:asciiTheme="minorHAnsi" w:eastAsiaTheme="minorEastAsia" w:hAnsiTheme="minorHAnsi" w:cstheme="minorBidi"/>
                <w:noProof/>
                <w:lang w:val="es-ES" w:eastAsia="es-ES" w:bidi="ar-SA"/>
              </w:rPr>
              <w:tab/>
            </w:r>
            <w:r w:rsidR="002C4E25" w:rsidRPr="0074040B">
              <w:rPr>
                <w:rStyle w:val="Hyperlink"/>
                <w:noProof/>
              </w:rPr>
              <w:t>Pràctica de Traços</w:t>
            </w:r>
            <w:r w:rsidR="002C4E25">
              <w:rPr>
                <w:noProof/>
                <w:webHidden/>
              </w:rPr>
              <w:tab/>
            </w:r>
            <w:r w:rsidR="002C4E25">
              <w:rPr>
                <w:noProof/>
                <w:webHidden/>
              </w:rPr>
              <w:fldChar w:fldCharType="begin"/>
            </w:r>
            <w:r w:rsidR="002C4E25">
              <w:rPr>
                <w:noProof/>
                <w:webHidden/>
              </w:rPr>
              <w:instrText xml:space="preserve"> PAGEREF _Toc339438283 \h </w:instrText>
            </w:r>
            <w:r w:rsidR="002C4E25">
              <w:rPr>
                <w:noProof/>
                <w:webHidden/>
              </w:rPr>
            </w:r>
            <w:r w:rsidR="002C4E25">
              <w:rPr>
                <w:noProof/>
                <w:webHidden/>
              </w:rPr>
              <w:fldChar w:fldCharType="separate"/>
            </w:r>
            <w:r w:rsidR="006F5584">
              <w:rPr>
                <w:noProof/>
                <w:webHidden/>
              </w:rPr>
              <w:t>12</w:t>
            </w:r>
            <w:r w:rsidR="002C4E25">
              <w:rPr>
                <w:noProof/>
                <w:webHidden/>
              </w:rPr>
              <w:fldChar w:fldCharType="end"/>
            </w:r>
          </w:hyperlink>
        </w:p>
        <w:p w14:paraId="29795682" w14:textId="77777777" w:rsidR="002C4E25" w:rsidRDefault="009A5442">
          <w:pPr>
            <w:pStyle w:val="TOC1"/>
            <w:tabs>
              <w:tab w:val="left" w:pos="440"/>
              <w:tab w:val="right" w:leader="dot" w:pos="8494"/>
            </w:tabs>
            <w:rPr>
              <w:rFonts w:asciiTheme="minorHAnsi" w:eastAsiaTheme="minorEastAsia" w:hAnsiTheme="minorHAnsi" w:cstheme="minorBidi"/>
              <w:noProof/>
              <w:lang w:val="es-ES" w:eastAsia="es-ES" w:bidi="ar-SA"/>
            </w:rPr>
          </w:pPr>
          <w:hyperlink w:anchor="_Toc339438284" w:history="1">
            <w:r w:rsidR="002C4E25" w:rsidRPr="0074040B">
              <w:rPr>
                <w:rStyle w:val="Hyperlink"/>
                <w:noProof/>
              </w:rPr>
              <w:t>4</w:t>
            </w:r>
            <w:r w:rsidR="002C4E25">
              <w:rPr>
                <w:rFonts w:asciiTheme="minorHAnsi" w:eastAsiaTheme="minorEastAsia" w:hAnsiTheme="minorHAnsi" w:cstheme="minorBidi"/>
                <w:noProof/>
                <w:lang w:val="es-ES" w:eastAsia="es-ES" w:bidi="ar-SA"/>
              </w:rPr>
              <w:tab/>
            </w:r>
            <w:r w:rsidR="002C4E25" w:rsidRPr="0074040B">
              <w:rPr>
                <w:rStyle w:val="Hyperlink"/>
                <w:noProof/>
              </w:rPr>
              <w:t>Metodologia de treball</w:t>
            </w:r>
            <w:r w:rsidR="002C4E25">
              <w:rPr>
                <w:noProof/>
                <w:webHidden/>
              </w:rPr>
              <w:tab/>
            </w:r>
            <w:r w:rsidR="002C4E25">
              <w:rPr>
                <w:noProof/>
                <w:webHidden/>
              </w:rPr>
              <w:fldChar w:fldCharType="begin"/>
            </w:r>
            <w:r w:rsidR="002C4E25">
              <w:rPr>
                <w:noProof/>
                <w:webHidden/>
              </w:rPr>
              <w:instrText xml:space="preserve"> PAGEREF _Toc339438284 \h </w:instrText>
            </w:r>
            <w:r w:rsidR="002C4E25">
              <w:rPr>
                <w:noProof/>
                <w:webHidden/>
              </w:rPr>
            </w:r>
            <w:r w:rsidR="002C4E25">
              <w:rPr>
                <w:noProof/>
                <w:webHidden/>
              </w:rPr>
              <w:fldChar w:fldCharType="separate"/>
            </w:r>
            <w:r w:rsidR="006F5584">
              <w:rPr>
                <w:noProof/>
                <w:webHidden/>
              </w:rPr>
              <w:t>14</w:t>
            </w:r>
            <w:r w:rsidR="002C4E25">
              <w:rPr>
                <w:noProof/>
                <w:webHidden/>
              </w:rPr>
              <w:fldChar w:fldCharType="end"/>
            </w:r>
          </w:hyperlink>
        </w:p>
        <w:p w14:paraId="2EF88594" w14:textId="77777777" w:rsidR="002C4E25" w:rsidRDefault="009A5442">
          <w:pPr>
            <w:pStyle w:val="TOC1"/>
            <w:tabs>
              <w:tab w:val="left" w:pos="440"/>
              <w:tab w:val="right" w:leader="dot" w:pos="8494"/>
            </w:tabs>
            <w:rPr>
              <w:rFonts w:asciiTheme="minorHAnsi" w:eastAsiaTheme="minorEastAsia" w:hAnsiTheme="minorHAnsi" w:cstheme="minorBidi"/>
              <w:noProof/>
              <w:lang w:val="es-ES" w:eastAsia="es-ES" w:bidi="ar-SA"/>
            </w:rPr>
          </w:pPr>
          <w:hyperlink w:anchor="_Toc339438285" w:history="1">
            <w:r w:rsidR="002C4E25" w:rsidRPr="0074040B">
              <w:rPr>
                <w:rStyle w:val="Hyperlink"/>
                <w:noProof/>
              </w:rPr>
              <w:t>5</w:t>
            </w:r>
            <w:r w:rsidR="002C4E25">
              <w:rPr>
                <w:rFonts w:asciiTheme="minorHAnsi" w:eastAsiaTheme="minorEastAsia" w:hAnsiTheme="minorHAnsi" w:cstheme="minorBidi"/>
                <w:noProof/>
                <w:lang w:val="es-ES" w:eastAsia="es-ES" w:bidi="ar-SA"/>
              </w:rPr>
              <w:tab/>
            </w:r>
            <w:r w:rsidR="002C4E25" w:rsidRPr="0074040B">
              <w:rPr>
                <w:rStyle w:val="Hyperlink"/>
                <w:noProof/>
              </w:rPr>
              <w:t>Anàlisi i disseny</w:t>
            </w:r>
            <w:r w:rsidR="002C4E25">
              <w:rPr>
                <w:noProof/>
                <w:webHidden/>
              </w:rPr>
              <w:tab/>
            </w:r>
            <w:r w:rsidR="002C4E25">
              <w:rPr>
                <w:noProof/>
                <w:webHidden/>
              </w:rPr>
              <w:fldChar w:fldCharType="begin"/>
            </w:r>
            <w:r w:rsidR="002C4E25">
              <w:rPr>
                <w:noProof/>
                <w:webHidden/>
              </w:rPr>
              <w:instrText xml:space="preserve"> PAGEREF _Toc339438285 \h </w:instrText>
            </w:r>
            <w:r w:rsidR="002C4E25">
              <w:rPr>
                <w:noProof/>
                <w:webHidden/>
              </w:rPr>
            </w:r>
            <w:r w:rsidR="002C4E25">
              <w:rPr>
                <w:noProof/>
                <w:webHidden/>
              </w:rPr>
              <w:fldChar w:fldCharType="separate"/>
            </w:r>
            <w:r w:rsidR="006F5584">
              <w:rPr>
                <w:noProof/>
                <w:webHidden/>
              </w:rPr>
              <w:t>15</w:t>
            </w:r>
            <w:r w:rsidR="002C4E25">
              <w:rPr>
                <w:noProof/>
                <w:webHidden/>
              </w:rPr>
              <w:fldChar w:fldCharType="end"/>
            </w:r>
          </w:hyperlink>
        </w:p>
        <w:p w14:paraId="0F295C21" w14:textId="77777777" w:rsidR="002C4E25" w:rsidRDefault="009A5442">
          <w:pPr>
            <w:pStyle w:val="TOC2"/>
            <w:tabs>
              <w:tab w:val="left" w:pos="880"/>
              <w:tab w:val="right" w:leader="dot" w:pos="8494"/>
            </w:tabs>
            <w:rPr>
              <w:rFonts w:asciiTheme="minorHAnsi" w:eastAsiaTheme="minorEastAsia" w:hAnsiTheme="minorHAnsi" w:cstheme="minorBidi"/>
              <w:noProof/>
              <w:lang w:val="es-ES" w:eastAsia="es-ES" w:bidi="ar-SA"/>
            </w:rPr>
          </w:pPr>
          <w:hyperlink w:anchor="_Toc339438286" w:history="1">
            <w:r w:rsidR="002C4E25" w:rsidRPr="0074040B">
              <w:rPr>
                <w:rStyle w:val="Hyperlink"/>
                <w:noProof/>
              </w:rPr>
              <w:t>5.1</w:t>
            </w:r>
            <w:r w:rsidR="002C4E25">
              <w:rPr>
                <w:rFonts w:asciiTheme="minorHAnsi" w:eastAsiaTheme="minorEastAsia" w:hAnsiTheme="minorHAnsi" w:cstheme="minorBidi"/>
                <w:noProof/>
                <w:lang w:val="es-ES" w:eastAsia="es-ES" w:bidi="ar-SA"/>
              </w:rPr>
              <w:tab/>
            </w:r>
            <w:r w:rsidR="002C4E25" w:rsidRPr="0074040B">
              <w:rPr>
                <w:rStyle w:val="Hyperlink"/>
                <w:noProof/>
              </w:rPr>
              <w:t>Tecnologia</w:t>
            </w:r>
            <w:r w:rsidR="002C4E25">
              <w:rPr>
                <w:noProof/>
                <w:webHidden/>
              </w:rPr>
              <w:tab/>
            </w:r>
            <w:r w:rsidR="002C4E25">
              <w:rPr>
                <w:noProof/>
                <w:webHidden/>
              </w:rPr>
              <w:fldChar w:fldCharType="begin"/>
            </w:r>
            <w:r w:rsidR="002C4E25">
              <w:rPr>
                <w:noProof/>
                <w:webHidden/>
              </w:rPr>
              <w:instrText xml:space="preserve"> PAGEREF _Toc339438286 \h </w:instrText>
            </w:r>
            <w:r w:rsidR="002C4E25">
              <w:rPr>
                <w:noProof/>
                <w:webHidden/>
              </w:rPr>
            </w:r>
            <w:r w:rsidR="002C4E25">
              <w:rPr>
                <w:noProof/>
                <w:webHidden/>
              </w:rPr>
              <w:fldChar w:fldCharType="separate"/>
            </w:r>
            <w:r w:rsidR="006F5584">
              <w:rPr>
                <w:noProof/>
                <w:webHidden/>
              </w:rPr>
              <w:t>15</w:t>
            </w:r>
            <w:r w:rsidR="002C4E25">
              <w:rPr>
                <w:noProof/>
                <w:webHidden/>
              </w:rPr>
              <w:fldChar w:fldCharType="end"/>
            </w:r>
          </w:hyperlink>
        </w:p>
        <w:p w14:paraId="40C01DE7" w14:textId="77777777" w:rsidR="002C4E25" w:rsidRDefault="009A5442">
          <w:pPr>
            <w:pStyle w:val="TOC2"/>
            <w:tabs>
              <w:tab w:val="left" w:pos="880"/>
              <w:tab w:val="right" w:leader="dot" w:pos="8494"/>
            </w:tabs>
            <w:rPr>
              <w:rFonts w:asciiTheme="minorHAnsi" w:eastAsiaTheme="minorEastAsia" w:hAnsiTheme="minorHAnsi" w:cstheme="minorBidi"/>
              <w:noProof/>
              <w:lang w:val="es-ES" w:eastAsia="es-ES" w:bidi="ar-SA"/>
            </w:rPr>
          </w:pPr>
          <w:hyperlink w:anchor="_Toc339438287" w:history="1">
            <w:r w:rsidR="002C4E25" w:rsidRPr="0074040B">
              <w:rPr>
                <w:rStyle w:val="Hyperlink"/>
                <w:noProof/>
              </w:rPr>
              <w:t>5.2</w:t>
            </w:r>
            <w:r w:rsidR="002C4E25">
              <w:rPr>
                <w:rFonts w:asciiTheme="minorHAnsi" w:eastAsiaTheme="minorEastAsia" w:hAnsiTheme="minorHAnsi" w:cstheme="minorBidi"/>
                <w:noProof/>
                <w:lang w:val="es-ES" w:eastAsia="es-ES" w:bidi="ar-SA"/>
              </w:rPr>
              <w:tab/>
            </w:r>
            <w:r w:rsidR="002C4E25" w:rsidRPr="0074040B">
              <w:rPr>
                <w:rStyle w:val="Hyperlink"/>
                <w:noProof/>
              </w:rPr>
              <w:t>Arquitectura del sistema</w:t>
            </w:r>
            <w:r w:rsidR="002C4E25">
              <w:rPr>
                <w:noProof/>
                <w:webHidden/>
              </w:rPr>
              <w:tab/>
            </w:r>
            <w:r w:rsidR="002C4E25">
              <w:rPr>
                <w:noProof/>
                <w:webHidden/>
              </w:rPr>
              <w:fldChar w:fldCharType="begin"/>
            </w:r>
            <w:r w:rsidR="002C4E25">
              <w:rPr>
                <w:noProof/>
                <w:webHidden/>
              </w:rPr>
              <w:instrText xml:space="preserve"> PAGEREF _Toc339438287 \h </w:instrText>
            </w:r>
            <w:r w:rsidR="002C4E25">
              <w:rPr>
                <w:noProof/>
                <w:webHidden/>
              </w:rPr>
            </w:r>
            <w:r w:rsidR="002C4E25">
              <w:rPr>
                <w:noProof/>
                <w:webHidden/>
              </w:rPr>
              <w:fldChar w:fldCharType="separate"/>
            </w:r>
            <w:r w:rsidR="006F5584">
              <w:rPr>
                <w:noProof/>
                <w:webHidden/>
              </w:rPr>
              <w:t>16</w:t>
            </w:r>
            <w:r w:rsidR="002C4E25">
              <w:rPr>
                <w:noProof/>
                <w:webHidden/>
              </w:rPr>
              <w:fldChar w:fldCharType="end"/>
            </w:r>
          </w:hyperlink>
        </w:p>
        <w:p w14:paraId="2547FE70" w14:textId="77777777" w:rsidR="002C4E25" w:rsidRDefault="009A5442">
          <w:pPr>
            <w:pStyle w:val="TOC2"/>
            <w:tabs>
              <w:tab w:val="left" w:pos="880"/>
              <w:tab w:val="right" w:leader="dot" w:pos="8494"/>
            </w:tabs>
            <w:rPr>
              <w:rFonts w:asciiTheme="minorHAnsi" w:eastAsiaTheme="minorEastAsia" w:hAnsiTheme="minorHAnsi" w:cstheme="minorBidi"/>
              <w:noProof/>
              <w:lang w:val="es-ES" w:eastAsia="es-ES" w:bidi="ar-SA"/>
            </w:rPr>
          </w:pPr>
          <w:hyperlink w:anchor="_Toc339438288" w:history="1">
            <w:r w:rsidR="002C4E25" w:rsidRPr="0074040B">
              <w:rPr>
                <w:rStyle w:val="Hyperlink"/>
                <w:noProof/>
              </w:rPr>
              <w:t>5.3</w:t>
            </w:r>
            <w:r w:rsidR="002C4E25">
              <w:rPr>
                <w:rFonts w:asciiTheme="minorHAnsi" w:eastAsiaTheme="minorEastAsia" w:hAnsiTheme="minorHAnsi" w:cstheme="minorBidi"/>
                <w:noProof/>
                <w:lang w:val="es-ES" w:eastAsia="es-ES" w:bidi="ar-SA"/>
              </w:rPr>
              <w:tab/>
            </w:r>
            <w:r w:rsidR="002C4E25" w:rsidRPr="0074040B">
              <w:rPr>
                <w:rStyle w:val="Hyperlink"/>
                <w:noProof/>
              </w:rPr>
              <w:t>Disseny preliminar del mòdul client</w:t>
            </w:r>
            <w:r w:rsidR="002C4E25">
              <w:rPr>
                <w:noProof/>
                <w:webHidden/>
              </w:rPr>
              <w:tab/>
            </w:r>
            <w:r w:rsidR="002C4E25">
              <w:rPr>
                <w:noProof/>
                <w:webHidden/>
              </w:rPr>
              <w:fldChar w:fldCharType="begin"/>
            </w:r>
            <w:r w:rsidR="002C4E25">
              <w:rPr>
                <w:noProof/>
                <w:webHidden/>
              </w:rPr>
              <w:instrText xml:space="preserve"> PAGEREF _Toc339438288 \h </w:instrText>
            </w:r>
            <w:r w:rsidR="002C4E25">
              <w:rPr>
                <w:noProof/>
                <w:webHidden/>
              </w:rPr>
            </w:r>
            <w:r w:rsidR="002C4E25">
              <w:rPr>
                <w:noProof/>
                <w:webHidden/>
              </w:rPr>
              <w:fldChar w:fldCharType="separate"/>
            </w:r>
            <w:r w:rsidR="006F5584">
              <w:rPr>
                <w:noProof/>
                <w:webHidden/>
              </w:rPr>
              <w:t>17</w:t>
            </w:r>
            <w:r w:rsidR="002C4E25">
              <w:rPr>
                <w:noProof/>
                <w:webHidden/>
              </w:rPr>
              <w:fldChar w:fldCharType="end"/>
            </w:r>
          </w:hyperlink>
        </w:p>
        <w:p w14:paraId="55F8C828" w14:textId="77777777" w:rsidR="002C4E25" w:rsidRDefault="009A5442">
          <w:pPr>
            <w:pStyle w:val="TOC3"/>
            <w:tabs>
              <w:tab w:val="left" w:pos="1320"/>
              <w:tab w:val="right" w:leader="dot" w:pos="8494"/>
            </w:tabs>
            <w:rPr>
              <w:rFonts w:asciiTheme="minorHAnsi" w:eastAsiaTheme="minorEastAsia" w:hAnsiTheme="minorHAnsi" w:cstheme="minorBidi"/>
              <w:noProof/>
              <w:lang w:val="es-ES" w:eastAsia="es-ES" w:bidi="ar-SA"/>
            </w:rPr>
          </w:pPr>
          <w:hyperlink w:anchor="_Toc339438289" w:history="1">
            <w:r w:rsidR="002C4E25" w:rsidRPr="0074040B">
              <w:rPr>
                <w:rStyle w:val="Hyperlink"/>
                <w:noProof/>
              </w:rPr>
              <w:t>5.3.1</w:t>
            </w:r>
            <w:r w:rsidR="002C4E25">
              <w:rPr>
                <w:rFonts w:asciiTheme="minorHAnsi" w:eastAsiaTheme="minorEastAsia" w:hAnsiTheme="minorHAnsi" w:cstheme="minorBidi"/>
                <w:noProof/>
                <w:lang w:val="es-ES" w:eastAsia="es-ES" w:bidi="ar-SA"/>
              </w:rPr>
              <w:tab/>
            </w:r>
            <w:r w:rsidR="002C4E25" w:rsidRPr="0074040B">
              <w:rPr>
                <w:rStyle w:val="Hyperlink"/>
                <w:noProof/>
              </w:rPr>
              <w:t>Les pantalles del client</w:t>
            </w:r>
            <w:r w:rsidR="002C4E25">
              <w:rPr>
                <w:noProof/>
                <w:webHidden/>
              </w:rPr>
              <w:tab/>
            </w:r>
            <w:r w:rsidR="002C4E25">
              <w:rPr>
                <w:noProof/>
                <w:webHidden/>
              </w:rPr>
              <w:fldChar w:fldCharType="begin"/>
            </w:r>
            <w:r w:rsidR="002C4E25">
              <w:rPr>
                <w:noProof/>
                <w:webHidden/>
              </w:rPr>
              <w:instrText xml:space="preserve"> PAGEREF _Toc339438289 \h </w:instrText>
            </w:r>
            <w:r w:rsidR="002C4E25">
              <w:rPr>
                <w:noProof/>
                <w:webHidden/>
              </w:rPr>
            </w:r>
            <w:r w:rsidR="002C4E25">
              <w:rPr>
                <w:noProof/>
                <w:webHidden/>
              </w:rPr>
              <w:fldChar w:fldCharType="separate"/>
            </w:r>
            <w:r w:rsidR="006F5584">
              <w:rPr>
                <w:noProof/>
                <w:webHidden/>
              </w:rPr>
              <w:t>17</w:t>
            </w:r>
            <w:r w:rsidR="002C4E25">
              <w:rPr>
                <w:noProof/>
                <w:webHidden/>
              </w:rPr>
              <w:fldChar w:fldCharType="end"/>
            </w:r>
          </w:hyperlink>
        </w:p>
        <w:p w14:paraId="44238C95" w14:textId="77777777" w:rsidR="002C4E25" w:rsidRDefault="009A5442">
          <w:pPr>
            <w:pStyle w:val="TOC3"/>
            <w:tabs>
              <w:tab w:val="left" w:pos="1320"/>
              <w:tab w:val="right" w:leader="dot" w:pos="8494"/>
            </w:tabs>
            <w:rPr>
              <w:rFonts w:asciiTheme="minorHAnsi" w:eastAsiaTheme="minorEastAsia" w:hAnsiTheme="minorHAnsi" w:cstheme="minorBidi"/>
              <w:noProof/>
              <w:lang w:val="es-ES" w:eastAsia="es-ES" w:bidi="ar-SA"/>
            </w:rPr>
          </w:pPr>
          <w:hyperlink w:anchor="_Toc339438290" w:history="1">
            <w:r w:rsidR="002C4E25" w:rsidRPr="0074040B">
              <w:rPr>
                <w:rStyle w:val="Hyperlink"/>
                <w:noProof/>
              </w:rPr>
              <w:t>5.3.2</w:t>
            </w:r>
            <w:r w:rsidR="002C4E25">
              <w:rPr>
                <w:rFonts w:asciiTheme="minorHAnsi" w:eastAsiaTheme="minorEastAsia" w:hAnsiTheme="minorHAnsi" w:cstheme="minorBidi"/>
                <w:noProof/>
                <w:lang w:val="es-ES" w:eastAsia="es-ES" w:bidi="ar-SA"/>
              </w:rPr>
              <w:tab/>
            </w:r>
            <w:r w:rsidR="002C4E25" w:rsidRPr="0074040B">
              <w:rPr>
                <w:rStyle w:val="Hyperlink"/>
                <w:noProof/>
              </w:rPr>
              <w:t>Els objectes del model</w:t>
            </w:r>
            <w:r w:rsidR="002C4E25">
              <w:rPr>
                <w:noProof/>
                <w:webHidden/>
              </w:rPr>
              <w:tab/>
            </w:r>
            <w:r w:rsidR="002C4E25">
              <w:rPr>
                <w:noProof/>
                <w:webHidden/>
              </w:rPr>
              <w:fldChar w:fldCharType="begin"/>
            </w:r>
            <w:r w:rsidR="002C4E25">
              <w:rPr>
                <w:noProof/>
                <w:webHidden/>
              </w:rPr>
              <w:instrText xml:space="preserve"> PAGEREF _Toc339438290 \h </w:instrText>
            </w:r>
            <w:r w:rsidR="002C4E25">
              <w:rPr>
                <w:noProof/>
                <w:webHidden/>
              </w:rPr>
            </w:r>
            <w:r w:rsidR="002C4E25">
              <w:rPr>
                <w:noProof/>
                <w:webHidden/>
              </w:rPr>
              <w:fldChar w:fldCharType="separate"/>
            </w:r>
            <w:r w:rsidR="006F5584">
              <w:rPr>
                <w:noProof/>
                <w:webHidden/>
              </w:rPr>
              <w:t>23</w:t>
            </w:r>
            <w:r w:rsidR="002C4E25">
              <w:rPr>
                <w:noProof/>
                <w:webHidden/>
              </w:rPr>
              <w:fldChar w:fldCharType="end"/>
            </w:r>
          </w:hyperlink>
        </w:p>
        <w:p w14:paraId="22D5191B" w14:textId="77777777" w:rsidR="002C4E25" w:rsidRDefault="009A5442">
          <w:pPr>
            <w:pStyle w:val="TOC3"/>
            <w:tabs>
              <w:tab w:val="left" w:pos="1320"/>
              <w:tab w:val="right" w:leader="dot" w:pos="8494"/>
            </w:tabs>
            <w:rPr>
              <w:rFonts w:asciiTheme="minorHAnsi" w:eastAsiaTheme="minorEastAsia" w:hAnsiTheme="minorHAnsi" w:cstheme="minorBidi"/>
              <w:noProof/>
              <w:lang w:val="es-ES" w:eastAsia="es-ES" w:bidi="ar-SA"/>
            </w:rPr>
          </w:pPr>
          <w:hyperlink w:anchor="_Toc339438291" w:history="1">
            <w:r w:rsidR="002C4E25" w:rsidRPr="0074040B">
              <w:rPr>
                <w:rStyle w:val="Hyperlink"/>
                <w:noProof/>
              </w:rPr>
              <w:t>5.3.3</w:t>
            </w:r>
            <w:r w:rsidR="002C4E25">
              <w:rPr>
                <w:rFonts w:asciiTheme="minorHAnsi" w:eastAsiaTheme="minorEastAsia" w:hAnsiTheme="minorHAnsi" w:cstheme="minorBidi"/>
                <w:noProof/>
                <w:lang w:val="es-ES" w:eastAsia="es-ES" w:bidi="ar-SA"/>
              </w:rPr>
              <w:tab/>
            </w:r>
            <w:r w:rsidR="002C4E25" w:rsidRPr="0074040B">
              <w:rPr>
                <w:rStyle w:val="Hyperlink"/>
                <w:noProof/>
              </w:rPr>
              <w:t>Peticions Client – Client</w:t>
            </w:r>
            <w:r w:rsidR="002C4E25">
              <w:rPr>
                <w:noProof/>
                <w:webHidden/>
              </w:rPr>
              <w:tab/>
            </w:r>
            <w:r w:rsidR="002C4E25">
              <w:rPr>
                <w:noProof/>
                <w:webHidden/>
              </w:rPr>
              <w:fldChar w:fldCharType="begin"/>
            </w:r>
            <w:r w:rsidR="002C4E25">
              <w:rPr>
                <w:noProof/>
                <w:webHidden/>
              </w:rPr>
              <w:instrText xml:space="preserve"> PAGEREF _Toc339438291 \h </w:instrText>
            </w:r>
            <w:r w:rsidR="002C4E25">
              <w:rPr>
                <w:noProof/>
                <w:webHidden/>
              </w:rPr>
            </w:r>
            <w:r w:rsidR="002C4E25">
              <w:rPr>
                <w:noProof/>
                <w:webHidden/>
              </w:rPr>
              <w:fldChar w:fldCharType="separate"/>
            </w:r>
            <w:r w:rsidR="006F5584">
              <w:rPr>
                <w:noProof/>
                <w:webHidden/>
              </w:rPr>
              <w:t>24</w:t>
            </w:r>
            <w:r w:rsidR="002C4E25">
              <w:rPr>
                <w:noProof/>
                <w:webHidden/>
              </w:rPr>
              <w:fldChar w:fldCharType="end"/>
            </w:r>
          </w:hyperlink>
        </w:p>
        <w:p w14:paraId="6430E6A4" w14:textId="77777777" w:rsidR="002C4E25" w:rsidRDefault="009A5442">
          <w:pPr>
            <w:pStyle w:val="TOC2"/>
            <w:tabs>
              <w:tab w:val="left" w:pos="880"/>
              <w:tab w:val="right" w:leader="dot" w:pos="8494"/>
            </w:tabs>
            <w:rPr>
              <w:rFonts w:asciiTheme="minorHAnsi" w:eastAsiaTheme="minorEastAsia" w:hAnsiTheme="minorHAnsi" w:cstheme="minorBidi"/>
              <w:noProof/>
              <w:lang w:val="es-ES" w:eastAsia="es-ES" w:bidi="ar-SA"/>
            </w:rPr>
          </w:pPr>
          <w:hyperlink w:anchor="_Toc339438292" w:history="1">
            <w:r w:rsidR="002C4E25" w:rsidRPr="0074040B">
              <w:rPr>
                <w:rStyle w:val="Hyperlink"/>
                <w:noProof/>
              </w:rPr>
              <w:t>5.4</w:t>
            </w:r>
            <w:r w:rsidR="002C4E25">
              <w:rPr>
                <w:rFonts w:asciiTheme="minorHAnsi" w:eastAsiaTheme="minorEastAsia" w:hAnsiTheme="minorHAnsi" w:cstheme="minorBidi"/>
                <w:noProof/>
                <w:lang w:val="es-ES" w:eastAsia="es-ES" w:bidi="ar-SA"/>
              </w:rPr>
              <w:tab/>
            </w:r>
            <w:r w:rsidR="002C4E25" w:rsidRPr="0074040B">
              <w:rPr>
                <w:rStyle w:val="Hyperlink"/>
                <w:noProof/>
              </w:rPr>
              <w:t>Disseny preliminar del mòdul del servidor</w:t>
            </w:r>
            <w:r w:rsidR="002C4E25">
              <w:rPr>
                <w:noProof/>
                <w:webHidden/>
              </w:rPr>
              <w:tab/>
            </w:r>
            <w:r w:rsidR="002C4E25">
              <w:rPr>
                <w:noProof/>
                <w:webHidden/>
              </w:rPr>
              <w:fldChar w:fldCharType="begin"/>
            </w:r>
            <w:r w:rsidR="002C4E25">
              <w:rPr>
                <w:noProof/>
                <w:webHidden/>
              </w:rPr>
              <w:instrText xml:space="preserve"> PAGEREF _Toc339438292 \h </w:instrText>
            </w:r>
            <w:r w:rsidR="002C4E25">
              <w:rPr>
                <w:noProof/>
                <w:webHidden/>
              </w:rPr>
            </w:r>
            <w:r w:rsidR="002C4E25">
              <w:rPr>
                <w:noProof/>
                <w:webHidden/>
              </w:rPr>
              <w:fldChar w:fldCharType="separate"/>
            </w:r>
            <w:r w:rsidR="006F5584">
              <w:rPr>
                <w:noProof/>
                <w:webHidden/>
              </w:rPr>
              <w:t>28</w:t>
            </w:r>
            <w:r w:rsidR="002C4E25">
              <w:rPr>
                <w:noProof/>
                <w:webHidden/>
              </w:rPr>
              <w:fldChar w:fldCharType="end"/>
            </w:r>
          </w:hyperlink>
        </w:p>
        <w:p w14:paraId="430D0682" w14:textId="77777777" w:rsidR="002C4E25" w:rsidRDefault="009A5442">
          <w:pPr>
            <w:pStyle w:val="TOC3"/>
            <w:tabs>
              <w:tab w:val="left" w:pos="1320"/>
              <w:tab w:val="right" w:leader="dot" w:pos="8494"/>
            </w:tabs>
            <w:rPr>
              <w:rFonts w:asciiTheme="minorHAnsi" w:eastAsiaTheme="minorEastAsia" w:hAnsiTheme="minorHAnsi" w:cstheme="minorBidi"/>
              <w:noProof/>
              <w:lang w:val="es-ES" w:eastAsia="es-ES" w:bidi="ar-SA"/>
            </w:rPr>
          </w:pPr>
          <w:hyperlink w:anchor="_Toc339438293" w:history="1">
            <w:r w:rsidR="002C4E25" w:rsidRPr="0074040B">
              <w:rPr>
                <w:rStyle w:val="Hyperlink"/>
                <w:noProof/>
              </w:rPr>
              <w:t>5.4.1</w:t>
            </w:r>
            <w:r w:rsidR="002C4E25">
              <w:rPr>
                <w:rFonts w:asciiTheme="minorHAnsi" w:eastAsiaTheme="minorEastAsia" w:hAnsiTheme="minorHAnsi" w:cstheme="minorBidi"/>
                <w:noProof/>
                <w:lang w:val="es-ES" w:eastAsia="es-ES" w:bidi="ar-SA"/>
              </w:rPr>
              <w:tab/>
            </w:r>
            <w:r w:rsidR="002C4E25" w:rsidRPr="0074040B">
              <w:rPr>
                <w:rStyle w:val="Hyperlink"/>
                <w:noProof/>
              </w:rPr>
              <w:t>Avantatges de la implementació de les accions en servidor</w:t>
            </w:r>
            <w:r w:rsidR="002C4E25">
              <w:rPr>
                <w:noProof/>
                <w:webHidden/>
              </w:rPr>
              <w:tab/>
            </w:r>
            <w:r w:rsidR="002C4E25">
              <w:rPr>
                <w:noProof/>
                <w:webHidden/>
              </w:rPr>
              <w:fldChar w:fldCharType="begin"/>
            </w:r>
            <w:r w:rsidR="002C4E25">
              <w:rPr>
                <w:noProof/>
                <w:webHidden/>
              </w:rPr>
              <w:instrText xml:space="preserve"> PAGEREF _Toc339438293 \h </w:instrText>
            </w:r>
            <w:r w:rsidR="002C4E25">
              <w:rPr>
                <w:noProof/>
                <w:webHidden/>
              </w:rPr>
            </w:r>
            <w:r w:rsidR="002C4E25">
              <w:rPr>
                <w:noProof/>
                <w:webHidden/>
              </w:rPr>
              <w:fldChar w:fldCharType="separate"/>
            </w:r>
            <w:r w:rsidR="006F5584">
              <w:rPr>
                <w:noProof/>
                <w:webHidden/>
              </w:rPr>
              <w:t>29</w:t>
            </w:r>
            <w:r w:rsidR="002C4E25">
              <w:rPr>
                <w:noProof/>
                <w:webHidden/>
              </w:rPr>
              <w:fldChar w:fldCharType="end"/>
            </w:r>
          </w:hyperlink>
        </w:p>
        <w:p w14:paraId="65BF7667" w14:textId="77777777" w:rsidR="002C4E25" w:rsidRDefault="009A5442">
          <w:pPr>
            <w:pStyle w:val="TOC3"/>
            <w:tabs>
              <w:tab w:val="left" w:pos="1320"/>
              <w:tab w:val="right" w:leader="dot" w:pos="8494"/>
            </w:tabs>
            <w:rPr>
              <w:rFonts w:asciiTheme="minorHAnsi" w:eastAsiaTheme="minorEastAsia" w:hAnsiTheme="minorHAnsi" w:cstheme="minorBidi"/>
              <w:noProof/>
              <w:lang w:val="es-ES" w:eastAsia="es-ES" w:bidi="ar-SA"/>
            </w:rPr>
          </w:pPr>
          <w:hyperlink w:anchor="_Toc339438294" w:history="1">
            <w:r w:rsidR="002C4E25" w:rsidRPr="0074040B">
              <w:rPr>
                <w:rStyle w:val="Hyperlink"/>
                <w:noProof/>
              </w:rPr>
              <w:t>5.4.2</w:t>
            </w:r>
            <w:r w:rsidR="002C4E25">
              <w:rPr>
                <w:rFonts w:asciiTheme="minorHAnsi" w:eastAsiaTheme="minorEastAsia" w:hAnsiTheme="minorHAnsi" w:cstheme="minorBidi"/>
                <w:noProof/>
                <w:lang w:val="es-ES" w:eastAsia="es-ES" w:bidi="ar-SA"/>
              </w:rPr>
              <w:tab/>
            </w:r>
            <w:r w:rsidR="002C4E25" w:rsidRPr="0074040B">
              <w:rPr>
                <w:rStyle w:val="Hyperlink"/>
                <w:noProof/>
              </w:rPr>
              <w:t>Inconvenients de la implementació de les accions en servidor</w:t>
            </w:r>
            <w:r w:rsidR="002C4E25">
              <w:rPr>
                <w:noProof/>
                <w:webHidden/>
              </w:rPr>
              <w:tab/>
            </w:r>
            <w:r w:rsidR="002C4E25">
              <w:rPr>
                <w:noProof/>
                <w:webHidden/>
              </w:rPr>
              <w:fldChar w:fldCharType="begin"/>
            </w:r>
            <w:r w:rsidR="002C4E25">
              <w:rPr>
                <w:noProof/>
                <w:webHidden/>
              </w:rPr>
              <w:instrText xml:space="preserve"> PAGEREF _Toc339438294 \h </w:instrText>
            </w:r>
            <w:r w:rsidR="002C4E25">
              <w:rPr>
                <w:noProof/>
                <w:webHidden/>
              </w:rPr>
            </w:r>
            <w:r w:rsidR="002C4E25">
              <w:rPr>
                <w:noProof/>
                <w:webHidden/>
              </w:rPr>
              <w:fldChar w:fldCharType="separate"/>
            </w:r>
            <w:r w:rsidR="006F5584">
              <w:rPr>
                <w:noProof/>
                <w:webHidden/>
              </w:rPr>
              <w:t>29</w:t>
            </w:r>
            <w:r w:rsidR="002C4E25">
              <w:rPr>
                <w:noProof/>
                <w:webHidden/>
              </w:rPr>
              <w:fldChar w:fldCharType="end"/>
            </w:r>
          </w:hyperlink>
        </w:p>
        <w:p w14:paraId="7D2E2AB3" w14:textId="77777777" w:rsidR="002C4E25" w:rsidRDefault="009A5442">
          <w:pPr>
            <w:pStyle w:val="TOC3"/>
            <w:tabs>
              <w:tab w:val="left" w:pos="1320"/>
              <w:tab w:val="right" w:leader="dot" w:pos="8494"/>
            </w:tabs>
            <w:rPr>
              <w:rFonts w:asciiTheme="minorHAnsi" w:eastAsiaTheme="minorEastAsia" w:hAnsiTheme="minorHAnsi" w:cstheme="minorBidi"/>
              <w:noProof/>
              <w:lang w:val="es-ES" w:eastAsia="es-ES" w:bidi="ar-SA"/>
            </w:rPr>
          </w:pPr>
          <w:hyperlink w:anchor="_Toc339438295" w:history="1">
            <w:r w:rsidR="002C4E25" w:rsidRPr="0074040B">
              <w:rPr>
                <w:rStyle w:val="Hyperlink"/>
                <w:noProof/>
              </w:rPr>
              <w:t>5.4.3</w:t>
            </w:r>
            <w:r w:rsidR="002C4E25">
              <w:rPr>
                <w:rFonts w:asciiTheme="minorHAnsi" w:eastAsiaTheme="minorEastAsia" w:hAnsiTheme="minorHAnsi" w:cstheme="minorBidi"/>
                <w:noProof/>
                <w:lang w:val="es-ES" w:eastAsia="es-ES" w:bidi="ar-SA"/>
              </w:rPr>
              <w:tab/>
            </w:r>
            <w:r w:rsidR="002C4E25" w:rsidRPr="0074040B">
              <w:rPr>
                <w:rStyle w:val="Hyperlink"/>
                <w:noProof/>
              </w:rPr>
              <w:t>El controlador</w:t>
            </w:r>
            <w:r w:rsidR="002C4E25">
              <w:rPr>
                <w:noProof/>
                <w:webHidden/>
              </w:rPr>
              <w:tab/>
            </w:r>
            <w:r w:rsidR="002C4E25">
              <w:rPr>
                <w:noProof/>
                <w:webHidden/>
              </w:rPr>
              <w:fldChar w:fldCharType="begin"/>
            </w:r>
            <w:r w:rsidR="002C4E25">
              <w:rPr>
                <w:noProof/>
                <w:webHidden/>
              </w:rPr>
              <w:instrText xml:space="preserve"> PAGEREF _Toc339438295 \h </w:instrText>
            </w:r>
            <w:r w:rsidR="002C4E25">
              <w:rPr>
                <w:noProof/>
                <w:webHidden/>
              </w:rPr>
            </w:r>
            <w:r w:rsidR="002C4E25">
              <w:rPr>
                <w:noProof/>
                <w:webHidden/>
              </w:rPr>
              <w:fldChar w:fldCharType="separate"/>
            </w:r>
            <w:r w:rsidR="006F5584">
              <w:rPr>
                <w:noProof/>
                <w:webHidden/>
              </w:rPr>
              <w:t>29</w:t>
            </w:r>
            <w:r w:rsidR="002C4E25">
              <w:rPr>
                <w:noProof/>
                <w:webHidden/>
              </w:rPr>
              <w:fldChar w:fldCharType="end"/>
            </w:r>
          </w:hyperlink>
        </w:p>
        <w:p w14:paraId="6F291AB2" w14:textId="77777777" w:rsidR="002C4E25" w:rsidRDefault="009A5442">
          <w:pPr>
            <w:pStyle w:val="TOC3"/>
            <w:tabs>
              <w:tab w:val="left" w:pos="1320"/>
              <w:tab w:val="right" w:leader="dot" w:pos="8494"/>
            </w:tabs>
            <w:rPr>
              <w:rFonts w:asciiTheme="minorHAnsi" w:eastAsiaTheme="minorEastAsia" w:hAnsiTheme="minorHAnsi" w:cstheme="minorBidi"/>
              <w:noProof/>
              <w:lang w:val="es-ES" w:eastAsia="es-ES" w:bidi="ar-SA"/>
            </w:rPr>
          </w:pPr>
          <w:hyperlink w:anchor="_Toc339438296" w:history="1">
            <w:r w:rsidR="002C4E25" w:rsidRPr="0074040B">
              <w:rPr>
                <w:rStyle w:val="Hyperlink"/>
                <w:noProof/>
              </w:rPr>
              <w:t>5.4.4</w:t>
            </w:r>
            <w:r w:rsidR="002C4E25">
              <w:rPr>
                <w:rFonts w:asciiTheme="minorHAnsi" w:eastAsiaTheme="minorEastAsia" w:hAnsiTheme="minorHAnsi" w:cstheme="minorBidi"/>
                <w:noProof/>
                <w:lang w:val="es-ES" w:eastAsia="es-ES" w:bidi="ar-SA"/>
              </w:rPr>
              <w:tab/>
            </w:r>
            <w:r w:rsidR="002C4E25" w:rsidRPr="0074040B">
              <w:rPr>
                <w:rStyle w:val="Hyperlink"/>
                <w:noProof/>
              </w:rPr>
              <w:t>El model</w:t>
            </w:r>
            <w:r w:rsidR="002C4E25">
              <w:rPr>
                <w:noProof/>
                <w:webHidden/>
              </w:rPr>
              <w:tab/>
            </w:r>
            <w:r w:rsidR="002C4E25">
              <w:rPr>
                <w:noProof/>
                <w:webHidden/>
              </w:rPr>
              <w:fldChar w:fldCharType="begin"/>
            </w:r>
            <w:r w:rsidR="002C4E25">
              <w:rPr>
                <w:noProof/>
                <w:webHidden/>
              </w:rPr>
              <w:instrText xml:space="preserve"> PAGEREF _Toc339438296 \h </w:instrText>
            </w:r>
            <w:r w:rsidR="002C4E25">
              <w:rPr>
                <w:noProof/>
                <w:webHidden/>
              </w:rPr>
            </w:r>
            <w:r w:rsidR="002C4E25">
              <w:rPr>
                <w:noProof/>
                <w:webHidden/>
              </w:rPr>
              <w:fldChar w:fldCharType="separate"/>
            </w:r>
            <w:r w:rsidR="006F5584">
              <w:rPr>
                <w:noProof/>
                <w:webHidden/>
              </w:rPr>
              <w:t>29</w:t>
            </w:r>
            <w:r w:rsidR="002C4E25">
              <w:rPr>
                <w:noProof/>
                <w:webHidden/>
              </w:rPr>
              <w:fldChar w:fldCharType="end"/>
            </w:r>
          </w:hyperlink>
        </w:p>
        <w:p w14:paraId="16F220AB" w14:textId="77777777" w:rsidR="002C4E25" w:rsidRDefault="009A5442">
          <w:pPr>
            <w:pStyle w:val="TOC3"/>
            <w:tabs>
              <w:tab w:val="left" w:pos="1320"/>
              <w:tab w:val="right" w:leader="dot" w:pos="8494"/>
            </w:tabs>
            <w:rPr>
              <w:rFonts w:asciiTheme="minorHAnsi" w:eastAsiaTheme="minorEastAsia" w:hAnsiTheme="minorHAnsi" w:cstheme="minorBidi"/>
              <w:noProof/>
              <w:lang w:val="es-ES" w:eastAsia="es-ES" w:bidi="ar-SA"/>
            </w:rPr>
          </w:pPr>
          <w:hyperlink w:anchor="_Toc339438297" w:history="1">
            <w:r w:rsidR="002C4E25" w:rsidRPr="0074040B">
              <w:rPr>
                <w:rStyle w:val="Hyperlink"/>
                <w:noProof/>
              </w:rPr>
              <w:t>5.4.5</w:t>
            </w:r>
            <w:r w:rsidR="002C4E25">
              <w:rPr>
                <w:rFonts w:asciiTheme="minorHAnsi" w:eastAsiaTheme="minorEastAsia" w:hAnsiTheme="minorHAnsi" w:cstheme="minorBidi"/>
                <w:noProof/>
                <w:lang w:val="es-ES" w:eastAsia="es-ES" w:bidi="ar-SA"/>
              </w:rPr>
              <w:tab/>
            </w:r>
            <w:r w:rsidR="002C4E25" w:rsidRPr="0074040B">
              <w:rPr>
                <w:rStyle w:val="Hyperlink"/>
                <w:noProof/>
              </w:rPr>
              <w:t>Els objectes del model</w:t>
            </w:r>
            <w:r w:rsidR="002C4E25">
              <w:rPr>
                <w:noProof/>
                <w:webHidden/>
              </w:rPr>
              <w:tab/>
            </w:r>
            <w:r w:rsidR="002C4E25">
              <w:rPr>
                <w:noProof/>
                <w:webHidden/>
              </w:rPr>
              <w:fldChar w:fldCharType="begin"/>
            </w:r>
            <w:r w:rsidR="002C4E25">
              <w:rPr>
                <w:noProof/>
                <w:webHidden/>
              </w:rPr>
              <w:instrText xml:space="preserve"> PAGEREF _Toc339438297 \h </w:instrText>
            </w:r>
            <w:r w:rsidR="002C4E25">
              <w:rPr>
                <w:noProof/>
                <w:webHidden/>
              </w:rPr>
            </w:r>
            <w:r w:rsidR="002C4E25">
              <w:rPr>
                <w:noProof/>
                <w:webHidden/>
              </w:rPr>
              <w:fldChar w:fldCharType="separate"/>
            </w:r>
            <w:r w:rsidR="006F5584">
              <w:rPr>
                <w:noProof/>
                <w:webHidden/>
              </w:rPr>
              <w:t>30</w:t>
            </w:r>
            <w:r w:rsidR="002C4E25">
              <w:rPr>
                <w:noProof/>
                <w:webHidden/>
              </w:rPr>
              <w:fldChar w:fldCharType="end"/>
            </w:r>
          </w:hyperlink>
        </w:p>
        <w:p w14:paraId="61DBF94A" w14:textId="77777777" w:rsidR="002C4E25" w:rsidRDefault="009A5442">
          <w:pPr>
            <w:pStyle w:val="TOC3"/>
            <w:tabs>
              <w:tab w:val="left" w:pos="1320"/>
              <w:tab w:val="right" w:leader="dot" w:pos="8494"/>
            </w:tabs>
            <w:rPr>
              <w:rFonts w:asciiTheme="minorHAnsi" w:eastAsiaTheme="minorEastAsia" w:hAnsiTheme="minorHAnsi" w:cstheme="minorBidi"/>
              <w:noProof/>
              <w:lang w:val="es-ES" w:eastAsia="es-ES" w:bidi="ar-SA"/>
            </w:rPr>
          </w:pPr>
          <w:hyperlink w:anchor="_Toc339438298" w:history="1">
            <w:r w:rsidR="002C4E25" w:rsidRPr="0074040B">
              <w:rPr>
                <w:rStyle w:val="Hyperlink"/>
                <w:noProof/>
              </w:rPr>
              <w:t>5.4.6</w:t>
            </w:r>
            <w:r w:rsidR="002C4E25">
              <w:rPr>
                <w:rFonts w:asciiTheme="minorHAnsi" w:eastAsiaTheme="minorEastAsia" w:hAnsiTheme="minorHAnsi" w:cstheme="minorBidi"/>
                <w:noProof/>
                <w:lang w:val="es-ES" w:eastAsia="es-ES" w:bidi="ar-SA"/>
              </w:rPr>
              <w:tab/>
            </w:r>
            <w:r w:rsidR="002C4E25" w:rsidRPr="0074040B">
              <w:rPr>
                <w:rStyle w:val="Hyperlink"/>
                <w:noProof/>
              </w:rPr>
              <w:t>Emmagatzematge de dades</w:t>
            </w:r>
            <w:r w:rsidR="002C4E25">
              <w:rPr>
                <w:noProof/>
                <w:webHidden/>
              </w:rPr>
              <w:tab/>
            </w:r>
            <w:r w:rsidR="002C4E25">
              <w:rPr>
                <w:noProof/>
                <w:webHidden/>
              </w:rPr>
              <w:fldChar w:fldCharType="begin"/>
            </w:r>
            <w:r w:rsidR="002C4E25">
              <w:rPr>
                <w:noProof/>
                <w:webHidden/>
              </w:rPr>
              <w:instrText xml:space="preserve"> PAGEREF _Toc339438298 \h </w:instrText>
            </w:r>
            <w:r w:rsidR="002C4E25">
              <w:rPr>
                <w:noProof/>
                <w:webHidden/>
              </w:rPr>
            </w:r>
            <w:r w:rsidR="002C4E25">
              <w:rPr>
                <w:noProof/>
                <w:webHidden/>
              </w:rPr>
              <w:fldChar w:fldCharType="separate"/>
            </w:r>
            <w:r w:rsidR="006F5584">
              <w:rPr>
                <w:noProof/>
                <w:webHidden/>
              </w:rPr>
              <w:t>31</w:t>
            </w:r>
            <w:r w:rsidR="002C4E25">
              <w:rPr>
                <w:noProof/>
                <w:webHidden/>
              </w:rPr>
              <w:fldChar w:fldCharType="end"/>
            </w:r>
          </w:hyperlink>
        </w:p>
        <w:p w14:paraId="4EF77C6D" w14:textId="77777777" w:rsidR="002C4E25" w:rsidRDefault="009A5442">
          <w:pPr>
            <w:pStyle w:val="TOC3"/>
            <w:tabs>
              <w:tab w:val="left" w:pos="1320"/>
              <w:tab w:val="right" w:leader="dot" w:pos="8494"/>
            </w:tabs>
            <w:rPr>
              <w:rFonts w:asciiTheme="minorHAnsi" w:eastAsiaTheme="minorEastAsia" w:hAnsiTheme="minorHAnsi" w:cstheme="minorBidi"/>
              <w:noProof/>
              <w:lang w:val="es-ES" w:eastAsia="es-ES" w:bidi="ar-SA"/>
            </w:rPr>
          </w:pPr>
          <w:hyperlink w:anchor="_Toc339438299" w:history="1">
            <w:r w:rsidR="002C4E25" w:rsidRPr="0074040B">
              <w:rPr>
                <w:rStyle w:val="Hyperlink"/>
                <w:noProof/>
              </w:rPr>
              <w:t>5.4.7</w:t>
            </w:r>
            <w:r w:rsidR="002C4E25">
              <w:rPr>
                <w:rFonts w:asciiTheme="minorHAnsi" w:eastAsiaTheme="minorEastAsia" w:hAnsiTheme="minorHAnsi" w:cstheme="minorBidi"/>
                <w:noProof/>
                <w:lang w:val="es-ES" w:eastAsia="es-ES" w:bidi="ar-SA"/>
              </w:rPr>
              <w:tab/>
            </w:r>
            <w:r w:rsidR="002C4E25" w:rsidRPr="0074040B">
              <w:rPr>
                <w:rStyle w:val="Hyperlink"/>
                <w:noProof/>
              </w:rPr>
              <w:t>Comunicacions client – servidor</w:t>
            </w:r>
            <w:r w:rsidR="002C4E25">
              <w:rPr>
                <w:noProof/>
                <w:webHidden/>
              </w:rPr>
              <w:tab/>
            </w:r>
            <w:r w:rsidR="002C4E25">
              <w:rPr>
                <w:noProof/>
                <w:webHidden/>
              </w:rPr>
              <w:fldChar w:fldCharType="begin"/>
            </w:r>
            <w:r w:rsidR="002C4E25">
              <w:rPr>
                <w:noProof/>
                <w:webHidden/>
              </w:rPr>
              <w:instrText xml:space="preserve"> PAGEREF _Toc339438299 \h </w:instrText>
            </w:r>
            <w:r w:rsidR="002C4E25">
              <w:rPr>
                <w:noProof/>
                <w:webHidden/>
              </w:rPr>
            </w:r>
            <w:r w:rsidR="002C4E25">
              <w:rPr>
                <w:noProof/>
                <w:webHidden/>
              </w:rPr>
              <w:fldChar w:fldCharType="separate"/>
            </w:r>
            <w:r w:rsidR="006F5584">
              <w:rPr>
                <w:noProof/>
                <w:webHidden/>
              </w:rPr>
              <w:t>31</w:t>
            </w:r>
            <w:r w:rsidR="002C4E25">
              <w:rPr>
                <w:noProof/>
                <w:webHidden/>
              </w:rPr>
              <w:fldChar w:fldCharType="end"/>
            </w:r>
          </w:hyperlink>
        </w:p>
        <w:p w14:paraId="076D34B2" w14:textId="77777777" w:rsidR="002C4E25" w:rsidRDefault="009A5442">
          <w:pPr>
            <w:pStyle w:val="TOC3"/>
            <w:tabs>
              <w:tab w:val="left" w:pos="1320"/>
              <w:tab w:val="right" w:leader="dot" w:pos="8494"/>
            </w:tabs>
            <w:rPr>
              <w:rFonts w:asciiTheme="minorHAnsi" w:eastAsiaTheme="minorEastAsia" w:hAnsiTheme="minorHAnsi" w:cstheme="minorBidi"/>
              <w:noProof/>
              <w:lang w:val="es-ES" w:eastAsia="es-ES" w:bidi="ar-SA"/>
            </w:rPr>
          </w:pPr>
          <w:hyperlink w:anchor="_Toc339438300" w:history="1">
            <w:r w:rsidR="002C4E25" w:rsidRPr="0074040B">
              <w:rPr>
                <w:rStyle w:val="Hyperlink"/>
                <w:noProof/>
              </w:rPr>
              <w:t>5.4.8</w:t>
            </w:r>
            <w:r w:rsidR="002C4E25">
              <w:rPr>
                <w:rFonts w:asciiTheme="minorHAnsi" w:eastAsiaTheme="minorEastAsia" w:hAnsiTheme="minorHAnsi" w:cstheme="minorBidi"/>
                <w:noProof/>
                <w:lang w:val="es-ES" w:eastAsia="es-ES" w:bidi="ar-SA"/>
              </w:rPr>
              <w:tab/>
            </w:r>
            <w:r w:rsidR="002C4E25" w:rsidRPr="0074040B">
              <w:rPr>
                <w:rStyle w:val="Hyperlink"/>
                <w:noProof/>
              </w:rPr>
              <w:t>Peticions Client – Servidor</w:t>
            </w:r>
            <w:r w:rsidR="002C4E25">
              <w:rPr>
                <w:noProof/>
                <w:webHidden/>
              </w:rPr>
              <w:tab/>
            </w:r>
            <w:r w:rsidR="002C4E25">
              <w:rPr>
                <w:noProof/>
                <w:webHidden/>
              </w:rPr>
              <w:fldChar w:fldCharType="begin"/>
            </w:r>
            <w:r w:rsidR="002C4E25">
              <w:rPr>
                <w:noProof/>
                <w:webHidden/>
              </w:rPr>
              <w:instrText xml:space="preserve"> PAGEREF _Toc339438300 \h </w:instrText>
            </w:r>
            <w:r w:rsidR="002C4E25">
              <w:rPr>
                <w:noProof/>
                <w:webHidden/>
              </w:rPr>
            </w:r>
            <w:r w:rsidR="002C4E25">
              <w:rPr>
                <w:noProof/>
                <w:webHidden/>
              </w:rPr>
              <w:fldChar w:fldCharType="separate"/>
            </w:r>
            <w:r w:rsidR="006F5584">
              <w:rPr>
                <w:noProof/>
                <w:webHidden/>
              </w:rPr>
              <w:t>32</w:t>
            </w:r>
            <w:r w:rsidR="002C4E25">
              <w:rPr>
                <w:noProof/>
                <w:webHidden/>
              </w:rPr>
              <w:fldChar w:fldCharType="end"/>
            </w:r>
          </w:hyperlink>
        </w:p>
        <w:p w14:paraId="038B5501" w14:textId="77777777" w:rsidR="003D43D5" w:rsidRPr="00DA66B1" w:rsidRDefault="003837E4">
          <w:r w:rsidRPr="00DA66B1">
            <w:fldChar w:fldCharType="end"/>
          </w:r>
        </w:p>
      </w:sdtContent>
    </w:sdt>
    <w:p w14:paraId="1348ADA8" w14:textId="77777777" w:rsidR="002C4E25" w:rsidRDefault="003D43D5">
      <w:pPr>
        <w:jc w:val="left"/>
        <w:rPr>
          <w:noProof/>
        </w:rPr>
      </w:pPr>
      <w:r w:rsidRPr="00DA66B1">
        <w:br w:type="page"/>
      </w:r>
      <w:r w:rsidR="003837E4">
        <w:fldChar w:fldCharType="begin"/>
      </w:r>
      <w:r w:rsidR="00A70179">
        <w:instrText xml:space="preserve"> TOC \h \z \t "Il·lustracions numerades" \c </w:instrText>
      </w:r>
      <w:r w:rsidR="003837E4">
        <w:fldChar w:fldCharType="separate"/>
      </w:r>
    </w:p>
    <w:p w14:paraId="663AB289" w14:textId="77777777" w:rsidR="002C4E25" w:rsidRDefault="009A5442">
      <w:pPr>
        <w:pStyle w:val="TableofFigures"/>
        <w:tabs>
          <w:tab w:val="left" w:pos="1320"/>
          <w:tab w:val="right" w:leader="dot" w:pos="8494"/>
        </w:tabs>
        <w:rPr>
          <w:rFonts w:eastAsiaTheme="minorEastAsia" w:cstheme="minorBidi"/>
          <w:smallCaps w:val="0"/>
          <w:noProof/>
          <w:sz w:val="22"/>
          <w:szCs w:val="22"/>
          <w:lang w:val="es-ES" w:eastAsia="es-ES" w:bidi="ar-SA"/>
        </w:rPr>
      </w:pPr>
      <w:hyperlink w:anchor="_Toc339438247" w:history="1">
        <w:r w:rsidR="002C4E25" w:rsidRPr="0042433F">
          <w:rPr>
            <w:rStyle w:val="Hyperlink"/>
            <w:noProof/>
          </w:rPr>
          <w:t>Il·lustració 1.</w:t>
        </w:r>
        <w:r w:rsidR="002C4E25">
          <w:rPr>
            <w:rFonts w:eastAsiaTheme="minorEastAsia" w:cstheme="minorBidi"/>
            <w:smallCaps w:val="0"/>
            <w:noProof/>
            <w:sz w:val="22"/>
            <w:szCs w:val="22"/>
            <w:lang w:val="es-ES" w:eastAsia="es-ES" w:bidi="ar-SA"/>
          </w:rPr>
          <w:tab/>
        </w:r>
        <w:r w:rsidR="002C4E25" w:rsidRPr="0042433F">
          <w:rPr>
            <w:rStyle w:val="Hyperlink"/>
            <w:noProof/>
          </w:rPr>
          <w:t>Diagrama Gantt de planificació</w:t>
        </w:r>
        <w:r w:rsidR="002C4E25">
          <w:rPr>
            <w:noProof/>
            <w:webHidden/>
          </w:rPr>
          <w:tab/>
        </w:r>
        <w:r w:rsidR="002C4E25">
          <w:rPr>
            <w:noProof/>
            <w:webHidden/>
          </w:rPr>
          <w:fldChar w:fldCharType="begin"/>
        </w:r>
        <w:r w:rsidR="002C4E25">
          <w:rPr>
            <w:noProof/>
            <w:webHidden/>
          </w:rPr>
          <w:instrText xml:space="preserve"> PAGEREF _Toc339438247 \h </w:instrText>
        </w:r>
        <w:r w:rsidR="002C4E25">
          <w:rPr>
            <w:noProof/>
            <w:webHidden/>
          </w:rPr>
        </w:r>
        <w:r w:rsidR="002C4E25">
          <w:rPr>
            <w:noProof/>
            <w:webHidden/>
          </w:rPr>
          <w:fldChar w:fldCharType="separate"/>
        </w:r>
        <w:r w:rsidR="006F5584">
          <w:rPr>
            <w:noProof/>
            <w:webHidden/>
          </w:rPr>
          <w:t>6</w:t>
        </w:r>
        <w:r w:rsidR="002C4E25">
          <w:rPr>
            <w:noProof/>
            <w:webHidden/>
          </w:rPr>
          <w:fldChar w:fldCharType="end"/>
        </w:r>
      </w:hyperlink>
    </w:p>
    <w:p w14:paraId="74E02DEC" w14:textId="77777777" w:rsidR="002C4E25" w:rsidRDefault="009A5442">
      <w:pPr>
        <w:pStyle w:val="TableofFigures"/>
        <w:tabs>
          <w:tab w:val="left" w:pos="1320"/>
          <w:tab w:val="right" w:leader="dot" w:pos="8494"/>
        </w:tabs>
        <w:rPr>
          <w:rFonts w:eastAsiaTheme="minorEastAsia" w:cstheme="minorBidi"/>
          <w:smallCaps w:val="0"/>
          <w:noProof/>
          <w:sz w:val="22"/>
          <w:szCs w:val="22"/>
          <w:lang w:val="es-ES" w:eastAsia="es-ES" w:bidi="ar-SA"/>
        </w:rPr>
      </w:pPr>
      <w:hyperlink w:anchor="_Toc339438248" w:history="1">
        <w:r w:rsidR="002C4E25" w:rsidRPr="0042433F">
          <w:rPr>
            <w:rStyle w:val="Hyperlink"/>
            <w:noProof/>
          </w:rPr>
          <w:t>Il·lustració 2.</w:t>
        </w:r>
        <w:r w:rsidR="002C4E25">
          <w:rPr>
            <w:rFonts w:eastAsiaTheme="minorEastAsia" w:cstheme="minorBidi"/>
            <w:smallCaps w:val="0"/>
            <w:noProof/>
            <w:sz w:val="22"/>
            <w:szCs w:val="22"/>
            <w:lang w:val="es-ES" w:eastAsia="es-ES" w:bidi="ar-SA"/>
          </w:rPr>
          <w:tab/>
        </w:r>
        <w:r w:rsidR="002C4E25" w:rsidRPr="0042433F">
          <w:rPr>
            <w:rStyle w:val="Hyperlink"/>
            <w:noProof/>
          </w:rPr>
          <w:t>Selecció d’imatges kanji en el QVE</w:t>
        </w:r>
        <w:r w:rsidR="002C4E25">
          <w:rPr>
            <w:noProof/>
            <w:webHidden/>
          </w:rPr>
          <w:tab/>
        </w:r>
        <w:r w:rsidR="002C4E25">
          <w:rPr>
            <w:noProof/>
            <w:webHidden/>
          </w:rPr>
          <w:fldChar w:fldCharType="begin"/>
        </w:r>
        <w:r w:rsidR="002C4E25">
          <w:rPr>
            <w:noProof/>
            <w:webHidden/>
          </w:rPr>
          <w:instrText xml:space="preserve"> PAGEREF _Toc339438248 \h </w:instrText>
        </w:r>
        <w:r w:rsidR="002C4E25">
          <w:rPr>
            <w:noProof/>
            <w:webHidden/>
          </w:rPr>
        </w:r>
        <w:r w:rsidR="002C4E25">
          <w:rPr>
            <w:noProof/>
            <w:webHidden/>
          </w:rPr>
          <w:fldChar w:fldCharType="separate"/>
        </w:r>
        <w:r w:rsidR="006F5584">
          <w:rPr>
            <w:noProof/>
            <w:webHidden/>
          </w:rPr>
          <w:t>7</w:t>
        </w:r>
        <w:r w:rsidR="002C4E25">
          <w:rPr>
            <w:noProof/>
            <w:webHidden/>
          </w:rPr>
          <w:fldChar w:fldCharType="end"/>
        </w:r>
      </w:hyperlink>
    </w:p>
    <w:p w14:paraId="574EB61D" w14:textId="77777777" w:rsidR="002C4E25" w:rsidRDefault="009A5442">
      <w:pPr>
        <w:pStyle w:val="TableofFigures"/>
        <w:tabs>
          <w:tab w:val="left" w:pos="1320"/>
          <w:tab w:val="right" w:leader="dot" w:pos="8494"/>
        </w:tabs>
        <w:rPr>
          <w:rFonts w:eastAsiaTheme="minorEastAsia" w:cstheme="minorBidi"/>
          <w:smallCaps w:val="0"/>
          <w:noProof/>
          <w:sz w:val="22"/>
          <w:szCs w:val="22"/>
          <w:lang w:val="es-ES" w:eastAsia="es-ES" w:bidi="ar-SA"/>
        </w:rPr>
      </w:pPr>
      <w:hyperlink w:anchor="_Toc339438249" w:history="1">
        <w:r w:rsidR="002C4E25" w:rsidRPr="0042433F">
          <w:rPr>
            <w:rStyle w:val="Hyperlink"/>
            <w:noProof/>
          </w:rPr>
          <w:t>Il·lustració 3.</w:t>
        </w:r>
        <w:r w:rsidR="002C4E25">
          <w:rPr>
            <w:rFonts w:eastAsiaTheme="minorEastAsia" w:cstheme="minorBidi"/>
            <w:smallCaps w:val="0"/>
            <w:noProof/>
            <w:sz w:val="22"/>
            <w:szCs w:val="22"/>
            <w:lang w:val="es-ES" w:eastAsia="es-ES" w:bidi="ar-SA"/>
          </w:rPr>
          <w:tab/>
        </w:r>
        <w:r w:rsidR="002C4E25" w:rsidRPr="0042433F">
          <w:rPr>
            <w:rStyle w:val="Hyperlink"/>
            <w:noProof/>
          </w:rPr>
          <w:t>Pantalla d’informació d’un kanji en el QVE</w:t>
        </w:r>
        <w:r w:rsidR="002C4E25">
          <w:rPr>
            <w:noProof/>
            <w:webHidden/>
          </w:rPr>
          <w:tab/>
        </w:r>
        <w:r w:rsidR="002C4E25">
          <w:rPr>
            <w:noProof/>
            <w:webHidden/>
          </w:rPr>
          <w:fldChar w:fldCharType="begin"/>
        </w:r>
        <w:r w:rsidR="002C4E25">
          <w:rPr>
            <w:noProof/>
            <w:webHidden/>
          </w:rPr>
          <w:instrText xml:space="preserve"> PAGEREF _Toc339438249 \h </w:instrText>
        </w:r>
        <w:r w:rsidR="002C4E25">
          <w:rPr>
            <w:noProof/>
            <w:webHidden/>
          </w:rPr>
        </w:r>
        <w:r w:rsidR="002C4E25">
          <w:rPr>
            <w:noProof/>
            <w:webHidden/>
          </w:rPr>
          <w:fldChar w:fldCharType="separate"/>
        </w:r>
        <w:r w:rsidR="006F5584">
          <w:rPr>
            <w:noProof/>
            <w:webHidden/>
          </w:rPr>
          <w:t>7</w:t>
        </w:r>
        <w:r w:rsidR="002C4E25">
          <w:rPr>
            <w:noProof/>
            <w:webHidden/>
          </w:rPr>
          <w:fldChar w:fldCharType="end"/>
        </w:r>
      </w:hyperlink>
    </w:p>
    <w:p w14:paraId="01AD4849" w14:textId="77777777" w:rsidR="002C4E25" w:rsidRDefault="009A5442">
      <w:pPr>
        <w:pStyle w:val="TableofFigures"/>
        <w:tabs>
          <w:tab w:val="left" w:pos="1320"/>
          <w:tab w:val="right" w:leader="dot" w:pos="8494"/>
        </w:tabs>
        <w:rPr>
          <w:rFonts w:eastAsiaTheme="minorEastAsia" w:cstheme="minorBidi"/>
          <w:smallCaps w:val="0"/>
          <w:noProof/>
          <w:sz w:val="22"/>
          <w:szCs w:val="22"/>
          <w:lang w:val="es-ES" w:eastAsia="es-ES" w:bidi="ar-SA"/>
        </w:rPr>
      </w:pPr>
      <w:hyperlink w:anchor="_Toc339438250" w:history="1">
        <w:r w:rsidR="002C4E25" w:rsidRPr="0042433F">
          <w:rPr>
            <w:rStyle w:val="Hyperlink"/>
            <w:noProof/>
          </w:rPr>
          <w:t>Il·lustració 4.</w:t>
        </w:r>
        <w:r w:rsidR="002C4E25">
          <w:rPr>
            <w:rFonts w:eastAsiaTheme="minorEastAsia" w:cstheme="minorBidi"/>
            <w:smallCaps w:val="0"/>
            <w:noProof/>
            <w:sz w:val="22"/>
            <w:szCs w:val="22"/>
            <w:lang w:val="es-ES" w:eastAsia="es-ES" w:bidi="ar-SA"/>
          </w:rPr>
          <w:tab/>
        </w:r>
        <w:r w:rsidR="002C4E25" w:rsidRPr="0042433F">
          <w:rPr>
            <w:rStyle w:val="Hyperlink"/>
            <w:noProof/>
          </w:rPr>
          <w:t>Pantalles de pràctica d’escriptura</w:t>
        </w:r>
        <w:r w:rsidR="002C4E25">
          <w:rPr>
            <w:noProof/>
            <w:webHidden/>
          </w:rPr>
          <w:tab/>
        </w:r>
        <w:r w:rsidR="002C4E25">
          <w:rPr>
            <w:noProof/>
            <w:webHidden/>
          </w:rPr>
          <w:fldChar w:fldCharType="begin"/>
        </w:r>
        <w:r w:rsidR="002C4E25">
          <w:rPr>
            <w:noProof/>
            <w:webHidden/>
          </w:rPr>
          <w:instrText xml:space="preserve"> PAGEREF _Toc339438250 \h </w:instrText>
        </w:r>
        <w:r w:rsidR="002C4E25">
          <w:rPr>
            <w:noProof/>
            <w:webHidden/>
          </w:rPr>
        </w:r>
        <w:r w:rsidR="002C4E25">
          <w:rPr>
            <w:noProof/>
            <w:webHidden/>
          </w:rPr>
          <w:fldChar w:fldCharType="separate"/>
        </w:r>
        <w:r w:rsidR="006F5584">
          <w:rPr>
            <w:noProof/>
            <w:webHidden/>
          </w:rPr>
          <w:t>8</w:t>
        </w:r>
        <w:r w:rsidR="002C4E25">
          <w:rPr>
            <w:noProof/>
            <w:webHidden/>
          </w:rPr>
          <w:fldChar w:fldCharType="end"/>
        </w:r>
      </w:hyperlink>
    </w:p>
    <w:p w14:paraId="6FBAD283" w14:textId="77777777" w:rsidR="002C4E25" w:rsidRDefault="009A5442">
      <w:pPr>
        <w:pStyle w:val="TableofFigures"/>
        <w:tabs>
          <w:tab w:val="left" w:pos="1320"/>
          <w:tab w:val="right" w:leader="dot" w:pos="8494"/>
        </w:tabs>
        <w:rPr>
          <w:rFonts w:eastAsiaTheme="minorEastAsia" w:cstheme="minorBidi"/>
          <w:smallCaps w:val="0"/>
          <w:noProof/>
          <w:sz w:val="22"/>
          <w:szCs w:val="22"/>
          <w:lang w:val="es-ES" w:eastAsia="es-ES" w:bidi="ar-SA"/>
        </w:rPr>
      </w:pPr>
      <w:hyperlink w:anchor="_Toc339438251" w:history="1">
        <w:r w:rsidR="002C4E25" w:rsidRPr="0042433F">
          <w:rPr>
            <w:rStyle w:val="Hyperlink"/>
            <w:noProof/>
          </w:rPr>
          <w:t>Il·lustració 5.</w:t>
        </w:r>
        <w:r w:rsidR="002C4E25">
          <w:rPr>
            <w:rFonts w:eastAsiaTheme="minorEastAsia" w:cstheme="minorBidi"/>
            <w:smallCaps w:val="0"/>
            <w:noProof/>
            <w:sz w:val="22"/>
            <w:szCs w:val="22"/>
            <w:lang w:val="es-ES" w:eastAsia="es-ES" w:bidi="ar-SA"/>
          </w:rPr>
          <w:tab/>
        </w:r>
        <w:r w:rsidR="002C4E25" w:rsidRPr="0042433F">
          <w:rPr>
            <w:rStyle w:val="Hyperlink"/>
            <w:noProof/>
          </w:rPr>
          <w:t>Pantalles de consulta de definició (esquerra) i cerca d’una paraula (</w:t>
        </w:r>
        <w:r w:rsidR="002C4E25" w:rsidRPr="0042433F">
          <w:rPr>
            <w:rStyle w:val="Hyperlink"/>
            <w:b/>
            <w:noProof/>
          </w:rPr>
          <w:t>Japanese for iOS</w:t>
        </w:r>
        <w:r w:rsidR="002C4E25" w:rsidRPr="0042433F">
          <w:rPr>
            <w:rStyle w:val="Hyperlink"/>
            <w:noProof/>
          </w:rPr>
          <w:t>: http://japaneseapp.com/).</w:t>
        </w:r>
        <w:r w:rsidR="002C4E25">
          <w:rPr>
            <w:noProof/>
            <w:webHidden/>
          </w:rPr>
          <w:tab/>
        </w:r>
        <w:r w:rsidR="002C4E25">
          <w:rPr>
            <w:noProof/>
            <w:webHidden/>
          </w:rPr>
          <w:fldChar w:fldCharType="begin"/>
        </w:r>
        <w:r w:rsidR="002C4E25">
          <w:rPr>
            <w:noProof/>
            <w:webHidden/>
          </w:rPr>
          <w:instrText xml:space="preserve"> PAGEREF _Toc339438251 \h </w:instrText>
        </w:r>
        <w:r w:rsidR="002C4E25">
          <w:rPr>
            <w:noProof/>
            <w:webHidden/>
          </w:rPr>
        </w:r>
        <w:r w:rsidR="002C4E25">
          <w:rPr>
            <w:noProof/>
            <w:webHidden/>
          </w:rPr>
          <w:fldChar w:fldCharType="separate"/>
        </w:r>
        <w:r w:rsidR="006F5584">
          <w:rPr>
            <w:noProof/>
            <w:webHidden/>
          </w:rPr>
          <w:t>10</w:t>
        </w:r>
        <w:r w:rsidR="002C4E25">
          <w:rPr>
            <w:noProof/>
            <w:webHidden/>
          </w:rPr>
          <w:fldChar w:fldCharType="end"/>
        </w:r>
      </w:hyperlink>
    </w:p>
    <w:p w14:paraId="6D2ADC0F" w14:textId="77777777" w:rsidR="002C4E25" w:rsidRDefault="009A5442">
      <w:pPr>
        <w:pStyle w:val="TableofFigures"/>
        <w:tabs>
          <w:tab w:val="left" w:pos="1320"/>
          <w:tab w:val="right" w:leader="dot" w:pos="8494"/>
        </w:tabs>
        <w:rPr>
          <w:rFonts w:eastAsiaTheme="minorEastAsia" w:cstheme="minorBidi"/>
          <w:smallCaps w:val="0"/>
          <w:noProof/>
          <w:sz w:val="22"/>
          <w:szCs w:val="22"/>
          <w:lang w:val="es-ES" w:eastAsia="es-ES" w:bidi="ar-SA"/>
        </w:rPr>
      </w:pPr>
      <w:hyperlink w:anchor="_Toc339438252" w:history="1">
        <w:r w:rsidR="002C4E25" w:rsidRPr="0042433F">
          <w:rPr>
            <w:rStyle w:val="Hyperlink"/>
            <w:noProof/>
          </w:rPr>
          <w:t>Il·lustració 6.</w:t>
        </w:r>
        <w:r w:rsidR="002C4E25">
          <w:rPr>
            <w:rFonts w:eastAsiaTheme="minorEastAsia" w:cstheme="minorBidi"/>
            <w:smallCaps w:val="0"/>
            <w:noProof/>
            <w:sz w:val="22"/>
            <w:szCs w:val="22"/>
            <w:lang w:val="es-ES" w:eastAsia="es-ES" w:bidi="ar-SA"/>
          </w:rPr>
          <w:tab/>
        </w:r>
        <w:r w:rsidR="002C4E25" w:rsidRPr="0042433F">
          <w:rPr>
            <w:rStyle w:val="Hyperlink"/>
            <w:noProof/>
          </w:rPr>
          <w:t xml:space="preserve">Pantalles de pràctica amb flashcards. Captures corresponents a </w:t>
        </w:r>
        <w:r w:rsidR="002C4E25" w:rsidRPr="0042433F">
          <w:rPr>
            <w:rStyle w:val="Hyperlink"/>
            <w:b/>
            <w:noProof/>
          </w:rPr>
          <w:t>Japanese Flip</w:t>
        </w:r>
        <w:r w:rsidR="002C4E25" w:rsidRPr="0042433F">
          <w:rPr>
            <w:rStyle w:val="Hyperlink"/>
            <w:noProof/>
          </w:rPr>
          <w:t xml:space="preserve"> (primera captura, https://itunes.apple.com/us/app/japanese-flip/id289263209?mt=8) i </w:t>
        </w:r>
        <w:r w:rsidR="002C4E25" w:rsidRPr="0042433F">
          <w:rPr>
            <w:rStyle w:val="Hyperlink"/>
            <w:b/>
            <w:noProof/>
          </w:rPr>
          <w:t>Sticky Study Japanese</w:t>
        </w:r>
        <w:r w:rsidR="002C4E25" w:rsidRPr="0042433F">
          <w:rPr>
            <w:rStyle w:val="Hyperlink"/>
            <w:noProof/>
          </w:rPr>
          <w:t xml:space="preserve"> (segona i tercera captures, https://itunes.apple.com/us/app/japanese-flip/id289263209?mt=8).</w:t>
        </w:r>
        <w:r w:rsidR="002C4E25">
          <w:rPr>
            <w:noProof/>
            <w:webHidden/>
          </w:rPr>
          <w:tab/>
        </w:r>
        <w:r w:rsidR="002C4E25">
          <w:rPr>
            <w:noProof/>
            <w:webHidden/>
          </w:rPr>
          <w:fldChar w:fldCharType="begin"/>
        </w:r>
        <w:r w:rsidR="002C4E25">
          <w:rPr>
            <w:noProof/>
            <w:webHidden/>
          </w:rPr>
          <w:instrText xml:space="preserve"> PAGEREF _Toc339438252 \h </w:instrText>
        </w:r>
        <w:r w:rsidR="002C4E25">
          <w:rPr>
            <w:noProof/>
            <w:webHidden/>
          </w:rPr>
        </w:r>
        <w:r w:rsidR="002C4E25">
          <w:rPr>
            <w:noProof/>
            <w:webHidden/>
          </w:rPr>
          <w:fldChar w:fldCharType="separate"/>
        </w:r>
        <w:r w:rsidR="006F5584">
          <w:rPr>
            <w:noProof/>
            <w:webHidden/>
          </w:rPr>
          <w:t>11</w:t>
        </w:r>
        <w:r w:rsidR="002C4E25">
          <w:rPr>
            <w:noProof/>
            <w:webHidden/>
          </w:rPr>
          <w:fldChar w:fldCharType="end"/>
        </w:r>
      </w:hyperlink>
    </w:p>
    <w:p w14:paraId="20490E95" w14:textId="77777777" w:rsidR="002C4E25" w:rsidRDefault="009A5442">
      <w:pPr>
        <w:pStyle w:val="TableofFigures"/>
        <w:tabs>
          <w:tab w:val="left" w:pos="1320"/>
          <w:tab w:val="right" w:leader="dot" w:pos="8494"/>
        </w:tabs>
        <w:rPr>
          <w:rFonts w:eastAsiaTheme="minorEastAsia" w:cstheme="minorBidi"/>
          <w:smallCaps w:val="0"/>
          <w:noProof/>
          <w:sz w:val="22"/>
          <w:szCs w:val="22"/>
          <w:lang w:val="es-ES" w:eastAsia="es-ES" w:bidi="ar-SA"/>
        </w:rPr>
      </w:pPr>
      <w:hyperlink w:anchor="_Toc339438253" w:history="1">
        <w:r w:rsidR="002C4E25" w:rsidRPr="0042433F">
          <w:rPr>
            <w:rStyle w:val="Hyperlink"/>
            <w:noProof/>
          </w:rPr>
          <w:t>Il·lustració 7.</w:t>
        </w:r>
        <w:r w:rsidR="002C4E25">
          <w:rPr>
            <w:rFonts w:eastAsiaTheme="minorEastAsia" w:cstheme="minorBidi"/>
            <w:smallCaps w:val="0"/>
            <w:noProof/>
            <w:sz w:val="22"/>
            <w:szCs w:val="22"/>
            <w:lang w:val="es-ES" w:eastAsia="es-ES" w:bidi="ar-SA"/>
          </w:rPr>
          <w:tab/>
        </w:r>
        <w:r w:rsidR="002C4E25" w:rsidRPr="0042433F">
          <w:rPr>
            <w:rStyle w:val="Hyperlink"/>
            <w:noProof/>
          </w:rPr>
          <w:t xml:space="preserve">Pantalles de pràctica amb àudio. Inclouen tant la possibilitat d’escoltar com sona una paraula, com la possibilitat de gravar la pròpia veu i re-escoltar-la posteriorment. Les captures mostrades corresponen a l’aplicació </w:t>
        </w:r>
        <w:r w:rsidR="002C4E25" w:rsidRPr="0042433F">
          <w:rPr>
            <w:rStyle w:val="Hyperlink"/>
            <w:b/>
            <w:noProof/>
          </w:rPr>
          <w:t>Learn Japanese Vocabulary – Gengo</w:t>
        </w:r>
        <w:r w:rsidR="002C4E25" w:rsidRPr="0042433F">
          <w:rPr>
            <w:rStyle w:val="Hyperlink"/>
            <w:noProof/>
          </w:rPr>
          <w:t xml:space="preserve"> (https://itunes.apple.com/us/app/learn-japanese-vocabulary/id294770805?mt=8).</w:t>
        </w:r>
        <w:r w:rsidR="002C4E25">
          <w:rPr>
            <w:noProof/>
            <w:webHidden/>
          </w:rPr>
          <w:tab/>
        </w:r>
        <w:r w:rsidR="002C4E25">
          <w:rPr>
            <w:noProof/>
            <w:webHidden/>
          </w:rPr>
          <w:fldChar w:fldCharType="begin"/>
        </w:r>
        <w:r w:rsidR="002C4E25">
          <w:rPr>
            <w:noProof/>
            <w:webHidden/>
          </w:rPr>
          <w:instrText xml:space="preserve"> PAGEREF _Toc339438253 \h </w:instrText>
        </w:r>
        <w:r w:rsidR="002C4E25">
          <w:rPr>
            <w:noProof/>
            <w:webHidden/>
          </w:rPr>
        </w:r>
        <w:r w:rsidR="002C4E25">
          <w:rPr>
            <w:noProof/>
            <w:webHidden/>
          </w:rPr>
          <w:fldChar w:fldCharType="separate"/>
        </w:r>
        <w:r w:rsidR="006F5584">
          <w:rPr>
            <w:noProof/>
            <w:webHidden/>
          </w:rPr>
          <w:t>12</w:t>
        </w:r>
        <w:r w:rsidR="002C4E25">
          <w:rPr>
            <w:noProof/>
            <w:webHidden/>
          </w:rPr>
          <w:fldChar w:fldCharType="end"/>
        </w:r>
      </w:hyperlink>
    </w:p>
    <w:p w14:paraId="2DC12998" w14:textId="77777777" w:rsidR="002C4E25" w:rsidRDefault="009A5442">
      <w:pPr>
        <w:pStyle w:val="TableofFigures"/>
        <w:tabs>
          <w:tab w:val="left" w:pos="1320"/>
          <w:tab w:val="right" w:leader="dot" w:pos="8494"/>
        </w:tabs>
        <w:rPr>
          <w:rFonts w:eastAsiaTheme="minorEastAsia" w:cstheme="minorBidi"/>
          <w:smallCaps w:val="0"/>
          <w:noProof/>
          <w:sz w:val="22"/>
          <w:szCs w:val="22"/>
          <w:lang w:val="es-ES" w:eastAsia="es-ES" w:bidi="ar-SA"/>
        </w:rPr>
      </w:pPr>
      <w:hyperlink w:anchor="_Toc339438254" w:history="1">
        <w:r w:rsidR="002C4E25" w:rsidRPr="0042433F">
          <w:rPr>
            <w:rStyle w:val="Hyperlink"/>
            <w:noProof/>
          </w:rPr>
          <w:t>Il·lustració 8.</w:t>
        </w:r>
        <w:r w:rsidR="002C4E25">
          <w:rPr>
            <w:rFonts w:eastAsiaTheme="minorEastAsia" w:cstheme="minorBidi"/>
            <w:smallCaps w:val="0"/>
            <w:noProof/>
            <w:sz w:val="22"/>
            <w:szCs w:val="22"/>
            <w:lang w:val="es-ES" w:eastAsia="es-ES" w:bidi="ar-SA"/>
          </w:rPr>
          <w:tab/>
        </w:r>
        <w:r w:rsidR="002C4E25" w:rsidRPr="0042433F">
          <w:rPr>
            <w:rStyle w:val="Hyperlink"/>
            <w:noProof/>
          </w:rPr>
          <w:t xml:space="preserve">Pantalles Per la pràctica amb els traços del llenguatge japonès. En aquest cas es l’aplicació es limita a ensenyar l’ordre i manera d’execució dels traços. Captures extretes de l’aplicació </w:t>
        </w:r>
        <w:r w:rsidR="002C4E25" w:rsidRPr="0042433F">
          <w:rPr>
            <w:rStyle w:val="Hyperlink"/>
            <w:b/>
            <w:noProof/>
          </w:rPr>
          <w:t>Kana Writing</w:t>
        </w:r>
        <w:r w:rsidR="002C4E25" w:rsidRPr="0042433F">
          <w:rPr>
            <w:rStyle w:val="Hyperlink"/>
            <w:noProof/>
          </w:rPr>
          <w:t xml:space="preserve"> (https://itunes.apple.com/us/app/kana-writing/id451464932?mt=8).</w:t>
        </w:r>
        <w:r w:rsidR="002C4E25">
          <w:rPr>
            <w:noProof/>
            <w:webHidden/>
          </w:rPr>
          <w:tab/>
        </w:r>
        <w:r w:rsidR="002C4E25">
          <w:rPr>
            <w:noProof/>
            <w:webHidden/>
          </w:rPr>
          <w:fldChar w:fldCharType="begin"/>
        </w:r>
        <w:r w:rsidR="002C4E25">
          <w:rPr>
            <w:noProof/>
            <w:webHidden/>
          </w:rPr>
          <w:instrText xml:space="preserve"> PAGEREF _Toc339438254 \h </w:instrText>
        </w:r>
        <w:r w:rsidR="002C4E25">
          <w:rPr>
            <w:noProof/>
            <w:webHidden/>
          </w:rPr>
        </w:r>
        <w:r w:rsidR="002C4E25">
          <w:rPr>
            <w:noProof/>
            <w:webHidden/>
          </w:rPr>
          <w:fldChar w:fldCharType="separate"/>
        </w:r>
        <w:r w:rsidR="006F5584">
          <w:rPr>
            <w:noProof/>
            <w:webHidden/>
          </w:rPr>
          <w:t>13</w:t>
        </w:r>
        <w:r w:rsidR="002C4E25">
          <w:rPr>
            <w:noProof/>
            <w:webHidden/>
          </w:rPr>
          <w:fldChar w:fldCharType="end"/>
        </w:r>
      </w:hyperlink>
    </w:p>
    <w:p w14:paraId="66658049" w14:textId="77777777" w:rsidR="002C4E25" w:rsidRDefault="009A5442">
      <w:pPr>
        <w:pStyle w:val="TableofFigures"/>
        <w:tabs>
          <w:tab w:val="left" w:pos="1320"/>
          <w:tab w:val="right" w:leader="dot" w:pos="8494"/>
        </w:tabs>
        <w:rPr>
          <w:rFonts w:eastAsiaTheme="minorEastAsia" w:cstheme="minorBidi"/>
          <w:smallCaps w:val="0"/>
          <w:noProof/>
          <w:sz w:val="22"/>
          <w:szCs w:val="22"/>
          <w:lang w:val="es-ES" w:eastAsia="es-ES" w:bidi="ar-SA"/>
        </w:rPr>
      </w:pPr>
      <w:hyperlink w:anchor="_Toc339438255" w:history="1">
        <w:r w:rsidR="002C4E25" w:rsidRPr="0042433F">
          <w:rPr>
            <w:rStyle w:val="Hyperlink"/>
            <w:noProof/>
          </w:rPr>
          <w:t>Il·lustració 9.</w:t>
        </w:r>
        <w:r w:rsidR="002C4E25">
          <w:rPr>
            <w:rFonts w:eastAsiaTheme="minorEastAsia" w:cstheme="minorBidi"/>
            <w:smallCaps w:val="0"/>
            <w:noProof/>
            <w:sz w:val="22"/>
            <w:szCs w:val="22"/>
            <w:lang w:val="es-ES" w:eastAsia="es-ES" w:bidi="ar-SA"/>
          </w:rPr>
          <w:tab/>
        </w:r>
        <w:r w:rsidR="002C4E25" w:rsidRPr="0042433F">
          <w:rPr>
            <w:rStyle w:val="Hyperlink"/>
            <w:noProof/>
          </w:rPr>
          <w:t xml:space="preserve">Pantalles Per la pràctica amb els traços del llenguatge japonès. Aquesta aplicació va una mica més enllà, i és més interactiva, de manera que avalua la pràctica de l’usuari, posant nota a l’execució dels traços d’un caràcter. Les captures s’han extret de l’aplicació </w:t>
        </w:r>
        <w:r w:rsidR="002C4E25" w:rsidRPr="0042433F">
          <w:rPr>
            <w:rStyle w:val="Hyperlink"/>
            <w:b/>
            <w:noProof/>
          </w:rPr>
          <w:t xml:space="preserve">Kana Strokes </w:t>
        </w:r>
        <w:r w:rsidR="002C4E25" w:rsidRPr="0042433F">
          <w:rPr>
            <w:rStyle w:val="Hyperlink"/>
            <w:noProof/>
          </w:rPr>
          <w:t>(https://itunes.apple.com/us/app/kana-strokes-japanese-hiragana/id318485239?mt=8).</w:t>
        </w:r>
        <w:r w:rsidR="002C4E25">
          <w:rPr>
            <w:noProof/>
            <w:webHidden/>
          </w:rPr>
          <w:tab/>
        </w:r>
        <w:r w:rsidR="002C4E25">
          <w:rPr>
            <w:noProof/>
            <w:webHidden/>
          </w:rPr>
          <w:fldChar w:fldCharType="begin"/>
        </w:r>
        <w:r w:rsidR="002C4E25">
          <w:rPr>
            <w:noProof/>
            <w:webHidden/>
          </w:rPr>
          <w:instrText xml:space="preserve"> PAGEREF _Toc339438255 \h </w:instrText>
        </w:r>
        <w:r w:rsidR="002C4E25">
          <w:rPr>
            <w:noProof/>
            <w:webHidden/>
          </w:rPr>
        </w:r>
        <w:r w:rsidR="002C4E25">
          <w:rPr>
            <w:noProof/>
            <w:webHidden/>
          </w:rPr>
          <w:fldChar w:fldCharType="separate"/>
        </w:r>
        <w:r w:rsidR="006F5584">
          <w:rPr>
            <w:noProof/>
            <w:webHidden/>
          </w:rPr>
          <w:t>13</w:t>
        </w:r>
        <w:r w:rsidR="002C4E25">
          <w:rPr>
            <w:noProof/>
            <w:webHidden/>
          </w:rPr>
          <w:fldChar w:fldCharType="end"/>
        </w:r>
      </w:hyperlink>
    </w:p>
    <w:p w14:paraId="5EF76914" w14:textId="77777777" w:rsidR="002C4E25" w:rsidRDefault="009A5442">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39438256" w:history="1">
        <w:r w:rsidR="002C4E25" w:rsidRPr="0042433F">
          <w:rPr>
            <w:rStyle w:val="Hyperlink"/>
            <w:noProof/>
          </w:rPr>
          <w:t>Il·lustració 10.</w:t>
        </w:r>
        <w:r w:rsidR="002C4E25">
          <w:rPr>
            <w:rFonts w:eastAsiaTheme="minorEastAsia" w:cstheme="minorBidi"/>
            <w:smallCaps w:val="0"/>
            <w:noProof/>
            <w:sz w:val="22"/>
            <w:szCs w:val="22"/>
            <w:lang w:val="es-ES" w:eastAsia="es-ES" w:bidi="ar-SA"/>
          </w:rPr>
          <w:tab/>
        </w:r>
        <w:r w:rsidR="002C4E25" w:rsidRPr="0042433F">
          <w:rPr>
            <w:rStyle w:val="Hyperlink"/>
            <w:noProof/>
          </w:rPr>
          <w:t>Exemple de panell Kanban</w:t>
        </w:r>
        <w:r w:rsidR="002C4E25">
          <w:rPr>
            <w:noProof/>
            <w:webHidden/>
          </w:rPr>
          <w:tab/>
        </w:r>
        <w:r w:rsidR="002C4E25">
          <w:rPr>
            <w:noProof/>
            <w:webHidden/>
          </w:rPr>
          <w:fldChar w:fldCharType="begin"/>
        </w:r>
        <w:r w:rsidR="002C4E25">
          <w:rPr>
            <w:noProof/>
            <w:webHidden/>
          </w:rPr>
          <w:instrText xml:space="preserve"> PAGEREF _Toc339438256 \h </w:instrText>
        </w:r>
        <w:r w:rsidR="002C4E25">
          <w:rPr>
            <w:noProof/>
            <w:webHidden/>
          </w:rPr>
        </w:r>
        <w:r w:rsidR="002C4E25">
          <w:rPr>
            <w:noProof/>
            <w:webHidden/>
          </w:rPr>
          <w:fldChar w:fldCharType="separate"/>
        </w:r>
        <w:r w:rsidR="006F5584">
          <w:rPr>
            <w:noProof/>
            <w:webHidden/>
          </w:rPr>
          <w:t>14</w:t>
        </w:r>
        <w:r w:rsidR="002C4E25">
          <w:rPr>
            <w:noProof/>
            <w:webHidden/>
          </w:rPr>
          <w:fldChar w:fldCharType="end"/>
        </w:r>
      </w:hyperlink>
    </w:p>
    <w:p w14:paraId="54870812" w14:textId="77777777" w:rsidR="002C4E25" w:rsidRDefault="009A5442">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39438257" w:history="1">
        <w:r w:rsidR="002C4E25" w:rsidRPr="0042433F">
          <w:rPr>
            <w:rStyle w:val="Hyperlink"/>
            <w:noProof/>
          </w:rPr>
          <w:t>Il·lustració 11.</w:t>
        </w:r>
        <w:r w:rsidR="002C4E25">
          <w:rPr>
            <w:rFonts w:eastAsiaTheme="minorEastAsia" w:cstheme="minorBidi"/>
            <w:smallCaps w:val="0"/>
            <w:noProof/>
            <w:sz w:val="22"/>
            <w:szCs w:val="22"/>
            <w:lang w:val="es-ES" w:eastAsia="es-ES" w:bidi="ar-SA"/>
          </w:rPr>
          <w:tab/>
        </w:r>
        <w:r w:rsidR="002C4E25" w:rsidRPr="0042433F">
          <w:rPr>
            <w:rStyle w:val="Hyperlink"/>
            <w:noProof/>
          </w:rPr>
          <w:t>Framework escollit, el Sencha Touch 2</w:t>
        </w:r>
        <w:r w:rsidR="002C4E25">
          <w:rPr>
            <w:noProof/>
            <w:webHidden/>
          </w:rPr>
          <w:tab/>
        </w:r>
        <w:r w:rsidR="002C4E25">
          <w:rPr>
            <w:noProof/>
            <w:webHidden/>
          </w:rPr>
          <w:fldChar w:fldCharType="begin"/>
        </w:r>
        <w:r w:rsidR="002C4E25">
          <w:rPr>
            <w:noProof/>
            <w:webHidden/>
          </w:rPr>
          <w:instrText xml:space="preserve"> PAGEREF _Toc339438257 \h </w:instrText>
        </w:r>
        <w:r w:rsidR="002C4E25">
          <w:rPr>
            <w:noProof/>
            <w:webHidden/>
          </w:rPr>
        </w:r>
        <w:r w:rsidR="002C4E25">
          <w:rPr>
            <w:noProof/>
            <w:webHidden/>
          </w:rPr>
          <w:fldChar w:fldCharType="separate"/>
        </w:r>
        <w:r w:rsidR="006F5584">
          <w:rPr>
            <w:noProof/>
            <w:webHidden/>
          </w:rPr>
          <w:t>15</w:t>
        </w:r>
        <w:r w:rsidR="002C4E25">
          <w:rPr>
            <w:noProof/>
            <w:webHidden/>
          </w:rPr>
          <w:fldChar w:fldCharType="end"/>
        </w:r>
      </w:hyperlink>
    </w:p>
    <w:p w14:paraId="5B4D7247" w14:textId="77777777" w:rsidR="002C4E25" w:rsidRDefault="009A5442">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39438258" w:history="1">
        <w:r w:rsidR="002C4E25" w:rsidRPr="0042433F">
          <w:rPr>
            <w:rStyle w:val="Hyperlink"/>
            <w:noProof/>
          </w:rPr>
          <w:t>Il·lustració 12.</w:t>
        </w:r>
        <w:r w:rsidR="002C4E25">
          <w:rPr>
            <w:rFonts w:eastAsiaTheme="minorEastAsia" w:cstheme="minorBidi"/>
            <w:smallCaps w:val="0"/>
            <w:noProof/>
            <w:sz w:val="22"/>
            <w:szCs w:val="22"/>
            <w:lang w:val="es-ES" w:eastAsia="es-ES" w:bidi="ar-SA"/>
          </w:rPr>
          <w:tab/>
        </w:r>
        <w:r w:rsidR="002C4E25" w:rsidRPr="0042433F">
          <w:rPr>
            <w:rStyle w:val="Hyperlink"/>
            <w:noProof/>
          </w:rPr>
          <w:t>Llenguatges usats per a l’elaboració del projecte</w:t>
        </w:r>
        <w:r w:rsidR="002C4E25">
          <w:rPr>
            <w:noProof/>
            <w:webHidden/>
          </w:rPr>
          <w:tab/>
        </w:r>
        <w:r w:rsidR="002C4E25">
          <w:rPr>
            <w:noProof/>
            <w:webHidden/>
          </w:rPr>
          <w:fldChar w:fldCharType="begin"/>
        </w:r>
        <w:r w:rsidR="002C4E25">
          <w:rPr>
            <w:noProof/>
            <w:webHidden/>
          </w:rPr>
          <w:instrText xml:space="preserve"> PAGEREF _Toc339438258 \h </w:instrText>
        </w:r>
        <w:r w:rsidR="002C4E25">
          <w:rPr>
            <w:noProof/>
            <w:webHidden/>
          </w:rPr>
        </w:r>
        <w:r w:rsidR="002C4E25">
          <w:rPr>
            <w:noProof/>
            <w:webHidden/>
          </w:rPr>
          <w:fldChar w:fldCharType="separate"/>
        </w:r>
        <w:r w:rsidR="006F5584">
          <w:rPr>
            <w:noProof/>
            <w:webHidden/>
          </w:rPr>
          <w:t>15</w:t>
        </w:r>
        <w:r w:rsidR="002C4E25">
          <w:rPr>
            <w:noProof/>
            <w:webHidden/>
          </w:rPr>
          <w:fldChar w:fldCharType="end"/>
        </w:r>
      </w:hyperlink>
    </w:p>
    <w:p w14:paraId="45260288" w14:textId="77777777" w:rsidR="002C4E25" w:rsidRDefault="009A5442">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39438259" w:history="1">
        <w:r w:rsidR="002C4E25" w:rsidRPr="0042433F">
          <w:rPr>
            <w:rStyle w:val="Hyperlink"/>
            <w:noProof/>
          </w:rPr>
          <w:t>Il·lustració 13.</w:t>
        </w:r>
        <w:r w:rsidR="002C4E25">
          <w:rPr>
            <w:rFonts w:eastAsiaTheme="minorEastAsia" w:cstheme="minorBidi"/>
            <w:smallCaps w:val="0"/>
            <w:noProof/>
            <w:sz w:val="22"/>
            <w:szCs w:val="22"/>
            <w:lang w:val="es-ES" w:eastAsia="es-ES" w:bidi="ar-SA"/>
          </w:rPr>
          <w:tab/>
        </w:r>
        <w:r w:rsidR="002C4E25" w:rsidRPr="0042433F">
          <w:rPr>
            <w:rStyle w:val="Hyperlink"/>
            <w:noProof/>
          </w:rPr>
          <w:t>Servidor escollit, pur JavaScript</w:t>
        </w:r>
        <w:r w:rsidR="002C4E25">
          <w:rPr>
            <w:noProof/>
            <w:webHidden/>
          </w:rPr>
          <w:tab/>
        </w:r>
        <w:r w:rsidR="002C4E25">
          <w:rPr>
            <w:noProof/>
            <w:webHidden/>
          </w:rPr>
          <w:fldChar w:fldCharType="begin"/>
        </w:r>
        <w:r w:rsidR="002C4E25">
          <w:rPr>
            <w:noProof/>
            <w:webHidden/>
          </w:rPr>
          <w:instrText xml:space="preserve"> PAGEREF _Toc339438259 \h </w:instrText>
        </w:r>
        <w:r w:rsidR="002C4E25">
          <w:rPr>
            <w:noProof/>
            <w:webHidden/>
          </w:rPr>
        </w:r>
        <w:r w:rsidR="002C4E25">
          <w:rPr>
            <w:noProof/>
            <w:webHidden/>
          </w:rPr>
          <w:fldChar w:fldCharType="separate"/>
        </w:r>
        <w:r w:rsidR="006F5584">
          <w:rPr>
            <w:noProof/>
            <w:webHidden/>
          </w:rPr>
          <w:t>16</w:t>
        </w:r>
        <w:r w:rsidR="002C4E25">
          <w:rPr>
            <w:noProof/>
            <w:webHidden/>
          </w:rPr>
          <w:fldChar w:fldCharType="end"/>
        </w:r>
      </w:hyperlink>
    </w:p>
    <w:p w14:paraId="5E3BF518" w14:textId="77777777" w:rsidR="002C4E25" w:rsidRDefault="009A5442">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39438260" w:history="1">
        <w:r w:rsidR="002C4E25" w:rsidRPr="0042433F">
          <w:rPr>
            <w:rStyle w:val="Hyperlink"/>
            <w:noProof/>
          </w:rPr>
          <w:t>Il·lustració 14.</w:t>
        </w:r>
        <w:r w:rsidR="002C4E25">
          <w:rPr>
            <w:rFonts w:eastAsiaTheme="minorEastAsia" w:cstheme="minorBidi"/>
            <w:smallCaps w:val="0"/>
            <w:noProof/>
            <w:sz w:val="22"/>
            <w:szCs w:val="22"/>
            <w:lang w:val="es-ES" w:eastAsia="es-ES" w:bidi="ar-SA"/>
          </w:rPr>
          <w:tab/>
        </w:r>
        <w:r w:rsidR="002C4E25" w:rsidRPr="0042433F">
          <w:rPr>
            <w:rStyle w:val="Hyperlink"/>
            <w:noProof/>
          </w:rPr>
          <w:t>Sistema de control de versions del nostre projecte</w:t>
        </w:r>
        <w:r w:rsidR="002C4E25">
          <w:rPr>
            <w:noProof/>
            <w:webHidden/>
          </w:rPr>
          <w:tab/>
        </w:r>
        <w:r w:rsidR="002C4E25">
          <w:rPr>
            <w:noProof/>
            <w:webHidden/>
          </w:rPr>
          <w:fldChar w:fldCharType="begin"/>
        </w:r>
        <w:r w:rsidR="002C4E25">
          <w:rPr>
            <w:noProof/>
            <w:webHidden/>
          </w:rPr>
          <w:instrText xml:space="preserve"> PAGEREF _Toc339438260 \h </w:instrText>
        </w:r>
        <w:r w:rsidR="002C4E25">
          <w:rPr>
            <w:noProof/>
            <w:webHidden/>
          </w:rPr>
        </w:r>
        <w:r w:rsidR="002C4E25">
          <w:rPr>
            <w:noProof/>
            <w:webHidden/>
          </w:rPr>
          <w:fldChar w:fldCharType="separate"/>
        </w:r>
        <w:r w:rsidR="006F5584">
          <w:rPr>
            <w:noProof/>
            <w:webHidden/>
          </w:rPr>
          <w:t>16</w:t>
        </w:r>
        <w:r w:rsidR="002C4E25">
          <w:rPr>
            <w:noProof/>
            <w:webHidden/>
          </w:rPr>
          <w:fldChar w:fldCharType="end"/>
        </w:r>
      </w:hyperlink>
    </w:p>
    <w:p w14:paraId="3D3683D1" w14:textId="77777777" w:rsidR="002C4E25" w:rsidRDefault="009A5442">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39438261" w:history="1">
        <w:r w:rsidR="002C4E25" w:rsidRPr="0042433F">
          <w:rPr>
            <w:rStyle w:val="Hyperlink"/>
            <w:noProof/>
          </w:rPr>
          <w:t>Il·lustració 15.</w:t>
        </w:r>
        <w:r w:rsidR="002C4E25">
          <w:rPr>
            <w:rFonts w:eastAsiaTheme="minorEastAsia" w:cstheme="minorBidi"/>
            <w:smallCaps w:val="0"/>
            <w:noProof/>
            <w:sz w:val="22"/>
            <w:szCs w:val="22"/>
            <w:lang w:val="es-ES" w:eastAsia="es-ES" w:bidi="ar-SA"/>
          </w:rPr>
          <w:tab/>
        </w:r>
        <w:r w:rsidR="002C4E25" w:rsidRPr="0042433F">
          <w:rPr>
            <w:rStyle w:val="Hyperlink"/>
            <w:noProof/>
          </w:rPr>
          <w:t>Model Vista Controlador (MVC) del framework Sencha Touch</w:t>
        </w:r>
        <w:r w:rsidR="002C4E25">
          <w:rPr>
            <w:noProof/>
            <w:webHidden/>
          </w:rPr>
          <w:tab/>
        </w:r>
        <w:r w:rsidR="002C4E25">
          <w:rPr>
            <w:noProof/>
            <w:webHidden/>
          </w:rPr>
          <w:fldChar w:fldCharType="begin"/>
        </w:r>
        <w:r w:rsidR="002C4E25">
          <w:rPr>
            <w:noProof/>
            <w:webHidden/>
          </w:rPr>
          <w:instrText xml:space="preserve"> PAGEREF _Toc339438261 \h </w:instrText>
        </w:r>
        <w:r w:rsidR="002C4E25">
          <w:rPr>
            <w:noProof/>
            <w:webHidden/>
          </w:rPr>
        </w:r>
        <w:r w:rsidR="002C4E25">
          <w:rPr>
            <w:noProof/>
            <w:webHidden/>
          </w:rPr>
          <w:fldChar w:fldCharType="separate"/>
        </w:r>
        <w:r w:rsidR="006F5584">
          <w:rPr>
            <w:noProof/>
            <w:webHidden/>
          </w:rPr>
          <w:t>16</w:t>
        </w:r>
        <w:r w:rsidR="002C4E25">
          <w:rPr>
            <w:noProof/>
            <w:webHidden/>
          </w:rPr>
          <w:fldChar w:fldCharType="end"/>
        </w:r>
      </w:hyperlink>
    </w:p>
    <w:p w14:paraId="6F6BCA8E" w14:textId="77777777" w:rsidR="002C4E25" w:rsidRDefault="009A5442">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39438262" w:history="1">
        <w:r w:rsidR="002C4E25" w:rsidRPr="0042433F">
          <w:rPr>
            <w:rStyle w:val="Hyperlink"/>
            <w:noProof/>
          </w:rPr>
          <w:t>Il·lustració 16.</w:t>
        </w:r>
        <w:r w:rsidR="002C4E25">
          <w:rPr>
            <w:rFonts w:eastAsiaTheme="minorEastAsia" w:cstheme="minorBidi"/>
            <w:smallCaps w:val="0"/>
            <w:noProof/>
            <w:sz w:val="22"/>
            <w:szCs w:val="22"/>
            <w:lang w:val="es-ES" w:eastAsia="es-ES" w:bidi="ar-SA"/>
          </w:rPr>
          <w:tab/>
        </w:r>
        <w:r w:rsidR="002C4E25" w:rsidRPr="0042433F">
          <w:rPr>
            <w:rStyle w:val="Hyperlink"/>
            <w:noProof/>
          </w:rPr>
          <w:t>Pantalla d’inici de l’aplicació, llistes d’estudi, i pantalla detall de la llista</w:t>
        </w:r>
        <w:r w:rsidR="002C4E25">
          <w:rPr>
            <w:noProof/>
            <w:webHidden/>
          </w:rPr>
          <w:tab/>
        </w:r>
        <w:r w:rsidR="002C4E25">
          <w:rPr>
            <w:noProof/>
            <w:webHidden/>
          </w:rPr>
          <w:fldChar w:fldCharType="begin"/>
        </w:r>
        <w:r w:rsidR="002C4E25">
          <w:rPr>
            <w:noProof/>
            <w:webHidden/>
          </w:rPr>
          <w:instrText xml:space="preserve"> PAGEREF _Toc339438262 \h </w:instrText>
        </w:r>
        <w:r w:rsidR="002C4E25">
          <w:rPr>
            <w:noProof/>
            <w:webHidden/>
          </w:rPr>
        </w:r>
        <w:r w:rsidR="002C4E25">
          <w:rPr>
            <w:noProof/>
            <w:webHidden/>
          </w:rPr>
          <w:fldChar w:fldCharType="separate"/>
        </w:r>
        <w:r w:rsidR="006F5584">
          <w:rPr>
            <w:noProof/>
            <w:webHidden/>
          </w:rPr>
          <w:t>18</w:t>
        </w:r>
        <w:r w:rsidR="002C4E25">
          <w:rPr>
            <w:noProof/>
            <w:webHidden/>
          </w:rPr>
          <w:fldChar w:fldCharType="end"/>
        </w:r>
      </w:hyperlink>
    </w:p>
    <w:p w14:paraId="15469D6E" w14:textId="77777777" w:rsidR="002C4E25" w:rsidRDefault="009A5442">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39438263" w:history="1">
        <w:r w:rsidR="002C4E25" w:rsidRPr="0042433F">
          <w:rPr>
            <w:rStyle w:val="Hyperlink"/>
            <w:noProof/>
          </w:rPr>
          <w:t>Il·lustració 17.</w:t>
        </w:r>
        <w:r w:rsidR="002C4E25">
          <w:rPr>
            <w:rFonts w:eastAsiaTheme="minorEastAsia" w:cstheme="minorBidi"/>
            <w:smallCaps w:val="0"/>
            <w:noProof/>
            <w:sz w:val="22"/>
            <w:szCs w:val="22"/>
            <w:lang w:val="es-ES" w:eastAsia="es-ES" w:bidi="ar-SA"/>
          </w:rPr>
          <w:tab/>
        </w:r>
        <w:r w:rsidR="002C4E25" w:rsidRPr="0042433F">
          <w:rPr>
            <w:rStyle w:val="Hyperlink"/>
            <w:noProof/>
          </w:rPr>
          <w:t>Pantalles d’edició i d’esborrat d’una llista</w:t>
        </w:r>
        <w:r w:rsidR="002C4E25">
          <w:rPr>
            <w:noProof/>
            <w:webHidden/>
          </w:rPr>
          <w:tab/>
        </w:r>
        <w:r w:rsidR="002C4E25">
          <w:rPr>
            <w:noProof/>
            <w:webHidden/>
          </w:rPr>
          <w:fldChar w:fldCharType="begin"/>
        </w:r>
        <w:r w:rsidR="002C4E25">
          <w:rPr>
            <w:noProof/>
            <w:webHidden/>
          </w:rPr>
          <w:instrText xml:space="preserve"> PAGEREF _Toc339438263 \h </w:instrText>
        </w:r>
        <w:r w:rsidR="002C4E25">
          <w:rPr>
            <w:noProof/>
            <w:webHidden/>
          </w:rPr>
        </w:r>
        <w:r w:rsidR="002C4E25">
          <w:rPr>
            <w:noProof/>
            <w:webHidden/>
          </w:rPr>
          <w:fldChar w:fldCharType="separate"/>
        </w:r>
        <w:r w:rsidR="006F5584">
          <w:rPr>
            <w:noProof/>
            <w:webHidden/>
          </w:rPr>
          <w:t>18</w:t>
        </w:r>
        <w:r w:rsidR="002C4E25">
          <w:rPr>
            <w:noProof/>
            <w:webHidden/>
          </w:rPr>
          <w:fldChar w:fldCharType="end"/>
        </w:r>
      </w:hyperlink>
    </w:p>
    <w:p w14:paraId="5112318B" w14:textId="77777777" w:rsidR="002C4E25" w:rsidRDefault="009A5442">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39438264" w:history="1">
        <w:r w:rsidR="002C4E25" w:rsidRPr="0042433F">
          <w:rPr>
            <w:rStyle w:val="Hyperlink"/>
            <w:noProof/>
          </w:rPr>
          <w:t>Il·lustració 18.</w:t>
        </w:r>
        <w:r w:rsidR="002C4E25">
          <w:rPr>
            <w:rFonts w:eastAsiaTheme="minorEastAsia" w:cstheme="minorBidi"/>
            <w:smallCaps w:val="0"/>
            <w:noProof/>
            <w:sz w:val="22"/>
            <w:szCs w:val="22"/>
            <w:lang w:val="es-ES" w:eastAsia="es-ES" w:bidi="ar-SA"/>
          </w:rPr>
          <w:tab/>
        </w:r>
        <w:r w:rsidR="002C4E25" w:rsidRPr="0042433F">
          <w:rPr>
            <w:rStyle w:val="Hyperlink"/>
            <w:noProof/>
          </w:rPr>
          <w:t>Pantalla per veure el detall del concepte d’una llista</w:t>
        </w:r>
        <w:r w:rsidR="002C4E25">
          <w:rPr>
            <w:noProof/>
            <w:webHidden/>
          </w:rPr>
          <w:tab/>
        </w:r>
        <w:r w:rsidR="002C4E25">
          <w:rPr>
            <w:noProof/>
            <w:webHidden/>
          </w:rPr>
          <w:fldChar w:fldCharType="begin"/>
        </w:r>
        <w:r w:rsidR="002C4E25">
          <w:rPr>
            <w:noProof/>
            <w:webHidden/>
          </w:rPr>
          <w:instrText xml:space="preserve"> PAGEREF _Toc339438264 \h </w:instrText>
        </w:r>
        <w:r w:rsidR="002C4E25">
          <w:rPr>
            <w:noProof/>
            <w:webHidden/>
          </w:rPr>
        </w:r>
        <w:r w:rsidR="002C4E25">
          <w:rPr>
            <w:noProof/>
            <w:webHidden/>
          </w:rPr>
          <w:fldChar w:fldCharType="separate"/>
        </w:r>
        <w:r w:rsidR="006F5584">
          <w:rPr>
            <w:noProof/>
            <w:webHidden/>
          </w:rPr>
          <w:t>19</w:t>
        </w:r>
        <w:r w:rsidR="002C4E25">
          <w:rPr>
            <w:noProof/>
            <w:webHidden/>
          </w:rPr>
          <w:fldChar w:fldCharType="end"/>
        </w:r>
      </w:hyperlink>
    </w:p>
    <w:p w14:paraId="42037E42" w14:textId="77777777" w:rsidR="002C4E25" w:rsidRDefault="009A5442">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39438265" w:history="1">
        <w:r w:rsidR="002C4E25" w:rsidRPr="0042433F">
          <w:rPr>
            <w:rStyle w:val="Hyperlink"/>
            <w:noProof/>
          </w:rPr>
          <w:t>Il·lustració 19.</w:t>
        </w:r>
        <w:r w:rsidR="002C4E25">
          <w:rPr>
            <w:rFonts w:eastAsiaTheme="minorEastAsia" w:cstheme="minorBidi"/>
            <w:smallCaps w:val="0"/>
            <w:noProof/>
            <w:sz w:val="22"/>
            <w:szCs w:val="22"/>
            <w:lang w:val="es-ES" w:eastAsia="es-ES" w:bidi="ar-SA"/>
          </w:rPr>
          <w:tab/>
        </w:r>
        <w:r w:rsidR="002C4E25" w:rsidRPr="0042433F">
          <w:rPr>
            <w:rStyle w:val="Hyperlink"/>
            <w:noProof/>
          </w:rPr>
          <w:t>Pantalles llistat i detall del diccionari</w:t>
        </w:r>
        <w:r w:rsidR="002C4E25">
          <w:rPr>
            <w:noProof/>
            <w:webHidden/>
          </w:rPr>
          <w:tab/>
        </w:r>
        <w:r w:rsidR="002C4E25">
          <w:rPr>
            <w:noProof/>
            <w:webHidden/>
          </w:rPr>
          <w:fldChar w:fldCharType="begin"/>
        </w:r>
        <w:r w:rsidR="002C4E25">
          <w:rPr>
            <w:noProof/>
            <w:webHidden/>
          </w:rPr>
          <w:instrText xml:space="preserve"> PAGEREF _Toc339438265 \h </w:instrText>
        </w:r>
        <w:r w:rsidR="002C4E25">
          <w:rPr>
            <w:noProof/>
            <w:webHidden/>
          </w:rPr>
        </w:r>
        <w:r w:rsidR="002C4E25">
          <w:rPr>
            <w:noProof/>
            <w:webHidden/>
          </w:rPr>
          <w:fldChar w:fldCharType="separate"/>
        </w:r>
        <w:r w:rsidR="006F5584">
          <w:rPr>
            <w:noProof/>
            <w:webHidden/>
          </w:rPr>
          <w:t>20</w:t>
        </w:r>
        <w:r w:rsidR="002C4E25">
          <w:rPr>
            <w:noProof/>
            <w:webHidden/>
          </w:rPr>
          <w:fldChar w:fldCharType="end"/>
        </w:r>
      </w:hyperlink>
    </w:p>
    <w:p w14:paraId="1B0F7EDF" w14:textId="77777777" w:rsidR="002C4E25" w:rsidRDefault="009A5442">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39438266" w:history="1">
        <w:r w:rsidR="002C4E25" w:rsidRPr="0042433F">
          <w:rPr>
            <w:rStyle w:val="Hyperlink"/>
            <w:noProof/>
          </w:rPr>
          <w:t>Il·lustració 20.</w:t>
        </w:r>
        <w:r w:rsidR="002C4E25">
          <w:rPr>
            <w:rFonts w:eastAsiaTheme="minorEastAsia" w:cstheme="minorBidi"/>
            <w:smallCaps w:val="0"/>
            <w:noProof/>
            <w:sz w:val="22"/>
            <w:szCs w:val="22"/>
            <w:lang w:val="es-ES" w:eastAsia="es-ES" w:bidi="ar-SA"/>
          </w:rPr>
          <w:tab/>
        </w:r>
        <w:r w:rsidR="002C4E25" w:rsidRPr="0042433F">
          <w:rPr>
            <w:rStyle w:val="Hyperlink"/>
            <w:noProof/>
          </w:rPr>
          <w:t>Pantalles d’edició i de diàleg d’un concepte</w:t>
        </w:r>
        <w:r w:rsidR="002C4E25">
          <w:rPr>
            <w:noProof/>
            <w:webHidden/>
          </w:rPr>
          <w:tab/>
        </w:r>
        <w:r w:rsidR="002C4E25">
          <w:rPr>
            <w:noProof/>
            <w:webHidden/>
          </w:rPr>
          <w:fldChar w:fldCharType="begin"/>
        </w:r>
        <w:r w:rsidR="002C4E25">
          <w:rPr>
            <w:noProof/>
            <w:webHidden/>
          </w:rPr>
          <w:instrText xml:space="preserve"> PAGEREF _Toc339438266 \h </w:instrText>
        </w:r>
        <w:r w:rsidR="002C4E25">
          <w:rPr>
            <w:noProof/>
            <w:webHidden/>
          </w:rPr>
        </w:r>
        <w:r w:rsidR="002C4E25">
          <w:rPr>
            <w:noProof/>
            <w:webHidden/>
          </w:rPr>
          <w:fldChar w:fldCharType="separate"/>
        </w:r>
        <w:r w:rsidR="006F5584">
          <w:rPr>
            <w:noProof/>
            <w:webHidden/>
          </w:rPr>
          <w:t>21</w:t>
        </w:r>
        <w:r w:rsidR="002C4E25">
          <w:rPr>
            <w:noProof/>
            <w:webHidden/>
          </w:rPr>
          <w:fldChar w:fldCharType="end"/>
        </w:r>
      </w:hyperlink>
    </w:p>
    <w:p w14:paraId="3C830322" w14:textId="77777777" w:rsidR="002C4E25" w:rsidRDefault="009A5442">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39438267" w:history="1">
        <w:r w:rsidR="002C4E25" w:rsidRPr="0042433F">
          <w:rPr>
            <w:rStyle w:val="Hyperlink"/>
            <w:noProof/>
          </w:rPr>
          <w:t>Il·lustració 21.</w:t>
        </w:r>
        <w:r w:rsidR="002C4E25">
          <w:rPr>
            <w:rFonts w:eastAsiaTheme="minorEastAsia" w:cstheme="minorBidi"/>
            <w:smallCaps w:val="0"/>
            <w:noProof/>
            <w:sz w:val="22"/>
            <w:szCs w:val="22"/>
            <w:lang w:val="es-ES" w:eastAsia="es-ES" w:bidi="ar-SA"/>
          </w:rPr>
          <w:tab/>
        </w:r>
        <w:r w:rsidR="002C4E25" w:rsidRPr="0042433F">
          <w:rPr>
            <w:rStyle w:val="Hyperlink"/>
            <w:noProof/>
          </w:rPr>
          <w:t>Pantalla prèvia a l’inici de l’exercici per a escollir una llista</w:t>
        </w:r>
        <w:r w:rsidR="002C4E25">
          <w:rPr>
            <w:noProof/>
            <w:webHidden/>
          </w:rPr>
          <w:tab/>
        </w:r>
        <w:r w:rsidR="002C4E25">
          <w:rPr>
            <w:noProof/>
            <w:webHidden/>
          </w:rPr>
          <w:fldChar w:fldCharType="begin"/>
        </w:r>
        <w:r w:rsidR="002C4E25">
          <w:rPr>
            <w:noProof/>
            <w:webHidden/>
          </w:rPr>
          <w:instrText xml:space="preserve"> PAGEREF _Toc339438267 \h </w:instrText>
        </w:r>
        <w:r w:rsidR="002C4E25">
          <w:rPr>
            <w:noProof/>
            <w:webHidden/>
          </w:rPr>
        </w:r>
        <w:r w:rsidR="002C4E25">
          <w:rPr>
            <w:noProof/>
            <w:webHidden/>
          </w:rPr>
          <w:fldChar w:fldCharType="separate"/>
        </w:r>
        <w:r w:rsidR="006F5584">
          <w:rPr>
            <w:noProof/>
            <w:webHidden/>
          </w:rPr>
          <w:t>22</w:t>
        </w:r>
        <w:r w:rsidR="002C4E25">
          <w:rPr>
            <w:noProof/>
            <w:webHidden/>
          </w:rPr>
          <w:fldChar w:fldCharType="end"/>
        </w:r>
      </w:hyperlink>
    </w:p>
    <w:p w14:paraId="091C0C31" w14:textId="77777777" w:rsidR="002C4E25" w:rsidRDefault="009A5442">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39438268" w:history="1">
        <w:r w:rsidR="002C4E25" w:rsidRPr="0042433F">
          <w:rPr>
            <w:rStyle w:val="Hyperlink"/>
            <w:noProof/>
          </w:rPr>
          <w:t>Il·lustració 22.</w:t>
        </w:r>
        <w:r w:rsidR="002C4E25">
          <w:rPr>
            <w:rFonts w:eastAsiaTheme="minorEastAsia" w:cstheme="minorBidi"/>
            <w:smallCaps w:val="0"/>
            <w:noProof/>
            <w:sz w:val="22"/>
            <w:szCs w:val="22"/>
            <w:lang w:val="es-ES" w:eastAsia="es-ES" w:bidi="ar-SA"/>
          </w:rPr>
          <w:tab/>
        </w:r>
        <w:r w:rsidR="002C4E25" w:rsidRPr="0042433F">
          <w:rPr>
            <w:rStyle w:val="Hyperlink"/>
            <w:noProof/>
          </w:rPr>
          <w:t>Pantalles de l’exercici, anvers i revers de la targeta amb el concepte escrit</w:t>
        </w:r>
        <w:r w:rsidR="002C4E25">
          <w:rPr>
            <w:noProof/>
            <w:webHidden/>
          </w:rPr>
          <w:tab/>
        </w:r>
        <w:r w:rsidR="002C4E25">
          <w:rPr>
            <w:noProof/>
            <w:webHidden/>
          </w:rPr>
          <w:fldChar w:fldCharType="begin"/>
        </w:r>
        <w:r w:rsidR="002C4E25">
          <w:rPr>
            <w:noProof/>
            <w:webHidden/>
          </w:rPr>
          <w:instrText xml:space="preserve"> PAGEREF _Toc339438268 \h </w:instrText>
        </w:r>
        <w:r w:rsidR="002C4E25">
          <w:rPr>
            <w:noProof/>
            <w:webHidden/>
          </w:rPr>
        </w:r>
        <w:r w:rsidR="002C4E25">
          <w:rPr>
            <w:noProof/>
            <w:webHidden/>
          </w:rPr>
          <w:fldChar w:fldCharType="separate"/>
        </w:r>
        <w:r w:rsidR="006F5584">
          <w:rPr>
            <w:noProof/>
            <w:webHidden/>
          </w:rPr>
          <w:t>23</w:t>
        </w:r>
        <w:r w:rsidR="002C4E25">
          <w:rPr>
            <w:noProof/>
            <w:webHidden/>
          </w:rPr>
          <w:fldChar w:fldCharType="end"/>
        </w:r>
      </w:hyperlink>
    </w:p>
    <w:p w14:paraId="140C694D" w14:textId="77777777" w:rsidR="002C4E25" w:rsidRDefault="009A5442">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39438269" w:history="1">
        <w:r w:rsidR="002C4E25" w:rsidRPr="0042433F">
          <w:rPr>
            <w:rStyle w:val="Hyperlink"/>
            <w:noProof/>
          </w:rPr>
          <w:t>Il·lustració 23.</w:t>
        </w:r>
        <w:r w:rsidR="002C4E25">
          <w:rPr>
            <w:rFonts w:eastAsiaTheme="minorEastAsia" w:cstheme="minorBidi"/>
            <w:smallCaps w:val="0"/>
            <w:noProof/>
            <w:sz w:val="22"/>
            <w:szCs w:val="22"/>
            <w:lang w:val="es-ES" w:eastAsia="es-ES" w:bidi="ar-SA"/>
          </w:rPr>
          <w:tab/>
        </w:r>
        <w:r w:rsidR="002C4E25" w:rsidRPr="0042433F">
          <w:rPr>
            <w:rStyle w:val="Hyperlink"/>
            <w:noProof/>
          </w:rPr>
          <w:t>Diagrama de classes del model del client</w:t>
        </w:r>
        <w:r w:rsidR="002C4E25">
          <w:rPr>
            <w:noProof/>
            <w:webHidden/>
          </w:rPr>
          <w:tab/>
        </w:r>
        <w:r w:rsidR="002C4E25">
          <w:rPr>
            <w:noProof/>
            <w:webHidden/>
          </w:rPr>
          <w:fldChar w:fldCharType="begin"/>
        </w:r>
        <w:r w:rsidR="002C4E25">
          <w:rPr>
            <w:noProof/>
            <w:webHidden/>
          </w:rPr>
          <w:instrText xml:space="preserve"> PAGEREF _Toc339438269 \h </w:instrText>
        </w:r>
        <w:r w:rsidR="002C4E25">
          <w:rPr>
            <w:noProof/>
            <w:webHidden/>
          </w:rPr>
        </w:r>
        <w:r w:rsidR="002C4E25">
          <w:rPr>
            <w:noProof/>
            <w:webHidden/>
          </w:rPr>
          <w:fldChar w:fldCharType="separate"/>
        </w:r>
        <w:r w:rsidR="006F5584">
          <w:rPr>
            <w:noProof/>
            <w:webHidden/>
          </w:rPr>
          <w:t>23</w:t>
        </w:r>
        <w:r w:rsidR="002C4E25">
          <w:rPr>
            <w:noProof/>
            <w:webHidden/>
          </w:rPr>
          <w:fldChar w:fldCharType="end"/>
        </w:r>
      </w:hyperlink>
    </w:p>
    <w:p w14:paraId="3B307CF9" w14:textId="77777777" w:rsidR="002C4E25" w:rsidRDefault="009A5442">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39438270" w:history="1">
        <w:r w:rsidR="002C4E25" w:rsidRPr="0042433F">
          <w:rPr>
            <w:rStyle w:val="Hyperlink"/>
            <w:noProof/>
          </w:rPr>
          <w:t>Il·lustració 24.</w:t>
        </w:r>
        <w:r w:rsidR="002C4E25">
          <w:rPr>
            <w:rFonts w:eastAsiaTheme="minorEastAsia" w:cstheme="minorBidi"/>
            <w:smallCaps w:val="0"/>
            <w:noProof/>
            <w:sz w:val="22"/>
            <w:szCs w:val="22"/>
            <w:lang w:val="es-ES" w:eastAsia="es-ES" w:bidi="ar-SA"/>
          </w:rPr>
          <w:tab/>
        </w:r>
        <w:r w:rsidR="002C4E25" w:rsidRPr="0042433F">
          <w:rPr>
            <w:rStyle w:val="Hyperlink"/>
            <w:noProof/>
          </w:rPr>
          <w:t>Diagrama de classes del model del servidor. Diagrama fet amb l’eina ArgoUML (http://argouml.tigris.org/).</w:t>
        </w:r>
        <w:r w:rsidR="002C4E25">
          <w:rPr>
            <w:noProof/>
            <w:webHidden/>
          </w:rPr>
          <w:tab/>
        </w:r>
        <w:r w:rsidR="002C4E25">
          <w:rPr>
            <w:noProof/>
            <w:webHidden/>
          </w:rPr>
          <w:fldChar w:fldCharType="begin"/>
        </w:r>
        <w:r w:rsidR="002C4E25">
          <w:rPr>
            <w:noProof/>
            <w:webHidden/>
          </w:rPr>
          <w:instrText xml:space="preserve"> PAGEREF _Toc339438270 \h </w:instrText>
        </w:r>
        <w:r w:rsidR="002C4E25">
          <w:rPr>
            <w:noProof/>
            <w:webHidden/>
          </w:rPr>
        </w:r>
        <w:r w:rsidR="002C4E25">
          <w:rPr>
            <w:noProof/>
            <w:webHidden/>
          </w:rPr>
          <w:fldChar w:fldCharType="separate"/>
        </w:r>
        <w:r w:rsidR="006F5584">
          <w:rPr>
            <w:noProof/>
            <w:webHidden/>
          </w:rPr>
          <w:t>30</w:t>
        </w:r>
        <w:r w:rsidR="002C4E25">
          <w:rPr>
            <w:noProof/>
            <w:webHidden/>
          </w:rPr>
          <w:fldChar w:fldCharType="end"/>
        </w:r>
      </w:hyperlink>
    </w:p>
    <w:p w14:paraId="4E3739AB" w14:textId="77777777" w:rsidR="00264B61" w:rsidRDefault="003837E4">
      <w:pPr>
        <w:jc w:val="left"/>
      </w:pPr>
      <w:r>
        <w:fldChar w:fldCharType="end"/>
      </w:r>
      <w:r w:rsidR="00264B61">
        <w:br w:type="page"/>
      </w:r>
    </w:p>
    <w:p w14:paraId="37AC2D76" w14:textId="77777777" w:rsidR="003D43D5" w:rsidRPr="00DA66B1" w:rsidRDefault="003D43D5">
      <w:pPr>
        <w:rPr>
          <w:b/>
          <w:bCs/>
          <w:color w:val="31479E" w:themeColor="accent1" w:themeShade="BF"/>
          <w:sz w:val="28"/>
          <w:szCs w:val="28"/>
        </w:rPr>
      </w:pPr>
    </w:p>
    <w:p w14:paraId="6358E7A0" w14:textId="77777777" w:rsidR="00A44CE4" w:rsidRPr="00DA66B1" w:rsidRDefault="00C575FD" w:rsidP="00C575FD">
      <w:pPr>
        <w:pStyle w:val="Heading1"/>
        <w:rPr>
          <w:rFonts w:eastAsiaTheme="minorEastAsia"/>
        </w:rPr>
      </w:pPr>
      <w:bookmarkStart w:id="0" w:name="_Toc339438271"/>
      <w:r w:rsidRPr="00DA66B1">
        <w:rPr>
          <w:rFonts w:eastAsiaTheme="minorEastAsia"/>
        </w:rPr>
        <w:t>Introducció</w:t>
      </w:r>
      <w:bookmarkEnd w:id="0"/>
    </w:p>
    <w:p w14:paraId="64BAC435" w14:textId="77777777" w:rsidR="00C575FD" w:rsidRPr="00DA66B1" w:rsidRDefault="00C575FD" w:rsidP="00C575FD">
      <w:pPr>
        <w:pStyle w:val="Heading2"/>
      </w:pPr>
      <w:bookmarkStart w:id="1" w:name="_Toc339438272"/>
      <w:r w:rsidRPr="00DA66B1">
        <w:t>Idea</w:t>
      </w:r>
      <w:bookmarkEnd w:id="1"/>
    </w:p>
    <w:p w14:paraId="6C061259" w14:textId="77777777" w:rsidR="002369E6" w:rsidRPr="00DA66B1" w:rsidRDefault="002369E6" w:rsidP="002369E6">
      <w:pPr>
        <w:ind w:firstLine="709"/>
      </w:pPr>
      <w:r w:rsidRPr="00DA66B1">
        <w:t xml:space="preserve">Partim d’una idea de projecte que es basa en la creació d’un sistema d’aprenentatge </w:t>
      </w:r>
      <w:r w:rsidR="000F1A71" w:rsidRPr="00DA66B1">
        <w:t>de l’idioma japonès</w:t>
      </w:r>
      <w:r w:rsidRPr="00DA66B1">
        <w:t xml:space="preserve"> mitjançant dues utilitats:</w:t>
      </w:r>
    </w:p>
    <w:p w14:paraId="3FFACC27" w14:textId="77777777" w:rsidR="002369E6" w:rsidRPr="00DA66B1" w:rsidRDefault="002369E6" w:rsidP="002369E6">
      <w:pPr>
        <w:pStyle w:val="ListParagraph"/>
        <w:numPr>
          <w:ilvl w:val="0"/>
          <w:numId w:val="15"/>
        </w:numPr>
      </w:pPr>
      <w:r w:rsidRPr="00DA66B1">
        <w:t>Llistes d’estudi</w:t>
      </w:r>
    </w:p>
    <w:p w14:paraId="1376DCB2" w14:textId="77777777" w:rsidR="002369E6" w:rsidRPr="00DA66B1" w:rsidRDefault="002369E6" w:rsidP="002369E6">
      <w:pPr>
        <w:pStyle w:val="ListParagraph"/>
        <w:numPr>
          <w:ilvl w:val="0"/>
          <w:numId w:val="15"/>
        </w:numPr>
      </w:pPr>
      <w:r w:rsidRPr="00DA66B1">
        <w:t>Targetes didàctiques</w:t>
      </w:r>
    </w:p>
    <w:p w14:paraId="51FD5B0D" w14:textId="77777777" w:rsidR="002369E6" w:rsidRPr="00DA66B1" w:rsidRDefault="000841F3" w:rsidP="002369E6">
      <w:pPr>
        <w:ind w:firstLine="709"/>
      </w:pPr>
      <w:r w:rsidRPr="00DA66B1">
        <w:t xml:space="preserve">La primera utilitat es basa en </w:t>
      </w:r>
      <w:r w:rsidR="002369E6" w:rsidRPr="00DA66B1">
        <w:t xml:space="preserve">una plataforma per a definir llistes d’estudi. Una llista d’estudi és un conjunt de fitxes o elements que contenen una paraula en japonès (amb símbols </w:t>
      </w:r>
      <w:proofErr w:type="spellStart"/>
      <w:r w:rsidR="002369E6" w:rsidRPr="00DA66B1">
        <w:rPr>
          <w:i/>
        </w:rPr>
        <w:t>kanji</w:t>
      </w:r>
      <w:proofErr w:type="spellEnd"/>
      <w:r w:rsidR="002369E6" w:rsidRPr="00DA66B1">
        <w:t xml:space="preserve">) i que estan organitzades de forma que un estudiant pot anar aprenent els símbols i la seva pronunciació navegant per les llistes d’estudi. Per exemple, podem definir una llista anomenada </w:t>
      </w:r>
      <w:r w:rsidR="002369E6" w:rsidRPr="00DA66B1">
        <w:rPr>
          <w:i/>
        </w:rPr>
        <w:t>colors</w:t>
      </w:r>
      <w:r w:rsidR="002369E6" w:rsidRPr="00DA66B1">
        <w:t xml:space="preserve">, i que les fitxes t’ensenyin com s’escriu i es pronuncia el </w:t>
      </w:r>
      <w:r w:rsidR="002369E6" w:rsidRPr="00DA66B1">
        <w:rPr>
          <w:i/>
        </w:rPr>
        <w:t>color</w:t>
      </w:r>
      <w:r w:rsidR="002369E6" w:rsidRPr="00DA66B1">
        <w:t xml:space="preserve"> en qüestió.</w:t>
      </w:r>
    </w:p>
    <w:p w14:paraId="7F9AD903" w14:textId="77777777" w:rsidR="00C575FD" w:rsidRPr="00DA66B1" w:rsidRDefault="002369E6" w:rsidP="002369E6">
      <w:pPr>
        <w:ind w:firstLine="709"/>
      </w:pPr>
      <w:r w:rsidRPr="00DA66B1">
        <w:t xml:space="preserve">La segona utilitat té com a objectiu la consolidació de l’aprenentatge anterior. Les targetes didàctiques (en anglès </w:t>
      </w:r>
      <w:r w:rsidRPr="00DA66B1">
        <w:rPr>
          <w:i/>
        </w:rPr>
        <w:t>flashcards</w:t>
      </w:r>
      <w:r w:rsidRPr="00DA66B1">
        <w:t xml:space="preserve">) són un conjunt de targetes que contenen informació, com a paraules i nombres, en un o tots dos costats usades per adquirir diversos coneixements a través de la relectura del conjunt de targetes. En un costat de la targeta </w:t>
      </w:r>
      <w:r w:rsidR="00C41E03" w:rsidRPr="00DA66B1">
        <w:t>apareixeria</w:t>
      </w:r>
      <w:r w:rsidRPr="00DA66B1">
        <w:t xml:space="preserve"> el símbol d’un dels elements en la llengua que volem aprendre (en aquest cas la japonesa) i en l'altre la pronunciació en japonès i el seu significat en català. Les </w:t>
      </w:r>
      <w:r w:rsidRPr="00DA66B1">
        <w:rPr>
          <w:i/>
        </w:rPr>
        <w:t>flashcards</w:t>
      </w:r>
      <w:r w:rsidRPr="00DA66B1">
        <w:t xml:space="preserve"> s'usen àmpliament com un exercici d'aprenentatge per ajudar a la memorització per mitjà de la repetició espaiada.</w:t>
      </w:r>
    </w:p>
    <w:p w14:paraId="72843961" w14:textId="77777777" w:rsidR="00E50D98" w:rsidRPr="00DA66B1" w:rsidRDefault="00E50D98" w:rsidP="00E50D98">
      <w:pPr>
        <w:pStyle w:val="Heading2"/>
      </w:pPr>
      <w:bookmarkStart w:id="2" w:name="_Toc339438273"/>
      <w:r w:rsidRPr="00DA66B1">
        <w:t>Possible funcionament</w:t>
      </w:r>
      <w:bookmarkEnd w:id="2"/>
    </w:p>
    <w:p w14:paraId="559A30A7" w14:textId="77777777" w:rsidR="004360DA" w:rsidRPr="00DA66B1" w:rsidRDefault="004360DA" w:rsidP="004360DA">
      <w:pPr>
        <w:ind w:firstLine="709"/>
      </w:pPr>
      <w:r w:rsidRPr="00DA66B1">
        <w:t xml:space="preserve">L’aplicació en mòbils </w:t>
      </w:r>
      <w:r w:rsidR="000B6B25" w:rsidRPr="00DA66B1">
        <w:t>permet</w:t>
      </w:r>
      <w:r w:rsidRPr="00DA66B1">
        <w:t xml:space="preserve"> la gestió de les llistes d’estudi i les paraules, més la visualització de les </w:t>
      </w:r>
      <w:r w:rsidRPr="00DA66B1">
        <w:rPr>
          <w:i/>
        </w:rPr>
        <w:t>flashcards</w:t>
      </w:r>
      <w:r w:rsidRPr="00DA66B1">
        <w:t xml:space="preserve">. Les característiques principals </w:t>
      </w:r>
      <w:r w:rsidR="005E218B" w:rsidRPr="00DA66B1">
        <w:t>són</w:t>
      </w:r>
      <w:r w:rsidRPr="00DA66B1">
        <w:t xml:space="preserve"> les següents:</w:t>
      </w:r>
    </w:p>
    <w:p w14:paraId="17495E99" w14:textId="77777777" w:rsidR="004360DA" w:rsidRPr="00DA66B1" w:rsidRDefault="004360DA" w:rsidP="004360DA">
      <w:pPr>
        <w:pStyle w:val="ListParagraph"/>
        <w:numPr>
          <w:ilvl w:val="0"/>
          <w:numId w:val="9"/>
        </w:numPr>
        <w:rPr>
          <w:lang w:eastAsia="es-ES"/>
        </w:rPr>
      </w:pPr>
      <w:r w:rsidRPr="00DA66B1">
        <w:t>Personalització de les llistes: Possibilitat de crear noves llistes d’estudi i d’afegir/modificar/esborrar elements a aquestes llistes. Per exemple: Dies de la setmana, mesos de l’any, colors, números, coses d'un hotel, aliments, etc.</w:t>
      </w:r>
    </w:p>
    <w:p w14:paraId="74BEC495" w14:textId="77777777" w:rsidR="00D219A2" w:rsidRPr="00DA66B1" w:rsidRDefault="004360DA" w:rsidP="004360DA">
      <w:pPr>
        <w:pStyle w:val="ListParagraph"/>
        <w:numPr>
          <w:ilvl w:val="0"/>
          <w:numId w:val="9"/>
        </w:numPr>
        <w:rPr>
          <w:lang w:eastAsia="es-ES"/>
        </w:rPr>
      </w:pPr>
      <w:r w:rsidRPr="00DA66B1">
        <w:t>Gestió d’un diccionari de paraules: Creació, modificació i esborrat de paraules que proveiran les llistes d’estudi.</w:t>
      </w:r>
    </w:p>
    <w:p w14:paraId="55888063" w14:textId="77777777" w:rsidR="009C1C3D" w:rsidRDefault="004360DA" w:rsidP="008C300C">
      <w:pPr>
        <w:pStyle w:val="ListParagraph"/>
        <w:numPr>
          <w:ilvl w:val="0"/>
          <w:numId w:val="9"/>
        </w:numPr>
      </w:pPr>
      <w:r w:rsidRPr="00DA66B1">
        <w:t xml:space="preserve">Visualització de les </w:t>
      </w:r>
      <w:r w:rsidRPr="00BE07D6">
        <w:rPr>
          <w:i/>
        </w:rPr>
        <w:t>flashcards</w:t>
      </w:r>
      <w:r w:rsidRPr="00DA66B1">
        <w:t xml:space="preserve">: Desplaçament entre fitxes amb opció per escoltar com es pronuncia la paraula que conté i presentació de les fitxes usant la metodologia del sistema </w:t>
      </w:r>
      <w:proofErr w:type="spellStart"/>
      <w:r w:rsidRPr="00DA66B1">
        <w:t>Leitner</w:t>
      </w:r>
      <w:proofErr w:type="spellEnd"/>
      <w:r w:rsidR="00BE07D6">
        <w:rPr>
          <w:rStyle w:val="FootnoteReference"/>
        </w:rPr>
        <w:footnoteReference w:id="1"/>
      </w:r>
      <w:r w:rsidR="00BE07D6" w:rsidRPr="00BE07D6">
        <w:t>.</w:t>
      </w:r>
    </w:p>
    <w:p w14:paraId="70B24455" w14:textId="77777777" w:rsidR="009C1C3D" w:rsidRDefault="009C1C3D">
      <w:pPr>
        <w:jc w:val="left"/>
      </w:pPr>
      <w:r>
        <w:br w:type="page"/>
      </w:r>
    </w:p>
    <w:p w14:paraId="01F46014" w14:textId="77777777" w:rsidR="008C300C" w:rsidRPr="00DA66B1" w:rsidRDefault="008C300C" w:rsidP="009C1C3D">
      <w:pPr>
        <w:ind w:left="360"/>
      </w:pPr>
    </w:p>
    <w:p w14:paraId="171681A9" w14:textId="77777777" w:rsidR="008C300C" w:rsidRPr="00DA66B1" w:rsidRDefault="001029A1" w:rsidP="001029A1">
      <w:pPr>
        <w:pStyle w:val="Heading2"/>
      </w:pPr>
      <w:bookmarkStart w:id="3" w:name="_Toc339438274"/>
      <w:r w:rsidRPr="00DA66B1">
        <w:t>Objectius</w:t>
      </w:r>
      <w:bookmarkEnd w:id="3"/>
    </w:p>
    <w:p w14:paraId="5578F22F" w14:textId="77777777" w:rsidR="001029A1" w:rsidRPr="00DA66B1" w:rsidRDefault="001029A1" w:rsidP="001029A1">
      <w:pPr>
        <w:pStyle w:val="Heading3"/>
      </w:pPr>
      <w:bookmarkStart w:id="4" w:name="_Toc339438275"/>
      <w:r w:rsidRPr="00DA66B1">
        <w:t>Objectiu general</w:t>
      </w:r>
      <w:bookmarkEnd w:id="4"/>
    </w:p>
    <w:p w14:paraId="1BEFD1FD" w14:textId="77777777" w:rsidR="001029A1" w:rsidRPr="00DA66B1" w:rsidRDefault="001029A1" w:rsidP="001029A1">
      <w:pPr>
        <w:ind w:firstLine="709"/>
        <w:rPr>
          <w:rStyle w:val="fnt112"/>
        </w:rPr>
      </w:pPr>
      <w:r w:rsidRPr="00DA66B1">
        <w:t xml:space="preserve">El nostre objectiu principal és el disseny i implementació d’una aplicació web adaptada als </w:t>
      </w:r>
      <w:r w:rsidRPr="00DA66B1">
        <w:rPr>
          <w:rStyle w:val="fnt112"/>
        </w:rPr>
        <w:t>dispositius mòbils (</w:t>
      </w:r>
      <w:proofErr w:type="spellStart"/>
      <w:r w:rsidRPr="00DA66B1">
        <w:rPr>
          <w:rStyle w:val="fnt112"/>
          <w:i/>
        </w:rPr>
        <w:t>tablets</w:t>
      </w:r>
      <w:proofErr w:type="spellEnd"/>
      <w:r w:rsidRPr="00DA66B1">
        <w:rPr>
          <w:rStyle w:val="fnt112"/>
        </w:rPr>
        <w:t xml:space="preserve">, </w:t>
      </w:r>
      <w:r w:rsidRPr="00DA66B1">
        <w:rPr>
          <w:rStyle w:val="fnt112"/>
          <w:i/>
        </w:rPr>
        <w:t>smartphones</w:t>
      </w:r>
      <w:r w:rsidRPr="00DA66B1">
        <w:rPr>
          <w:rStyle w:val="fnt112"/>
        </w:rPr>
        <w:t>) que disposin de navegador.</w:t>
      </w:r>
    </w:p>
    <w:p w14:paraId="5A579360" w14:textId="77777777" w:rsidR="001029A1" w:rsidRPr="00DA66B1" w:rsidRDefault="001029A1" w:rsidP="001029A1">
      <w:pPr>
        <w:pStyle w:val="Heading3"/>
      </w:pPr>
      <w:bookmarkStart w:id="5" w:name="_Toc339438276"/>
      <w:r w:rsidRPr="00DA66B1">
        <w:t>Objectius específics</w:t>
      </w:r>
      <w:bookmarkEnd w:id="5"/>
    </w:p>
    <w:p w14:paraId="6CBDBA1D" w14:textId="77777777" w:rsidR="001029A1" w:rsidRPr="00DA66B1" w:rsidRDefault="001029A1" w:rsidP="001029A1">
      <w:pPr>
        <w:ind w:firstLine="709"/>
      </w:pPr>
      <w:r w:rsidRPr="00DA66B1">
        <w:t>Ens agradaria complir els següents objectius específics:</w:t>
      </w:r>
    </w:p>
    <w:p w14:paraId="4599EE7C" w14:textId="77777777" w:rsidR="001029A1" w:rsidRPr="00DA66B1" w:rsidRDefault="001029A1" w:rsidP="001029A1">
      <w:pPr>
        <w:pStyle w:val="ListParagraph"/>
        <w:numPr>
          <w:ilvl w:val="0"/>
          <w:numId w:val="11"/>
        </w:numPr>
      </w:pPr>
      <w:r w:rsidRPr="00DA66B1">
        <w:t>Lliurar una eina d’aprenentatge que s’adapti a les necessitats dels estudiants que s’inicien en l’aprenentatge de la llengua japonesa.</w:t>
      </w:r>
    </w:p>
    <w:p w14:paraId="3D5EDFF1" w14:textId="77777777" w:rsidR="001029A1" w:rsidRPr="00DA66B1" w:rsidRDefault="001029A1" w:rsidP="001029A1">
      <w:pPr>
        <w:pStyle w:val="ListParagraph"/>
        <w:numPr>
          <w:ilvl w:val="0"/>
          <w:numId w:val="11"/>
        </w:numPr>
      </w:pPr>
      <w:r w:rsidRPr="00DA66B1">
        <w:t>Assimilar tots els conceptes i nocions nous que aniran sortint durant el cicle de vida del programari, i més en concret la metodologia que ens portarà a aconseguir l’èxit.</w:t>
      </w:r>
    </w:p>
    <w:p w14:paraId="7BC1F2AB" w14:textId="77777777" w:rsidR="001029A1" w:rsidRPr="00DA66B1" w:rsidRDefault="001029A1" w:rsidP="001029A1">
      <w:pPr>
        <w:ind w:firstLine="709"/>
      </w:pPr>
      <w:r w:rsidRPr="00DA66B1">
        <w:t>I de manera més precisa:</w:t>
      </w:r>
    </w:p>
    <w:p w14:paraId="5A878D52" w14:textId="77777777" w:rsidR="00ED20FA" w:rsidRPr="00DA66B1" w:rsidRDefault="001029A1" w:rsidP="001029A1">
      <w:pPr>
        <w:pStyle w:val="ListParagraph"/>
        <w:numPr>
          <w:ilvl w:val="0"/>
          <w:numId w:val="12"/>
        </w:numPr>
      </w:pPr>
      <w:r w:rsidRPr="00DA66B1">
        <w:t>Programar la part servidor (mitjançant una API) i la part client del dispositiu mòbil.</w:t>
      </w:r>
    </w:p>
    <w:p w14:paraId="1D455EBB" w14:textId="77777777" w:rsidR="001029A1" w:rsidRPr="00DA66B1" w:rsidRDefault="001029A1" w:rsidP="001029A1">
      <w:pPr>
        <w:pStyle w:val="ListParagraph"/>
        <w:numPr>
          <w:ilvl w:val="0"/>
          <w:numId w:val="12"/>
        </w:numPr>
      </w:pPr>
      <w:r w:rsidRPr="00DA66B1">
        <w:t>Col·laborar amb un altre company de titulació i realitzar un projecte comú més ambiciós.</w:t>
      </w:r>
    </w:p>
    <w:p w14:paraId="094FDA8B" w14:textId="77777777" w:rsidR="00D5625A" w:rsidRPr="00DA66B1" w:rsidRDefault="00D5625A" w:rsidP="00D5625A">
      <w:pPr>
        <w:pStyle w:val="Heading2"/>
      </w:pPr>
      <w:bookmarkStart w:id="6" w:name="_Toc339438277"/>
      <w:r w:rsidRPr="00DA66B1">
        <w:t>Planificació amb fites i temporalització</w:t>
      </w:r>
      <w:bookmarkEnd w:id="6"/>
    </w:p>
    <w:p w14:paraId="577FB939" w14:textId="77777777" w:rsidR="00D5625A" w:rsidRPr="00DA66B1" w:rsidRDefault="009E7935" w:rsidP="009E7935">
      <w:pPr>
        <w:ind w:firstLine="709"/>
      </w:pPr>
      <w:r w:rsidRPr="00DA66B1">
        <w:t xml:space="preserve">A continuació es mostra la planificació i temporització de les tasques que hem definit es en aquest diagrama </w:t>
      </w:r>
      <w:r w:rsidRPr="00DA66B1">
        <w:rPr>
          <w:i/>
        </w:rPr>
        <w:t>Gantt</w:t>
      </w:r>
      <w:r w:rsidR="002444FC" w:rsidRPr="00DA66B1">
        <w:t>:</w:t>
      </w:r>
    </w:p>
    <w:p w14:paraId="59F1986C" w14:textId="77777777" w:rsidR="0042181C" w:rsidRPr="00DA66B1" w:rsidRDefault="0042181C">
      <w:pPr>
        <w:jc w:val="left"/>
      </w:pPr>
      <w:r w:rsidRPr="00DA66B1">
        <w:br w:type="page"/>
      </w:r>
    </w:p>
    <w:p w14:paraId="24714379" w14:textId="77777777" w:rsidR="0042181C" w:rsidRPr="00DA66B1" w:rsidRDefault="0042181C" w:rsidP="009E7935">
      <w:pPr>
        <w:ind w:firstLine="709"/>
        <w:sectPr w:rsidR="0042181C" w:rsidRPr="00DA66B1" w:rsidSect="00E86859">
          <w:headerReference w:type="default" r:id="rId12"/>
          <w:footerReference w:type="default" r:id="rId13"/>
          <w:pgSz w:w="11906" w:h="16838"/>
          <w:pgMar w:top="1588" w:right="1701" w:bottom="1418" w:left="1701" w:header="709" w:footer="709" w:gutter="0"/>
          <w:cols w:space="708"/>
          <w:docGrid w:linePitch="360"/>
        </w:sectPr>
      </w:pPr>
    </w:p>
    <w:p w14:paraId="28364370" w14:textId="77777777" w:rsidR="007235D7" w:rsidRDefault="007235D7" w:rsidP="0042181C">
      <w:r w:rsidRPr="00DA66B1">
        <w:rPr>
          <w:noProof/>
          <w:lang w:val="en-US" w:bidi="ar-SA"/>
        </w:rPr>
        <w:lastRenderedPageBreak/>
        <w:drawing>
          <wp:inline distT="0" distB="0" distL="0" distR="0" wp14:anchorId="440FB769" wp14:editId="29FC122F">
            <wp:extent cx="9187743" cy="4486275"/>
            <wp:effectExtent l="19050" t="0" r="0" b="0"/>
            <wp:docPr id="1" name="Imagen 1" descr="C:\Users\Salvador\Dropbox\PFC\_PAC 1\PAC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lvador\Dropbox\PFC\_PAC 1\PAC1.jpg"/>
                    <pic:cNvPicPr>
                      <a:picLocks noChangeAspect="1" noChangeArrowheads="1"/>
                    </pic:cNvPicPr>
                  </pic:nvPicPr>
                  <pic:blipFill>
                    <a:blip r:embed="rId14"/>
                    <a:srcRect/>
                    <a:stretch>
                      <a:fillRect/>
                    </a:stretch>
                  </pic:blipFill>
                  <pic:spPr bwMode="auto">
                    <a:xfrm>
                      <a:off x="0" y="0"/>
                      <a:ext cx="9187743" cy="4486275"/>
                    </a:xfrm>
                    <a:prstGeom prst="rect">
                      <a:avLst/>
                    </a:prstGeom>
                    <a:noFill/>
                    <a:ln w="9525">
                      <a:noFill/>
                      <a:miter lim="800000"/>
                      <a:headEnd/>
                      <a:tailEnd/>
                    </a:ln>
                  </pic:spPr>
                </pic:pic>
              </a:graphicData>
            </a:graphic>
          </wp:inline>
        </w:drawing>
      </w:r>
    </w:p>
    <w:p w14:paraId="44C5E84B" w14:textId="77777777" w:rsidR="00C83822" w:rsidRPr="00DA66B1" w:rsidRDefault="00C83822" w:rsidP="00C83822">
      <w:pPr>
        <w:pStyle w:val="Illustracionsnumerades"/>
      </w:pPr>
      <w:bookmarkStart w:id="7" w:name="_Toc339438247"/>
      <w:r>
        <w:t>Diagrama Gantt de planificació</w:t>
      </w:r>
      <w:bookmarkEnd w:id="7"/>
    </w:p>
    <w:p w14:paraId="776D5F75" w14:textId="77777777" w:rsidR="0042181C" w:rsidRPr="00DA66B1" w:rsidRDefault="0042181C" w:rsidP="009E7935">
      <w:pPr>
        <w:ind w:firstLine="709"/>
        <w:sectPr w:rsidR="0042181C" w:rsidRPr="00DA66B1" w:rsidSect="00E86859">
          <w:headerReference w:type="default" r:id="rId15"/>
          <w:pgSz w:w="16838" w:h="11906" w:orient="landscape"/>
          <w:pgMar w:top="1588" w:right="1418" w:bottom="1701" w:left="1418" w:header="709" w:footer="709" w:gutter="0"/>
          <w:cols w:space="708"/>
          <w:docGrid w:linePitch="360"/>
        </w:sectPr>
      </w:pPr>
    </w:p>
    <w:p w14:paraId="39F40005" w14:textId="77777777" w:rsidR="002B0D25" w:rsidRPr="00DA66B1" w:rsidRDefault="00FB41C8" w:rsidP="007A0CB2">
      <w:pPr>
        <w:pStyle w:val="Heading1"/>
      </w:pPr>
      <w:bookmarkStart w:id="8" w:name="_Toc339438278"/>
      <w:r w:rsidRPr="00DA66B1">
        <w:lastRenderedPageBreak/>
        <w:t>Estat de l’art</w:t>
      </w:r>
      <w:bookmarkEnd w:id="8"/>
    </w:p>
    <w:p w14:paraId="60B184AD" w14:textId="77777777" w:rsidR="007A0CB2" w:rsidRPr="00DA66B1" w:rsidRDefault="00525553" w:rsidP="003B62A2">
      <w:r w:rsidRPr="00DA66B1">
        <w:tab/>
      </w:r>
      <w:r w:rsidR="008C6E5D" w:rsidRPr="00DA66B1">
        <w:t xml:space="preserve">Actualment existeix una aplicació que té com a finalitat l’aprenentatge i l’avaluació personal de </w:t>
      </w:r>
      <w:r w:rsidR="000C6366" w:rsidRPr="00DA66B1">
        <w:t>l’escriptura japonesa.</w:t>
      </w:r>
      <w:r w:rsidR="008E4734" w:rsidRPr="00DA66B1">
        <w:t xml:space="preserve"> El Quadern Virtual d’Escriptura</w:t>
      </w:r>
      <w:r w:rsidR="000C6366" w:rsidRPr="00DA66B1">
        <w:t xml:space="preserve"> </w:t>
      </w:r>
      <w:r w:rsidR="008E4734" w:rsidRPr="00DA66B1">
        <w:t xml:space="preserve">(QVE) </w:t>
      </w:r>
      <w:r w:rsidR="003B62A2" w:rsidRPr="00DA66B1">
        <w:t>és una aplicació que</w:t>
      </w:r>
      <w:r w:rsidR="003B62A2" w:rsidRPr="00DA66B1">
        <w:rPr>
          <w:lang w:bidi="ar-SA"/>
        </w:rPr>
        <w:t xml:space="preserve"> es pot fer servir </w:t>
      </w:r>
      <w:r w:rsidR="00B953BB">
        <w:rPr>
          <w:lang w:bidi="ar-SA"/>
        </w:rPr>
        <w:t xml:space="preserve">amb un ordinador o un </w:t>
      </w:r>
      <w:proofErr w:type="spellStart"/>
      <w:r w:rsidR="00B953BB">
        <w:rPr>
          <w:lang w:bidi="ar-SA"/>
        </w:rPr>
        <w:t>tablet</w:t>
      </w:r>
      <w:proofErr w:type="spellEnd"/>
      <w:r w:rsidR="00B953BB">
        <w:rPr>
          <w:lang w:bidi="ar-SA"/>
        </w:rPr>
        <w:t xml:space="preserve"> A</w:t>
      </w:r>
      <w:r w:rsidR="003B62A2" w:rsidRPr="00DA66B1">
        <w:rPr>
          <w:lang w:bidi="ar-SA"/>
        </w:rPr>
        <w:t xml:space="preserve">ndroid, i </w:t>
      </w:r>
      <w:r w:rsidR="008E4734" w:rsidRPr="00DA66B1">
        <w:t xml:space="preserve">conté, per una banda, </w:t>
      </w:r>
      <w:r w:rsidR="000C6366" w:rsidRPr="00DA66B1">
        <w:t xml:space="preserve">un assistent d’escriptura virtual que permet l'aprenentatge i </w:t>
      </w:r>
      <w:r w:rsidR="008E4734" w:rsidRPr="00DA66B1">
        <w:t xml:space="preserve">pràctica del traç de caràcters, i per altra banda, </w:t>
      </w:r>
      <w:r w:rsidR="000C6366" w:rsidRPr="00DA66B1">
        <w:t xml:space="preserve">una </w:t>
      </w:r>
      <w:r w:rsidR="00721C8C" w:rsidRPr="00DA66B1">
        <w:t>part teòrica sobre els caràcters</w:t>
      </w:r>
      <w:r w:rsidR="000C6366" w:rsidRPr="00DA66B1">
        <w:t>.</w:t>
      </w:r>
      <w:r w:rsidR="001962F0" w:rsidRPr="00DA66B1">
        <w:t xml:space="preserve"> Aquesta part teòrica és la que menys profunditat presenta i </w:t>
      </w:r>
      <w:r w:rsidR="00721C8C" w:rsidRPr="00DA66B1">
        <w:t>de la que volem treure profit.</w:t>
      </w:r>
    </w:p>
    <w:p w14:paraId="153BB7EB" w14:textId="77777777" w:rsidR="00721C8C" w:rsidRDefault="000A5980" w:rsidP="00263D9F">
      <w:pPr>
        <w:jc w:val="center"/>
      </w:pPr>
      <w:r w:rsidRPr="00DA66B1">
        <w:rPr>
          <w:noProof/>
          <w:lang w:val="en-US" w:bidi="ar-SA"/>
        </w:rPr>
        <w:drawing>
          <wp:inline distT="0" distB="0" distL="0" distR="0" wp14:anchorId="46526326" wp14:editId="61B28CFB">
            <wp:extent cx="5400040" cy="2682020"/>
            <wp:effectExtent l="19050" t="19050" r="10160" b="23080"/>
            <wp:docPr id="2" name="Imagen 1" descr="http://cv.uoc.edu/app/openapps/components/com_flexicontent/librairies/phpthumb/phpThumb.php?src=http://cv.uoc.edu/app/openapps//upload/quadern.jpg&amp;w=600&amp;h=450&amp;z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cv.uoc.edu/app/openapps/components/com_flexicontent/librairies/phpthumb/phpThumb.php?src=http://cv.uoc.edu/app/openapps//upload/quadern.jpg&amp;w=600&amp;h=450&amp;zc=0"/>
                    <pic:cNvPicPr>
                      <a:picLocks noChangeAspect="1" noChangeArrowheads="1"/>
                    </pic:cNvPicPr>
                  </pic:nvPicPr>
                  <pic:blipFill>
                    <a:blip r:embed="rId16"/>
                    <a:srcRect/>
                    <a:stretch>
                      <a:fillRect/>
                    </a:stretch>
                  </pic:blipFill>
                  <pic:spPr bwMode="auto">
                    <a:xfrm>
                      <a:off x="0" y="0"/>
                      <a:ext cx="5400040" cy="2682020"/>
                    </a:xfrm>
                    <a:prstGeom prst="rect">
                      <a:avLst/>
                    </a:prstGeom>
                    <a:noFill/>
                    <a:ln w="9525">
                      <a:solidFill>
                        <a:schemeClr val="accent1"/>
                      </a:solidFill>
                      <a:miter lim="800000"/>
                      <a:headEnd/>
                      <a:tailEnd/>
                    </a:ln>
                  </pic:spPr>
                </pic:pic>
              </a:graphicData>
            </a:graphic>
          </wp:inline>
        </w:drawing>
      </w:r>
    </w:p>
    <w:p w14:paraId="2F0B6865" w14:textId="77777777" w:rsidR="00C83822" w:rsidRPr="00DA66B1" w:rsidRDefault="00C83822" w:rsidP="00C83822">
      <w:pPr>
        <w:pStyle w:val="Illustracionsnumerades"/>
      </w:pPr>
      <w:bookmarkStart w:id="9" w:name="_Toc339438248"/>
      <w:r>
        <w:t xml:space="preserve">Selecció d’imatges </w:t>
      </w:r>
      <w:proofErr w:type="spellStart"/>
      <w:r>
        <w:t>kanji</w:t>
      </w:r>
      <w:proofErr w:type="spellEnd"/>
      <w:r>
        <w:t xml:space="preserve"> en el QVE</w:t>
      </w:r>
      <w:bookmarkEnd w:id="9"/>
    </w:p>
    <w:p w14:paraId="63B0C31B" w14:textId="77777777" w:rsidR="004C3C93" w:rsidRPr="00DA66B1" w:rsidRDefault="002347FA" w:rsidP="00415228">
      <w:pPr>
        <w:ind w:firstLine="709"/>
      </w:pPr>
      <w:r w:rsidRPr="00DA66B1">
        <w:t xml:space="preserve">L’eina treballa </w:t>
      </w:r>
      <w:r w:rsidR="004051F2" w:rsidRPr="00DA66B1">
        <w:t xml:space="preserve">amb 10 símbols </w:t>
      </w:r>
      <w:proofErr w:type="spellStart"/>
      <w:r w:rsidR="004051F2" w:rsidRPr="00DA66B1">
        <w:rPr>
          <w:i/>
        </w:rPr>
        <w:t>kanji</w:t>
      </w:r>
      <w:proofErr w:type="spellEnd"/>
      <w:r w:rsidR="004051F2" w:rsidRPr="00DA66B1">
        <w:t xml:space="preserve"> que representen 1</w:t>
      </w:r>
      <w:r w:rsidRPr="00DA66B1">
        <w:t xml:space="preserve">0 paraules en el nostre alfabet, i quan </w:t>
      </w:r>
      <w:proofErr w:type="spellStart"/>
      <w:r w:rsidRPr="00DA66B1">
        <w:t>sel·lecciones</w:t>
      </w:r>
      <w:proofErr w:type="spellEnd"/>
      <w:r w:rsidRPr="00DA66B1">
        <w:t xml:space="preserve"> un símbol et porta a la seva pantalla d’informació.</w:t>
      </w:r>
    </w:p>
    <w:p w14:paraId="0F39C98A" w14:textId="77777777" w:rsidR="008E3D64" w:rsidRDefault="008E3D64" w:rsidP="00263D9F">
      <w:pPr>
        <w:jc w:val="center"/>
      </w:pPr>
      <w:r w:rsidRPr="00DA66B1">
        <w:rPr>
          <w:noProof/>
          <w:lang w:val="en-US" w:bidi="ar-SA"/>
        </w:rPr>
        <w:drawing>
          <wp:inline distT="0" distB="0" distL="0" distR="0" wp14:anchorId="19D773C5" wp14:editId="79810655">
            <wp:extent cx="5400040" cy="2582365"/>
            <wp:effectExtent l="19050" t="19050" r="10160" b="27485"/>
            <wp:docPr id="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srcRect/>
                    <a:stretch>
                      <a:fillRect/>
                    </a:stretch>
                  </pic:blipFill>
                  <pic:spPr bwMode="auto">
                    <a:xfrm>
                      <a:off x="0" y="0"/>
                      <a:ext cx="5400040" cy="2582365"/>
                    </a:xfrm>
                    <a:prstGeom prst="rect">
                      <a:avLst/>
                    </a:prstGeom>
                    <a:noFill/>
                    <a:ln w="9525">
                      <a:solidFill>
                        <a:schemeClr val="accent1"/>
                      </a:solidFill>
                      <a:miter lim="800000"/>
                      <a:headEnd/>
                      <a:tailEnd/>
                    </a:ln>
                  </pic:spPr>
                </pic:pic>
              </a:graphicData>
            </a:graphic>
          </wp:inline>
        </w:drawing>
      </w:r>
    </w:p>
    <w:p w14:paraId="36F567BC" w14:textId="77777777" w:rsidR="00C83822" w:rsidRPr="00DA66B1" w:rsidRDefault="00C83822" w:rsidP="00C83822">
      <w:pPr>
        <w:pStyle w:val="Illustracionsnumerades"/>
      </w:pPr>
      <w:bookmarkStart w:id="10" w:name="_Toc339438249"/>
      <w:r>
        <w:t xml:space="preserve">Pantalla d’informació d’un </w:t>
      </w:r>
      <w:proofErr w:type="spellStart"/>
      <w:r>
        <w:t>kanji</w:t>
      </w:r>
      <w:proofErr w:type="spellEnd"/>
      <w:r>
        <w:t xml:space="preserve"> en el QVE</w:t>
      </w:r>
      <w:bookmarkEnd w:id="10"/>
    </w:p>
    <w:p w14:paraId="7F995E66" w14:textId="77777777" w:rsidR="001E5FC9" w:rsidRPr="00DA66B1" w:rsidRDefault="00E07853" w:rsidP="00E07853">
      <w:pPr>
        <w:ind w:firstLine="709"/>
      </w:pPr>
      <w:r w:rsidRPr="00DA66B1">
        <w:lastRenderedPageBreak/>
        <w:t xml:space="preserve">En aquesta pantalla es mostren explicacions sobre el </w:t>
      </w:r>
      <w:proofErr w:type="spellStart"/>
      <w:r w:rsidRPr="00DA66B1">
        <w:rPr>
          <w:i/>
        </w:rPr>
        <w:t>kanji</w:t>
      </w:r>
      <w:proofErr w:type="spellEnd"/>
      <w:r w:rsidRPr="00DA66B1">
        <w:t xml:space="preserve">, significats, </w:t>
      </w:r>
      <w:r w:rsidR="00D76AC1" w:rsidRPr="00DA66B1">
        <w:t xml:space="preserve">àudios </w:t>
      </w:r>
      <w:r w:rsidRPr="00DA66B1">
        <w:rPr>
          <w:i/>
        </w:rPr>
        <w:t>on-</w:t>
      </w:r>
      <w:proofErr w:type="spellStart"/>
      <w:r w:rsidRPr="00DA66B1">
        <w:rPr>
          <w:i/>
        </w:rPr>
        <w:t>yomi</w:t>
      </w:r>
      <w:proofErr w:type="spellEnd"/>
      <w:r w:rsidR="00D76AC1" w:rsidRPr="00DA66B1">
        <w:t xml:space="preserve"> i</w:t>
      </w:r>
      <w:r w:rsidRPr="00DA66B1">
        <w:t xml:space="preserve"> </w:t>
      </w:r>
      <w:proofErr w:type="spellStart"/>
      <w:r w:rsidRPr="00DA66B1">
        <w:rPr>
          <w:i/>
        </w:rPr>
        <w:t>kun-yomi</w:t>
      </w:r>
      <w:proofErr w:type="spellEnd"/>
      <w:r w:rsidR="00D76AC1" w:rsidRPr="00DA66B1">
        <w:rPr>
          <w:i/>
        </w:rPr>
        <w:t>,</w:t>
      </w:r>
      <w:r w:rsidRPr="00DA66B1">
        <w:t xml:space="preserve"> i alguns exemples d’ús.</w:t>
      </w:r>
      <w:r w:rsidR="00412B48" w:rsidRPr="00DA66B1">
        <w:t xml:space="preserve"> També es pot observar</w:t>
      </w:r>
      <w:r w:rsidR="00E925BA" w:rsidRPr="00DA66B1">
        <w:t xml:space="preserve"> una animació que indica l’ordre de traços i reproduïble mitjançant uns botons.</w:t>
      </w:r>
    </w:p>
    <w:p w14:paraId="39C77DB8" w14:textId="77777777" w:rsidR="00402821" w:rsidRPr="00DA66B1" w:rsidRDefault="000D677A" w:rsidP="00E07853">
      <w:pPr>
        <w:ind w:firstLine="709"/>
      </w:pPr>
      <w:r w:rsidRPr="00DA66B1">
        <w:t>L’àmbit de l’aplicació és practicar l’escriptura dels símbols japonesos, i es fa amb les pantalles “Escriptura”, “Estil lliure” i “Exercicis”.</w:t>
      </w:r>
    </w:p>
    <w:p w14:paraId="352ECFB1" w14:textId="77777777" w:rsidR="00A145AF" w:rsidRPr="00DA66B1" w:rsidRDefault="00402821" w:rsidP="00402821">
      <w:r w:rsidRPr="00DA66B1">
        <w:rPr>
          <w:noProof/>
          <w:lang w:val="en-US" w:bidi="ar-SA"/>
        </w:rPr>
        <w:drawing>
          <wp:inline distT="0" distB="0" distL="0" distR="0" wp14:anchorId="65DCECCD" wp14:editId="67757379">
            <wp:extent cx="5400040" cy="2721328"/>
            <wp:effectExtent l="19050" t="19050" r="10160" b="21872"/>
            <wp:docPr id="5"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5400040" cy="2721328"/>
                    </a:xfrm>
                    <a:prstGeom prst="rect">
                      <a:avLst/>
                    </a:prstGeom>
                    <a:noFill/>
                    <a:ln w="9525">
                      <a:solidFill>
                        <a:schemeClr val="accent1"/>
                      </a:solidFill>
                      <a:miter lim="800000"/>
                      <a:headEnd/>
                      <a:tailEnd/>
                    </a:ln>
                  </pic:spPr>
                </pic:pic>
              </a:graphicData>
            </a:graphic>
          </wp:inline>
        </w:drawing>
      </w:r>
    </w:p>
    <w:p w14:paraId="5FE27697" w14:textId="77777777" w:rsidR="00402821" w:rsidRPr="00DA66B1" w:rsidRDefault="00402821" w:rsidP="00402821">
      <w:r w:rsidRPr="00DA66B1">
        <w:rPr>
          <w:noProof/>
          <w:lang w:val="en-US" w:bidi="ar-SA"/>
        </w:rPr>
        <w:drawing>
          <wp:inline distT="0" distB="0" distL="0" distR="0" wp14:anchorId="1FDBE497" wp14:editId="51DD4374">
            <wp:extent cx="5400040" cy="2578504"/>
            <wp:effectExtent l="19050" t="19050" r="10160" b="12296"/>
            <wp:docPr id="6"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srcRect/>
                    <a:stretch>
                      <a:fillRect/>
                    </a:stretch>
                  </pic:blipFill>
                  <pic:spPr bwMode="auto">
                    <a:xfrm>
                      <a:off x="0" y="0"/>
                      <a:ext cx="5400040" cy="2578504"/>
                    </a:xfrm>
                    <a:prstGeom prst="rect">
                      <a:avLst/>
                    </a:prstGeom>
                    <a:noFill/>
                    <a:ln w="9525">
                      <a:solidFill>
                        <a:schemeClr val="accent1"/>
                      </a:solidFill>
                      <a:miter lim="800000"/>
                      <a:headEnd/>
                      <a:tailEnd/>
                    </a:ln>
                  </pic:spPr>
                </pic:pic>
              </a:graphicData>
            </a:graphic>
          </wp:inline>
        </w:drawing>
      </w:r>
    </w:p>
    <w:p w14:paraId="0DEC6F07" w14:textId="77777777" w:rsidR="00402821" w:rsidRDefault="00402821" w:rsidP="00402821">
      <w:r w:rsidRPr="00DA66B1">
        <w:rPr>
          <w:noProof/>
          <w:lang w:val="en-US" w:bidi="ar-SA"/>
        </w:rPr>
        <w:drawing>
          <wp:inline distT="0" distB="0" distL="0" distR="0" wp14:anchorId="3071A7BC" wp14:editId="133CB509">
            <wp:extent cx="5400040" cy="948743"/>
            <wp:effectExtent l="19050" t="19050" r="10160" b="22807"/>
            <wp:docPr id="7"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srcRect/>
                    <a:stretch>
                      <a:fillRect/>
                    </a:stretch>
                  </pic:blipFill>
                  <pic:spPr bwMode="auto">
                    <a:xfrm>
                      <a:off x="0" y="0"/>
                      <a:ext cx="5400040" cy="948743"/>
                    </a:xfrm>
                    <a:prstGeom prst="rect">
                      <a:avLst/>
                    </a:prstGeom>
                    <a:noFill/>
                    <a:ln w="9525">
                      <a:solidFill>
                        <a:schemeClr val="accent1"/>
                      </a:solidFill>
                      <a:miter lim="800000"/>
                      <a:headEnd/>
                      <a:tailEnd/>
                    </a:ln>
                  </pic:spPr>
                </pic:pic>
              </a:graphicData>
            </a:graphic>
          </wp:inline>
        </w:drawing>
      </w:r>
    </w:p>
    <w:p w14:paraId="426C0FCC" w14:textId="77777777" w:rsidR="00C83822" w:rsidRPr="00DA66B1" w:rsidRDefault="00C83822" w:rsidP="00C83822">
      <w:pPr>
        <w:pStyle w:val="Illustracionsnumerades"/>
      </w:pPr>
      <w:bookmarkStart w:id="11" w:name="_Toc339438250"/>
      <w:r>
        <w:t>Pantalles de pràctica d’escriptura</w:t>
      </w:r>
      <w:bookmarkEnd w:id="11"/>
    </w:p>
    <w:p w14:paraId="46A6DE0D" w14:textId="77777777" w:rsidR="00263D9F" w:rsidRPr="00DA66B1" w:rsidRDefault="000C71E8" w:rsidP="000C71E8">
      <w:pPr>
        <w:ind w:firstLine="709"/>
      </w:pPr>
      <w:r w:rsidRPr="00DA66B1">
        <w:t xml:space="preserve">Aquesta eina de simulació de l’escriptura del </w:t>
      </w:r>
      <w:proofErr w:type="spellStart"/>
      <w:r w:rsidRPr="00DA66B1">
        <w:rPr>
          <w:i/>
        </w:rPr>
        <w:t>kanji</w:t>
      </w:r>
      <w:proofErr w:type="spellEnd"/>
      <w:r w:rsidRPr="00DA66B1">
        <w:t xml:space="preserve"> permet a l’estudiant</w:t>
      </w:r>
      <w:r w:rsidR="0053306E" w:rsidRPr="00DA66B1">
        <w:t xml:space="preserve"> fer un traçat</w:t>
      </w:r>
      <w:r w:rsidRPr="00DA66B1">
        <w:t xml:space="preserve"> en l’ordre correcte</w:t>
      </w:r>
      <w:r w:rsidR="009D3174" w:rsidRPr="00DA66B1">
        <w:t xml:space="preserve"> amb el dit, </w:t>
      </w:r>
      <w:proofErr w:type="spellStart"/>
      <w:r w:rsidR="009D3174" w:rsidRPr="00DA66B1">
        <w:t>llàpis</w:t>
      </w:r>
      <w:proofErr w:type="spellEnd"/>
      <w:r w:rsidR="009D3174" w:rsidRPr="00DA66B1">
        <w:t xml:space="preserve"> tàctil o ratolí (si està usant un ordinador)</w:t>
      </w:r>
      <w:r w:rsidR="003F5515" w:rsidRPr="00DA66B1">
        <w:t xml:space="preserve">. El </w:t>
      </w:r>
      <w:r w:rsidR="003F5515" w:rsidRPr="00DA66B1">
        <w:lastRenderedPageBreak/>
        <w:t>sistema indica a l’usuari si l’ordre que segueix és correcte o no mitjançant un flash verd o vermell respectivament.</w:t>
      </w:r>
    </w:p>
    <w:p w14:paraId="0AA16381" w14:textId="77777777" w:rsidR="007A0CB2" w:rsidRPr="00DA66B1" w:rsidRDefault="007A0CB2">
      <w:pPr>
        <w:jc w:val="left"/>
      </w:pPr>
      <w:r w:rsidRPr="00DA66B1">
        <w:br w:type="page"/>
      </w:r>
    </w:p>
    <w:p w14:paraId="6C7309FA" w14:textId="77777777" w:rsidR="007A0CB2" w:rsidRPr="00DA66B1" w:rsidRDefault="00FB41C8" w:rsidP="007A0CB2">
      <w:pPr>
        <w:pStyle w:val="Heading1"/>
      </w:pPr>
      <w:bookmarkStart w:id="12" w:name="_Toc339438279"/>
      <w:r w:rsidRPr="00DA66B1">
        <w:lastRenderedPageBreak/>
        <w:t>Estudi de mercat</w:t>
      </w:r>
      <w:bookmarkEnd w:id="12"/>
    </w:p>
    <w:p w14:paraId="1452ABEB" w14:textId="77777777" w:rsidR="00D1186D" w:rsidRPr="00DA66B1" w:rsidRDefault="00D1186D" w:rsidP="00D1186D">
      <w:pPr>
        <w:ind w:firstLine="709"/>
      </w:pPr>
      <w:r w:rsidRPr="00DA66B1">
        <w:t>Tot seguit analitzarem les aplicacions existents actualment per a dispositius mòbils que tenen com a objectiu l’aprenentatge del japonès.</w:t>
      </w:r>
    </w:p>
    <w:p w14:paraId="4299FFA8" w14:textId="77777777" w:rsidR="00D1186D" w:rsidRPr="00DA66B1" w:rsidRDefault="00D1186D" w:rsidP="00D1186D">
      <w:pPr>
        <w:ind w:firstLine="709"/>
      </w:pPr>
      <w:r w:rsidRPr="00DA66B1">
        <w:t xml:space="preserve">Dividim les aplicacions existents en les següents categories: diccionaris, </w:t>
      </w:r>
      <w:r w:rsidRPr="0080310F">
        <w:rPr>
          <w:i/>
        </w:rPr>
        <w:t>flashcards</w:t>
      </w:r>
      <w:r w:rsidRPr="00DA66B1">
        <w:t>, àudio, pràctica dels traços. Algunes de les aplicacions encaixen en més d’una de les categories proposades (per exemple, hi ha aplicacions que fan la funció de diccionari i tenen un mòdul d’àudio per saber la pronunciació d’una paraula).</w:t>
      </w:r>
    </w:p>
    <w:p w14:paraId="28F1AD18" w14:textId="77777777" w:rsidR="00D1186D" w:rsidRPr="00DA66B1" w:rsidRDefault="00D1186D" w:rsidP="00D1186D">
      <w:pPr>
        <w:pStyle w:val="Heading2"/>
      </w:pPr>
      <w:bookmarkStart w:id="13" w:name="_Toc339438280"/>
      <w:r w:rsidRPr="00DA66B1">
        <w:t>Diccionaris</w:t>
      </w:r>
      <w:bookmarkEnd w:id="13"/>
    </w:p>
    <w:p w14:paraId="5A8A3C1F" w14:textId="77777777" w:rsidR="00D1186D" w:rsidRPr="00DA66B1" w:rsidRDefault="00D1186D" w:rsidP="009B7959">
      <w:pPr>
        <w:ind w:firstLine="709"/>
      </w:pPr>
      <w:r w:rsidRPr="00DA66B1">
        <w:t>És la categoria més freqüent, probablement per la facilitat d’implementació.</w:t>
      </w:r>
      <w:r w:rsidR="009B7959" w:rsidRPr="00DA66B1">
        <w:t xml:space="preserve"> </w:t>
      </w:r>
      <w:r w:rsidRPr="00DA66B1">
        <w:t>La característica bàsica és la possibilitat de cerca de paraules, amb el seu significat.</w:t>
      </w:r>
    </w:p>
    <w:p w14:paraId="04315944" w14:textId="77777777" w:rsidR="00D1186D" w:rsidRPr="00DA66B1" w:rsidRDefault="00D1186D" w:rsidP="001322E1">
      <w:pPr>
        <w:ind w:firstLine="709"/>
      </w:pPr>
      <w:r w:rsidRPr="00DA66B1">
        <w:t>Característiques més interessants de les aplicacions en aquesta categoria:</w:t>
      </w:r>
    </w:p>
    <w:p w14:paraId="743A3DAC" w14:textId="77777777" w:rsidR="00D1186D" w:rsidRPr="00DA66B1" w:rsidRDefault="00D1186D" w:rsidP="00D1186D">
      <w:pPr>
        <w:pStyle w:val="ListParagraph"/>
        <w:numPr>
          <w:ilvl w:val="0"/>
          <w:numId w:val="20"/>
        </w:numPr>
      </w:pPr>
      <w:r w:rsidRPr="00DA66B1">
        <w:t>Cerca en japonès o en anglès.</w:t>
      </w:r>
    </w:p>
    <w:p w14:paraId="795CE39F" w14:textId="77777777" w:rsidR="00D1186D" w:rsidRPr="00DA66B1" w:rsidRDefault="00D1186D" w:rsidP="00D1186D">
      <w:pPr>
        <w:pStyle w:val="ListParagraph"/>
        <w:numPr>
          <w:ilvl w:val="0"/>
          <w:numId w:val="20"/>
        </w:numPr>
      </w:pPr>
      <w:r w:rsidRPr="00DA66B1">
        <w:t>Cerca per radicals.</w:t>
      </w:r>
    </w:p>
    <w:p w14:paraId="7B953994" w14:textId="77777777" w:rsidR="00D1186D" w:rsidRPr="00DA66B1" w:rsidRDefault="00D1186D" w:rsidP="00D1186D">
      <w:pPr>
        <w:pStyle w:val="ListParagraph"/>
        <w:numPr>
          <w:ilvl w:val="0"/>
          <w:numId w:val="20"/>
        </w:numPr>
      </w:pPr>
      <w:r w:rsidRPr="00DA66B1">
        <w:t>Cerca per nombre de traços.</w:t>
      </w:r>
    </w:p>
    <w:p w14:paraId="26CED57C" w14:textId="77777777" w:rsidR="00D1186D" w:rsidRPr="00DA66B1" w:rsidRDefault="00D1186D" w:rsidP="00D1186D">
      <w:pPr>
        <w:pStyle w:val="ListParagraph"/>
        <w:numPr>
          <w:ilvl w:val="0"/>
          <w:numId w:val="20"/>
        </w:numPr>
      </w:pPr>
      <w:r w:rsidRPr="00DA66B1">
        <w:t>Possibilitat d’introducció de caràcters escrits “a mà”, la qual cosa implica que hi ha implementat un sistema de reconeixement dels traços dels caràcters.</w:t>
      </w:r>
    </w:p>
    <w:p w14:paraId="67E0AD1E" w14:textId="77777777" w:rsidR="00D1186D" w:rsidRDefault="00D1186D" w:rsidP="00D1186D">
      <w:pPr>
        <w:pStyle w:val="ListParagraph"/>
        <w:numPr>
          <w:ilvl w:val="0"/>
          <w:numId w:val="20"/>
        </w:numPr>
      </w:pPr>
      <w:r w:rsidRPr="00DA66B1">
        <w:t>Creació de llistes de paraules preferides.</w:t>
      </w:r>
    </w:p>
    <w:p w14:paraId="315E4525" w14:textId="77777777" w:rsidR="00F90744" w:rsidRDefault="00F90744" w:rsidP="00F90744">
      <w:r>
        <w:t>A continuació podem veure alguns exemples d’aquest tipus d’aplicacions:</w:t>
      </w:r>
    </w:p>
    <w:p w14:paraId="088F6FD7" w14:textId="77777777" w:rsidR="00F90744" w:rsidRDefault="00F90744" w:rsidP="00BD5B09">
      <w:pPr>
        <w:jc w:val="center"/>
      </w:pPr>
      <w:r>
        <w:rPr>
          <w:noProof/>
          <w:lang w:val="en-US" w:bidi="ar-SA"/>
        </w:rPr>
        <w:drawing>
          <wp:inline distT="0" distB="0" distL="0" distR="0" wp14:anchorId="1AF9D6AA" wp14:editId="7DACFAAA">
            <wp:extent cx="1887079" cy="2830617"/>
            <wp:effectExtent l="0" t="0" r="0" b="0"/>
            <wp:docPr id="16" name="Picture 4" descr="Macintosh HD:Users:edu:Desktop:screenshots:ios_app_store:dictionary:ss_ent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edu:Desktop:screenshots:ios_app_store:dictionary:ss_entry.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888241" cy="2832360"/>
                    </a:xfrm>
                    <a:prstGeom prst="rect">
                      <a:avLst/>
                    </a:prstGeom>
                    <a:noFill/>
                    <a:ln>
                      <a:noFill/>
                    </a:ln>
                  </pic:spPr>
                </pic:pic>
              </a:graphicData>
            </a:graphic>
          </wp:inline>
        </w:drawing>
      </w:r>
      <w:r w:rsidR="0068525D">
        <w:tab/>
      </w:r>
      <w:r w:rsidR="0068525D">
        <w:tab/>
      </w:r>
      <w:r w:rsidR="0068525D">
        <w:rPr>
          <w:rFonts w:asciiTheme="minorHAnsi" w:eastAsiaTheme="minorEastAsia" w:hAnsiTheme="minorHAnsi" w:cstheme="minorBidi"/>
          <w:i/>
          <w:iCs/>
          <w:noProof/>
          <w:color w:val="0B759B" w:themeColor="accent2" w:themeShade="7F"/>
          <w:lang w:val="en-US" w:bidi="ar-SA"/>
        </w:rPr>
        <w:drawing>
          <wp:inline distT="0" distB="0" distL="0" distR="0" wp14:anchorId="701953D3" wp14:editId="16B1C076">
            <wp:extent cx="1883790" cy="2824689"/>
            <wp:effectExtent l="0" t="0" r="0" b="0"/>
            <wp:docPr id="19" name="Picture 7" descr="Macintosh HD:Users:edu:Desktop:screenshots:ios_app_store:dictionary:ss_sear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acintosh HD:Users:edu:Desktop:screenshots:ios_app_store:dictionary:ss_search.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884896" cy="2826348"/>
                    </a:xfrm>
                    <a:prstGeom prst="rect">
                      <a:avLst/>
                    </a:prstGeom>
                    <a:noFill/>
                    <a:ln>
                      <a:noFill/>
                    </a:ln>
                  </pic:spPr>
                </pic:pic>
              </a:graphicData>
            </a:graphic>
          </wp:inline>
        </w:drawing>
      </w:r>
    </w:p>
    <w:p w14:paraId="01C244F4" w14:textId="77777777" w:rsidR="00C15745" w:rsidRPr="00C15745" w:rsidRDefault="00C15745" w:rsidP="00C15745">
      <w:pPr>
        <w:pStyle w:val="Illustracionsnumerades"/>
      </w:pPr>
      <w:bookmarkStart w:id="14" w:name="_Toc339438251"/>
      <w:r>
        <w:t>Pantalles de consulta de definició (esquerra) i cerca d’una paraula (</w:t>
      </w:r>
      <w:proofErr w:type="spellStart"/>
      <w:r>
        <w:rPr>
          <w:b/>
        </w:rPr>
        <w:t>Japanese</w:t>
      </w:r>
      <w:proofErr w:type="spellEnd"/>
      <w:r>
        <w:rPr>
          <w:b/>
        </w:rPr>
        <w:t xml:space="preserve"> for iOS</w:t>
      </w:r>
      <w:r>
        <w:t xml:space="preserve">: </w:t>
      </w:r>
      <w:hyperlink r:id="rId23" w:history="1">
        <w:r w:rsidRPr="005E7B11">
          <w:rPr>
            <w:rStyle w:val="Hyperlink"/>
          </w:rPr>
          <w:t>http://japaneseapp.com/</w:t>
        </w:r>
      </w:hyperlink>
      <w:r>
        <w:t>).</w:t>
      </w:r>
      <w:bookmarkEnd w:id="14"/>
      <w:r>
        <w:t xml:space="preserve"> </w:t>
      </w:r>
    </w:p>
    <w:p w14:paraId="14DC00D0" w14:textId="77777777" w:rsidR="00D1186D" w:rsidRPr="00DA66B1" w:rsidRDefault="00D1186D" w:rsidP="00D1186D">
      <w:pPr>
        <w:pStyle w:val="Heading2"/>
      </w:pPr>
      <w:bookmarkStart w:id="15" w:name="_Toc339438281"/>
      <w:r w:rsidRPr="0080310F">
        <w:rPr>
          <w:i/>
        </w:rPr>
        <w:t>Flashcards</w:t>
      </w:r>
      <w:bookmarkEnd w:id="15"/>
    </w:p>
    <w:p w14:paraId="5717D992" w14:textId="77777777" w:rsidR="00D1186D" w:rsidRPr="00DA66B1" w:rsidRDefault="00D1186D" w:rsidP="001322E1">
      <w:pPr>
        <w:ind w:firstLine="709"/>
      </w:pPr>
      <w:r w:rsidRPr="00DA66B1">
        <w:t xml:space="preserve">Aquesta és una categoria molt freqüent en les aplicacions per l’estudi d’idiomes. Consisteix en una simulació de targetes didàctiques. A una banda de la targeta hi ha una </w:t>
      </w:r>
      <w:r w:rsidRPr="00DA66B1">
        <w:lastRenderedPageBreak/>
        <w:t>pregunta, i a l’altra banda hi ha la resposta. Les plataformes mòbils són un entorn ideal per l’ús d’aquesta metodologia, per la qual cosa han triomfat molt.</w:t>
      </w:r>
    </w:p>
    <w:p w14:paraId="490294C0" w14:textId="77777777" w:rsidR="00D1186D" w:rsidRPr="00DA66B1" w:rsidRDefault="00D1186D" w:rsidP="00BF0AF4">
      <w:pPr>
        <w:ind w:firstLine="709"/>
      </w:pPr>
      <w:r w:rsidRPr="00DA66B1">
        <w:t xml:space="preserve">Aquestes aplicacions, a més de replicar la funcionalitat de </w:t>
      </w:r>
      <w:r w:rsidRPr="00DA66B1">
        <w:rPr>
          <w:i/>
        </w:rPr>
        <w:t>flashcards</w:t>
      </w:r>
      <w:r w:rsidRPr="00DA66B1">
        <w:t>, també permeten d’aportar valor addicional, de la següent forma:</w:t>
      </w:r>
    </w:p>
    <w:p w14:paraId="03115402" w14:textId="77777777" w:rsidR="00D1186D" w:rsidRPr="00DA66B1" w:rsidRDefault="00D1186D" w:rsidP="00D1186D">
      <w:pPr>
        <w:pStyle w:val="ListParagraph"/>
        <w:numPr>
          <w:ilvl w:val="0"/>
          <w:numId w:val="20"/>
        </w:numPr>
      </w:pPr>
      <w:r w:rsidRPr="00DA66B1">
        <w:t>Estadístiques</w:t>
      </w:r>
    </w:p>
    <w:p w14:paraId="4AD0846D" w14:textId="77777777" w:rsidR="00D1186D" w:rsidRPr="00DA66B1" w:rsidRDefault="00D1186D" w:rsidP="00D1186D">
      <w:pPr>
        <w:pStyle w:val="ListParagraph"/>
        <w:numPr>
          <w:ilvl w:val="0"/>
          <w:numId w:val="20"/>
        </w:numPr>
      </w:pPr>
      <w:r w:rsidRPr="00DA66B1">
        <w:t>Repetició de les preguntes on l’estudiant ha fallat més</w:t>
      </w:r>
    </w:p>
    <w:p w14:paraId="3C75302D" w14:textId="77777777" w:rsidR="00D1186D" w:rsidRPr="00DA66B1" w:rsidRDefault="00D1186D" w:rsidP="00D1186D">
      <w:pPr>
        <w:pStyle w:val="ListParagraph"/>
        <w:numPr>
          <w:ilvl w:val="0"/>
          <w:numId w:val="20"/>
        </w:numPr>
      </w:pPr>
      <w:r w:rsidRPr="00DA66B1">
        <w:t>Possibilitat d’afegir targetes personalitzades</w:t>
      </w:r>
    </w:p>
    <w:p w14:paraId="76C61260" w14:textId="77777777" w:rsidR="00D1186D" w:rsidRDefault="00D1186D" w:rsidP="00D1186D">
      <w:pPr>
        <w:pStyle w:val="ListParagraph"/>
        <w:numPr>
          <w:ilvl w:val="0"/>
          <w:numId w:val="20"/>
        </w:numPr>
      </w:pPr>
      <w:r w:rsidRPr="00DA66B1">
        <w:t>Interacció amb d’altres usuaris o aplicacions (per exemple, correu electrònic o missat</w:t>
      </w:r>
      <w:r w:rsidR="00174938" w:rsidRPr="00DA66B1">
        <w:t>geria instantània)</w:t>
      </w:r>
    </w:p>
    <w:p w14:paraId="27BBD986" w14:textId="77777777" w:rsidR="0068525D" w:rsidRDefault="0068525D" w:rsidP="0068525D">
      <w:r>
        <w:t>Exemples de pantalles d’aplicacions centrades en l’estudi amb flashcards:</w:t>
      </w:r>
    </w:p>
    <w:p w14:paraId="6C94ABD7" w14:textId="77777777" w:rsidR="0068525D" w:rsidRDefault="00C60873" w:rsidP="0068525D">
      <w:r>
        <w:rPr>
          <w:noProof/>
          <w:lang w:val="en-US" w:bidi="ar-SA"/>
        </w:rPr>
        <w:drawing>
          <wp:inline distT="0" distB="0" distL="0" distR="0" wp14:anchorId="3C313D9E" wp14:editId="4815AC91">
            <wp:extent cx="1609725" cy="2562948"/>
            <wp:effectExtent l="0" t="0" r="0" b="0"/>
            <wp:docPr id="32" name="Picture 9" descr="Macintosh HD:Users:edu:Desktop:screenshots:ios_app_store:flashcards:mzl.dwgycuoa.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acintosh HD:Users:edu:Desktop:screenshots:ios_app_store:flashcards:mzl.dwgycuoa.320x480-75.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610406" cy="2564032"/>
                    </a:xfrm>
                    <a:prstGeom prst="rect">
                      <a:avLst/>
                    </a:prstGeom>
                    <a:noFill/>
                    <a:ln>
                      <a:noFill/>
                    </a:ln>
                  </pic:spPr>
                </pic:pic>
              </a:graphicData>
            </a:graphic>
          </wp:inline>
        </w:drawing>
      </w:r>
      <w:r>
        <w:tab/>
      </w:r>
      <w:r>
        <w:rPr>
          <w:noProof/>
          <w:lang w:val="en-US" w:bidi="ar-SA"/>
        </w:rPr>
        <w:drawing>
          <wp:inline distT="0" distB="0" distL="0" distR="0" wp14:anchorId="028A0C2C" wp14:editId="0501B121">
            <wp:extent cx="1441990" cy="2564962"/>
            <wp:effectExtent l="0" t="0" r="0" b="0"/>
            <wp:docPr id="34" name="Picture 10" descr="Macintosh HD:Users:edu:Desktop:screenshots:ios_app_store:flashcards:mzl.eilhlmse.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Macintosh HD:Users:edu:Desktop:screenshots:ios_app_store:flashcards:mzl.eilhlmse.320x480-75.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443702" cy="2568007"/>
                    </a:xfrm>
                    <a:prstGeom prst="rect">
                      <a:avLst/>
                    </a:prstGeom>
                    <a:noFill/>
                    <a:ln>
                      <a:noFill/>
                    </a:ln>
                  </pic:spPr>
                </pic:pic>
              </a:graphicData>
            </a:graphic>
          </wp:inline>
        </w:drawing>
      </w:r>
      <w:r>
        <w:tab/>
      </w:r>
      <w:r>
        <w:rPr>
          <w:noProof/>
          <w:lang w:val="en-US" w:bidi="ar-SA"/>
        </w:rPr>
        <w:drawing>
          <wp:inline distT="0" distB="0" distL="0" distR="0" wp14:anchorId="2CF4FADC" wp14:editId="4D489969">
            <wp:extent cx="1442593" cy="2566035"/>
            <wp:effectExtent l="0" t="0" r="0" b="0"/>
            <wp:docPr id="35" name="Picture 11" descr="Macintosh HD:Users:edu:Desktop:screenshots:ios_app_store:flashcards:mzl.rbskmfex.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Macintosh HD:Users:edu:Desktop:screenshots:ios_app_store:flashcards:mzl.rbskmfex.320x480-75.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442844" cy="2566481"/>
                    </a:xfrm>
                    <a:prstGeom prst="rect">
                      <a:avLst/>
                    </a:prstGeom>
                    <a:noFill/>
                    <a:ln>
                      <a:noFill/>
                    </a:ln>
                  </pic:spPr>
                </pic:pic>
              </a:graphicData>
            </a:graphic>
          </wp:inline>
        </w:drawing>
      </w:r>
    </w:p>
    <w:p w14:paraId="1E913FDC" w14:textId="77777777" w:rsidR="00C15745" w:rsidRPr="00C15745" w:rsidRDefault="00C15745" w:rsidP="00C15745">
      <w:pPr>
        <w:pStyle w:val="Illustracionsnumerades"/>
      </w:pPr>
      <w:bookmarkStart w:id="16" w:name="_Toc339438252"/>
      <w:r>
        <w:t xml:space="preserve">Pantalles de pràctica amb flashcards. Captures corresponents a </w:t>
      </w:r>
      <w:proofErr w:type="spellStart"/>
      <w:r>
        <w:rPr>
          <w:b/>
        </w:rPr>
        <w:t>Japanese</w:t>
      </w:r>
      <w:proofErr w:type="spellEnd"/>
      <w:r>
        <w:rPr>
          <w:b/>
        </w:rPr>
        <w:t xml:space="preserve"> Flip</w:t>
      </w:r>
      <w:r>
        <w:t xml:space="preserve"> (primera captura, </w:t>
      </w:r>
      <w:hyperlink r:id="rId27" w:history="1">
        <w:r w:rsidRPr="005D5437">
          <w:rPr>
            <w:rStyle w:val="Hyperlink"/>
            <w:rFonts w:asciiTheme="minorHAnsi" w:eastAsiaTheme="minorEastAsia" w:hAnsiTheme="minorHAnsi" w:cstheme="minorBidi"/>
          </w:rPr>
          <w:t>https://itunes.apple.com/us/app/japanese-flip/id289263209?mt=8</w:t>
        </w:r>
      </w:hyperlink>
      <w:r>
        <w:t xml:space="preserve">) i </w:t>
      </w:r>
      <w:proofErr w:type="spellStart"/>
      <w:r>
        <w:rPr>
          <w:b/>
        </w:rPr>
        <w:t>Sticky</w:t>
      </w:r>
      <w:proofErr w:type="spellEnd"/>
      <w:r>
        <w:rPr>
          <w:b/>
        </w:rPr>
        <w:t xml:space="preserve"> </w:t>
      </w:r>
      <w:proofErr w:type="spellStart"/>
      <w:r>
        <w:rPr>
          <w:b/>
        </w:rPr>
        <w:t>Study</w:t>
      </w:r>
      <w:proofErr w:type="spellEnd"/>
      <w:r>
        <w:rPr>
          <w:b/>
        </w:rPr>
        <w:t xml:space="preserve"> </w:t>
      </w:r>
      <w:proofErr w:type="spellStart"/>
      <w:r>
        <w:rPr>
          <w:b/>
        </w:rPr>
        <w:t>Japanese</w:t>
      </w:r>
      <w:proofErr w:type="spellEnd"/>
      <w:r>
        <w:t xml:space="preserve"> (segona i tercera captures, </w:t>
      </w:r>
      <w:hyperlink r:id="rId28" w:history="1">
        <w:r w:rsidRPr="005D5437">
          <w:rPr>
            <w:rStyle w:val="Hyperlink"/>
            <w:rFonts w:asciiTheme="minorHAnsi" w:eastAsiaTheme="minorEastAsia" w:hAnsiTheme="minorHAnsi" w:cstheme="minorBidi"/>
          </w:rPr>
          <w:t>https://itunes.apple.com/us/app/japanese-flip/id289263209?mt=8</w:t>
        </w:r>
      </w:hyperlink>
      <w:r>
        <w:t>).</w:t>
      </w:r>
      <w:bookmarkEnd w:id="16"/>
      <w:r>
        <w:t xml:space="preserve"> </w:t>
      </w:r>
    </w:p>
    <w:p w14:paraId="454B8C00" w14:textId="77777777" w:rsidR="00D1186D" w:rsidRPr="00DA66B1" w:rsidRDefault="00D1186D" w:rsidP="00D1186D">
      <w:pPr>
        <w:pStyle w:val="Heading2"/>
      </w:pPr>
      <w:bookmarkStart w:id="17" w:name="_Toc339438282"/>
      <w:r w:rsidRPr="00DA66B1">
        <w:t>À</w:t>
      </w:r>
      <w:r w:rsidR="0012693A">
        <w:t>udio</w:t>
      </w:r>
      <w:bookmarkEnd w:id="17"/>
    </w:p>
    <w:p w14:paraId="7E46B4DD" w14:textId="77777777" w:rsidR="00D1186D" w:rsidRPr="00DA66B1" w:rsidRDefault="00D1186D" w:rsidP="00BF0AF4">
      <w:pPr>
        <w:ind w:firstLine="709"/>
      </w:pPr>
      <w:r w:rsidRPr="00DA66B1">
        <w:t>Aquestes aplicacions tenen una funcionalitat molt simple: donat un caràcter o una paraula, permeten la reproducció de la pronunciació de la mateixa.</w:t>
      </w:r>
    </w:p>
    <w:p w14:paraId="79956C75" w14:textId="77777777" w:rsidR="00D1186D" w:rsidRDefault="00D1186D" w:rsidP="003E3019">
      <w:pPr>
        <w:ind w:firstLine="709"/>
      </w:pPr>
      <w:r w:rsidRPr="00DA66B1">
        <w:t>Algunes aplicacions van més enllà i també permeten que l’usuari gravi la seva versió de la paraula, per poder-la comparar amb la pronunciació correcta.</w:t>
      </w:r>
    </w:p>
    <w:p w14:paraId="746EAD2D" w14:textId="77777777" w:rsidR="00AF1E27" w:rsidRDefault="00AF1E27" w:rsidP="003E3019">
      <w:pPr>
        <w:ind w:firstLine="709"/>
      </w:pPr>
      <w:r>
        <w:t>Podem veure’n alguns exemples:</w:t>
      </w:r>
    </w:p>
    <w:p w14:paraId="54F68E1C" w14:textId="77777777" w:rsidR="00AF1E27" w:rsidRDefault="00B54079" w:rsidP="00B54079">
      <w:pPr>
        <w:jc w:val="center"/>
      </w:pPr>
      <w:r>
        <w:rPr>
          <w:noProof/>
          <w:lang w:val="en-US" w:bidi="ar-SA"/>
        </w:rPr>
        <w:lastRenderedPageBreak/>
        <w:drawing>
          <wp:inline distT="0" distB="0" distL="0" distR="0" wp14:anchorId="75323762" wp14:editId="228391DB">
            <wp:extent cx="1628937" cy="2444538"/>
            <wp:effectExtent l="0" t="0" r="0" b="0"/>
            <wp:docPr id="36" name="Picture 12" descr="Macintosh HD:Users:edu:Desktop:screenshots:ios_app_store:audio:mza_376627046245101098.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acintosh HD:Users:edu:Desktop:screenshots:ios_app_store:audio:mza_376627046245101098.320x480-75.jp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629186" cy="2444912"/>
                    </a:xfrm>
                    <a:prstGeom prst="rect">
                      <a:avLst/>
                    </a:prstGeom>
                    <a:noFill/>
                    <a:ln>
                      <a:noFill/>
                    </a:ln>
                  </pic:spPr>
                </pic:pic>
              </a:graphicData>
            </a:graphic>
          </wp:inline>
        </w:drawing>
      </w:r>
      <w:r>
        <w:tab/>
      </w:r>
      <w:r>
        <w:rPr>
          <w:noProof/>
          <w:lang w:val="en-US" w:bidi="ar-SA"/>
        </w:rPr>
        <w:drawing>
          <wp:inline distT="0" distB="0" distL="0" distR="0" wp14:anchorId="2C7F3DBA" wp14:editId="286FC0C5">
            <wp:extent cx="1624118" cy="2437306"/>
            <wp:effectExtent l="0" t="0" r="0" b="0"/>
            <wp:docPr id="37" name="Picture 13" descr="Macintosh HD:Users:edu:Desktop:screenshots:ios_app_store:audio:mza_4728494001176422663.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acintosh HD:Users:edu:Desktop:screenshots:ios_app_store:audio:mza_4728494001176422663.320x480-75.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624809" cy="2438343"/>
                    </a:xfrm>
                    <a:prstGeom prst="rect">
                      <a:avLst/>
                    </a:prstGeom>
                    <a:noFill/>
                    <a:ln>
                      <a:noFill/>
                    </a:ln>
                  </pic:spPr>
                </pic:pic>
              </a:graphicData>
            </a:graphic>
          </wp:inline>
        </w:drawing>
      </w:r>
      <w:r>
        <w:tab/>
      </w:r>
      <w:r>
        <w:rPr>
          <w:noProof/>
          <w:lang w:val="en-US" w:bidi="ar-SA"/>
        </w:rPr>
        <w:drawing>
          <wp:inline distT="0" distB="0" distL="0" distR="0" wp14:anchorId="624301E2" wp14:editId="3FAC1D68">
            <wp:extent cx="1584325" cy="2377589"/>
            <wp:effectExtent l="0" t="0" r="0" b="0"/>
            <wp:docPr id="38" name="Picture 14" descr="Macintosh HD:Users:edu:Desktop:screenshots:ios_app_store:audio:mza_5997398247392704969.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Macintosh HD:Users:edu:Desktop:screenshots:ios_app_store:audio:mza_5997398247392704969.320x480-75.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584589" cy="2377986"/>
                    </a:xfrm>
                    <a:prstGeom prst="rect">
                      <a:avLst/>
                    </a:prstGeom>
                    <a:noFill/>
                    <a:ln>
                      <a:noFill/>
                    </a:ln>
                  </pic:spPr>
                </pic:pic>
              </a:graphicData>
            </a:graphic>
          </wp:inline>
        </w:drawing>
      </w:r>
    </w:p>
    <w:p w14:paraId="11B69E45" w14:textId="77777777" w:rsidR="00C15745" w:rsidRDefault="00C15745" w:rsidP="00C15745">
      <w:pPr>
        <w:pStyle w:val="Illustracionsnumerades"/>
      </w:pPr>
      <w:bookmarkStart w:id="18" w:name="_Toc339438253"/>
      <w:r w:rsidRPr="00C15745">
        <w:t xml:space="preserve">Pantalles de pràctica amb àudio. Inclouen tant la possibilitat d’escoltar com sona una paraula, com la possibilitat de gravar la pròpia veu i re-escoltar-la posteriorment. Les captures mostrades corresponen a l’aplicació </w:t>
      </w:r>
      <w:proofErr w:type="spellStart"/>
      <w:r w:rsidRPr="00C15745">
        <w:rPr>
          <w:b/>
        </w:rPr>
        <w:t>Learn</w:t>
      </w:r>
      <w:proofErr w:type="spellEnd"/>
      <w:r w:rsidRPr="00C15745">
        <w:rPr>
          <w:b/>
        </w:rPr>
        <w:t xml:space="preserve"> </w:t>
      </w:r>
      <w:proofErr w:type="spellStart"/>
      <w:r w:rsidRPr="00C15745">
        <w:rPr>
          <w:b/>
        </w:rPr>
        <w:t>Japanese</w:t>
      </w:r>
      <w:proofErr w:type="spellEnd"/>
      <w:r w:rsidRPr="00C15745">
        <w:rPr>
          <w:b/>
        </w:rPr>
        <w:t xml:space="preserve"> </w:t>
      </w:r>
      <w:proofErr w:type="spellStart"/>
      <w:r w:rsidRPr="00C15745">
        <w:rPr>
          <w:b/>
        </w:rPr>
        <w:t>Vocabulary</w:t>
      </w:r>
      <w:proofErr w:type="spellEnd"/>
      <w:r w:rsidRPr="00C15745">
        <w:rPr>
          <w:b/>
        </w:rPr>
        <w:t xml:space="preserve"> – </w:t>
      </w:r>
      <w:proofErr w:type="spellStart"/>
      <w:r w:rsidRPr="00C15745">
        <w:rPr>
          <w:b/>
        </w:rPr>
        <w:t>Gengo</w:t>
      </w:r>
      <w:proofErr w:type="spellEnd"/>
      <w:r w:rsidRPr="00C15745">
        <w:t xml:space="preserve"> (</w:t>
      </w:r>
      <w:hyperlink r:id="rId32" w:history="1">
        <w:r w:rsidRPr="005E7B11">
          <w:rPr>
            <w:rStyle w:val="Hyperlink"/>
          </w:rPr>
          <w:t>https://itunes.apple.com/us/app/learn-japanese-vocabulary/id294770805?mt=8</w:t>
        </w:r>
      </w:hyperlink>
      <w:r w:rsidRPr="00C15745">
        <w:t>).</w:t>
      </w:r>
      <w:bookmarkEnd w:id="18"/>
      <w:r>
        <w:t xml:space="preserve"> </w:t>
      </w:r>
    </w:p>
    <w:p w14:paraId="25E2653B" w14:textId="77777777" w:rsidR="00D1186D" w:rsidRPr="00DA66B1" w:rsidRDefault="00D1186D" w:rsidP="00D1186D">
      <w:pPr>
        <w:pStyle w:val="Heading2"/>
      </w:pPr>
      <w:bookmarkStart w:id="19" w:name="_Toc339438283"/>
      <w:r w:rsidRPr="00DA66B1">
        <w:t>Pràctica de Traços</w:t>
      </w:r>
      <w:bookmarkEnd w:id="19"/>
    </w:p>
    <w:p w14:paraId="795249B1" w14:textId="77777777" w:rsidR="00D1186D" w:rsidRPr="00DA66B1" w:rsidRDefault="00D1186D" w:rsidP="00CD4BD4">
      <w:pPr>
        <w:ind w:firstLine="709"/>
      </w:pPr>
      <w:r w:rsidRPr="00DA66B1">
        <w:t>Una característica distintiva de l’idioma japonès és els traços que formen els caràcters. Donat que aquest tret constitueix un àmbit d’estudi en si mateix, és lògic que hi hagi moltes aplicacions que permeten la pràctica dels traços.</w:t>
      </w:r>
    </w:p>
    <w:p w14:paraId="64E21385" w14:textId="77777777" w:rsidR="00D1186D" w:rsidRPr="00DA66B1" w:rsidRDefault="00D1186D" w:rsidP="00370905">
      <w:pPr>
        <w:ind w:firstLine="709"/>
      </w:pPr>
      <w:r w:rsidRPr="00DA66B1">
        <w:t>La mecànica és simple: normalment les aplicacions mostren l’ordre dels traços en una animació, i llavors és l’estudiant el que ha de reproduir els traços. Un cop acabada la introducció, algunes aplicacions reconeixen aquests traços i avaluen el rendiment de l’usuari, mentre que d’altres aplicacions es limiten a deixar en mans de l’estudiant la comprovació de la correcció dels traços introduïts.</w:t>
      </w:r>
    </w:p>
    <w:p w14:paraId="5013B7D9" w14:textId="77777777" w:rsidR="0018204C" w:rsidRDefault="0018204C">
      <w:pPr>
        <w:jc w:val="left"/>
      </w:pPr>
      <w:r>
        <w:t>Exemples en aquest camp:</w:t>
      </w:r>
    </w:p>
    <w:p w14:paraId="1F80D434" w14:textId="77777777" w:rsidR="0018204C" w:rsidRDefault="0018204C" w:rsidP="0018204C">
      <w:pPr>
        <w:jc w:val="center"/>
      </w:pPr>
      <w:r>
        <w:rPr>
          <w:noProof/>
          <w:lang w:val="en-US" w:bidi="ar-SA"/>
        </w:rPr>
        <w:drawing>
          <wp:inline distT="0" distB="0" distL="0" distR="0" wp14:anchorId="48F1049C" wp14:editId="614AA8BD">
            <wp:extent cx="2874533" cy="1796203"/>
            <wp:effectExtent l="0" t="0" r="0" b="0"/>
            <wp:docPr id="40" name="Picture 16" descr="Macintosh HD:Users:edu:Desktop:screenshots:ios_app_store:strokes:mzl.stbxrjut.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Macintosh HD:Users:edu:Desktop:screenshots:ios_app_store:strokes:mzl.stbxrjut.320x480-75.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74533" cy="1796203"/>
                    </a:xfrm>
                    <a:prstGeom prst="rect">
                      <a:avLst/>
                    </a:prstGeom>
                    <a:noFill/>
                    <a:ln>
                      <a:noFill/>
                    </a:ln>
                  </pic:spPr>
                </pic:pic>
              </a:graphicData>
            </a:graphic>
          </wp:inline>
        </w:drawing>
      </w:r>
      <w:r>
        <w:tab/>
      </w:r>
      <w:r>
        <w:rPr>
          <w:noProof/>
          <w:lang w:val="en-US" w:bidi="ar-SA"/>
        </w:rPr>
        <w:drawing>
          <wp:inline distT="0" distB="0" distL="0" distR="0" wp14:anchorId="08385339" wp14:editId="73DD6F25">
            <wp:extent cx="1768095" cy="2542117"/>
            <wp:effectExtent l="0" t="0" r="0" b="0"/>
            <wp:docPr id="41" name="Picture 17" descr="Macintosh HD:Users:edu:Desktop:screenshots:ios_app_store:strokes:mzl.tprsjyyo.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Macintosh HD:Users:edu:Desktop:screenshots:ios_app_store:strokes:mzl.tprsjyyo.320x480-75.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768095" cy="2542117"/>
                    </a:xfrm>
                    <a:prstGeom prst="rect">
                      <a:avLst/>
                    </a:prstGeom>
                    <a:noFill/>
                    <a:ln>
                      <a:noFill/>
                    </a:ln>
                  </pic:spPr>
                </pic:pic>
              </a:graphicData>
            </a:graphic>
          </wp:inline>
        </w:drawing>
      </w:r>
    </w:p>
    <w:p w14:paraId="2C599699" w14:textId="77777777" w:rsidR="00C15745" w:rsidRDefault="00C15745" w:rsidP="00C15745">
      <w:pPr>
        <w:pStyle w:val="Illustracionsnumerades"/>
      </w:pPr>
      <w:bookmarkStart w:id="20" w:name="_Toc339438254"/>
      <w:r w:rsidRPr="00C15745">
        <w:lastRenderedPageBreak/>
        <w:t xml:space="preserve">Pantalles Per la pràctica amb els traços del llenguatge japonès. En aquest cas es l’aplicació es limita a ensenyar l’ordre i manera d’execució dels traços. Captures extretes de l’aplicació </w:t>
      </w:r>
      <w:proofErr w:type="spellStart"/>
      <w:r w:rsidRPr="00C15745">
        <w:rPr>
          <w:b/>
        </w:rPr>
        <w:t>Kana</w:t>
      </w:r>
      <w:proofErr w:type="spellEnd"/>
      <w:r w:rsidRPr="00C15745">
        <w:rPr>
          <w:b/>
        </w:rPr>
        <w:t xml:space="preserve"> </w:t>
      </w:r>
      <w:proofErr w:type="spellStart"/>
      <w:r w:rsidRPr="00C15745">
        <w:rPr>
          <w:b/>
        </w:rPr>
        <w:t>Writing</w:t>
      </w:r>
      <w:proofErr w:type="spellEnd"/>
      <w:r w:rsidRPr="00C15745">
        <w:t xml:space="preserve"> (</w:t>
      </w:r>
      <w:hyperlink r:id="rId35" w:history="1">
        <w:r w:rsidRPr="005E7B11">
          <w:rPr>
            <w:rStyle w:val="Hyperlink"/>
          </w:rPr>
          <w:t>https://itunes.apple.com/us/app/kana-writing/id451464932?mt=8</w:t>
        </w:r>
      </w:hyperlink>
      <w:r w:rsidRPr="00C15745">
        <w:t>).</w:t>
      </w:r>
      <w:bookmarkEnd w:id="20"/>
    </w:p>
    <w:p w14:paraId="03F33EE8" w14:textId="77777777" w:rsidR="0018204C" w:rsidRDefault="0018204C" w:rsidP="00C15745">
      <w:pPr>
        <w:jc w:val="center"/>
        <w:rPr>
          <w:rStyle w:val="SubtleReference"/>
        </w:rPr>
      </w:pPr>
      <w:r>
        <w:rPr>
          <w:noProof/>
          <w:lang w:val="en-US" w:bidi="ar-SA"/>
        </w:rPr>
        <w:drawing>
          <wp:inline distT="0" distB="0" distL="0" distR="0" wp14:anchorId="10FDDC8D" wp14:editId="7602B54E">
            <wp:extent cx="1847215" cy="2654058"/>
            <wp:effectExtent l="0" t="0" r="0" b="0"/>
            <wp:docPr id="42" name="Picture 18" descr="Macintosh HD:Users:edu:Desktop:screenshots:ios_app_store:strokes:mzl.izzbyses.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Macintosh HD:Users:edu:Desktop:screenshots:ios_app_store:strokes:mzl.izzbyses.320x480-75.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47696" cy="2654750"/>
                    </a:xfrm>
                    <a:prstGeom prst="rect">
                      <a:avLst/>
                    </a:prstGeom>
                    <a:noFill/>
                    <a:ln>
                      <a:noFill/>
                    </a:ln>
                  </pic:spPr>
                </pic:pic>
              </a:graphicData>
            </a:graphic>
          </wp:inline>
        </w:drawing>
      </w:r>
      <w:r w:rsidR="00C15745">
        <w:rPr>
          <w:rStyle w:val="SubtleReference"/>
        </w:rPr>
        <w:tab/>
      </w:r>
      <w:r>
        <w:rPr>
          <w:noProof/>
          <w:lang w:val="en-US" w:bidi="ar-SA"/>
        </w:rPr>
        <w:drawing>
          <wp:inline distT="0" distB="0" distL="0" distR="0" wp14:anchorId="60F2785B" wp14:editId="5100212F">
            <wp:extent cx="1851509" cy="2660227"/>
            <wp:effectExtent l="0" t="0" r="0" b="0"/>
            <wp:docPr id="43" name="Picture 19" descr="Macintosh HD:Users:edu:Desktop:screenshots:ios_app_store:strokes:mzl.zgcrnzue.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Macintosh HD:Users:edu:Desktop:screenshots:ios_app_store:strokes:mzl.zgcrnzue.320x480-75.jp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52341" cy="2661422"/>
                    </a:xfrm>
                    <a:prstGeom prst="rect">
                      <a:avLst/>
                    </a:prstGeom>
                    <a:noFill/>
                    <a:ln>
                      <a:noFill/>
                    </a:ln>
                  </pic:spPr>
                </pic:pic>
              </a:graphicData>
            </a:graphic>
          </wp:inline>
        </w:drawing>
      </w:r>
    </w:p>
    <w:p w14:paraId="25C0FD29" w14:textId="77777777" w:rsidR="0018204C" w:rsidRPr="00C15745" w:rsidRDefault="00C15745" w:rsidP="00C15745">
      <w:pPr>
        <w:pStyle w:val="Illustracionsnumerades"/>
        <w:rPr>
          <w:rStyle w:val="SubtleReference"/>
          <w:rFonts w:ascii="Calibri" w:eastAsiaTheme="majorEastAsia" w:hAnsi="Calibri" w:cstheme="majorBidi"/>
          <w:i/>
          <w:iCs/>
          <w:color w:val="266187"/>
        </w:rPr>
      </w:pPr>
      <w:bookmarkStart w:id="21" w:name="_Toc339438255"/>
      <w:r w:rsidRPr="00C15745">
        <w:t xml:space="preserve">Pantalles Per la pràctica amb els traços del llenguatge japonès. Aquesta aplicació va una mica més enllà, i és més interactiva, de manera que avalua la pràctica de l’usuari, posant nota a l’execució dels traços d’un caràcter. Les captures s’han extret de l’aplicació </w:t>
      </w:r>
      <w:proofErr w:type="spellStart"/>
      <w:r w:rsidRPr="00C15745">
        <w:rPr>
          <w:b/>
        </w:rPr>
        <w:t>Kana</w:t>
      </w:r>
      <w:proofErr w:type="spellEnd"/>
      <w:r w:rsidRPr="00C15745">
        <w:rPr>
          <w:b/>
        </w:rPr>
        <w:t xml:space="preserve"> </w:t>
      </w:r>
      <w:proofErr w:type="spellStart"/>
      <w:r w:rsidRPr="00C15745">
        <w:rPr>
          <w:b/>
        </w:rPr>
        <w:t>Strokes</w:t>
      </w:r>
      <w:proofErr w:type="spellEnd"/>
      <w:r w:rsidRPr="00C15745">
        <w:rPr>
          <w:b/>
        </w:rPr>
        <w:t xml:space="preserve"> </w:t>
      </w:r>
      <w:r w:rsidRPr="00C15745">
        <w:t>(</w:t>
      </w:r>
      <w:hyperlink r:id="rId38" w:history="1">
        <w:r w:rsidRPr="005E7B11">
          <w:rPr>
            <w:rStyle w:val="Hyperlink"/>
          </w:rPr>
          <w:t>https://itunes.apple.com/us/app/kana-strokes-japanese-hiragana/id318485239?mt=8</w:t>
        </w:r>
      </w:hyperlink>
      <w:r w:rsidRPr="00C15745">
        <w:t>).</w:t>
      </w:r>
      <w:bookmarkEnd w:id="21"/>
    </w:p>
    <w:p w14:paraId="77BCCE2E" w14:textId="77777777" w:rsidR="00254682" w:rsidRDefault="00254682">
      <w:pPr>
        <w:jc w:val="left"/>
        <w:rPr>
          <w:caps/>
          <w:color w:val="0B769D" w:themeColor="accent2" w:themeShade="80"/>
          <w:spacing w:val="20"/>
          <w:sz w:val="28"/>
          <w:szCs w:val="28"/>
        </w:rPr>
      </w:pPr>
      <w:r>
        <w:br w:type="page"/>
      </w:r>
    </w:p>
    <w:p w14:paraId="213EB512" w14:textId="77777777" w:rsidR="00C4519F" w:rsidRDefault="00C4519F" w:rsidP="00CF2030">
      <w:pPr>
        <w:pStyle w:val="Heading1"/>
      </w:pPr>
      <w:bookmarkStart w:id="22" w:name="_Toc339438284"/>
      <w:r>
        <w:lastRenderedPageBreak/>
        <w:t>Metodologia de treball</w:t>
      </w:r>
      <w:bookmarkEnd w:id="22"/>
    </w:p>
    <w:p w14:paraId="7DB53ED7" w14:textId="77777777" w:rsidR="006D3607" w:rsidRDefault="00E767CD" w:rsidP="006D3607">
      <w:pPr>
        <w:ind w:firstLine="709"/>
      </w:pPr>
      <w:r>
        <w:t xml:space="preserve">Per fer aquest treball ens hem basat en una metodologia que comparteix origen amb el llenguatge </w:t>
      </w:r>
      <w:r w:rsidR="00516F52">
        <w:t xml:space="preserve">dels </w:t>
      </w:r>
      <w:proofErr w:type="spellStart"/>
      <w:r w:rsidR="00516F52" w:rsidRPr="00516F52">
        <w:rPr>
          <w:i/>
        </w:rPr>
        <w:t>kanjis</w:t>
      </w:r>
      <w:proofErr w:type="spellEnd"/>
      <w:r w:rsidR="00516F52">
        <w:t xml:space="preserve">, el japonès. Es diu </w:t>
      </w:r>
      <w:proofErr w:type="spellStart"/>
      <w:r w:rsidR="00516F52" w:rsidRPr="00D67C5D">
        <w:rPr>
          <w:i/>
        </w:rPr>
        <w:t>Kanban</w:t>
      </w:r>
      <w:proofErr w:type="spellEnd"/>
      <w:r w:rsidR="00372118">
        <w:rPr>
          <w:rStyle w:val="FootnoteReference"/>
          <w:i/>
        </w:rPr>
        <w:footnoteReference w:id="2"/>
      </w:r>
      <w:r w:rsidR="00E03E9A">
        <w:t xml:space="preserve">, i </w:t>
      </w:r>
      <w:r w:rsidR="00E03E9A" w:rsidRPr="00624C93">
        <w:t>és</w:t>
      </w:r>
      <w:r w:rsidR="001B4788" w:rsidRPr="001B4788">
        <w:t xml:space="preserve"> un sistema de producció que</w:t>
      </w:r>
      <w:r w:rsidR="001B4788">
        <w:t xml:space="preserve"> </w:t>
      </w:r>
      <w:r w:rsidR="001B4788" w:rsidRPr="001B4788">
        <w:t xml:space="preserve">dispara treball </w:t>
      </w:r>
      <w:r w:rsidR="001B4788">
        <w:t xml:space="preserve">només </w:t>
      </w:r>
      <w:r w:rsidR="001B4788" w:rsidRPr="001B4788">
        <w:t xml:space="preserve">quan existeix capacitat per processar-ho. El </w:t>
      </w:r>
      <w:r w:rsidR="001B4788">
        <w:t>“</w:t>
      </w:r>
      <w:r w:rsidR="001B4788" w:rsidRPr="001B4788">
        <w:t>disparador de treball</w:t>
      </w:r>
      <w:r w:rsidR="001B4788">
        <w:t xml:space="preserve">” és representat per targetes </w:t>
      </w:r>
      <w:proofErr w:type="spellStart"/>
      <w:r w:rsidR="006D3607">
        <w:rPr>
          <w:i/>
        </w:rPr>
        <w:t>K</w:t>
      </w:r>
      <w:r w:rsidR="001B4788" w:rsidRPr="006D3607">
        <w:rPr>
          <w:i/>
        </w:rPr>
        <w:t>anban</w:t>
      </w:r>
      <w:proofErr w:type="spellEnd"/>
      <w:r w:rsidR="001B4788" w:rsidRPr="001B4788">
        <w:t xml:space="preserve"> de les quals es disposa d'una quantitat limitada.</w:t>
      </w:r>
      <w:r w:rsidR="006D3607">
        <w:t xml:space="preserve"> </w:t>
      </w:r>
      <w:r w:rsidR="001B4788" w:rsidRPr="001B4788">
        <w:t xml:space="preserve">Cada targeta </w:t>
      </w:r>
      <w:proofErr w:type="spellStart"/>
      <w:r w:rsidR="001B4788" w:rsidRPr="006D3607">
        <w:rPr>
          <w:i/>
        </w:rPr>
        <w:t>Kanban</w:t>
      </w:r>
      <w:proofErr w:type="spellEnd"/>
      <w:r w:rsidR="001B4788" w:rsidRPr="001B4788">
        <w:t xml:space="preserve"> acompanya a un </w:t>
      </w:r>
      <w:r w:rsidR="006D3607">
        <w:t>ítem</w:t>
      </w:r>
      <w:r w:rsidR="001B4788" w:rsidRPr="001B4788">
        <w:t xml:space="preserve"> durant tot el procés de producció, fins que aquest, és empès fora del sistema, alliberant una targeta. Un nou ítem de treball, solament podrà ser ingressat/acceptat si es disposa d'una targeta </w:t>
      </w:r>
      <w:proofErr w:type="spellStart"/>
      <w:r w:rsidR="006D3607" w:rsidRPr="006D3607">
        <w:rPr>
          <w:i/>
        </w:rPr>
        <w:t>Kanban</w:t>
      </w:r>
      <w:proofErr w:type="spellEnd"/>
      <w:r w:rsidR="001B4788" w:rsidRPr="001B4788">
        <w:t xml:space="preserve"> lliure</w:t>
      </w:r>
      <w:r w:rsidR="00E03E9A" w:rsidRPr="001B4788">
        <w:t>.</w:t>
      </w:r>
    </w:p>
    <w:p w14:paraId="2D38AD00" w14:textId="77777777" w:rsidR="00F06CF8" w:rsidRDefault="00E03E9A" w:rsidP="00F06CF8">
      <w:pPr>
        <w:ind w:firstLine="709"/>
      </w:pPr>
      <w:r w:rsidRPr="00624C93">
        <w:t xml:space="preserve">No obstant això, en la pràctica, </w:t>
      </w:r>
      <w:proofErr w:type="spellStart"/>
      <w:r w:rsidRPr="006D3607">
        <w:rPr>
          <w:i/>
        </w:rPr>
        <w:t>Kanban</w:t>
      </w:r>
      <w:proofErr w:type="spellEnd"/>
      <w:r w:rsidRPr="00624C93">
        <w:t xml:space="preserve"> no es limita a una etiqueta (targeta). Aquesta targeta no serviria de molt si no s'apliqués d'acord a certs principis</w:t>
      </w:r>
      <w:r w:rsidR="00624C93">
        <w:t xml:space="preserve"> </w:t>
      </w:r>
      <w:r w:rsidRPr="00624C93">
        <w:t>i</w:t>
      </w:r>
      <w:r w:rsidR="00624C93">
        <w:t xml:space="preserve"> </w:t>
      </w:r>
      <w:r w:rsidR="006D3607">
        <w:t>regles</w:t>
      </w:r>
      <w:r w:rsidR="00F06CF8" w:rsidRPr="00F06CF8">
        <w:t>. Amb</w:t>
      </w:r>
      <w:r w:rsidR="00F06CF8">
        <w:t xml:space="preserve"> tan sol tres simples regles, </w:t>
      </w:r>
      <w:proofErr w:type="spellStart"/>
      <w:r w:rsidR="00F06CF8" w:rsidRPr="00F06CF8">
        <w:rPr>
          <w:i/>
        </w:rPr>
        <w:t>Kanban</w:t>
      </w:r>
      <w:proofErr w:type="spellEnd"/>
      <w:r w:rsidR="00F06CF8" w:rsidRPr="00F06CF8">
        <w:t xml:space="preserve"> demostra ser una de les metodologies adaptatives que</w:t>
      </w:r>
      <w:r w:rsidR="00F06CF8">
        <w:t xml:space="preserve"> </w:t>
      </w:r>
      <w:r w:rsidR="00F06CF8" w:rsidRPr="00F06CF8">
        <w:t xml:space="preserve">menys resistència al canvi presenta. Aquestes </w:t>
      </w:r>
      <w:r w:rsidR="00F06CF8">
        <w:t xml:space="preserve">són les tres </w:t>
      </w:r>
      <w:r w:rsidR="00F06CF8" w:rsidRPr="00F06CF8">
        <w:t>regles</w:t>
      </w:r>
      <w:r w:rsidR="00F06CF8">
        <w:t xml:space="preserve"> que hem seguit durant el desenvolupament del projecte final de carrera</w:t>
      </w:r>
      <w:r w:rsidR="00F06CF8" w:rsidRPr="00F06CF8">
        <w:t>:</w:t>
      </w:r>
    </w:p>
    <w:p w14:paraId="7251AC3E" w14:textId="77777777" w:rsidR="00F06CF8" w:rsidRDefault="009D3569" w:rsidP="00F06CF8">
      <w:pPr>
        <w:pStyle w:val="ListParagraph"/>
        <w:numPr>
          <w:ilvl w:val="0"/>
          <w:numId w:val="34"/>
        </w:numPr>
      </w:pPr>
      <w:r>
        <w:t xml:space="preserve">Visualització en tot moment dels processos que </w:t>
      </w:r>
      <w:proofErr w:type="spellStart"/>
      <w:r>
        <w:t>feim</w:t>
      </w:r>
      <w:proofErr w:type="spellEnd"/>
      <w:r>
        <w:t xml:space="preserve"> els dos companys</w:t>
      </w:r>
      <w:r w:rsidR="00536965">
        <w:t>.</w:t>
      </w:r>
    </w:p>
    <w:p w14:paraId="4249BF28" w14:textId="77777777" w:rsidR="00F06CF8" w:rsidRDefault="00F06CF8" w:rsidP="00F06CF8">
      <w:pPr>
        <w:pStyle w:val="ListParagraph"/>
        <w:numPr>
          <w:ilvl w:val="0"/>
          <w:numId w:val="34"/>
        </w:numPr>
      </w:pPr>
      <w:r>
        <w:t>L</w:t>
      </w:r>
      <w:r w:rsidRPr="00F06CF8">
        <w:t>imitar</w:t>
      </w:r>
      <w:r>
        <w:t xml:space="preserve"> </w:t>
      </w:r>
      <w:r w:rsidRPr="00F06CF8">
        <w:t>el treball en curs</w:t>
      </w:r>
      <w:r w:rsidR="009D3569">
        <w:t>, és a dir, acordar prèviament el nombre d’ítems que es poden abordar en cada moment.</w:t>
      </w:r>
    </w:p>
    <w:p w14:paraId="22374C75" w14:textId="77777777" w:rsidR="00B058B2" w:rsidRDefault="00F06CF8" w:rsidP="00E233F9">
      <w:pPr>
        <w:pStyle w:val="ListParagraph"/>
        <w:numPr>
          <w:ilvl w:val="0"/>
          <w:numId w:val="34"/>
        </w:numPr>
      </w:pPr>
      <w:r w:rsidRPr="00F06CF8">
        <w:t>Optimitzar el flux de treball</w:t>
      </w:r>
      <w:r w:rsidR="00536965">
        <w:t>.</w:t>
      </w:r>
    </w:p>
    <w:p w14:paraId="3E7CDFB3" w14:textId="77777777" w:rsidR="00A62758" w:rsidRDefault="00A62758" w:rsidP="00A62758"/>
    <w:p w14:paraId="579E9C89" w14:textId="77777777" w:rsidR="00A62758" w:rsidRDefault="00A62758" w:rsidP="00A62758">
      <w:r>
        <w:rPr>
          <w:noProof/>
          <w:lang w:val="en-US" w:bidi="ar-SA"/>
        </w:rPr>
        <w:drawing>
          <wp:inline distT="0" distB="0" distL="0" distR="0" wp14:anchorId="0D05F805" wp14:editId="39089987">
            <wp:extent cx="5400040" cy="1553210"/>
            <wp:effectExtent l="19050" t="19050" r="10160" b="27940"/>
            <wp:docPr id="15" name="14 Imagen" descr="kanb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anban.png"/>
                    <pic:cNvPicPr/>
                  </pic:nvPicPr>
                  <pic:blipFill>
                    <a:blip r:embed="rId39"/>
                    <a:stretch>
                      <a:fillRect/>
                    </a:stretch>
                  </pic:blipFill>
                  <pic:spPr>
                    <a:xfrm>
                      <a:off x="0" y="0"/>
                      <a:ext cx="5400040" cy="1553210"/>
                    </a:xfrm>
                    <a:prstGeom prst="rect">
                      <a:avLst/>
                    </a:prstGeom>
                    <a:ln>
                      <a:solidFill>
                        <a:schemeClr val="accent1"/>
                      </a:solidFill>
                    </a:ln>
                  </pic:spPr>
                </pic:pic>
              </a:graphicData>
            </a:graphic>
          </wp:inline>
        </w:drawing>
      </w:r>
    </w:p>
    <w:p w14:paraId="7AE80AAF" w14:textId="77777777" w:rsidR="00A62758" w:rsidRPr="00F06CF8" w:rsidRDefault="00A62758" w:rsidP="00A62758">
      <w:pPr>
        <w:pStyle w:val="Illustracionsnumerades"/>
      </w:pPr>
      <w:bookmarkStart w:id="23" w:name="_Toc339438256"/>
      <w:r>
        <w:t xml:space="preserve">Exemple de panell </w:t>
      </w:r>
      <w:proofErr w:type="spellStart"/>
      <w:r>
        <w:t>Kanban</w:t>
      </w:r>
      <w:bookmarkEnd w:id="23"/>
      <w:proofErr w:type="spellEnd"/>
    </w:p>
    <w:p w14:paraId="32EED063" w14:textId="77777777" w:rsidR="00254682" w:rsidRDefault="00254682">
      <w:pPr>
        <w:jc w:val="left"/>
        <w:rPr>
          <w:caps/>
          <w:color w:val="0B769D" w:themeColor="accent2" w:themeShade="80"/>
          <w:spacing w:val="20"/>
          <w:sz w:val="28"/>
          <w:szCs w:val="28"/>
        </w:rPr>
      </w:pPr>
      <w:r>
        <w:br w:type="page"/>
      </w:r>
    </w:p>
    <w:p w14:paraId="0EBD46B3" w14:textId="77777777" w:rsidR="006E417E" w:rsidRPr="00DA66B1" w:rsidRDefault="00BC6D08" w:rsidP="00CF2030">
      <w:pPr>
        <w:pStyle w:val="Heading1"/>
      </w:pPr>
      <w:bookmarkStart w:id="24" w:name="_Toc339438285"/>
      <w:r w:rsidRPr="00DA66B1">
        <w:lastRenderedPageBreak/>
        <w:t>Anàlisi i disseny</w:t>
      </w:r>
      <w:bookmarkEnd w:id="24"/>
    </w:p>
    <w:p w14:paraId="0E4E079D" w14:textId="77777777" w:rsidR="00CF2030" w:rsidRPr="00DA66B1" w:rsidRDefault="00CF2030" w:rsidP="00CF2030">
      <w:pPr>
        <w:pStyle w:val="Heading2"/>
      </w:pPr>
      <w:bookmarkStart w:id="25" w:name="_Toc339438286"/>
      <w:r w:rsidRPr="00DA66B1">
        <w:t>Tecnologia</w:t>
      </w:r>
      <w:bookmarkEnd w:id="25"/>
    </w:p>
    <w:p w14:paraId="6286C98E" w14:textId="77777777" w:rsidR="007A1A72" w:rsidRPr="00DA66B1" w:rsidRDefault="003225F7" w:rsidP="00CF2030">
      <w:pPr>
        <w:ind w:firstLine="709"/>
      </w:pPr>
      <w:r w:rsidRPr="00DA66B1">
        <w:t xml:space="preserve">Aquest projecte l’hem realitzat </w:t>
      </w:r>
      <w:r w:rsidR="00876263" w:rsidRPr="00DA66B1">
        <w:t xml:space="preserve">amb el </w:t>
      </w:r>
      <w:r w:rsidR="00876263" w:rsidRPr="00DA66B1">
        <w:rPr>
          <w:i/>
        </w:rPr>
        <w:t>framework</w:t>
      </w:r>
      <w:r w:rsidR="00876263" w:rsidRPr="00DA66B1">
        <w:t xml:space="preserve"> </w:t>
      </w:r>
      <w:proofErr w:type="spellStart"/>
      <w:r w:rsidR="00876263" w:rsidRPr="00DA66B1">
        <w:rPr>
          <w:b/>
        </w:rPr>
        <w:t>Sencha</w:t>
      </w:r>
      <w:proofErr w:type="spellEnd"/>
      <w:r w:rsidR="00876263" w:rsidRPr="00DA66B1">
        <w:rPr>
          <w:b/>
        </w:rPr>
        <w:t xml:space="preserve"> Touch</w:t>
      </w:r>
      <w:r w:rsidR="00C161FA" w:rsidRPr="00DA66B1">
        <w:rPr>
          <w:b/>
        </w:rPr>
        <w:t xml:space="preserve"> 2</w:t>
      </w:r>
      <w:r w:rsidR="00C161FA" w:rsidRPr="00DA66B1">
        <w:t>.</w:t>
      </w:r>
      <w:r w:rsidR="003671C1" w:rsidRPr="00DA66B1">
        <w:t xml:space="preserve"> És un </w:t>
      </w:r>
      <w:r w:rsidR="00900534" w:rsidRPr="00DA66B1">
        <w:t xml:space="preserve">gran </w:t>
      </w:r>
      <w:r w:rsidR="003671C1" w:rsidRPr="00DA66B1">
        <w:t>marc de treball que permet al desenvolupador construir</w:t>
      </w:r>
      <w:r w:rsidR="00900534" w:rsidRPr="00DA66B1">
        <w:t xml:space="preserve"> aplicacions</w:t>
      </w:r>
      <w:r w:rsidR="00D16084">
        <w:t xml:space="preserve"> que funcionin en</w:t>
      </w:r>
      <w:r w:rsidR="00537A46">
        <w:t xml:space="preserve"> els sistemes operatius</w:t>
      </w:r>
      <w:r w:rsidR="00D16084">
        <w:t xml:space="preserve"> iOS o Android, i en dispositius tan variats com </w:t>
      </w:r>
      <w:proofErr w:type="spellStart"/>
      <w:r w:rsidR="00900534" w:rsidRPr="00DA66B1">
        <w:t>BlackBerry</w:t>
      </w:r>
      <w:proofErr w:type="spellEnd"/>
      <w:r w:rsidR="00900534" w:rsidRPr="00DA66B1">
        <w:t xml:space="preserve">, </w:t>
      </w:r>
      <w:proofErr w:type="spellStart"/>
      <w:r w:rsidR="00900534" w:rsidRPr="00DA66B1">
        <w:t>Kindle</w:t>
      </w:r>
      <w:proofErr w:type="spellEnd"/>
      <w:r w:rsidR="00900534" w:rsidRPr="00DA66B1">
        <w:t xml:space="preserve"> </w:t>
      </w:r>
      <w:proofErr w:type="spellStart"/>
      <w:r w:rsidR="00900534" w:rsidRPr="00DA66B1">
        <w:t>Fire</w:t>
      </w:r>
      <w:proofErr w:type="spellEnd"/>
      <w:r w:rsidR="00900534" w:rsidRPr="00DA66B1">
        <w:t>,</w:t>
      </w:r>
      <w:r w:rsidR="00D16084">
        <w:t xml:space="preserve"> </w:t>
      </w:r>
      <w:proofErr w:type="spellStart"/>
      <w:r w:rsidR="00D16084">
        <w:t>iPad</w:t>
      </w:r>
      <w:proofErr w:type="spellEnd"/>
      <w:r w:rsidR="00D16084">
        <w:t xml:space="preserve">, </w:t>
      </w:r>
      <w:proofErr w:type="spellStart"/>
      <w:r w:rsidR="00D16084">
        <w:t>Nexus</w:t>
      </w:r>
      <w:proofErr w:type="spellEnd"/>
      <w:r w:rsidR="00D16084">
        <w:t xml:space="preserve"> 7,</w:t>
      </w:r>
      <w:r w:rsidR="00900534" w:rsidRPr="00DA66B1">
        <w:t xml:space="preserve"> etc.</w:t>
      </w:r>
    </w:p>
    <w:p w14:paraId="67EF3D47" w14:textId="77777777" w:rsidR="000F19B8" w:rsidRDefault="000F19B8" w:rsidP="000F19B8">
      <w:pPr>
        <w:jc w:val="center"/>
      </w:pPr>
      <w:r w:rsidRPr="00DA66B1">
        <w:rPr>
          <w:noProof/>
          <w:lang w:val="en-US" w:bidi="ar-SA"/>
        </w:rPr>
        <w:drawing>
          <wp:inline distT="0" distB="0" distL="0" distR="0" wp14:anchorId="19F6B559" wp14:editId="2897E0FD">
            <wp:extent cx="3994547" cy="2324100"/>
            <wp:effectExtent l="19050" t="19050" r="25003" b="19050"/>
            <wp:docPr id="9" name="Imagen 4" descr="http://www.loiane.com/wp-content/uploads/2012/05/sencha_touch_sli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www.loiane.com/wp-content/uploads/2012/05/sencha_touch_slide.png"/>
                    <pic:cNvPicPr>
                      <a:picLocks noChangeAspect="1" noChangeArrowheads="1"/>
                    </pic:cNvPicPr>
                  </pic:nvPicPr>
                  <pic:blipFill>
                    <a:blip r:embed="rId40"/>
                    <a:srcRect/>
                    <a:stretch>
                      <a:fillRect/>
                    </a:stretch>
                  </pic:blipFill>
                  <pic:spPr bwMode="auto">
                    <a:xfrm>
                      <a:off x="0" y="0"/>
                      <a:ext cx="3994547" cy="2324100"/>
                    </a:xfrm>
                    <a:prstGeom prst="rect">
                      <a:avLst/>
                    </a:prstGeom>
                    <a:noFill/>
                    <a:ln w="9525">
                      <a:solidFill>
                        <a:schemeClr val="accent1"/>
                      </a:solidFill>
                      <a:miter lim="800000"/>
                      <a:headEnd/>
                      <a:tailEnd/>
                    </a:ln>
                  </pic:spPr>
                </pic:pic>
              </a:graphicData>
            </a:graphic>
          </wp:inline>
        </w:drawing>
      </w:r>
    </w:p>
    <w:p w14:paraId="600EADD3" w14:textId="77777777" w:rsidR="000F19B8" w:rsidRPr="00DA66B1" w:rsidRDefault="00C15745" w:rsidP="000F19B8">
      <w:pPr>
        <w:pStyle w:val="Illustracionsnumerades"/>
      </w:pPr>
      <w:bookmarkStart w:id="26" w:name="_Toc339438257"/>
      <w:r>
        <w:t xml:space="preserve">Framework escollit, el </w:t>
      </w:r>
      <w:proofErr w:type="spellStart"/>
      <w:r>
        <w:t>Sencha</w:t>
      </w:r>
      <w:proofErr w:type="spellEnd"/>
      <w:r>
        <w:t xml:space="preserve"> Touch 2</w:t>
      </w:r>
      <w:bookmarkEnd w:id="26"/>
    </w:p>
    <w:p w14:paraId="2E2F5A1C" w14:textId="77777777" w:rsidR="00CF2030" w:rsidRPr="00DA66B1" w:rsidRDefault="007A1A72" w:rsidP="00CF2030">
      <w:pPr>
        <w:ind w:firstLine="709"/>
      </w:pPr>
      <w:r w:rsidRPr="00DA66B1">
        <w:t xml:space="preserve">Per a la part client hem escollit l’entorn de treball </w:t>
      </w:r>
      <w:proofErr w:type="spellStart"/>
      <w:r w:rsidRPr="00DA66B1">
        <w:rPr>
          <w:b/>
        </w:rPr>
        <w:t>Sencha</w:t>
      </w:r>
      <w:proofErr w:type="spellEnd"/>
      <w:r w:rsidRPr="00DA66B1">
        <w:rPr>
          <w:b/>
        </w:rPr>
        <w:t xml:space="preserve"> </w:t>
      </w:r>
      <w:proofErr w:type="spellStart"/>
      <w:r w:rsidRPr="00DA66B1">
        <w:rPr>
          <w:b/>
        </w:rPr>
        <w:t>Architect</w:t>
      </w:r>
      <w:proofErr w:type="spellEnd"/>
      <w:r w:rsidRPr="00DA66B1">
        <w:rPr>
          <w:b/>
        </w:rPr>
        <w:t xml:space="preserve"> 2</w:t>
      </w:r>
      <w:r w:rsidRPr="00DA66B1">
        <w:t xml:space="preserve"> </w:t>
      </w:r>
      <w:r w:rsidR="0056272B">
        <w:t xml:space="preserve">i utilitzarem els nous estàndards </w:t>
      </w:r>
      <w:r w:rsidR="00023E8C" w:rsidRPr="00DA66B1">
        <w:t xml:space="preserve">HTML5 i </w:t>
      </w:r>
      <w:r w:rsidRPr="00DA66B1">
        <w:t>CSS3</w:t>
      </w:r>
      <w:r w:rsidR="0056272B">
        <w:t>,</w:t>
      </w:r>
      <w:r w:rsidRPr="00DA66B1">
        <w:t xml:space="preserve"> que</w:t>
      </w:r>
      <w:r w:rsidR="00023E8C" w:rsidRPr="00DA66B1">
        <w:t xml:space="preserve"> seran </w:t>
      </w:r>
      <w:r w:rsidRPr="00DA66B1">
        <w:t>ut</w:t>
      </w:r>
      <w:r w:rsidR="00023E8C" w:rsidRPr="00DA66B1">
        <w:t>ilitzats sobre un servidor web.</w:t>
      </w:r>
    </w:p>
    <w:p w14:paraId="69A0B192" w14:textId="77777777" w:rsidR="004504A1" w:rsidRDefault="0081498E" w:rsidP="00105617">
      <w:pPr>
        <w:jc w:val="center"/>
      </w:pPr>
      <w:r w:rsidRPr="00DA66B1">
        <w:rPr>
          <w:noProof/>
          <w:lang w:val="en-US" w:bidi="ar-SA"/>
        </w:rPr>
        <w:drawing>
          <wp:inline distT="0" distB="0" distL="0" distR="0" wp14:anchorId="659F1297" wp14:editId="22990C0A">
            <wp:extent cx="3538105" cy="2162175"/>
            <wp:effectExtent l="19050" t="19050" r="24245" b="28575"/>
            <wp:docPr id="8" name="Imagen 1" descr="http://files.myopera.com/mimetist/albums/12192732/HTML5%2BCS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files.myopera.com/mimetist/albums/12192732/HTML5%2BCSS3.png"/>
                    <pic:cNvPicPr>
                      <a:picLocks noChangeAspect="1" noChangeArrowheads="1"/>
                    </pic:cNvPicPr>
                  </pic:nvPicPr>
                  <pic:blipFill>
                    <a:blip r:embed="rId41"/>
                    <a:srcRect/>
                    <a:stretch>
                      <a:fillRect/>
                    </a:stretch>
                  </pic:blipFill>
                  <pic:spPr bwMode="auto">
                    <a:xfrm>
                      <a:off x="0" y="0"/>
                      <a:ext cx="3538105" cy="2162175"/>
                    </a:xfrm>
                    <a:prstGeom prst="rect">
                      <a:avLst/>
                    </a:prstGeom>
                    <a:noFill/>
                    <a:ln w="9525">
                      <a:solidFill>
                        <a:schemeClr val="accent1"/>
                      </a:solidFill>
                      <a:miter lim="800000"/>
                      <a:headEnd/>
                      <a:tailEnd/>
                    </a:ln>
                  </pic:spPr>
                </pic:pic>
              </a:graphicData>
            </a:graphic>
          </wp:inline>
        </w:drawing>
      </w:r>
    </w:p>
    <w:p w14:paraId="54C9203B" w14:textId="77777777" w:rsidR="0081498E" w:rsidRPr="00DA66B1" w:rsidRDefault="00C15745" w:rsidP="0081498E">
      <w:pPr>
        <w:pStyle w:val="Illustracionsnumerades"/>
      </w:pPr>
      <w:bookmarkStart w:id="27" w:name="_Toc339438258"/>
      <w:r>
        <w:t>Llenguatges usats per a l’elaboració del projecte</w:t>
      </w:r>
      <w:bookmarkEnd w:id="27"/>
    </w:p>
    <w:p w14:paraId="42E64A61" w14:textId="77777777" w:rsidR="00F4555D" w:rsidRPr="00D85C60" w:rsidRDefault="00F4555D" w:rsidP="004504A1">
      <w:pPr>
        <w:ind w:firstLine="709"/>
        <w:rPr>
          <w:highlight w:val="yellow"/>
        </w:rPr>
      </w:pPr>
      <w:r w:rsidRPr="00D85C60">
        <w:rPr>
          <w:highlight w:val="yellow"/>
        </w:rPr>
        <w:t xml:space="preserve">La part del servidor l’hem fet amb </w:t>
      </w:r>
      <w:proofErr w:type="spellStart"/>
      <w:r w:rsidRPr="00D85C60">
        <w:rPr>
          <w:b/>
          <w:highlight w:val="yellow"/>
        </w:rPr>
        <w:t>Apache</w:t>
      </w:r>
      <w:proofErr w:type="spellEnd"/>
      <w:r w:rsidRPr="00D85C60">
        <w:rPr>
          <w:b/>
          <w:highlight w:val="yellow"/>
        </w:rPr>
        <w:t xml:space="preserve"> </w:t>
      </w:r>
      <w:proofErr w:type="spellStart"/>
      <w:r w:rsidRPr="00D85C60">
        <w:rPr>
          <w:b/>
          <w:highlight w:val="yellow"/>
        </w:rPr>
        <w:t>Tomcat</w:t>
      </w:r>
      <w:proofErr w:type="spellEnd"/>
      <w:r w:rsidRPr="00D85C60">
        <w:rPr>
          <w:highlight w:val="yellow"/>
        </w:rPr>
        <w:t>. Aquest és un sistema creat en Java, basat en l’especificació J2EE. És una implementació oberta i lliure de J2EE, que s’utilitza per moltes aplicacions d’àmbit empresarial, per la seva robustesa i velocitat.</w:t>
      </w:r>
    </w:p>
    <w:p w14:paraId="17C04801" w14:textId="77777777" w:rsidR="00F4555D" w:rsidRPr="00D85C60" w:rsidRDefault="00F4555D" w:rsidP="004504A1">
      <w:pPr>
        <w:ind w:firstLine="709"/>
        <w:rPr>
          <w:highlight w:val="yellow"/>
        </w:rPr>
      </w:pPr>
      <w:r w:rsidRPr="00D85C60">
        <w:rPr>
          <w:highlight w:val="yellow"/>
        </w:rPr>
        <w:t xml:space="preserve">Durant el període de decisió de la tecnologia de servidor a utilitzar, també vam avaluar l’alternativa de </w:t>
      </w:r>
      <w:r w:rsidRPr="00D85C60">
        <w:rPr>
          <w:b/>
          <w:highlight w:val="yellow"/>
        </w:rPr>
        <w:t>Node.js</w:t>
      </w:r>
      <w:r w:rsidRPr="00D85C60">
        <w:rPr>
          <w:highlight w:val="yellow"/>
        </w:rPr>
        <w:t xml:space="preserve">. És molt diferent de </w:t>
      </w:r>
      <w:proofErr w:type="spellStart"/>
      <w:r w:rsidRPr="00D85C60">
        <w:rPr>
          <w:highlight w:val="yellow"/>
        </w:rPr>
        <w:t>Tomcat</w:t>
      </w:r>
      <w:proofErr w:type="spellEnd"/>
      <w:r w:rsidRPr="00D85C60">
        <w:rPr>
          <w:highlight w:val="yellow"/>
        </w:rPr>
        <w:t xml:space="preserve">, però podia ser interessant, tenint en compte que està completament basat en Javascript, i el paradigma de </w:t>
      </w:r>
      <w:r w:rsidRPr="00D85C60">
        <w:rPr>
          <w:highlight w:val="yellow"/>
        </w:rPr>
        <w:lastRenderedPageBreak/>
        <w:t xml:space="preserve">programació és funcional. De tota manera, finalment ens hem decantat per l’opció </w:t>
      </w:r>
      <w:proofErr w:type="spellStart"/>
      <w:r w:rsidRPr="00D85C60">
        <w:rPr>
          <w:highlight w:val="yellow"/>
        </w:rPr>
        <w:t>d’Apache</w:t>
      </w:r>
      <w:proofErr w:type="spellEnd"/>
      <w:r w:rsidRPr="00D85C60">
        <w:rPr>
          <w:highlight w:val="yellow"/>
        </w:rPr>
        <w:t xml:space="preserve"> </w:t>
      </w:r>
      <w:proofErr w:type="spellStart"/>
      <w:r w:rsidRPr="00D85C60">
        <w:rPr>
          <w:highlight w:val="yellow"/>
        </w:rPr>
        <w:t>Tomcat</w:t>
      </w:r>
      <w:proofErr w:type="spellEnd"/>
      <w:r w:rsidRPr="00D85C60">
        <w:rPr>
          <w:highlight w:val="yellow"/>
        </w:rPr>
        <w:t xml:space="preserve">, per raons principalment de velocitat de desenvolupament, ja que tenim més experiència en aquest darrer, mentre que en el cas de Node.js no tenim els coneixements necessaris per afrontar amb garanties la implementació en el temps que requereix aquest projecte. </w:t>
      </w:r>
    </w:p>
    <w:p w14:paraId="4696FCE5" w14:textId="34C200E2" w:rsidR="00F4555D" w:rsidRPr="00F4555D" w:rsidRDefault="00D85C60" w:rsidP="004504A1">
      <w:pPr>
        <w:ind w:firstLine="709"/>
      </w:pPr>
      <w:r w:rsidRPr="00D85C60">
        <w:rPr>
          <w:highlight w:val="yellow"/>
        </w:rPr>
        <w:t xml:space="preserve">&lt;LOGO TOMCAT </w:t>
      </w:r>
      <w:proofErr w:type="spellStart"/>
      <w:r w:rsidRPr="00D85C60">
        <w:rPr>
          <w:highlight w:val="yellow"/>
        </w:rPr>
        <w:t>AQUí</w:t>
      </w:r>
      <w:proofErr w:type="spellEnd"/>
      <w:r w:rsidRPr="00D85C60">
        <w:rPr>
          <w:highlight w:val="yellow"/>
        </w:rPr>
        <w:t>&gt;</w:t>
      </w:r>
    </w:p>
    <w:p w14:paraId="2970AF51" w14:textId="77777777" w:rsidR="00C15745" w:rsidRPr="00DA66B1" w:rsidRDefault="00C15745" w:rsidP="00C15745">
      <w:pPr>
        <w:pStyle w:val="Illustracionsnumerades"/>
      </w:pPr>
      <w:bookmarkStart w:id="28" w:name="_Toc339438259"/>
      <w:r>
        <w:t>Servidor escollit, pur JavaScript</w:t>
      </w:r>
      <w:bookmarkEnd w:id="28"/>
    </w:p>
    <w:p w14:paraId="63026CE6" w14:textId="77777777" w:rsidR="000954DF" w:rsidRDefault="000954DF" w:rsidP="00FF016B">
      <w:pPr>
        <w:ind w:firstLine="709"/>
      </w:pPr>
    </w:p>
    <w:p w14:paraId="6F188F6A" w14:textId="128F0A9D" w:rsidR="000954DF" w:rsidRDefault="000954DF" w:rsidP="00FF016B">
      <w:pPr>
        <w:ind w:firstLine="709"/>
      </w:pPr>
      <w:r w:rsidRPr="0009381B">
        <w:rPr>
          <w:highlight w:val="yellow"/>
        </w:rPr>
        <w:t xml:space="preserve">La base de dades que utilitzarem per guardar certs objectes serà </w:t>
      </w:r>
      <w:proofErr w:type="spellStart"/>
      <w:r w:rsidR="001711C0" w:rsidRPr="0009381B">
        <w:rPr>
          <w:highlight w:val="yellow"/>
        </w:rPr>
        <w:t>MongoDB</w:t>
      </w:r>
      <w:proofErr w:type="spellEnd"/>
      <w:r w:rsidR="00F930CF" w:rsidRPr="0009381B">
        <w:rPr>
          <w:highlight w:val="yellow"/>
        </w:rPr>
        <w:t>.</w:t>
      </w:r>
    </w:p>
    <w:p w14:paraId="1C42C9E0" w14:textId="77777777" w:rsidR="004152B0" w:rsidRPr="00DA66B1" w:rsidRDefault="004152B0" w:rsidP="00FF016B">
      <w:pPr>
        <w:ind w:firstLine="709"/>
      </w:pPr>
      <w:r w:rsidRPr="00DA66B1">
        <w:t>Per últi</w:t>
      </w:r>
      <w:r w:rsidR="00D2301D" w:rsidRPr="00DA66B1">
        <w:t>m</w:t>
      </w:r>
      <w:r w:rsidRPr="00DA66B1">
        <w:t xml:space="preserve">, a l’hora de centralitzar el treball fet hem decidit tirar d’un repositori </w:t>
      </w:r>
      <w:r w:rsidR="00081998" w:rsidRPr="00DA66B1">
        <w:t xml:space="preserve">centralitzat públic per guardar el nostre codi </w:t>
      </w:r>
      <w:r w:rsidR="00081998" w:rsidRPr="00DA66B1">
        <w:rPr>
          <w:i/>
        </w:rPr>
        <w:t xml:space="preserve">open </w:t>
      </w:r>
      <w:proofErr w:type="spellStart"/>
      <w:r w:rsidR="00081998" w:rsidRPr="00DA66B1">
        <w:rPr>
          <w:i/>
        </w:rPr>
        <w:t>source</w:t>
      </w:r>
      <w:proofErr w:type="spellEnd"/>
      <w:r w:rsidR="00081998" w:rsidRPr="00DA66B1">
        <w:t xml:space="preserve">. És un dels sistemes de controls de versions més usats </w:t>
      </w:r>
      <w:r w:rsidR="005A6697" w:rsidRPr="00DA66B1">
        <w:t xml:space="preserve">i ofereix </w:t>
      </w:r>
      <w:proofErr w:type="spellStart"/>
      <w:r w:rsidR="005A6697" w:rsidRPr="00DA66B1">
        <w:t>hospedatge</w:t>
      </w:r>
      <w:proofErr w:type="spellEnd"/>
      <w:r w:rsidR="005A6697" w:rsidRPr="00DA66B1">
        <w:t xml:space="preserve"> i altres serveis socials. El seu nom és </w:t>
      </w:r>
      <w:proofErr w:type="spellStart"/>
      <w:r w:rsidR="005A6697" w:rsidRPr="00DA66B1">
        <w:rPr>
          <w:b/>
        </w:rPr>
        <w:t>GitHub</w:t>
      </w:r>
      <w:proofErr w:type="spellEnd"/>
      <w:r w:rsidR="00A01BD8" w:rsidRPr="00DA66B1">
        <w:t>, i el nostre projecte es pot trobar al següent enllaç:</w:t>
      </w:r>
    </w:p>
    <w:p w14:paraId="49474D4C" w14:textId="77777777" w:rsidR="000438EE" w:rsidRPr="00DA66B1" w:rsidRDefault="009A5442" w:rsidP="00D2301D">
      <w:hyperlink r:id="rId42" w:history="1">
        <w:r w:rsidR="00C53E2C" w:rsidRPr="00DA66B1">
          <w:rPr>
            <w:rStyle w:val="Hyperlink"/>
          </w:rPr>
          <w:t>https://github.com/salvinha/UOCPFC_Eduard_Salva.git</w:t>
        </w:r>
      </w:hyperlink>
    </w:p>
    <w:p w14:paraId="4F6D3BEB" w14:textId="77777777" w:rsidR="000D09FC" w:rsidRDefault="000D09FC" w:rsidP="000D09FC">
      <w:pPr>
        <w:jc w:val="center"/>
      </w:pPr>
      <w:r w:rsidRPr="00DA66B1">
        <w:rPr>
          <w:noProof/>
          <w:lang w:val="en-US" w:bidi="ar-SA"/>
        </w:rPr>
        <w:drawing>
          <wp:inline distT="0" distB="0" distL="0" distR="0" wp14:anchorId="646FA5A9" wp14:editId="2A332FEB">
            <wp:extent cx="2667000" cy="1057603"/>
            <wp:effectExtent l="19050" t="19050" r="19050" b="28247"/>
            <wp:docPr id="11" name="Imagen 1" descr="http://cdn.gregrickaby.com/wp-content/uploads/2012/03/github-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cdn.gregrickaby.com/wp-content/uploads/2012/03/github-logo.png"/>
                    <pic:cNvPicPr>
                      <a:picLocks noChangeAspect="1" noChangeArrowheads="1"/>
                    </pic:cNvPicPr>
                  </pic:nvPicPr>
                  <pic:blipFill>
                    <a:blip r:embed="rId43"/>
                    <a:srcRect/>
                    <a:stretch>
                      <a:fillRect/>
                    </a:stretch>
                  </pic:blipFill>
                  <pic:spPr bwMode="auto">
                    <a:xfrm>
                      <a:off x="0" y="0"/>
                      <a:ext cx="2667000" cy="1057603"/>
                    </a:xfrm>
                    <a:prstGeom prst="rect">
                      <a:avLst/>
                    </a:prstGeom>
                    <a:noFill/>
                    <a:ln w="9525">
                      <a:solidFill>
                        <a:schemeClr val="accent1"/>
                      </a:solidFill>
                      <a:miter lim="800000"/>
                      <a:headEnd/>
                      <a:tailEnd/>
                    </a:ln>
                  </pic:spPr>
                </pic:pic>
              </a:graphicData>
            </a:graphic>
          </wp:inline>
        </w:drawing>
      </w:r>
    </w:p>
    <w:p w14:paraId="2CA08203" w14:textId="77777777" w:rsidR="00C15745" w:rsidRPr="00DA66B1" w:rsidRDefault="00C15745" w:rsidP="00C15745">
      <w:pPr>
        <w:pStyle w:val="Illustracionsnumerades"/>
      </w:pPr>
      <w:bookmarkStart w:id="29" w:name="_Toc339438260"/>
      <w:r>
        <w:t>Sistema de control de versions del nostre projecte</w:t>
      </w:r>
      <w:bookmarkEnd w:id="29"/>
    </w:p>
    <w:p w14:paraId="24A86630" w14:textId="77777777" w:rsidR="008C54F7" w:rsidRPr="00DA66B1" w:rsidRDefault="008C54F7" w:rsidP="008C54F7">
      <w:pPr>
        <w:pStyle w:val="Heading2"/>
      </w:pPr>
      <w:bookmarkStart w:id="30" w:name="_Toc339438287"/>
      <w:r w:rsidRPr="00DA66B1">
        <w:t>Arquitectura del sistema</w:t>
      </w:r>
      <w:bookmarkEnd w:id="30"/>
    </w:p>
    <w:p w14:paraId="6B6502A5" w14:textId="77777777" w:rsidR="008C54F7" w:rsidRPr="00DA66B1" w:rsidRDefault="000C6530" w:rsidP="008C54F7">
      <w:pPr>
        <w:ind w:firstLine="709"/>
      </w:pPr>
      <w:r w:rsidRPr="00DA66B1">
        <w:t>L’arquitectura de l’aplicació web seguirà el model vista controlador</w:t>
      </w:r>
      <w:r w:rsidR="00082E48" w:rsidRPr="00DA66B1">
        <w:t xml:space="preserve"> (MVC) </w:t>
      </w:r>
      <w:r w:rsidR="00697150" w:rsidRPr="00DA66B1">
        <w:t xml:space="preserve">. Aquest patró és aplicat per l’arquitectura del </w:t>
      </w:r>
      <w:r w:rsidR="00697150" w:rsidRPr="00DA66B1">
        <w:rPr>
          <w:i/>
        </w:rPr>
        <w:t>framework</w:t>
      </w:r>
      <w:r w:rsidR="00697150" w:rsidRPr="00DA66B1">
        <w:t xml:space="preserve"> </w:t>
      </w:r>
      <w:proofErr w:type="spellStart"/>
      <w:r w:rsidR="00697150" w:rsidRPr="00DA66B1">
        <w:t>Sencha</w:t>
      </w:r>
      <w:proofErr w:type="spellEnd"/>
      <w:r w:rsidR="00697150" w:rsidRPr="00DA66B1">
        <w:t xml:space="preserve"> Touch</w:t>
      </w:r>
      <w:r w:rsidR="00944BAF" w:rsidRPr="00DA66B1">
        <w:t>.</w:t>
      </w:r>
    </w:p>
    <w:p w14:paraId="1D237186" w14:textId="77777777" w:rsidR="00944BAF" w:rsidRPr="00DA66B1" w:rsidRDefault="00944BAF" w:rsidP="008C54F7">
      <w:pPr>
        <w:ind w:firstLine="709"/>
      </w:pPr>
      <w:r w:rsidRPr="00DA66B1">
        <w:t>Bàsicament, aquest model es comporta de la següent forma:</w:t>
      </w:r>
    </w:p>
    <w:p w14:paraId="73C6E5A3" w14:textId="77777777" w:rsidR="00944BAF" w:rsidRDefault="007B489F" w:rsidP="007B489F">
      <w:pPr>
        <w:jc w:val="center"/>
      </w:pPr>
      <w:r w:rsidRPr="00DA66B1">
        <w:rPr>
          <w:noProof/>
          <w:lang w:val="en-US" w:bidi="ar-SA"/>
        </w:rPr>
        <w:drawing>
          <wp:inline distT="0" distB="0" distL="0" distR="0" wp14:anchorId="08C216F4" wp14:editId="18F7342F">
            <wp:extent cx="2647950" cy="2400300"/>
            <wp:effectExtent l="19050" t="19050" r="19050" b="19050"/>
            <wp:docPr id="12" name="Imagen 4" descr="http://www.cocoalab.com/media/labnotes/mv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www.cocoalab.com/media/labnotes/mvc.png"/>
                    <pic:cNvPicPr>
                      <a:picLocks noChangeAspect="1" noChangeArrowheads="1"/>
                    </pic:cNvPicPr>
                  </pic:nvPicPr>
                  <pic:blipFill>
                    <a:blip r:embed="rId44"/>
                    <a:srcRect/>
                    <a:stretch>
                      <a:fillRect/>
                    </a:stretch>
                  </pic:blipFill>
                  <pic:spPr bwMode="auto">
                    <a:xfrm>
                      <a:off x="0" y="0"/>
                      <a:ext cx="2647950" cy="2400300"/>
                    </a:xfrm>
                    <a:prstGeom prst="rect">
                      <a:avLst/>
                    </a:prstGeom>
                    <a:noFill/>
                    <a:ln w="9525">
                      <a:solidFill>
                        <a:schemeClr val="accent1"/>
                      </a:solidFill>
                      <a:miter lim="800000"/>
                      <a:headEnd/>
                      <a:tailEnd/>
                    </a:ln>
                  </pic:spPr>
                </pic:pic>
              </a:graphicData>
            </a:graphic>
          </wp:inline>
        </w:drawing>
      </w:r>
    </w:p>
    <w:p w14:paraId="306494C1" w14:textId="77777777" w:rsidR="00C15745" w:rsidRPr="00DA66B1" w:rsidRDefault="00C15745" w:rsidP="00C15745">
      <w:pPr>
        <w:pStyle w:val="Illustracionsnumerades"/>
      </w:pPr>
      <w:bookmarkStart w:id="31" w:name="_Toc339438261"/>
      <w:r>
        <w:lastRenderedPageBreak/>
        <w:t xml:space="preserve">Model Vista Controlador (MVC) del framework </w:t>
      </w:r>
      <w:proofErr w:type="spellStart"/>
      <w:r>
        <w:t>Sencha</w:t>
      </w:r>
      <w:proofErr w:type="spellEnd"/>
      <w:r>
        <w:t xml:space="preserve"> Touch</w:t>
      </w:r>
      <w:bookmarkEnd w:id="31"/>
    </w:p>
    <w:p w14:paraId="1DAB7161" w14:textId="77777777" w:rsidR="00673BD9" w:rsidRPr="00DA66B1" w:rsidRDefault="0098347E" w:rsidP="0098347E">
      <w:pPr>
        <w:pStyle w:val="ListParagraph"/>
        <w:numPr>
          <w:ilvl w:val="0"/>
          <w:numId w:val="19"/>
        </w:numPr>
        <w:rPr>
          <w:iCs/>
        </w:rPr>
      </w:pPr>
      <w:r w:rsidRPr="00DA66B1">
        <w:rPr>
          <w:iCs/>
        </w:rPr>
        <w:t xml:space="preserve">Una capa </w:t>
      </w:r>
      <w:r w:rsidRPr="00DA66B1">
        <w:rPr>
          <w:b/>
          <w:iCs/>
        </w:rPr>
        <w:t>Model</w:t>
      </w:r>
      <w:r w:rsidR="002F2AB5" w:rsidRPr="00DA66B1">
        <w:rPr>
          <w:iCs/>
        </w:rPr>
        <w:t xml:space="preserve"> </w:t>
      </w:r>
      <w:r w:rsidRPr="00DA66B1">
        <w:rPr>
          <w:iCs/>
        </w:rPr>
        <w:t>que s’encarrega de la representació especifica de la informació amb la que el sistema opera. Es composa per la lògica de negoci i pel sistema de gestió de base de dades.</w:t>
      </w:r>
    </w:p>
    <w:p w14:paraId="552951BB" w14:textId="77777777" w:rsidR="002F2AB5" w:rsidRPr="00DA66B1" w:rsidRDefault="00673BD9" w:rsidP="0098347E">
      <w:pPr>
        <w:pStyle w:val="ListParagraph"/>
        <w:numPr>
          <w:ilvl w:val="0"/>
          <w:numId w:val="19"/>
        </w:numPr>
        <w:rPr>
          <w:iCs/>
        </w:rPr>
      </w:pPr>
      <w:r w:rsidRPr="00DA66B1">
        <w:rPr>
          <w:iCs/>
        </w:rPr>
        <w:t xml:space="preserve">Una capa </w:t>
      </w:r>
      <w:r w:rsidR="0098347E" w:rsidRPr="00DA66B1">
        <w:rPr>
          <w:b/>
          <w:iCs/>
        </w:rPr>
        <w:t>Vista</w:t>
      </w:r>
      <w:r w:rsidR="002F2AB5" w:rsidRPr="00DA66B1">
        <w:rPr>
          <w:iCs/>
        </w:rPr>
        <w:t xml:space="preserve"> </w:t>
      </w:r>
      <w:r w:rsidRPr="00DA66B1">
        <w:rPr>
          <w:iCs/>
        </w:rPr>
        <w:t>que</w:t>
      </w:r>
      <w:r w:rsidR="0098347E" w:rsidRPr="00DA66B1">
        <w:rPr>
          <w:iCs/>
        </w:rPr>
        <w:t xml:space="preserve"> s’encarrega de la representació del model en un format</w:t>
      </w:r>
      <w:r w:rsidRPr="00DA66B1">
        <w:rPr>
          <w:iCs/>
        </w:rPr>
        <w:t xml:space="preserve"> </w:t>
      </w:r>
      <w:r w:rsidR="0098347E" w:rsidRPr="00DA66B1">
        <w:rPr>
          <w:iCs/>
        </w:rPr>
        <w:t xml:space="preserve">adequat per interactuar, </w:t>
      </w:r>
      <w:r w:rsidRPr="00DA66B1">
        <w:rPr>
          <w:iCs/>
        </w:rPr>
        <w:t xml:space="preserve">i que </w:t>
      </w:r>
      <w:r w:rsidR="0098347E" w:rsidRPr="00DA66B1">
        <w:rPr>
          <w:iCs/>
        </w:rPr>
        <w:t>es coneix com interfície d’usuari.</w:t>
      </w:r>
    </w:p>
    <w:p w14:paraId="2D315551" w14:textId="77777777" w:rsidR="00065269" w:rsidRPr="00DA66B1" w:rsidRDefault="002F2AB5" w:rsidP="0098347E">
      <w:pPr>
        <w:pStyle w:val="ListParagraph"/>
        <w:numPr>
          <w:ilvl w:val="0"/>
          <w:numId w:val="19"/>
        </w:numPr>
        <w:rPr>
          <w:iCs/>
        </w:rPr>
      </w:pPr>
      <w:r w:rsidRPr="00DA66B1">
        <w:rPr>
          <w:iCs/>
        </w:rPr>
        <w:t xml:space="preserve">Una capa </w:t>
      </w:r>
      <w:r w:rsidR="0098347E" w:rsidRPr="00DA66B1">
        <w:rPr>
          <w:b/>
          <w:iCs/>
        </w:rPr>
        <w:t>Controlador</w:t>
      </w:r>
      <w:r w:rsidRPr="00DA66B1">
        <w:rPr>
          <w:iCs/>
        </w:rPr>
        <w:t xml:space="preserve"> </w:t>
      </w:r>
      <w:r w:rsidR="0098347E" w:rsidRPr="00DA66B1">
        <w:rPr>
          <w:iCs/>
        </w:rPr>
        <w:t xml:space="preserve">que s’encarrega d’accedir al model per tal de consultar les dades que calguin representar a la vista. </w:t>
      </w:r>
      <w:r w:rsidRPr="00DA66B1">
        <w:rPr>
          <w:iCs/>
        </w:rPr>
        <w:t>É</w:t>
      </w:r>
      <w:r w:rsidR="0098347E" w:rsidRPr="00DA66B1">
        <w:rPr>
          <w:iCs/>
        </w:rPr>
        <w:t>s a dir, el</w:t>
      </w:r>
      <w:r w:rsidRPr="00DA66B1">
        <w:rPr>
          <w:iCs/>
        </w:rPr>
        <w:t xml:space="preserve"> </w:t>
      </w:r>
      <w:r w:rsidR="0098347E" w:rsidRPr="00DA66B1">
        <w:rPr>
          <w:iCs/>
        </w:rPr>
        <w:t>controlador és la capa que s’encarrega de la comunicació entre la vista i</w:t>
      </w:r>
      <w:r w:rsidRPr="00DA66B1">
        <w:rPr>
          <w:iCs/>
        </w:rPr>
        <w:t xml:space="preserve"> </w:t>
      </w:r>
      <w:r w:rsidR="0098347E" w:rsidRPr="00DA66B1">
        <w:rPr>
          <w:iCs/>
        </w:rPr>
        <w:t>el model.</w:t>
      </w:r>
    </w:p>
    <w:p w14:paraId="58A2CADB" w14:textId="77777777" w:rsidR="002F2AB5" w:rsidRPr="00DA66B1" w:rsidRDefault="00D80608" w:rsidP="00D80608">
      <w:pPr>
        <w:ind w:firstLine="709"/>
        <w:rPr>
          <w:iCs/>
        </w:rPr>
      </w:pPr>
      <w:r w:rsidRPr="00DA66B1">
        <w:rPr>
          <w:iCs/>
        </w:rPr>
        <w:t xml:space="preserve">El patró </w:t>
      </w:r>
      <w:r w:rsidRPr="00DA66B1">
        <w:t xml:space="preserve">MVC és molt utilitzat en entorns web on l’usuari interactua amb la </w:t>
      </w:r>
      <w:r w:rsidR="007D0770" w:rsidRPr="00DA66B1">
        <w:t xml:space="preserve">pàgina, plana o vista; </w:t>
      </w:r>
      <w:r w:rsidRPr="00DA66B1">
        <w:t>el controlador rep la notificació de l’acció sol·licitada per l’usuari, accedeix al model si convé i executa l’acció. Després la vista s’encarrega de rebre les dades del model per visualitzar el resultat a l’usuari.</w:t>
      </w:r>
    </w:p>
    <w:p w14:paraId="784D29DE" w14:textId="77777777" w:rsidR="007B489F" w:rsidRPr="00DA66B1" w:rsidRDefault="00FE47B7" w:rsidP="00FE47B7">
      <w:pPr>
        <w:pStyle w:val="Heading2"/>
      </w:pPr>
      <w:bookmarkStart w:id="32" w:name="_Toc339438288"/>
      <w:r w:rsidRPr="00DA66B1">
        <w:t>Disseny preliminar de</w:t>
      </w:r>
      <w:r w:rsidR="000A3892">
        <w:t>l mòdul client</w:t>
      </w:r>
      <w:bookmarkEnd w:id="32"/>
    </w:p>
    <w:p w14:paraId="434C2295" w14:textId="77777777" w:rsidR="00FE47B7" w:rsidRDefault="00A84925" w:rsidP="00A84925">
      <w:pPr>
        <w:ind w:firstLine="709"/>
      </w:pPr>
      <w:r w:rsidRPr="00DA66B1">
        <w:t xml:space="preserve">Hem realitzat una primera versió de les pantalles amb </w:t>
      </w:r>
      <w:r w:rsidR="00A540B5" w:rsidRPr="00DA66B1">
        <w:t xml:space="preserve">l’ajuda de l’eina </w:t>
      </w:r>
      <w:proofErr w:type="spellStart"/>
      <w:r w:rsidR="00467541" w:rsidRPr="00DA66B1">
        <w:rPr>
          <w:i/>
        </w:rPr>
        <w:t>Prototyper</w:t>
      </w:r>
      <w:proofErr w:type="spellEnd"/>
      <w:r w:rsidR="00467541" w:rsidRPr="00DA66B1">
        <w:rPr>
          <w:i/>
        </w:rPr>
        <w:t xml:space="preserve"> Free</w:t>
      </w:r>
      <w:r w:rsidR="00A540B5" w:rsidRPr="00DA66B1">
        <w:t xml:space="preserve"> la qual ens ha ajudat a fer una maqu</w:t>
      </w:r>
      <w:r w:rsidR="002F0CD0">
        <w:t>eta digital sense funcionalitat però amb un flux de navegació.</w:t>
      </w:r>
    </w:p>
    <w:p w14:paraId="5AD78E8F" w14:textId="77777777" w:rsidR="00B76A24" w:rsidRDefault="00B76A24" w:rsidP="00B76A24">
      <w:pPr>
        <w:pStyle w:val="Heading3"/>
      </w:pPr>
      <w:bookmarkStart w:id="33" w:name="_Toc339438289"/>
      <w:r>
        <w:t>Les pantalles del client</w:t>
      </w:r>
      <w:bookmarkEnd w:id="33"/>
    </w:p>
    <w:p w14:paraId="1A84FB63" w14:textId="77777777" w:rsidR="00997102" w:rsidRPr="00DA66B1" w:rsidRDefault="00997102" w:rsidP="00B76A24">
      <w:pPr>
        <w:pStyle w:val="Heading4"/>
      </w:pPr>
      <w:r>
        <w:t>Llistes d’estudi</w:t>
      </w:r>
    </w:p>
    <w:p w14:paraId="7AACCCF8" w14:textId="77777777" w:rsidR="0048667E" w:rsidRDefault="00FF6726" w:rsidP="00214568">
      <w:pPr>
        <w:jc w:val="center"/>
      </w:pPr>
      <w:r>
        <w:rPr>
          <w:noProof/>
          <w:lang w:val="en-US" w:bidi="ar-SA"/>
        </w:rPr>
        <w:lastRenderedPageBreak/>
        <w:drawing>
          <wp:inline distT="0" distB="0" distL="0" distR="0" wp14:anchorId="5E99A2A0" wp14:editId="4700ACC4">
            <wp:extent cx="2340864" cy="4584192"/>
            <wp:effectExtent l="19050" t="0" r="2286" b="0"/>
            <wp:docPr id="20" name="19 Imagen" descr="Llistes d'estud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istes d'estudi.jpg"/>
                    <pic:cNvPicPr/>
                  </pic:nvPicPr>
                  <pic:blipFill>
                    <a:blip r:embed="rId45"/>
                    <a:stretch>
                      <a:fillRect/>
                    </a:stretch>
                  </pic:blipFill>
                  <pic:spPr>
                    <a:xfrm>
                      <a:off x="0" y="0"/>
                      <a:ext cx="2340864" cy="4584192"/>
                    </a:xfrm>
                    <a:prstGeom prst="rect">
                      <a:avLst/>
                    </a:prstGeom>
                  </pic:spPr>
                </pic:pic>
              </a:graphicData>
            </a:graphic>
          </wp:inline>
        </w:drawing>
      </w:r>
      <w:r>
        <w:rPr>
          <w:noProof/>
          <w:lang w:val="en-US" w:bidi="ar-SA"/>
        </w:rPr>
        <w:drawing>
          <wp:inline distT="0" distB="0" distL="0" distR="0" wp14:anchorId="7FF0B078" wp14:editId="4FAEE08E">
            <wp:extent cx="2340864" cy="4584192"/>
            <wp:effectExtent l="19050" t="0" r="2286" b="0"/>
            <wp:docPr id="21" name="20 Imagen" descr="Llista d'estud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ista d'estudi.jpg"/>
                    <pic:cNvPicPr/>
                  </pic:nvPicPr>
                  <pic:blipFill>
                    <a:blip r:embed="rId46"/>
                    <a:stretch>
                      <a:fillRect/>
                    </a:stretch>
                  </pic:blipFill>
                  <pic:spPr>
                    <a:xfrm>
                      <a:off x="0" y="0"/>
                      <a:ext cx="2340864" cy="4584192"/>
                    </a:xfrm>
                    <a:prstGeom prst="rect">
                      <a:avLst/>
                    </a:prstGeom>
                  </pic:spPr>
                </pic:pic>
              </a:graphicData>
            </a:graphic>
          </wp:inline>
        </w:drawing>
      </w:r>
    </w:p>
    <w:p w14:paraId="52403549" w14:textId="77777777" w:rsidR="00C15745" w:rsidRDefault="00C15745" w:rsidP="00C15745">
      <w:pPr>
        <w:pStyle w:val="Illustracionsnumerades"/>
      </w:pPr>
      <w:bookmarkStart w:id="34" w:name="_Toc339438262"/>
      <w:r>
        <w:t>Pantalla d’inici de l’aplicació, llistes d’estudi, i pantalla detall de la llista</w:t>
      </w:r>
      <w:bookmarkEnd w:id="34"/>
    </w:p>
    <w:p w14:paraId="044920A4" w14:textId="77777777" w:rsidR="00E6090B" w:rsidRDefault="00E300A5" w:rsidP="00C15745">
      <w:pPr>
        <w:jc w:val="center"/>
        <w:rPr>
          <w:rStyle w:val="SubtleReference"/>
        </w:rPr>
      </w:pPr>
      <w:r>
        <w:rPr>
          <w:noProof/>
          <w:lang w:val="en-US" w:bidi="ar-SA"/>
        </w:rPr>
        <w:lastRenderedPageBreak/>
        <w:drawing>
          <wp:inline distT="0" distB="0" distL="0" distR="0" wp14:anchorId="02E99642" wp14:editId="56362051">
            <wp:extent cx="2340864" cy="4584192"/>
            <wp:effectExtent l="19050" t="0" r="2286" b="0"/>
            <wp:docPr id="22" name="21 Imagen" descr="Nova llista o Edició llis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va llista o Edició llista.jpg"/>
                    <pic:cNvPicPr/>
                  </pic:nvPicPr>
                  <pic:blipFill>
                    <a:blip r:embed="rId47"/>
                    <a:stretch>
                      <a:fillRect/>
                    </a:stretch>
                  </pic:blipFill>
                  <pic:spPr>
                    <a:xfrm>
                      <a:off x="0" y="0"/>
                      <a:ext cx="2340864" cy="4584192"/>
                    </a:xfrm>
                    <a:prstGeom prst="rect">
                      <a:avLst/>
                    </a:prstGeom>
                  </pic:spPr>
                </pic:pic>
              </a:graphicData>
            </a:graphic>
          </wp:inline>
        </w:drawing>
      </w:r>
      <w:r>
        <w:rPr>
          <w:noProof/>
          <w:lang w:val="en-US" w:bidi="ar-SA"/>
        </w:rPr>
        <w:drawing>
          <wp:inline distT="0" distB="0" distL="0" distR="0" wp14:anchorId="7582A20F" wp14:editId="2F901A1A">
            <wp:extent cx="2340864" cy="4584192"/>
            <wp:effectExtent l="19050" t="0" r="2286" b="0"/>
            <wp:docPr id="23" name="22 Imagen" descr="Esborrar llis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sborrar llista.jpg"/>
                    <pic:cNvPicPr/>
                  </pic:nvPicPr>
                  <pic:blipFill>
                    <a:blip r:embed="rId48"/>
                    <a:stretch>
                      <a:fillRect/>
                    </a:stretch>
                  </pic:blipFill>
                  <pic:spPr>
                    <a:xfrm>
                      <a:off x="0" y="0"/>
                      <a:ext cx="2340864" cy="4584192"/>
                    </a:xfrm>
                    <a:prstGeom prst="rect">
                      <a:avLst/>
                    </a:prstGeom>
                  </pic:spPr>
                </pic:pic>
              </a:graphicData>
            </a:graphic>
          </wp:inline>
        </w:drawing>
      </w:r>
    </w:p>
    <w:p w14:paraId="0475F55E" w14:textId="77777777" w:rsidR="00C15745" w:rsidRDefault="00C15745" w:rsidP="00C15745">
      <w:pPr>
        <w:pStyle w:val="Illustracionsnumerades"/>
      </w:pPr>
      <w:bookmarkStart w:id="35" w:name="_Toc339438263"/>
      <w:r>
        <w:t>Pantalles d’edició i d’esborrat d’una llista</w:t>
      </w:r>
      <w:bookmarkEnd w:id="35"/>
    </w:p>
    <w:p w14:paraId="3C52DD0F" w14:textId="77777777" w:rsidR="00B92480" w:rsidRDefault="00500D46" w:rsidP="00F2486C">
      <w:pPr>
        <w:jc w:val="center"/>
        <w:rPr>
          <w:rStyle w:val="SubtleReference"/>
        </w:rPr>
      </w:pPr>
      <w:r>
        <w:rPr>
          <w:rFonts w:asciiTheme="minorHAnsi" w:eastAsiaTheme="minorEastAsia" w:hAnsiTheme="minorHAnsi" w:cstheme="minorBidi"/>
          <w:i/>
          <w:iCs/>
          <w:noProof/>
          <w:color w:val="0B759B" w:themeColor="accent2" w:themeShade="7F"/>
          <w:lang w:val="en-US" w:bidi="ar-SA"/>
        </w:rPr>
        <w:lastRenderedPageBreak/>
        <w:drawing>
          <wp:inline distT="0" distB="0" distL="0" distR="0" wp14:anchorId="46462CA4" wp14:editId="0D2B5737">
            <wp:extent cx="2340864" cy="4584192"/>
            <wp:effectExtent l="19050" t="0" r="2286" b="0"/>
            <wp:docPr id="24" name="23 Imagen" descr="Paraula de la llis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ula de la llista.jpg"/>
                    <pic:cNvPicPr/>
                  </pic:nvPicPr>
                  <pic:blipFill>
                    <a:blip r:embed="rId49"/>
                    <a:stretch>
                      <a:fillRect/>
                    </a:stretch>
                  </pic:blipFill>
                  <pic:spPr>
                    <a:xfrm>
                      <a:off x="0" y="0"/>
                      <a:ext cx="2340864" cy="4584192"/>
                    </a:xfrm>
                    <a:prstGeom prst="rect">
                      <a:avLst/>
                    </a:prstGeom>
                  </pic:spPr>
                </pic:pic>
              </a:graphicData>
            </a:graphic>
          </wp:inline>
        </w:drawing>
      </w:r>
    </w:p>
    <w:p w14:paraId="51F74DFB" w14:textId="77777777" w:rsidR="00D56ACB" w:rsidRDefault="00C15745" w:rsidP="00C15745">
      <w:pPr>
        <w:pStyle w:val="Illustracionsnumerades"/>
        <w:rPr>
          <w:rStyle w:val="SubtleReference"/>
        </w:rPr>
      </w:pPr>
      <w:bookmarkStart w:id="36" w:name="_Toc339438264"/>
      <w:r>
        <w:t>Pantalla per veure el detall del concepte d’una llista</w:t>
      </w:r>
      <w:bookmarkEnd w:id="36"/>
    </w:p>
    <w:p w14:paraId="1777859B" w14:textId="77777777" w:rsidR="00BF3BCD" w:rsidRDefault="00275757" w:rsidP="00B76A24">
      <w:pPr>
        <w:pStyle w:val="Heading4"/>
        <w:rPr>
          <w:rStyle w:val="SubtleReference"/>
          <w:rFonts w:asciiTheme="majorHAnsi" w:eastAsiaTheme="majorEastAsia" w:hAnsiTheme="majorHAnsi" w:cstheme="majorBidi"/>
          <w:i w:val="0"/>
          <w:iCs w:val="0"/>
        </w:rPr>
      </w:pPr>
      <w:r w:rsidRPr="00275757">
        <w:rPr>
          <w:rStyle w:val="SubtleReference"/>
          <w:rFonts w:asciiTheme="majorHAnsi" w:eastAsiaTheme="majorEastAsia" w:hAnsiTheme="majorHAnsi" w:cstheme="majorBidi"/>
          <w:i w:val="0"/>
          <w:iCs w:val="0"/>
        </w:rPr>
        <w:t>Diccionari</w:t>
      </w:r>
    </w:p>
    <w:p w14:paraId="5F4D429B" w14:textId="77777777" w:rsidR="00275757" w:rsidRDefault="00212D9E" w:rsidP="007A5C07">
      <w:pPr>
        <w:jc w:val="center"/>
      </w:pPr>
      <w:r>
        <w:rPr>
          <w:noProof/>
          <w:lang w:val="en-US" w:bidi="ar-SA"/>
        </w:rPr>
        <w:lastRenderedPageBreak/>
        <w:drawing>
          <wp:inline distT="0" distB="0" distL="0" distR="0" wp14:anchorId="52BD7EF8" wp14:editId="4ABCCD74">
            <wp:extent cx="2340864" cy="4584192"/>
            <wp:effectExtent l="19050" t="0" r="2286" b="0"/>
            <wp:docPr id="25" name="24 Imagen" descr="Diccionar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ccionari.jpg"/>
                    <pic:cNvPicPr/>
                  </pic:nvPicPr>
                  <pic:blipFill>
                    <a:blip r:embed="rId50"/>
                    <a:stretch>
                      <a:fillRect/>
                    </a:stretch>
                  </pic:blipFill>
                  <pic:spPr>
                    <a:xfrm>
                      <a:off x="0" y="0"/>
                      <a:ext cx="2340864" cy="4584192"/>
                    </a:xfrm>
                    <a:prstGeom prst="rect">
                      <a:avLst/>
                    </a:prstGeom>
                  </pic:spPr>
                </pic:pic>
              </a:graphicData>
            </a:graphic>
          </wp:inline>
        </w:drawing>
      </w:r>
      <w:r>
        <w:rPr>
          <w:noProof/>
          <w:lang w:val="en-US" w:bidi="ar-SA"/>
        </w:rPr>
        <w:drawing>
          <wp:inline distT="0" distB="0" distL="0" distR="0" wp14:anchorId="4822C16B" wp14:editId="7862FD62">
            <wp:extent cx="2340864" cy="4584192"/>
            <wp:effectExtent l="19050" t="0" r="2286" b="0"/>
            <wp:docPr id="26" name="25 Imagen" descr="Paraul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ula.jpg"/>
                    <pic:cNvPicPr/>
                  </pic:nvPicPr>
                  <pic:blipFill>
                    <a:blip r:embed="rId51"/>
                    <a:stretch>
                      <a:fillRect/>
                    </a:stretch>
                  </pic:blipFill>
                  <pic:spPr>
                    <a:xfrm>
                      <a:off x="0" y="0"/>
                      <a:ext cx="2340864" cy="4584192"/>
                    </a:xfrm>
                    <a:prstGeom prst="rect">
                      <a:avLst/>
                    </a:prstGeom>
                  </pic:spPr>
                </pic:pic>
              </a:graphicData>
            </a:graphic>
          </wp:inline>
        </w:drawing>
      </w:r>
    </w:p>
    <w:p w14:paraId="32011019" w14:textId="77777777" w:rsidR="006F2AB5" w:rsidRDefault="006F2AB5" w:rsidP="006F2AB5">
      <w:pPr>
        <w:pStyle w:val="Illustracionsnumerades"/>
      </w:pPr>
      <w:bookmarkStart w:id="37" w:name="_Toc339438265"/>
      <w:r>
        <w:t>Pantalles llistat i detall del diccionari</w:t>
      </w:r>
      <w:bookmarkEnd w:id="37"/>
    </w:p>
    <w:p w14:paraId="6DD3561D" w14:textId="77777777" w:rsidR="00012CB3" w:rsidRDefault="00012CB3" w:rsidP="00831D5E">
      <w:pPr>
        <w:jc w:val="center"/>
        <w:rPr>
          <w:rStyle w:val="SubtleReference"/>
        </w:rPr>
      </w:pPr>
      <w:r>
        <w:rPr>
          <w:rFonts w:asciiTheme="minorHAnsi" w:eastAsiaTheme="minorEastAsia" w:hAnsiTheme="minorHAnsi" w:cstheme="minorBidi"/>
          <w:i/>
          <w:iCs/>
          <w:noProof/>
          <w:color w:val="0B759B" w:themeColor="accent2" w:themeShade="7F"/>
          <w:lang w:val="en-US" w:bidi="ar-SA"/>
        </w:rPr>
        <w:lastRenderedPageBreak/>
        <w:drawing>
          <wp:inline distT="0" distB="0" distL="0" distR="0" wp14:anchorId="089F9ECD" wp14:editId="6E9BDE3C">
            <wp:extent cx="2340864" cy="4584192"/>
            <wp:effectExtent l="19050" t="0" r="2286" b="0"/>
            <wp:docPr id="27" name="26 Imagen" descr="Alta o Edició.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lta o Edició.jpg"/>
                    <pic:cNvPicPr/>
                  </pic:nvPicPr>
                  <pic:blipFill>
                    <a:blip r:embed="rId52"/>
                    <a:stretch>
                      <a:fillRect/>
                    </a:stretch>
                  </pic:blipFill>
                  <pic:spPr>
                    <a:xfrm>
                      <a:off x="0" y="0"/>
                      <a:ext cx="2340864" cy="4584192"/>
                    </a:xfrm>
                    <a:prstGeom prst="rect">
                      <a:avLst/>
                    </a:prstGeom>
                  </pic:spPr>
                </pic:pic>
              </a:graphicData>
            </a:graphic>
          </wp:inline>
        </w:drawing>
      </w:r>
      <w:r>
        <w:rPr>
          <w:rFonts w:asciiTheme="minorHAnsi" w:eastAsiaTheme="minorEastAsia" w:hAnsiTheme="minorHAnsi" w:cstheme="minorBidi"/>
          <w:i/>
          <w:iCs/>
          <w:noProof/>
          <w:color w:val="0B759B" w:themeColor="accent2" w:themeShade="7F"/>
          <w:lang w:val="en-US" w:bidi="ar-SA"/>
        </w:rPr>
        <w:drawing>
          <wp:inline distT="0" distB="0" distL="0" distR="0" wp14:anchorId="6CA993BD" wp14:editId="4095A1E3">
            <wp:extent cx="2340864" cy="4584192"/>
            <wp:effectExtent l="19050" t="0" r="2286" b="0"/>
            <wp:docPr id="28" name="27 Imagen" descr="Diàle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àleg.jpg"/>
                    <pic:cNvPicPr/>
                  </pic:nvPicPr>
                  <pic:blipFill>
                    <a:blip r:embed="rId53"/>
                    <a:stretch>
                      <a:fillRect/>
                    </a:stretch>
                  </pic:blipFill>
                  <pic:spPr>
                    <a:xfrm>
                      <a:off x="0" y="0"/>
                      <a:ext cx="2340864" cy="4584192"/>
                    </a:xfrm>
                    <a:prstGeom prst="rect">
                      <a:avLst/>
                    </a:prstGeom>
                  </pic:spPr>
                </pic:pic>
              </a:graphicData>
            </a:graphic>
          </wp:inline>
        </w:drawing>
      </w:r>
    </w:p>
    <w:p w14:paraId="5F9B77DE" w14:textId="77777777" w:rsidR="00012CB3" w:rsidRDefault="008E1C08" w:rsidP="008E1C08">
      <w:pPr>
        <w:pStyle w:val="Illustracionsnumerades"/>
        <w:ind w:left="0" w:firstLine="0"/>
        <w:rPr>
          <w:rStyle w:val="SubtleReference"/>
        </w:rPr>
      </w:pPr>
      <w:bookmarkStart w:id="38" w:name="_Toc339438266"/>
      <w:r>
        <w:t>Pantalles d’edició i de diàleg d’un concepte</w:t>
      </w:r>
      <w:bookmarkEnd w:id="38"/>
    </w:p>
    <w:p w14:paraId="6A5257B0" w14:textId="77777777" w:rsidR="006B4A99" w:rsidRPr="006B4A99" w:rsidRDefault="005179DD" w:rsidP="00B76A24">
      <w:pPr>
        <w:pStyle w:val="Heading4"/>
        <w:rPr>
          <w:rStyle w:val="SubtleReference"/>
          <w:rFonts w:asciiTheme="majorHAnsi" w:eastAsiaTheme="majorEastAsia" w:hAnsiTheme="majorHAnsi" w:cstheme="majorBidi"/>
          <w:i w:val="0"/>
          <w:iCs w:val="0"/>
        </w:rPr>
      </w:pPr>
      <w:r w:rsidRPr="005179DD">
        <w:rPr>
          <w:rStyle w:val="SubtleReference"/>
          <w:rFonts w:asciiTheme="majorHAnsi" w:eastAsiaTheme="majorEastAsia" w:hAnsiTheme="majorHAnsi" w:cstheme="majorBidi"/>
          <w:iCs w:val="0"/>
        </w:rPr>
        <w:t>Flashcards</w:t>
      </w:r>
    </w:p>
    <w:p w14:paraId="73FAE52F" w14:textId="77777777" w:rsidR="00012CB3" w:rsidRDefault="00B865BA" w:rsidP="00831D5E">
      <w:pPr>
        <w:jc w:val="center"/>
        <w:rPr>
          <w:rStyle w:val="SubtleReference"/>
        </w:rPr>
      </w:pPr>
      <w:r>
        <w:rPr>
          <w:rFonts w:asciiTheme="minorHAnsi" w:eastAsiaTheme="minorEastAsia" w:hAnsiTheme="minorHAnsi" w:cstheme="minorBidi"/>
          <w:i/>
          <w:iCs/>
          <w:noProof/>
          <w:color w:val="0B759B" w:themeColor="accent2" w:themeShade="7F"/>
          <w:lang w:val="en-US" w:bidi="ar-SA"/>
        </w:rPr>
        <w:lastRenderedPageBreak/>
        <w:drawing>
          <wp:inline distT="0" distB="0" distL="0" distR="0" wp14:anchorId="47704E6B" wp14:editId="3A7D2741">
            <wp:extent cx="2340864" cy="4584192"/>
            <wp:effectExtent l="19050" t="0" r="2286" b="0"/>
            <wp:docPr id="30" name="29 Imagen" descr="Prèvia Flashcard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èvia Flashcards.jpg"/>
                    <pic:cNvPicPr/>
                  </pic:nvPicPr>
                  <pic:blipFill>
                    <a:blip r:embed="rId54"/>
                    <a:stretch>
                      <a:fillRect/>
                    </a:stretch>
                  </pic:blipFill>
                  <pic:spPr>
                    <a:xfrm>
                      <a:off x="0" y="0"/>
                      <a:ext cx="2340864" cy="4584192"/>
                    </a:xfrm>
                    <a:prstGeom prst="rect">
                      <a:avLst/>
                    </a:prstGeom>
                  </pic:spPr>
                </pic:pic>
              </a:graphicData>
            </a:graphic>
          </wp:inline>
        </w:drawing>
      </w:r>
    </w:p>
    <w:p w14:paraId="7B372BA4" w14:textId="77777777" w:rsidR="006F2AB5" w:rsidRDefault="006F2AB5" w:rsidP="006F2AB5">
      <w:pPr>
        <w:pStyle w:val="Illustracionsnumerades"/>
      </w:pPr>
      <w:bookmarkStart w:id="39" w:name="_Toc339438267"/>
      <w:r>
        <w:t>Pantalla prèvia a l’inici de l’exercici per a escollir una llista</w:t>
      </w:r>
      <w:bookmarkEnd w:id="39"/>
    </w:p>
    <w:p w14:paraId="0E921E41" w14:textId="77777777" w:rsidR="006F2AB5" w:rsidRDefault="006F2AB5" w:rsidP="00831D5E">
      <w:pPr>
        <w:jc w:val="center"/>
        <w:rPr>
          <w:rStyle w:val="SubtleReference"/>
        </w:rPr>
      </w:pPr>
    </w:p>
    <w:p w14:paraId="169F57D7" w14:textId="77777777" w:rsidR="00737B28" w:rsidRDefault="00737B28" w:rsidP="00B865BA">
      <w:pPr>
        <w:jc w:val="center"/>
        <w:rPr>
          <w:rStyle w:val="SubtleReference"/>
        </w:rPr>
      </w:pPr>
      <w:r>
        <w:rPr>
          <w:rFonts w:asciiTheme="minorHAnsi" w:eastAsiaTheme="minorEastAsia" w:hAnsiTheme="minorHAnsi" w:cstheme="minorBidi"/>
          <w:i/>
          <w:iCs/>
          <w:noProof/>
          <w:color w:val="0B759B" w:themeColor="accent2" w:themeShade="7F"/>
          <w:lang w:val="en-US" w:bidi="ar-SA"/>
        </w:rPr>
        <w:lastRenderedPageBreak/>
        <w:drawing>
          <wp:inline distT="0" distB="0" distL="0" distR="0" wp14:anchorId="6E57ADEB" wp14:editId="34B81140">
            <wp:extent cx="2340864" cy="4584192"/>
            <wp:effectExtent l="19050" t="0" r="2286" b="0"/>
            <wp:docPr id="33" name="31 Imagen" descr="Flashcard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shcards.jpg"/>
                    <pic:cNvPicPr/>
                  </pic:nvPicPr>
                  <pic:blipFill>
                    <a:blip r:embed="rId55"/>
                    <a:stretch>
                      <a:fillRect/>
                    </a:stretch>
                  </pic:blipFill>
                  <pic:spPr>
                    <a:xfrm>
                      <a:off x="0" y="0"/>
                      <a:ext cx="2340864" cy="4584192"/>
                    </a:xfrm>
                    <a:prstGeom prst="rect">
                      <a:avLst/>
                    </a:prstGeom>
                  </pic:spPr>
                </pic:pic>
              </a:graphicData>
            </a:graphic>
          </wp:inline>
        </w:drawing>
      </w:r>
      <w:r>
        <w:rPr>
          <w:rFonts w:asciiTheme="minorHAnsi" w:eastAsiaTheme="minorEastAsia" w:hAnsiTheme="minorHAnsi" w:cstheme="minorBidi"/>
          <w:i/>
          <w:iCs/>
          <w:noProof/>
          <w:color w:val="0B759B" w:themeColor="accent2" w:themeShade="7F"/>
          <w:lang w:val="en-US" w:bidi="ar-SA"/>
        </w:rPr>
        <w:drawing>
          <wp:inline distT="0" distB="0" distL="0" distR="0" wp14:anchorId="147A87EA" wp14:editId="3BBCD04F">
            <wp:extent cx="2340864" cy="4584192"/>
            <wp:effectExtent l="19050" t="0" r="2286" b="0"/>
            <wp:docPr id="31" name="30 Imagen" descr="Flashcards Rev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shcards Revers.jpg"/>
                    <pic:cNvPicPr/>
                  </pic:nvPicPr>
                  <pic:blipFill>
                    <a:blip r:embed="rId56"/>
                    <a:stretch>
                      <a:fillRect/>
                    </a:stretch>
                  </pic:blipFill>
                  <pic:spPr>
                    <a:xfrm>
                      <a:off x="0" y="0"/>
                      <a:ext cx="2340864" cy="4584192"/>
                    </a:xfrm>
                    <a:prstGeom prst="rect">
                      <a:avLst/>
                    </a:prstGeom>
                  </pic:spPr>
                </pic:pic>
              </a:graphicData>
            </a:graphic>
          </wp:inline>
        </w:drawing>
      </w:r>
    </w:p>
    <w:p w14:paraId="79F99DBB" w14:textId="77777777" w:rsidR="00737B28" w:rsidRDefault="007D1825" w:rsidP="007D1825">
      <w:pPr>
        <w:pStyle w:val="Illustracionsnumerades"/>
        <w:ind w:left="0" w:firstLine="0"/>
      </w:pPr>
      <w:bookmarkStart w:id="40" w:name="_Toc339438268"/>
      <w:r>
        <w:t>Pantalles de l’exercici, anvers i revers de la targeta amb el concepte escrit</w:t>
      </w:r>
      <w:bookmarkEnd w:id="40"/>
    </w:p>
    <w:p w14:paraId="78250BD6" w14:textId="77777777" w:rsidR="009F4349" w:rsidRDefault="009F4349" w:rsidP="009F4349">
      <w:pPr>
        <w:pStyle w:val="Heading3"/>
      </w:pPr>
      <w:bookmarkStart w:id="41" w:name="_Toc339438290"/>
      <w:r w:rsidRPr="00F47E40">
        <w:t>E</w:t>
      </w:r>
      <w:r>
        <w:t>ls objectes del model</w:t>
      </w:r>
      <w:bookmarkEnd w:id="41"/>
    </w:p>
    <w:p w14:paraId="40440927" w14:textId="77777777" w:rsidR="009F4349" w:rsidRDefault="009F4349" w:rsidP="00765F97">
      <w:pPr>
        <w:ind w:firstLine="709"/>
      </w:pPr>
      <w:r>
        <w:t>En el següent diagrama hi podem veure els objectes bàsics del model que es faran servir per la implementació del client:</w:t>
      </w:r>
    </w:p>
    <w:p w14:paraId="0D1FF31D" w14:textId="77777777" w:rsidR="009F4349" w:rsidRDefault="009F4349" w:rsidP="009F4349">
      <w:pPr>
        <w:jc w:val="center"/>
      </w:pPr>
      <w:r>
        <w:rPr>
          <w:noProof/>
          <w:lang w:val="en-US" w:bidi="ar-SA"/>
        </w:rPr>
        <w:drawing>
          <wp:inline distT="0" distB="0" distL="0" distR="0" wp14:anchorId="5590384C" wp14:editId="18CC8E09">
            <wp:extent cx="2482000" cy="1836000"/>
            <wp:effectExtent l="0" t="0" r="0" b="0"/>
            <wp:docPr id="13" name="Imagen 2" descr="C:\Users\Salvador\GitHub\UOCPFC_Eduard_Salva\Implementacio\class_diagram\ClassDiagramCli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lvador\GitHub\UOCPFC_Eduard_Salva\Implementacio\class_diagram\ClassDiagramClient.png"/>
                    <pic:cNvPicPr>
                      <a:picLocks noChangeAspect="1" noChangeArrowheads="1"/>
                    </pic:cNvPicPr>
                  </pic:nvPicPr>
                  <pic:blipFill>
                    <a:blip r:embed="rId57"/>
                    <a:srcRect/>
                    <a:stretch>
                      <a:fillRect/>
                    </a:stretch>
                  </pic:blipFill>
                  <pic:spPr bwMode="auto">
                    <a:xfrm>
                      <a:off x="0" y="0"/>
                      <a:ext cx="2482000" cy="1836000"/>
                    </a:xfrm>
                    <a:prstGeom prst="rect">
                      <a:avLst/>
                    </a:prstGeom>
                    <a:noFill/>
                    <a:ln w="9525">
                      <a:noFill/>
                      <a:miter lim="800000"/>
                      <a:headEnd/>
                      <a:tailEnd/>
                    </a:ln>
                  </pic:spPr>
                </pic:pic>
              </a:graphicData>
            </a:graphic>
          </wp:inline>
        </w:drawing>
      </w:r>
    </w:p>
    <w:p w14:paraId="1DBE6020" w14:textId="77777777" w:rsidR="009F4349" w:rsidRDefault="009F4349" w:rsidP="009F4349">
      <w:pPr>
        <w:pStyle w:val="Illustracionsnumerades"/>
      </w:pPr>
      <w:bookmarkStart w:id="42" w:name="_Toc339438269"/>
      <w:r>
        <w:t>Diagrama de classes del model del client</w:t>
      </w:r>
      <w:bookmarkEnd w:id="42"/>
    </w:p>
    <w:p w14:paraId="2B7A7522" w14:textId="77777777" w:rsidR="009F4349" w:rsidRDefault="009F4349" w:rsidP="00765F97">
      <w:pPr>
        <w:ind w:firstLine="709"/>
      </w:pPr>
      <w:r>
        <w:t>Descripció breu de cada classe:</w:t>
      </w:r>
    </w:p>
    <w:p w14:paraId="13EC5419" w14:textId="77777777" w:rsidR="009F4349" w:rsidRDefault="009F4349" w:rsidP="009F4349">
      <w:pPr>
        <w:pStyle w:val="ListParagraph"/>
        <w:numPr>
          <w:ilvl w:val="0"/>
          <w:numId w:val="20"/>
        </w:numPr>
      </w:pPr>
      <w:r w:rsidRPr="000C0ACB">
        <w:rPr>
          <w:b/>
        </w:rPr>
        <w:lastRenderedPageBreak/>
        <w:t>Aplicació</w:t>
      </w:r>
      <w:r>
        <w:t>: és una entitat que engloba tota la resta d’objectes que s’utilitzaran en la aplicació.</w:t>
      </w:r>
    </w:p>
    <w:p w14:paraId="6C630624" w14:textId="77777777" w:rsidR="009F4349" w:rsidRDefault="009F4349" w:rsidP="009F4349">
      <w:pPr>
        <w:pStyle w:val="ListParagraph"/>
        <w:numPr>
          <w:ilvl w:val="0"/>
          <w:numId w:val="20"/>
        </w:numPr>
      </w:pPr>
      <w:r>
        <w:rPr>
          <w:b/>
        </w:rPr>
        <w:t>Paraula</w:t>
      </w:r>
      <w:r>
        <w:t xml:space="preserve">: és una classe abstracta que denota el que coneixem com a </w:t>
      </w:r>
      <w:proofErr w:type="spellStart"/>
      <w:r>
        <w:rPr>
          <w:i/>
        </w:rPr>
        <w:t>concepte_paraula</w:t>
      </w:r>
      <w:proofErr w:type="spellEnd"/>
      <w:r>
        <w:t>, és a dir: text en català i japonès, so en català i japonès.</w:t>
      </w:r>
    </w:p>
    <w:p w14:paraId="2DEF82B9" w14:textId="77777777" w:rsidR="009F4349" w:rsidRDefault="009F4349" w:rsidP="009F4349">
      <w:pPr>
        <w:pStyle w:val="ListParagraph"/>
        <w:numPr>
          <w:ilvl w:val="0"/>
          <w:numId w:val="20"/>
        </w:numPr>
      </w:pPr>
      <w:r>
        <w:rPr>
          <w:b/>
        </w:rPr>
        <w:t>Llista</w:t>
      </w:r>
      <w:r>
        <w:t>: és un conjunt de paraules agrupades sota un mateix nom.</w:t>
      </w:r>
    </w:p>
    <w:p w14:paraId="5876BF8F" w14:textId="77777777" w:rsidR="009F4349" w:rsidRDefault="009F4349" w:rsidP="000D2F12">
      <w:pPr>
        <w:ind w:firstLine="709"/>
      </w:pPr>
      <w:r>
        <w:t>Explicació de les relacions que veiem al diagrama:</w:t>
      </w:r>
    </w:p>
    <w:p w14:paraId="5E9FAE4F" w14:textId="77777777" w:rsidR="009F4349" w:rsidRDefault="009F4349" w:rsidP="009F4349">
      <w:pPr>
        <w:pStyle w:val="ListParagraph"/>
        <w:numPr>
          <w:ilvl w:val="0"/>
          <w:numId w:val="20"/>
        </w:numPr>
      </w:pPr>
      <w:proofErr w:type="spellStart"/>
      <w:r w:rsidRPr="007915CB">
        <w:rPr>
          <w:b/>
        </w:rPr>
        <w:t>conté_llista</w:t>
      </w:r>
      <w:proofErr w:type="spellEnd"/>
      <w:r>
        <w:t xml:space="preserve">: és una relació </w:t>
      </w:r>
      <w:r w:rsidRPr="007915CB">
        <w:rPr>
          <w:b/>
        </w:rPr>
        <w:t>1 – n</w:t>
      </w:r>
      <w:r>
        <w:t>, indicant que l’aplicació pot contenir qualsevol nombre de llistes, incloent-hi cap llista.</w:t>
      </w:r>
    </w:p>
    <w:p w14:paraId="2EEEF2FA" w14:textId="77777777" w:rsidR="009F4349" w:rsidRDefault="009F4349" w:rsidP="009F4349">
      <w:pPr>
        <w:pStyle w:val="ListParagraph"/>
        <w:numPr>
          <w:ilvl w:val="0"/>
          <w:numId w:val="20"/>
        </w:numPr>
      </w:pPr>
      <w:proofErr w:type="spellStart"/>
      <w:r>
        <w:rPr>
          <w:b/>
        </w:rPr>
        <w:t>conté_paraula</w:t>
      </w:r>
      <w:proofErr w:type="spellEnd"/>
      <w:r>
        <w:t xml:space="preserve">: és una relació </w:t>
      </w:r>
      <w:r>
        <w:rPr>
          <w:b/>
        </w:rPr>
        <w:t>1 – n</w:t>
      </w:r>
      <w:r>
        <w:t>, indicant que l’aplicació pot contenir qualsevol nombre de paraules, incloent-hi cap paraula.</w:t>
      </w:r>
    </w:p>
    <w:p w14:paraId="1FEC3857" w14:textId="77777777" w:rsidR="009F4349" w:rsidRPr="000C0ACB" w:rsidRDefault="009F4349" w:rsidP="009F4349">
      <w:pPr>
        <w:pStyle w:val="ListParagraph"/>
        <w:numPr>
          <w:ilvl w:val="0"/>
          <w:numId w:val="20"/>
        </w:numPr>
      </w:pPr>
      <w:proofErr w:type="spellStart"/>
      <w:r>
        <w:rPr>
          <w:b/>
        </w:rPr>
        <w:t>paraula_pertany_a_llista</w:t>
      </w:r>
      <w:proofErr w:type="spellEnd"/>
      <w:r>
        <w:t xml:space="preserve">: </w:t>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t>cloent-hi cap paraula.</w:t>
      </w:r>
      <w:r>
        <w:rPr>
          <w:vanish/>
        </w:rPr>
        <w:cr/>
        <w:t xml:space="preserve"> ificat per parny a la llista indicada.'</w:t>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t xml:space="preserve"> és una relació </w:t>
      </w:r>
      <w:r>
        <w:rPr>
          <w:b/>
        </w:rPr>
        <w:t xml:space="preserve">n – </w:t>
      </w:r>
      <w:r w:rsidR="004F2471">
        <w:rPr>
          <w:b/>
        </w:rPr>
        <w:t>0,1</w:t>
      </w:r>
      <w:r>
        <w:t xml:space="preserve">, indicant que una llista pot contenir qualsevol nombre de paraules (incloent-hi 0), i </w:t>
      </w:r>
      <w:r w:rsidR="004F2471">
        <w:t xml:space="preserve">una </w:t>
      </w:r>
      <w:r>
        <w:t xml:space="preserve">paraula pot estar en </w:t>
      </w:r>
      <w:r w:rsidR="004F2471">
        <w:t>una o cap llista</w:t>
      </w:r>
      <w:r>
        <w:t>.</w:t>
      </w:r>
    </w:p>
    <w:p w14:paraId="443A1B13" w14:textId="77777777" w:rsidR="009F4349" w:rsidRPr="00135591" w:rsidRDefault="009F4349" w:rsidP="009F4349">
      <w:pPr>
        <w:pStyle w:val="Heading3"/>
      </w:pPr>
      <w:bookmarkStart w:id="43" w:name="_Toc339438291"/>
      <w:r>
        <w:t>Peticions Client – Client</w:t>
      </w:r>
      <w:bookmarkEnd w:id="43"/>
    </w:p>
    <w:p w14:paraId="042D8DF5" w14:textId="4228E0FC" w:rsidR="00765F97" w:rsidRDefault="009F4349" w:rsidP="00765F97">
      <w:pPr>
        <w:ind w:firstLine="709"/>
      </w:pPr>
      <w:r>
        <w:t xml:space="preserve">Les peticions Client – Client són aquelles que no surten del dispositiu de l’usuari. En aquest cas no és necessari un motor </w:t>
      </w:r>
      <w:r w:rsidR="00D85C60" w:rsidRPr="00D85C60">
        <w:rPr>
          <w:highlight w:val="yellow"/>
        </w:rPr>
        <w:t>de servidor</w:t>
      </w:r>
      <w:r>
        <w:t xml:space="preserve">, sinó que n’hi haurà prou de programar un mòdul dins del </w:t>
      </w:r>
      <w:proofErr w:type="spellStart"/>
      <w:r>
        <w:t>Sencha</w:t>
      </w:r>
      <w:proofErr w:type="spellEnd"/>
      <w:r>
        <w:t xml:space="preserve"> que atengui aquestes peticions i r</w:t>
      </w:r>
      <w:r w:rsidR="00765F97">
        <w:t>etorni les respostes apropiades.</w:t>
      </w:r>
    </w:p>
    <w:p w14:paraId="62ABB29D" w14:textId="77777777" w:rsidR="009F4349" w:rsidRDefault="009F4349" w:rsidP="00765F97">
      <w:pPr>
        <w:ind w:firstLine="709"/>
      </w:pPr>
      <w:r>
        <w:t>En tot cas, l’estructura segueix sent la mateixa que si fossin peticions Client – Servidor: hi ha una petició original, amb un nom i uns paràmetres, es fa la petició, es duu a terme la tasca corresponent, i es retornen uns resultats.</w:t>
      </w:r>
    </w:p>
    <w:p w14:paraId="6FF01D3B" w14:textId="77777777" w:rsidR="009F4349" w:rsidRDefault="009F4349" w:rsidP="009F4349">
      <w:pPr>
        <w:pStyle w:val="Heading4"/>
      </w:pPr>
      <w:r>
        <w:t>Peticions relacionades amb les llistes</w:t>
      </w:r>
    </w:p>
    <w:p w14:paraId="699E455C" w14:textId="77777777" w:rsidR="009F4349" w:rsidRDefault="009F4349" w:rsidP="00765F97">
      <w:pPr>
        <w:ind w:firstLine="709"/>
      </w:pPr>
      <w:r>
        <w:t>En el cas de les llistes, les peticions que conté l’aplicació són:</w:t>
      </w:r>
    </w:p>
    <w:p w14:paraId="77D7CE08" w14:textId="77777777" w:rsidR="009F4349" w:rsidRPr="00C251B5" w:rsidRDefault="009F4349" w:rsidP="009F4349">
      <w:pPr>
        <w:pStyle w:val="ListParagraph"/>
        <w:numPr>
          <w:ilvl w:val="0"/>
          <w:numId w:val="20"/>
        </w:numPr>
      </w:pPr>
      <w:proofErr w:type="spellStart"/>
      <w:r>
        <w:rPr>
          <w:b/>
        </w:rPr>
        <w:t>crear_llista</w:t>
      </w:r>
      <w:proofErr w:type="spellEnd"/>
      <w:r>
        <w:t>, per crear una nova llista.</w:t>
      </w:r>
    </w:p>
    <w:p w14:paraId="2D081386" w14:textId="77777777" w:rsidR="009F4349" w:rsidRDefault="009F4349" w:rsidP="009F4349">
      <w:pPr>
        <w:pStyle w:val="ListParagraph"/>
        <w:numPr>
          <w:ilvl w:val="0"/>
          <w:numId w:val="20"/>
        </w:numPr>
      </w:pPr>
      <w:proofErr w:type="spellStart"/>
      <w:r>
        <w:rPr>
          <w:b/>
        </w:rPr>
        <w:t>get_llista</w:t>
      </w:r>
      <w:proofErr w:type="spellEnd"/>
      <w:r>
        <w:t>, per obtenir una llista, amb les corresponents paraules.</w:t>
      </w:r>
    </w:p>
    <w:p w14:paraId="29E1D705" w14:textId="77777777" w:rsidR="009F4349" w:rsidRDefault="009F4349" w:rsidP="009F4349">
      <w:pPr>
        <w:pStyle w:val="ListParagraph"/>
        <w:numPr>
          <w:ilvl w:val="0"/>
          <w:numId w:val="20"/>
        </w:numPr>
      </w:pPr>
      <w:proofErr w:type="spellStart"/>
      <w:r>
        <w:rPr>
          <w:b/>
        </w:rPr>
        <w:t>get_llistes</w:t>
      </w:r>
      <w:proofErr w:type="spellEnd"/>
      <w:r>
        <w:t>, per obtenir una llista amb totes les llistes creades per l’usuari.</w:t>
      </w:r>
    </w:p>
    <w:p w14:paraId="58029E67" w14:textId="77777777" w:rsidR="009F4349" w:rsidRDefault="009F4349" w:rsidP="009F4349">
      <w:pPr>
        <w:pStyle w:val="ListParagraph"/>
        <w:numPr>
          <w:ilvl w:val="0"/>
          <w:numId w:val="20"/>
        </w:numPr>
      </w:pPr>
      <w:proofErr w:type="spellStart"/>
      <w:r>
        <w:rPr>
          <w:b/>
        </w:rPr>
        <w:t>editar_camp_llista</w:t>
      </w:r>
      <w:proofErr w:type="spellEnd"/>
      <w:r>
        <w:t>, per canviar alguna propietat de la llista.</w:t>
      </w:r>
    </w:p>
    <w:p w14:paraId="7783A91C" w14:textId="77777777" w:rsidR="009F4349" w:rsidRDefault="009F4349" w:rsidP="009F4349">
      <w:pPr>
        <w:pStyle w:val="ListParagraph"/>
        <w:numPr>
          <w:ilvl w:val="0"/>
          <w:numId w:val="20"/>
        </w:numPr>
      </w:pPr>
      <w:proofErr w:type="spellStart"/>
      <w:r>
        <w:rPr>
          <w:b/>
        </w:rPr>
        <w:t>afegir_concepte_llista</w:t>
      </w:r>
      <w:proofErr w:type="spellEnd"/>
      <w:r>
        <w:t>, per afegir paraules a una llista.</w:t>
      </w:r>
    </w:p>
    <w:p w14:paraId="10FB9342" w14:textId="77777777" w:rsidR="009F4349" w:rsidRDefault="009F4349" w:rsidP="009F4349">
      <w:pPr>
        <w:pStyle w:val="ListParagraph"/>
        <w:numPr>
          <w:ilvl w:val="0"/>
          <w:numId w:val="20"/>
        </w:numPr>
      </w:pPr>
      <w:proofErr w:type="spellStart"/>
      <w:r>
        <w:rPr>
          <w:b/>
        </w:rPr>
        <w:t>esborrar_llista</w:t>
      </w:r>
      <w:proofErr w:type="spellEnd"/>
      <w:r>
        <w:t>, per eliminar una llista existent.</w:t>
      </w:r>
    </w:p>
    <w:p w14:paraId="1E4CF6AA" w14:textId="77777777" w:rsidR="009F4349" w:rsidRDefault="009F4349" w:rsidP="009F4349">
      <w:pPr>
        <w:pStyle w:val="ListParagraph"/>
        <w:numPr>
          <w:ilvl w:val="0"/>
          <w:numId w:val="20"/>
        </w:numPr>
      </w:pPr>
      <w:proofErr w:type="spellStart"/>
      <w:r>
        <w:rPr>
          <w:b/>
        </w:rPr>
        <w:t>esborrar_concepte_llista</w:t>
      </w:r>
      <w:proofErr w:type="spellEnd"/>
      <w:r>
        <w:t xml:space="preserve">, per treure una paraula d’una llista. </w:t>
      </w:r>
    </w:p>
    <w:tbl>
      <w:tblPr>
        <w:tblStyle w:val="TableGrid"/>
        <w:tblW w:w="0" w:type="auto"/>
        <w:tblLook w:val="04A0" w:firstRow="1" w:lastRow="0" w:firstColumn="1" w:lastColumn="0" w:noHBand="0" w:noVBand="1"/>
      </w:tblPr>
      <w:tblGrid>
        <w:gridCol w:w="1809"/>
        <w:gridCol w:w="1560"/>
        <w:gridCol w:w="5351"/>
      </w:tblGrid>
      <w:tr w:rsidR="009F4349" w14:paraId="67143EC7" w14:textId="77777777" w:rsidTr="009F4349">
        <w:tc>
          <w:tcPr>
            <w:tcW w:w="1809" w:type="dxa"/>
            <w:shd w:val="clear" w:color="auto" w:fill="CCCCCC"/>
          </w:tcPr>
          <w:p w14:paraId="099F8744" w14:textId="77777777" w:rsidR="009F4349" w:rsidRPr="008A50D7" w:rsidRDefault="009F4349" w:rsidP="009F4349">
            <w:pPr>
              <w:rPr>
                <w:b/>
              </w:rPr>
            </w:pPr>
            <w:r>
              <w:rPr>
                <w:b/>
              </w:rPr>
              <w:t>Nom</w:t>
            </w:r>
          </w:p>
        </w:tc>
        <w:tc>
          <w:tcPr>
            <w:tcW w:w="6911" w:type="dxa"/>
            <w:gridSpan w:val="2"/>
            <w:shd w:val="clear" w:color="auto" w:fill="CCCCCC"/>
          </w:tcPr>
          <w:p w14:paraId="4814F553" w14:textId="77777777" w:rsidR="009F4349" w:rsidRPr="008A50D7" w:rsidRDefault="009F4349" w:rsidP="009F4349">
            <w:pPr>
              <w:rPr>
                <w:b/>
              </w:rPr>
            </w:pPr>
            <w:proofErr w:type="spellStart"/>
            <w:r>
              <w:rPr>
                <w:b/>
              </w:rPr>
              <w:t>crear_llista</w:t>
            </w:r>
            <w:proofErr w:type="spellEnd"/>
          </w:p>
        </w:tc>
      </w:tr>
      <w:tr w:rsidR="009F4349" w14:paraId="51EC1182" w14:textId="77777777" w:rsidTr="009F4349">
        <w:tc>
          <w:tcPr>
            <w:tcW w:w="1809" w:type="dxa"/>
          </w:tcPr>
          <w:p w14:paraId="0EB93907" w14:textId="77777777" w:rsidR="009F4349" w:rsidRPr="004C0299" w:rsidRDefault="009F4349" w:rsidP="009F4349">
            <w:pPr>
              <w:rPr>
                <w:b/>
              </w:rPr>
            </w:pPr>
            <w:r w:rsidRPr="004C0299">
              <w:rPr>
                <w:b/>
              </w:rPr>
              <w:t>Descripció</w:t>
            </w:r>
          </w:p>
        </w:tc>
        <w:tc>
          <w:tcPr>
            <w:tcW w:w="6911" w:type="dxa"/>
            <w:gridSpan w:val="2"/>
          </w:tcPr>
          <w:p w14:paraId="72CD881F" w14:textId="77777777" w:rsidR="009F4349" w:rsidRDefault="009F4349" w:rsidP="009F4349">
            <w:r>
              <w:t>Aquesta funció permet de crear una nova llista buida, amb el nom especificat per paràmetre.</w:t>
            </w:r>
          </w:p>
        </w:tc>
      </w:tr>
      <w:tr w:rsidR="009F4349" w:rsidRPr="004C0299" w14:paraId="0FC23047" w14:textId="77777777" w:rsidTr="009F4349">
        <w:tc>
          <w:tcPr>
            <w:tcW w:w="8720" w:type="dxa"/>
            <w:gridSpan w:val="3"/>
          </w:tcPr>
          <w:p w14:paraId="686898FE" w14:textId="77777777" w:rsidR="009F4349" w:rsidRPr="004C0299" w:rsidRDefault="009F4349" w:rsidP="009F4349">
            <w:pPr>
              <w:rPr>
                <w:b/>
              </w:rPr>
            </w:pPr>
            <w:r w:rsidRPr="004C0299">
              <w:rPr>
                <w:b/>
              </w:rPr>
              <w:t>Paràmetres (els obligatoris estan en negreta)</w:t>
            </w:r>
          </w:p>
        </w:tc>
      </w:tr>
      <w:tr w:rsidR="009F4349" w:rsidRPr="003A6ADC" w14:paraId="38DCC47D" w14:textId="77777777" w:rsidTr="009F4349">
        <w:tc>
          <w:tcPr>
            <w:tcW w:w="3369" w:type="dxa"/>
            <w:gridSpan w:val="2"/>
          </w:tcPr>
          <w:p w14:paraId="27C2CBC4" w14:textId="77777777" w:rsidR="009F4349" w:rsidRPr="00845AE6" w:rsidRDefault="009F4349" w:rsidP="009F4349">
            <w:pPr>
              <w:rPr>
                <w:b/>
              </w:rPr>
            </w:pPr>
            <w:proofErr w:type="spellStart"/>
            <w:r>
              <w:rPr>
                <w:b/>
              </w:rPr>
              <w:t>nom_llista</w:t>
            </w:r>
            <w:proofErr w:type="spellEnd"/>
          </w:p>
        </w:tc>
        <w:tc>
          <w:tcPr>
            <w:tcW w:w="5351" w:type="dxa"/>
          </w:tcPr>
          <w:p w14:paraId="770FEBFA" w14:textId="77777777" w:rsidR="009F4349" w:rsidRPr="003A6ADC" w:rsidRDefault="009F4349" w:rsidP="009F4349">
            <w:r>
              <w:t>El nom de la nova llista</w:t>
            </w:r>
          </w:p>
        </w:tc>
      </w:tr>
      <w:tr w:rsidR="009F4349" w:rsidRPr="003F54BB" w14:paraId="055B1B0B" w14:textId="77777777" w:rsidTr="009F4349">
        <w:tc>
          <w:tcPr>
            <w:tcW w:w="8720" w:type="dxa"/>
            <w:gridSpan w:val="3"/>
          </w:tcPr>
          <w:p w14:paraId="086AD431" w14:textId="77777777" w:rsidR="009F4349" w:rsidRPr="003F54BB" w:rsidRDefault="009F4349" w:rsidP="009F4349">
            <w:pPr>
              <w:rPr>
                <w:b/>
              </w:rPr>
            </w:pPr>
            <w:r w:rsidRPr="003F54BB">
              <w:rPr>
                <w:b/>
              </w:rPr>
              <w:t>Precondicions</w:t>
            </w:r>
          </w:p>
        </w:tc>
      </w:tr>
      <w:tr w:rsidR="009F4349" w14:paraId="2EC2E775" w14:textId="77777777" w:rsidTr="009F4349">
        <w:tc>
          <w:tcPr>
            <w:tcW w:w="8720" w:type="dxa"/>
            <w:gridSpan w:val="3"/>
          </w:tcPr>
          <w:p w14:paraId="1329342A" w14:textId="77777777" w:rsidR="009F4349" w:rsidRDefault="009F4349" w:rsidP="009F4349">
            <w:pPr>
              <w:pStyle w:val="ListParagraph"/>
              <w:numPr>
                <w:ilvl w:val="0"/>
                <w:numId w:val="20"/>
              </w:numPr>
            </w:pPr>
            <w:r>
              <w:t>No hi ha al sistema una llista amb el mateix nom.</w:t>
            </w:r>
          </w:p>
        </w:tc>
      </w:tr>
      <w:tr w:rsidR="009F4349" w14:paraId="67D56D98" w14:textId="77777777" w:rsidTr="009F4349">
        <w:tc>
          <w:tcPr>
            <w:tcW w:w="8720" w:type="dxa"/>
            <w:gridSpan w:val="3"/>
          </w:tcPr>
          <w:p w14:paraId="06362FD3" w14:textId="77777777" w:rsidR="009F4349" w:rsidRDefault="009F4349" w:rsidP="009F4349">
            <w:r>
              <w:rPr>
                <w:b/>
              </w:rPr>
              <w:t>Postcondicions</w:t>
            </w:r>
          </w:p>
        </w:tc>
      </w:tr>
      <w:tr w:rsidR="009F4349" w14:paraId="6F3C6428" w14:textId="77777777" w:rsidTr="009F4349">
        <w:tc>
          <w:tcPr>
            <w:tcW w:w="8720" w:type="dxa"/>
            <w:gridSpan w:val="3"/>
          </w:tcPr>
          <w:p w14:paraId="01DA460D" w14:textId="77777777" w:rsidR="009F4349" w:rsidRDefault="009F4349" w:rsidP="009F4349">
            <w:pPr>
              <w:pStyle w:val="ListParagraph"/>
              <w:numPr>
                <w:ilvl w:val="0"/>
                <w:numId w:val="20"/>
              </w:numPr>
            </w:pPr>
            <w:r>
              <w:t>S’ha creat una nova llista buida, amb el nom indicat.</w:t>
            </w:r>
          </w:p>
          <w:p w14:paraId="2DBE0E6E" w14:textId="77777777" w:rsidR="009F4349" w:rsidRPr="001B76F6" w:rsidRDefault="009F4349" w:rsidP="009F4349">
            <w:pPr>
              <w:pStyle w:val="ListParagraph"/>
              <w:numPr>
                <w:ilvl w:val="0"/>
                <w:numId w:val="20"/>
              </w:numPr>
            </w:pPr>
            <w:r>
              <w:t>Es retornarà el codi de la nova llista creada.</w:t>
            </w:r>
          </w:p>
        </w:tc>
      </w:tr>
      <w:tr w:rsidR="009F4349" w14:paraId="4A32D15B" w14:textId="77777777" w:rsidTr="009F4349">
        <w:tc>
          <w:tcPr>
            <w:tcW w:w="8720" w:type="dxa"/>
            <w:gridSpan w:val="3"/>
          </w:tcPr>
          <w:p w14:paraId="7ADB4D56" w14:textId="77777777" w:rsidR="009F4349" w:rsidRPr="001B76F6" w:rsidRDefault="009F4349" w:rsidP="009F4349">
            <w:pPr>
              <w:rPr>
                <w:b/>
              </w:rPr>
            </w:pPr>
            <w:r w:rsidRPr="001B76F6">
              <w:rPr>
                <w:b/>
              </w:rPr>
              <w:t>Excepcions</w:t>
            </w:r>
          </w:p>
        </w:tc>
      </w:tr>
      <w:tr w:rsidR="009F4349" w14:paraId="1582A5B6" w14:textId="77777777" w:rsidTr="009F4349">
        <w:tc>
          <w:tcPr>
            <w:tcW w:w="8720" w:type="dxa"/>
            <w:gridSpan w:val="3"/>
          </w:tcPr>
          <w:p w14:paraId="1A96664E" w14:textId="77777777" w:rsidR="009F4349" w:rsidRDefault="009F4349" w:rsidP="009F4349">
            <w:pPr>
              <w:pStyle w:val="ListParagraph"/>
              <w:numPr>
                <w:ilvl w:val="0"/>
                <w:numId w:val="20"/>
              </w:numPr>
            </w:pPr>
            <w:r>
              <w:t>Si no hi ha el paràmetre necessari, es retornarà un codi d’error (KO-1).</w:t>
            </w:r>
          </w:p>
          <w:p w14:paraId="16DF7470" w14:textId="77777777" w:rsidR="009F4349" w:rsidRDefault="009F4349" w:rsidP="009F4349">
            <w:pPr>
              <w:pStyle w:val="ListParagraph"/>
              <w:numPr>
                <w:ilvl w:val="0"/>
                <w:numId w:val="20"/>
              </w:numPr>
            </w:pPr>
            <w:r>
              <w:t>Si una llista amb el mateix nom ja existeix, es retornarà un codi d’error (KO-2).</w:t>
            </w:r>
          </w:p>
        </w:tc>
      </w:tr>
    </w:tbl>
    <w:p w14:paraId="501BF35C" w14:textId="77777777" w:rsidR="009F4349" w:rsidRPr="00AA5CA3" w:rsidRDefault="009F4349" w:rsidP="009F4349"/>
    <w:tbl>
      <w:tblPr>
        <w:tblStyle w:val="TableGrid"/>
        <w:tblW w:w="0" w:type="auto"/>
        <w:tblLook w:val="04A0" w:firstRow="1" w:lastRow="0" w:firstColumn="1" w:lastColumn="0" w:noHBand="0" w:noVBand="1"/>
      </w:tblPr>
      <w:tblGrid>
        <w:gridCol w:w="1809"/>
        <w:gridCol w:w="1560"/>
        <w:gridCol w:w="5351"/>
      </w:tblGrid>
      <w:tr w:rsidR="009F4349" w14:paraId="3328384B" w14:textId="77777777" w:rsidTr="009F4349">
        <w:tc>
          <w:tcPr>
            <w:tcW w:w="1809" w:type="dxa"/>
            <w:shd w:val="clear" w:color="auto" w:fill="CCCCCC"/>
          </w:tcPr>
          <w:p w14:paraId="5B53EBC2" w14:textId="77777777" w:rsidR="009F4349" w:rsidRPr="008A50D7" w:rsidRDefault="009F4349" w:rsidP="009F4349">
            <w:pPr>
              <w:rPr>
                <w:b/>
              </w:rPr>
            </w:pPr>
            <w:r>
              <w:rPr>
                <w:b/>
              </w:rPr>
              <w:t>Nom</w:t>
            </w:r>
          </w:p>
        </w:tc>
        <w:tc>
          <w:tcPr>
            <w:tcW w:w="6911" w:type="dxa"/>
            <w:gridSpan w:val="2"/>
            <w:shd w:val="clear" w:color="auto" w:fill="CCCCCC"/>
          </w:tcPr>
          <w:p w14:paraId="3D885B6D" w14:textId="77777777" w:rsidR="009F4349" w:rsidRPr="008A50D7" w:rsidRDefault="009F4349" w:rsidP="009F4349">
            <w:pPr>
              <w:rPr>
                <w:b/>
              </w:rPr>
            </w:pPr>
            <w:proofErr w:type="spellStart"/>
            <w:r>
              <w:rPr>
                <w:b/>
              </w:rPr>
              <w:t>get_llista</w:t>
            </w:r>
            <w:proofErr w:type="spellEnd"/>
          </w:p>
        </w:tc>
      </w:tr>
      <w:tr w:rsidR="009F4349" w14:paraId="6E9C4329" w14:textId="77777777" w:rsidTr="009F4349">
        <w:tc>
          <w:tcPr>
            <w:tcW w:w="1809" w:type="dxa"/>
          </w:tcPr>
          <w:p w14:paraId="29046AF7" w14:textId="77777777" w:rsidR="009F4349" w:rsidRPr="004C0299" w:rsidRDefault="009F4349" w:rsidP="009F4349">
            <w:pPr>
              <w:rPr>
                <w:b/>
              </w:rPr>
            </w:pPr>
            <w:r w:rsidRPr="004C0299">
              <w:rPr>
                <w:b/>
              </w:rPr>
              <w:t>Descripció</w:t>
            </w:r>
          </w:p>
        </w:tc>
        <w:tc>
          <w:tcPr>
            <w:tcW w:w="6911" w:type="dxa"/>
            <w:gridSpan w:val="2"/>
          </w:tcPr>
          <w:p w14:paraId="298857C7" w14:textId="77777777" w:rsidR="009F4349" w:rsidRDefault="009F4349" w:rsidP="009F4349">
            <w:r>
              <w:t>Aquesta funció retornarà una llista de paraules, a partir d’un ID de llista especificat per paràmetre.</w:t>
            </w:r>
          </w:p>
        </w:tc>
      </w:tr>
      <w:tr w:rsidR="009F4349" w:rsidRPr="004C0299" w14:paraId="76D69470" w14:textId="77777777" w:rsidTr="009F4349">
        <w:tc>
          <w:tcPr>
            <w:tcW w:w="8720" w:type="dxa"/>
            <w:gridSpan w:val="3"/>
          </w:tcPr>
          <w:p w14:paraId="7BC95BE0" w14:textId="77777777" w:rsidR="009F4349" w:rsidRPr="004C0299" w:rsidRDefault="009F4349" w:rsidP="009F4349">
            <w:pPr>
              <w:rPr>
                <w:b/>
              </w:rPr>
            </w:pPr>
            <w:r w:rsidRPr="004C0299">
              <w:rPr>
                <w:b/>
              </w:rPr>
              <w:t>Paràmetres (els obligatoris estan en negreta)</w:t>
            </w:r>
          </w:p>
        </w:tc>
      </w:tr>
      <w:tr w:rsidR="009F4349" w:rsidRPr="003A6ADC" w14:paraId="77CC8767" w14:textId="77777777" w:rsidTr="009F4349">
        <w:tc>
          <w:tcPr>
            <w:tcW w:w="3369" w:type="dxa"/>
            <w:gridSpan w:val="2"/>
          </w:tcPr>
          <w:p w14:paraId="21097477" w14:textId="77777777" w:rsidR="009F4349" w:rsidRPr="00845AE6" w:rsidRDefault="009F4349" w:rsidP="009F4349">
            <w:pPr>
              <w:rPr>
                <w:b/>
              </w:rPr>
            </w:pPr>
            <w:proofErr w:type="spellStart"/>
            <w:r w:rsidRPr="00845AE6">
              <w:rPr>
                <w:b/>
              </w:rPr>
              <w:t>id_</w:t>
            </w:r>
            <w:r>
              <w:rPr>
                <w:b/>
              </w:rPr>
              <w:t>llista</w:t>
            </w:r>
            <w:proofErr w:type="spellEnd"/>
          </w:p>
        </w:tc>
        <w:tc>
          <w:tcPr>
            <w:tcW w:w="5351" w:type="dxa"/>
          </w:tcPr>
          <w:p w14:paraId="02C5C2BD" w14:textId="77777777" w:rsidR="009F4349" w:rsidRPr="003A6ADC" w:rsidRDefault="009F4349" w:rsidP="009F4349">
            <w:r>
              <w:t>El codi de la llista que vol obtenir l’usuari.</w:t>
            </w:r>
          </w:p>
        </w:tc>
      </w:tr>
      <w:tr w:rsidR="009F4349" w:rsidRPr="003F54BB" w14:paraId="71CA35C0" w14:textId="77777777" w:rsidTr="009F4349">
        <w:tc>
          <w:tcPr>
            <w:tcW w:w="8720" w:type="dxa"/>
            <w:gridSpan w:val="3"/>
          </w:tcPr>
          <w:p w14:paraId="7C7363D7" w14:textId="77777777" w:rsidR="009F4349" w:rsidRPr="003F54BB" w:rsidRDefault="009F4349" w:rsidP="009F4349">
            <w:pPr>
              <w:rPr>
                <w:b/>
              </w:rPr>
            </w:pPr>
            <w:r w:rsidRPr="003F54BB">
              <w:rPr>
                <w:b/>
              </w:rPr>
              <w:t>Precondicions</w:t>
            </w:r>
          </w:p>
        </w:tc>
      </w:tr>
      <w:tr w:rsidR="009F4349" w14:paraId="551C7771" w14:textId="77777777" w:rsidTr="009F4349">
        <w:tc>
          <w:tcPr>
            <w:tcW w:w="8720" w:type="dxa"/>
            <w:gridSpan w:val="3"/>
          </w:tcPr>
          <w:p w14:paraId="757CF052" w14:textId="77777777" w:rsidR="009F4349" w:rsidRDefault="009F4349" w:rsidP="009F4349">
            <w:pPr>
              <w:pStyle w:val="ListParagraph"/>
              <w:numPr>
                <w:ilvl w:val="0"/>
                <w:numId w:val="20"/>
              </w:numPr>
            </w:pPr>
            <w:r>
              <w:t>La llista amb l’ID especificat ja existeix al sistema.</w:t>
            </w:r>
          </w:p>
        </w:tc>
      </w:tr>
      <w:tr w:rsidR="009F4349" w14:paraId="046BAAE5" w14:textId="77777777" w:rsidTr="009F4349">
        <w:tc>
          <w:tcPr>
            <w:tcW w:w="8720" w:type="dxa"/>
            <w:gridSpan w:val="3"/>
          </w:tcPr>
          <w:p w14:paraId="401F1B6B" w14:textId="77777777" w:rsidR="009F4349" w:rsidRDefault="009F4349" w:rsidP="009F4349">
            <w:r>
              <w:rPr>
                <w:b/>
              </w:rPr>
              <w:t>Postcondicions</w:t>
            </w:r>
          </w:p>
        </w:tc>
      </w:tr>
      <w:tr w:rsidR="009F4349" w14:paraId="63FF61B4" w14:textId="77777777" w:rsidTr="009F4349">
        <w:tc>
          <w:tcPr>
            <w:tcW w:w="8720" w:type="dxa"/>
            <w:gridSpan w:val="3"/>
          </w:tcPr>
          <w:p w14:paraId="3187D08F" w14:textId="77777777" w:rsidR="009F4349" w:rsidRDefault="009F4349" w:rsidP="009F4349">
            <w:pPr>
              <w:pStyle w:val="ListParagraph"/>
              <w:numPr>
                <w:ilvl w:val="0"/>
                <w:numId w:val="20"/>
              </w:numPr>
            </w:pPr>
            <w:r>
              <w:t>Es retorna un objecte de tipus Llista, que conté les paraules que hi pertanyen.</w:t>
            </w:r>
          </w:p>
          <w:p w14:paraId="4258CEB9" w14:textId="77777777" w:rsidR="009F4349" w:rsidRPr="001B76F6" w:rsidRDefault="009F4349" w:rsidP="009F4349">
            <w:pPr>
              <w:pStyle w:val="ListParagraph"/>
              <w:numPr>
                <w:ilvl w:val="0"/>
                <w:numId w:val="20"/>
              </w:numPr>
            </w:pPr>
            <w:r>
              <w:t>No s’ha modificat cap objecte (paraules o llistes).</w:t>
            </w:r>
          </w:p>
        </w:tc>
      </w:tr>
      <w:tr w:rsidR="009F4349" w14:paraId="4EEB5A03" w14:textId="77777777" w:rsidTr="009F4349">
        <w:tc>
          <w:tcPr>
            <w:tcW w:w="8720" w:type="dxa"/>
            <w:gridSpan w:val="3"/>
          </w:tcPr>
          <w:p w14:paraId="57540FB4" w14:textId="77777777" w:rsidR="009F4349" w:rsidRPr="001B76F6" w:rsidRDefault="009F4349" w:rsidP="009F4349">
            <w:pPr>
              <w:rPr>
                <w:b/>
              </w:rPr>
            </w:pPr>
            <w:r w:rsidRPr="001B76F6">
              <w:rPr>
                <w:b/>
              </w:rPr>
              <w:t>Excepcions</w:t>
            </w:r>
          </w:p>
        </w:tc>
      </w:tr>
      <w:tr w:rsidR="009F4349" w14:paraId="3CF76849" w14:textId="77777777" w:rsidTr="009F4349">
        <w:tc>
          <w:tcPr>
            <w:tcW w:w="8720" w:type="dxa"/>
            <w:gridSpan w:val="3"/>
          </w:tcPr>
          <w:p w14:paraId="35E8F4F7" w14:textId="77777777" w:rsidR="009F4349" w:rsidRDefault="009F4349" w:rsidP="009F4349">
            <w:pPr>
              <w:pStyle w:val="ListParagraph"/>
              <w:numPr>
                <w:ilvl w:val="0"/>
                <w:numId w:val="20"/>
              </w:numPr>
            </w:pPr>
            <w:r>
              <w:t>Si no hi ha els paràmetres necessaris, es retornarà un codi d’error (KO-1).</w:t>
            </w:r>
          </w:p>
          <w:p w14:paraId="450A7355" w14:textId="77777777" w:rsidR="009F4349" w:rsidRDefault="009F4349" w:rsidP="009F4349">
            <w:pPr>
              <w:pStyle w:val="ListParagraph"/>
              <w:numPr>
                <w:ilvl w:val="0"/>
                <w:numId w:val="20"/>
              </w:numPr>
            </w:pPr>
            <w:r>
              <w:t>Si no hi ha cap llista amb l’ID especificat, es retornarà un codi d’error (KO-2).</w:t>
            </w:r>
          </w:p>
        </w:tc>
      </w:tr>
    </w:tbl>
    <w:p w14:paraId="7A687B47" w14:textId="77777777" w:rsidR="009F4349" w:rsidRDefault="009F4349" w:rsidP="009F4349"/>
    <w:tbl>
      <w:tblPr>
        <w:tblStyle w:val="TableGrid"/>
        <w:tblW w:w="0" w:type="auto"/>
        <w:tblLook w:val="04A0" w:firstRow="1" w:lastRow="0" w:firstColumn="1" w:lastColumn="0" w:noHBand="0" w:noVBand="1"/>
      </w:tblPr>
      <w:tblGrid>
        <w:gridCol w:w="1809"/>
        <w:gridCol w:w="1560"/>
        <w:gridCol w:w="5351"/>
      </w:tblGrid>
      <w:tr w:rsidR="009F4349" w14:paraId="669938AF" w14:textId="77777777" w:rsidTr="009F4349">
        <w:tc>
          <w:tcPr>
            <w:tcW w:w="1809" w:type="dxa"/>
            <w:shd w:val="clear" w:color="auto" w:fill="CCCCCC"/>
          </w:tcPr>
          <w:p w14:paraId="154E4CEE" w14:textId="77777777" w:rsidR="009F4349" w:rsidRPr="008A50D7" w:rsidRDefault="009F4349" w:rsidP="009F4349">
            <w:pPr>
              <w:rPr>
                <w:b/>
              </w:rPr>
            </w:pPr>
            <w:r>
              <w:rPr>
                <w:b/>
              </w:rPr>
              <w:t>Nom</w:t>
            </w:r>
          </w:p>
        </w:tc>
        <w:tc>
          <w:tcPr>
            <w:tcW w:w="6911" w:type="dxa"/>
            <w:gridSpan w:val="2"/>
            <w:shd w:val="clear" w:color="auto" w:fill="CCCCCC"/>
          </w:tcPr>
          <w:p w14:paraId="77E9FCEE" w14:textId="77777777" w:rsidR="009F4349" w:rsidRPr="008A50D7" w:rsidRDefault="009F4349" w:rsidP="009F4349">
            <w:pPr>
              <w:rPr>
                <w:b/>
              </w:rPr>
            </w:pPr>
            <w:proofErr w:type="spellStart"/>
            <w:r>
              <w:rPr>
                <w:b/>
              </w:rPr>
              <w:t>get_llistes</w:t>
            </w:r>
            <w:proofErr w:type="spellEnd"/>
          </w:p>
        </w:tc>
      </w:tr>
      <w:tr w:rsidR="009F4349" w14:paraId="4597662D" w14:textId="77777777" w:rsidTr="009F4349">
        <w:tc>
          <w:tcPr>
            <w:tcW w:w="1809" w:type="dxa"/>
          </w:tcPr>
          <w:p w14:paraId="1F208617" w14:textId="77777777" w:rsidR="009F4349" w:rsidRPr="004C0299" w:rsidRDefault="009F4349" w:rsidP="009F4349">
            <w:pPr>
              <w:rPr>
                <w:b/>
              </w:rPr>
            </w:pPr>
            <w:r w:rsidRPr="004C0299">
              <w:rPr>
                <w:b/>
              </w:rPr>
              <w:t>Descripció</w:t>
            </w:r>
          </w:p>
        </w:tc>
        <w:tc>
          <w:tcPr>
            <w:tcW w:w="6911" w:type="dxa"/>
            <w:gridSpan w:val="2"/>
          </w:tcPr>
          <w:p w14:paraId="3DC4E524" w14:textId="77777777" w:rsidR="009F4349" w:rsidRDefault="009F4349" w:rsidP="009F4349">
            <w:r>
              <w:t>Aquesta funció retornarà el conjunt de llistes que hi ha al dispositiu de l’usuari.</w:t>
            </w:r>
          </w:p>
        </w:tc>
      </w:tr>
      <w:tr w:rsidR="009F4349" w:rsidRPr="004C0299" w14:paraId="5EEF2599" w14:textId="77777777" w:rsidTr="009F4349">
        <w:tc>
          <w:tcPr>
            <w:tcW w:w="8720" w:type="dxa"/>
            <w:gridSpan w:val="3"/>
          </w:tcPr>
          <w:p w14:paraId="5C37ACDB" w14:textId="77777777" w:rsidR="009F4349" w:rsidRPr="004C0299" w:rsidRDefault="009F4349" w:rsidP="009F4349">
            <w:pPr>
              <w:rPr>
                <w:b/>
              </w:rPr>
            </w:pPr>
            <w:r w:rsidRPr="004C0299">
              <w:rPr>
                <w:b/>
              </w:rPr>
              <w:t>Paràmetres (els obligatoris estan en negreta)</w:t>
            </w:r>
          </w:p>
        </w:tc>
      </w:tr>
      <w:tr w:rsidR="009F4349" w:rsidRPr="003A6ADC" w14:paraId="798B2BB9" w14:textId="77777777" w:rsidTr="009F4349">
        <w:tc>
          <w:tcPr>
            <w:tcW w:w="3369" w:type="dxa"/>
            <w:gridSpan w:val="2"/>
          </w:tcPr>
          <w:p w14:paraId="178248D5" w14:textId="77777777" w:rsidR="009F4349" w:rsidRPr="00996B0A" w:rsidRDefault="009F4349" w:rsidP="009F4349">
            <w:r>
              <w:t>No hi ha paràmetres</w:t>
            </w:r>
          </w:p>
        </w:tc>
        <w:tc>
          <w:tcPr>
            <w:tcW w:w="5351" w:type="dxa"/>
            <w:shd w:val="clear" w:color="auto" w:fill="CCCCCC"/>
          </w:tcPr>
          <w:p w14:paraId="7C30DC95" w14:textId="77777777" w:rsidR="009F4349" w:rsidRPr="003A6ADC" w:rsidRDefault="009F4349" w:rsidP="009F4349"/>
        </w:tc>
      </w:tr>
      <w:tr w:rsidR="009F4349" w:rsidRPr="003F54BB" w14:paraId="457010C1" w14:textId="77777777" w:rsidTr="009F4349">
        <w:tc>
          <w:tcPr>
            <w:tcW w:w="8720" w:type="dxa"/>
            <w:gridSpan w:val="3"/>
          </w:tcPr>
          <w:p w14:paraId="6B19521D" w14:textId="77777777" w:rsidR="009F4349" w:rsidRPr="003F54BB" w:rsidRDefault="009F4349" w:rsidP="009F4349">
            <w:pPr>
              <w:rPr>
                <w:b/>
              </w:rPr>
            </w:pPr>
            <w:r w:rsidRPr="003F54BB">
              <w:rPr>
                <w:b/>
              </w:rPr>
              <w:t>Precondicions</w:t>
            </w:r>
          </w:p>
        </w:tc>
      </w:tr>
      <w:tr w:rsidR="009F4349" w14:paraId="5E87F661" w14:textId="77777777" w:rsidTr="009F4349">
        <w:tc>
          <w:tcPr>
            <w:tcW w:w="8720" w:type="dxa"/>
            <w:gridSpan w:val="3"/>
          </w:tcPr>
          <w:p w14:paraId="773F9D71" w14:textId="77777777" w:rsidR="009F4349" w:rsidRDefault="009F4349" w:rsidP="009F4349">
            <w:pPr>
              <w:pStyle w:val="ListParagraph"/>
              <w:numPr>
                <w:ilvl w:val="0"/>
                <w:numId w:val="20"/>
              </w:numPr>
            </w:pPr>
            <w:r>
              <w:t>Hi ha una o més llistes definides al sistema.</w:t>
            </w:r>
          </w:p>
        </w:tc>
      </w:tr>
      <w:tr w:rsidR="009F4349" w14:paraId="2982DD63" w14:textId="77777777" w:rsidTr="009F4349">
        <w:tc>
          <w:tcPr>
            <w:tcW w:w="8720" w:type="dxa"/>
            <w:gridSpan w:val="3"/>
          </w:tcPr>
          <w:p w14:paraId="2103CAAC" w14:textId="77777777" w:rsidR="009F4349" w:rsidRDefault="009F4349" w:rsidP="009F4349">
            <w:r>
              <w:rPr>
                <w:b/>
              </w:rPr>
              <w:t>Postcondicions</w:t>
            </w:r>
          </w:p>
        </w:tc>
      </w:tr>
      <w:tr w:rsidR="009F4349" w14:paraId="73FFAB41" w14:textId="77777777" w:rsidTr="009F4349">
        <w:tc>
          <w:tcPr>
            <w:tcW w:w="8720" w:type="dxa"/>
            <w:gridSpan w:val="3"/>
          </w:tcPr>
          <w:p w14:paraId="1C73DB96" w14:textId="77777777" w:rsidR="009F4349" w:rsidRDefault="009F4349" w:rsidP="009F4349">
            <w:pPr>
              <w:pStyle w:val="ListParagraph"/>
              <w:numPr>
                <w:ilvl w:val="0"/>
                <w:numId w:val="20"/>
              </w:numPr>
            </w:pPr>
            <w:r>
              <w:t>Es retorna un conjunt de llistes.</w:t>
            </w:r>
          </w:p>
          <w:p w14:paraId="23BBBAF2" w14:textId="77777777" w:rsidR="009F4349" w:rsidRPr="001B76F6" w:rsidRDefault="009F4349" w:rsidP="009F4349">
            <w:pPr>
              <w:pStyle w:val="ListParagraph"/>
              <w:numPr>
                <w:ilvl w:val="0"/>
                <w:numId w:val="20"/>
              </w:numPr>
            </w:pPr>
            <w:r>
              <w:t>No s’ha modificat cap objecte (paraules o llistes).</w:t>
            </w:r>
          </w:p>
        </w:tc>
      </w:tr>
      <w:tr w:rsidR="009F4349" w14:paraId="3BD5371F" w14:textId="77777777" w:rsidTr="009F4349">
        <w:tc>
          <w:tcPr>
            <w:tcW w:w="8720" w:type="dxa"/>
            <w:gridSpan w:val="3"/>
          </w:tcPr>
          <w:p w14:paraId="3259D88C" w14:textId="77777777" w:rsidR="009F4349" w:rsidRPr="001B76F6" w:rsidRDefault="009F4349" w:rsidP="009F4349">
            <w:pPr>
              <w:rPr>
                <w:b/>
              </w:rPr>
            </w:pPr>
            <w:r w:rsidRPr="001B76F6">
              <w:rPr>
                <w:b/>
              </w:rPr>
              <w:t>Excepcions</w:t>
            </w:r>
          </w:p>
        </w:tc>
      </w:tr>
      <w:tr w:rsidR="009F4349" w14:paraId="0AF258C7" w14:textId="77777777" w:rsidTr="009F4349">
        <w:tc>
          <w:tcPr>
            <w:tcW w:w="8720" w:type="dxa"/>
            <w:gridSpan w:val="3"/>
          </w:tcPr>
          <w:p w14:paraId="7DB065F1" w14:textId="77777777" w:rsidR="009F4349" w:rsidRDefault="009F4349" w:rsidP="009F4349">
            <w:pPr>
              <w:pStyle w:val="ListParagraph"/>
              <w:numPr>
                <w:ilvl w:val="0"/>
                <w:numId w:val="20"/>
              </w:numPr>
            </w:pPr>
            <w:r>
              <w:t>Si la crida conté paràmetres, es retornarà un codi d’error (KO-1).</w:t>
            </w:r>
          </w:p>
          <w:p w14:paraId="7343CBE7" w14:textId="77777777" w:rsidR="009F4349" w:rsidRDefault="009F4349" w:rsidP="009F4349">
            <w:pPr>
              <w:pStyle w:val="ListParagraph"/>
              <w:numPr>
                <w:ilvl w:val="0"/>
                <w:numId w:val="20"/>
              </w:numPr>
            </w:pPr>
            <w:r>
              <w:t>Si no hi ha cap llista, es retornarà un codi d’error (KO-2).</w:t>
            </w:r>
          </w:p>
        </w:tc>
      </w:tr>
    </w:tbl>
    <w:p w14:paraId="0E448783" w14:textId="77777777" w:rsidR="009F4349" w:rsidRDefault="009F4349" w:rsidP="009F4349">
      <w:pPr>
        <w:tabs>
          <w:tab w:val="left" w:pos="2288"/>
        </w:tabs>
      </w:pPr>
      <w:r>
        <w:tab/>
      </w:r>
    </w:p>
    <w:tbl>
      <w:tblPr>
        <w:tblStyle w:val="TableGrid"/>
        <w:tblW w:w="0" w:type="auto"/>
        <w:tblLook w:val="04A0" w:firstRow="1" w:lastRow="0" w:firstColumn="1" w:lastColumn="0" w:noHBand="0" w:noVBand="1"/>
      </w:tblPr>
      <w:tblGrid>
        <w:gridCol w:w="1809"/>
        <w:gridCol w:w="1560"/>
        <w:gridCol w:w="5351"/>
      </w:tblGrid>
      <w:tr w:rsidR="009F4349" w14:paraId="31E552E2" w14:textId="77777777" w:rsidTr="009F4349">
        <w:tc>
          <w:tcPr>
            <w:tcW w:w="1809" w:type="dxa"/>
            <w:shd w:val="clear" w:color="auto" w:fill="CCCCCC"/>
          </w:tcPr>
          <w:p w14:paraId="760F6F6C" w14:textId="77777777" w:rsidR="009F4349" w:rsidRPr="008A50D7" w:rsidRDefault="009F4349" w:rsidP="009F4349">
            <w:pPr>
              <w:rPr>
                <w:b/>
              </w:rPr>
            </w:pPr>
            <w:r>
              <w:rPr>
                <w:b/>
              </w:rPr>
              <w:t>Nom</w:t>
            </w:r>
          </w:p>
        </w:tc>
        <w:tc>
          <w:tcPr>
            <w:tcW w:w="6911" w:type="dxa"/>
            <w:gridSpan w:val="2"/>
            <w:shd w:val="clear" w:color="auto" w:fill="CCCCCC"/>
          </w:tcPr>
          <w:p w14:paraId="49328356" w14:textId="77777777" w:rsidR="009F4349" w:rsidRPr="008A50D7" w:rsidRDefault="009F4349" w:rsidP="009F4349">
            <w:pPr>
              <w:rPr>
                <w:b/>
              </w:rPr>
            </w:pPr>
            <w:proofErr w:type="spellStart"/>
            <w:r>
              <w:rPr>
                <w:b/>
              </w:rPr>
              <w:t>editar_camp_llista</w:t>
            </w:r>
            <w:proofErr w:type="spellEnd"/>
          </w:p>
        </w:tc>
      </w:tr>
      <w:tr w:rsidR="009F4349" w14:paraId="3C74F0F0" w14:textId="77777777" w:rsidTr="009F4349">
        <w:tc>
          <w:tcPr>
            <w:tcW w:w="1809" w:type="dxa"/>
          </w:tcPr>
          <w:p w14:paraId="45A97D5F" w14:textId="77777777" w:rsidR="009F4349" w:rsidRPr="004C0299" w:rsidRDefault="009F4349" w:rsidP="009F4349">
            <w:pPr>
              <w:rPr>
                <w:b/>
              </w:rPr>
            </w:pPr>
            <w:r w:rsidRPr="004C0299">
              <w:rPr>
                <w:b/>
              </w:rPr>
              <w:t>Descripció</w:t>
            </w:r>
          </w:p>
        </w:tc>
        <w:tc>
          <w:tcPr>
            <w:tcW w:w="6911" w:type="dxa"/>
            <w:gridSpan w:val="2"/>
          </w:tcPr>
          <w:p w14:paraId="123B741D" w14:textId="77777777" w:rsidR="009F4349" w:rsidRDefault="009F4349" w:rsidP="009F4349">
            <w:r>
              <w:t>Aquesta funció permetrà, donat un camp i un nou valor, modificar alguna de les propietats de la llista.</w:t>
            </w:r>
          </w:p>
          <w:p w14:paraId="0DE244C5" w14:textId="77777777" w:rsidR="009F4349" w:rsidRDefault="009F4349" w:rsidP="009F4349">
            <w:r>
              <w:t>Tal com s’ha dissenyat l’aplicació, només hi ha un camp rellevant (nom de la llista), però es deixa la funció oberta per tal que pugui suportar més camps en el futur.</w:t>
            </w:r>
          </w:p>
        </w:tc>
      </w:tr>
      <w:tr w:rsidR="009F4349" w:rsidRPr="004C0299" w14:paraId="19264BD4" w14:textId="77777777" w:rsidTr="009F4349">
        <w:tc>
          <w:tcPr>
            <w:tcW w:w="8720" w:type="dxa"/>
            <w:gridSpan w:val="3"/>
          </w:tcPr>
          <w:p w14:paraId="6D4C09F1" w14:textId="77777777" w:rsidR="009F4349" w:rsidRPr="004C0299" w:rsidRDefault="009F4349" w:rsidP="009F4349">
            <w:pPr>
              <w:rPr>
                <w:b/>
              </w:rPr>
            </w:pPr>
            <w:r w:rsidRPr="004C0299">
              <w:rPr>
                <w:b/>
              </w:rPr>
              <w:t>Paràmetres (els obligatoris estan en negreta)</w:t>
            </w:r>
          </w:p>
        </w:tc>
      </w:tr>
      <w:tr w:rsidR="009F4349" w:rsidRPr="003A6ADC" w14:paraId="3F357D37" w14:textId="77777777" w:rsidTr="009F4349">
        <w:tc>
          <w:tcPr>
            <w:tcW w:w="3369" w:type="dxa"/>
            <w:gridSpan w:val="2"/>
          </w:tcPr>
          <w:p w14:paraId="6D37BF6E" w14:textId="77777777" w:rsidR="009F4349" w:rsidRPr="00845AE6" w:rsidRDefault="009F4349" w:rsidP="009F4349">
            <w:pPr>
              <w:rPr>
                <w:b/>
              </w:rPr>
            </w:pPr>
            <w:proofErr w:type="spellStart"/>
            <w:r w:rsidRPr="00845AE6">
              <w:rPr>
                <w:b/>
              </w:rPr>
              <w:t>id_</w:t>
            </w:r>
            <w:r>
              <w:rPr>
                <w:b/>
              </w:rPr>
              <w:t>llista</w:t>
            </w:r>
            <w:proofErr w:type="spellEnd"/>
          </w:p>
        </w:tc>
        <w:tc>
          <w:tcPr>
            <w:tcW w:w="5351" w:type="dxa"/>
          </w:tcPr>
          <w:p w14:paraId="0EB7E0BD" w14:textId="77777777" w:rsidR="009F4349" w:rsidRPr="003A6ADC" w:rsidRDefault="009F4349" w:rsidP="009F4349">
            <w:r>
              <w:t>El codi de la llista que es vol modificar.</w:t>
            </w:r>
          </w:p>
        </w:tc>
      </w:tr>
      <w:tr w:rsidR="009F4349" w:rsidRPr="003A6ADC" w14:paraId="06150EC3" w14:textId="77777777" w:rsidTr="009F4349">
        <w:tc>
          <w:tcPr>
            <w:tcW w:w="3369" w:type="dxa"/>
            <w:gridSpan w:val="2"/>
          </w:tcPr>
          <w:p w14:paraId="0211768F" w14:textId="77777777" w:rsidR="009F4349" w:rsidRPr="00845AE6" w:rsidRDefault="009F4349" w:rsidP="009F4349">
            <w:pPr>
              <w:rPr>
                <w:b/>
              </w:rPr>
            </w:pPr>
            <w:proofErr w:type="spellStart"/>
            <w:r>
              <w:rPr>
                <w:b/>
              </w:rPr>
              <w:t>nom_camp</w:t>
            </w:r>
            <w:proofErr w:type="spellEnd"/>
          </w:p>
        </w:tc>
        <w:tc>
          <w:tcPr>
            <w:tcW w:w="5351" w:type="dxa"/>
          </w:tcPr>
          <w:p w14:paraId="72FDFBAD" w14:textId="77777777" w:rsidR="009F4349" w:rsidRDefault="009F4349" w:rsidP="009F4349">
            <w:r>
              <w:t>Camp que es vol modificar.</w:t>
            </w:r>
          </w:p>
          <w:p w14:paraId="14AD10BE" w14:textId="77777777" w:rsidR="009F4349" w:rsidRDefault="009F4349" w:rsidP="009F4349">
            <w:r>
              <w:t>Camps suportats:</w:t>
            </w:r>
          </w:p>
          <w:p w14:paraId="4E67FB00" w14:textId="77777777" w:rsidR="009F4349" w:rsidRPr="003A6ADC" w:rsidRDefault="009F4349" w:rsidP="009F4349">
            <w:pPr>
              <w:pStyle w:val="ListParagraph"/>
              <w:numPr>
                <w:ilvl w:val="0"/>
                <w:numId w:val="20"/>
              </w:numPr>
            </w:pPr>
            <w:r>
              <w:t>Nom de la llista (</w:t>
            </w:r>
            <w:proofErr w:type="spellStart"/>
            <w:r w:rsidRPr="00812F63">
              <w:rPr>
                <w:i/>
              </w:rPr>
              <w:t>nom_llista</w:t>
            </w:r>
            <w:proofErr w:type="spellEnd"/>
            <w:r>
              <w:t>, de tipus text)</w:t>
            </w:r>
          </w:p>
        </w:tc>
      </w:tr>
      <w:tr w:rsidR="009F4349" w:rsidRPr="003A6ADC" w14:paraId="45401FD1" w14:textId="77777777" w:rsidTr="009F4349">
        <w:tc>
          <w:tcPr>
            <w:tcW w:w="3369" w:type="dxa"/>
            <w:gridSpan w:val="2"/>
          </w:tcPr>
          <w:p w14:paraId="70E4078F" w14:textId="77777777" w:rsidR="009F4349" w:rsidRPr="00845AE6" w:rsidRDefault="009F4349" w:rsidP="009F4349">
            <w:pPr>
              <w:rPr>
                <w:b/>
              </w:rPr>
            </w:pPr>
            <w:proofErr w:type="spellStart"/>
            <w:r>
              <w:rPr>
                <w:b/>
              </w:rPr>
              <w:t>nou_valor</w:t>
            </w:r>
            <w:proofErr w:type="spellEnd"/>
          </w:p>
        </w:tc>
        <w:tc>
          <w:tcPr>
            <w:tcW w:w="5351" w:type="dxa"/>
          </w:tcPr>
          <w:p w14:paraId="7702E60B" w14:textId="77777777" w:rsidR="009F4349" w:rsidRPr="003A6ADC" w:rsidRDefault="009F4349" w:rsidP="009F4349">
            <w:r>
              <w:t>Nou valor que prendrà el camp que s’està modificant.</w:t>
            </w:r>
          </w:p>
        </w:tc>
      </w:tr>
      <w:tr w:rsidR="009F4349" w:rsidRPr="003F54BB" w14:paraId="62068D86" w14:textId="77777777" w:rsidTr="009F4349">
        <w:tc>
          <w:tcPr>
            <w:tcW w:w="8720" w:type="dxa"/>
            <w:gridSpan w:val="3"/>
          </w:tcPr>
          <w:p w14:paraId="48117D73" w14:textId="77777777" w:rsidR="009F4349" w:rsidRPr="003F54BB" w:rsidRDefault="009F4349" w:rsidP="009F4349">
            <w:pPr>
              <w:rPr>
                <w:b/>
              </w:rPr>
            </w:pPr>
            <w:r w:rsidRPr="003F54BB">
              <w:rPr>
                <w:b/>
              </w:rPr>
              <w:t>Precondicions</w:t>
            </w:r>
          </w:p>
        </w:tc>
      </w:tr>
      <w:tr w:rsidR="009F4349" w14:paraId="5E5AAA1E" w14:textId="77777777" w:rsidTr="009F4349">
        <w:tc>
          <w:tcPr>
            <w:tcW w:w="8720" w:type="dxa"/>
            <w:gridSpan w:val="3"/>
          </w:tcPr>
          <w:p w14:paraId="30704B56" w14:textId="77777777" w:rsidR="009F4349" w:rsidRDefault="009F4349" w:rsidP="009F4349">
            <w:pPr>
              <w:pStyle w:val="ListParagraph"/>
              <w:numPr>
                <w:ilvl w:val="0"/>
                <w:numId w:val="20"/>
              </w:numPr>
            </w:pPr>
            <w:r>
              <w:t>La llista amb l’ID especificat ja existeix al sistema.</w:t>
            </w:r>
          </w:p>
          <w:p w14:paraId="5F06ED2B" w14:textId="77777777" w:rsidR="009F4349" w:rsidRDefault="009F4349" w:rsidP="009F4349">
            <w:pPr>
              <w:pStyle w:val="ListParagraph"/>
              <w:numPr>
                <w:ilvl w:val="0"/>
                <w:numId w:val="20"/>
              </w:numPr>
            </w:pPr>
            <w:r>
              <w:t xml:space="preserve">El camp que es vol modificar és vàlid (actualment, l’únic camp admès és </w:t>
            </w:r>
            <w:proofErr w:type="spellStart"/>
            <w:r>
              <w:rPr>
                <w:i/>
              </w:rPr>
              <w:t>nom_llista</w:t>
            </w:r>
            <w:proofErr w:type="spellEnd"/>
            <w:r>
              <w:t>.</w:t>
            </w:r>
          </w:p>
          <w:p w14:paraId="27C57D0A" w14:textId="77777777" w:rsidR="009F4349" w:rsidRDefault="009F4349" w:rsidP="009F4349">
            <w:pPr>
              <w:pStyle w:val="ListParagraph"/>
              <w:numPr>
                <w:ilvl w:val="0"/>
                <w:numId w:val="20"/>
              </w:numPr>
            </w:pPr>
            <w:r>
              <w:t>El valor anterior a la modificació és diferent del nou valor.</w:t>
            </w:r>
          </w:p>
        </w:tc>
      </w:tr>
      <w:tr w:rsidR="009F4349" w14:paraId="628D2469" w14:textId="77777777" w:rsidTr="009F4349">
        <w:tc>
          <w:tcPr>
            <w:tcW w:w="8720" w:type="dxa"/>
            <w:gridSpan w:val="3"/>
          </w:tcPr>
          <w:p w14:paraId="573D37A9" w14:textId="77777777" w:rsidR="009F4349" w:rsidRDefault="009F4349" w:rsidP="009F4349">
            <w:r>
              <w:rPr>
                <w:b/>
              </w:rPr>
              <w:t>Postcondicions</w:t>
            </w:r>
          </w:p>
        </w:tc>
      </w:tr>
      <w:tr w:rsidR="009F4349" w14:paraId="543763DD" w14:textId="77777777" w:rsidTr="009F4349">
        <w:tc>
          <w:tcPr>
            <w:tcW w:w="8720" w:type="dxa"/>
            <w:gridSpan w:val="3"/>
          </w:tcPr>
          <w:p w14:paraId="5BBABE10" w14:textId="77777777" w:rsidR="009F4349" w:rsidRDefault="009F4349" w:rsidP="009F4349">
            <w:pPr>
              <w:pStyle w:val="ListParagraph"/>
              <w:numPr>
                <w:ilvl w:val="0"/>
                <w:numId w:val="20"/>
              </w:numPr>
            </w:pPr>
            <w:r>
              <w:t>S’ha modificat el valor del camp de la llista amb l’ID especificat, amb el valor nou substituint l’antic.</w:t>
            </w:r>
          </w:p>
          <w:p w14:paraId="261A5790" w14:textId="77777777" w:rsidR="009F4349" w:rsidRDefault="009F4349" w:rsidP="009F4349">
            <w:pPr>
              <w:pStyle w:val="ListParagraph"/>
              <w:numPr>
                <w:ilvl w:val="0"/>
                <w:numId w:val="20"/>
              </w:numPr>
            </w:pPr>
            <w:r>
              <w:t xml:space="preserve">Les paraules que pertanyien a la llista hi segueixen associades, sense que s’hagi de </w:t>
            </w:r>
            <w:r>
              <w:lastRenderedPageBreak/>
              <w:t>fer cap acció addicional.</w:t>
            </w:r>
          </w:p>
          <w:p w14:paraId="5B9DEA6E" w14:textId="77777777" w:rsidR="009F4349" w:rsidRPr="001B76F6" w:rsidRDefault="009F4349" w:rsidP="009F4349">
            <w:pPr>
              <w:pStyle w:val="ListParagraph"/>
              <w:numPr>
                <w:ilvl w:val="0"/>
                <w:numId w:val="20"/>
              </w:numPr>
            </w:pPr>
            <w:r>
              <w:t>Si tot ha anat correctament, es retornarà el codi OK.</w:t>
            </w:r>
          </w:p>
        </w:tc>
      </w:tr>
      <w:tr w:rsidR="009F4349" w14:paraId="2E566E3B" w14:textId="77777777" w:rsidTr="009F4349">
        <w:tc>
          <w:tcPr>
            <w:tcW w:w="8720" w:type="dxa"/>
            <w:gridSpan w:val="3"/>
          </w:tcPr>
          <w:p w14:paraId="6BFEF052" w14:textId="77777777" w:rsidR="009F4349" w:rsidRPr="001B76F6" w:rsidRDefault="009F4349" w:rsidP="009F4349">
            <w:pPr>
              <w:rPr>
                <w:b/>
              </w:rPr>
            </w:pPr>
            <w:r w:rsidRPr="001B76F6">
              <w:rPr>
                <w:b/>
              </w:rPr>
              <w:lastRenderedPageBreak/>
              <w:t>Excepcions</w:t>
            </w:r>
          </w:p>
        </w:tc>
      </w:tr>
      <w:tr w:rsidR="009F4349" w14:paraId="44B7A48A" w14:textId="77777777" w:rsidTr="009F4349">
        <w:tc>
          <w:tcPr>
            <w:tcW w:w="8720" w:type="dxa"/>
            <w:gridSpan w:val="3"/>
          </w:tcPr>
          <w:p w14:paraId="44CF8B66" w14:textId="77777777" w:rsidR="009F4349" w:rsidRDefault="009F4349" w:rsidP="009F4349">
            <w:pPr>
              <w:pStyle w:val="ListParagraph"/>
              <w:numPr>
                <w:ilvl w:val="0"/>
                <w:numId w:val="20"/>
              </w:numPr>
            </w:pPr>
            <w:r>
              <w:t>Si no hi ha els paràmetres necessaris, es retornarà un codi d’error (KO-1).</w:t>
            </w:r>
          </w:p>
          <w:p w14:paraId="6923AA35" w14:textId="77777777" w:rsidR="009F4349" w:rsidRDefault="009F4349" w:rsidP="009F4349">
            <w:pPr>
              <w:pStyle w:val="ListParagraph"/>
              <w:numPr>
                <w:ilvl w:val="0"/>
                <w:numId w:val="20"/>
              </w:numPr>
            </w:pPr>
            <w:r>
              <w:t>Si el camp especificat no és vàlid, es retornarà un codi d’error (KO-2).</w:t>
            </w:r>
          </w:p>
          <w:p w14:paraId="1845B183" w14:textId="77777777" w:rsidR="009F4349" w:rsidRDefault="009F4349" w:rsidP="009F4349">
            <w:pPr>
              <w:pStyle w:val="ListParagraph"/>
              <w:numPr>
                <w:ilvl w:val="0"/>
                <w:numId w:val="20"/>
              </w:numPr>
            </w:pPr>
            <w:r>
              <w:t>Si el nou valor és igual que el ja existent, es retornarà un codi d’error (KO-3).</w:t>
            </w:r>
          </w:p>
        </w:tc>
      </w:tr>
    </w:tbl>
    <w:p w14:paraId="54301394" w14:textId="77777777" w:rsidR="009F4349" w:rsidRDefault="009F4349" w:rsidP="009F4349"/>
    <w:tbl>
      <w:tblPr>
        <w:tblStyle w:val="TableGrid"/>
        <w:tblW w:w="0" w:type="auto"/>
        <w:tblLook w:val="04A0" w:firstRow="1" w:lastRow="0" w:firstColumn="1" w:lastColumn="0" w:noHBand="0" w:noVBand="1"/>
      </w:tblPr>
      <w:tblGrid>
        <w:gridCol w:w="1809"/>
        <w:gridCol w:w="1560"/>
        <w:gridCol w:w="5351"/>
      </w:tblGrid>
      <w:tr w:rsidR="009F4349" w14:paraId="59D038C1" w14:textId="77777777" w:rsidTr="009F4349">
        <w:tc>
          <w:tcPr>
            <w:tcW w:w="1809" w:type="dxa"/>
            <w:shd w:val="clear" w:color="auto" w:fill="CCCCCC"/>
          </w:tcPr>
          <w:p w14:paraId="536BFF9D" w14:textId="77777777" w:rsidR="009F4349" w:rsidRPr="008A50D7" w:rsidRDefault="009F4349" w:rsidP="009F4349">
            <w:pPr>
              <w:rPr>
                <w:b/>
              </w:rPr>
            </w:pPr>
            <w:r>
              <w:rPr>
                <w:b/>
              </w:rPr>
              <w:t>Nom</w:t>
            </w:r>
          </w:p>
        </w:tc>
        <w:tc>
          <w:tcPr>
            <w:tcW w:w="6911" w:type="dxa"/>
            <w:gridSpan w:val="2"/>
            <w:shd w:val="clear" w:color="auto" w:fill="CCCCCC"/>
          </w:tcPr>
          <w:p w14:paraId="713A049F" w14:textId="77777777" w:rsidR="009F4349" w:rsidRPr="008A50D7" w:rsidRDefault="009F4349" w:rsidP="009F4349">
            <w:pPr>
              <w:rPr>
                <w:b/>
              </w:rPr>
            </w:pPr>
            <w:proofErr w:type="spellStart"/>
            <w:r>
              <w:rPr>
                <w:b/>
              </w:rPr>
              <w:t>afegir_concepte_llista</w:t>
            </w:r>
            <w:proofErr w:type="spellEnd"/>
          </w:p>
        </w:tc>
      </w:tr>
      <w:tr w:rsidR="009F4349" w14:paraId="16890244" w14:textId="77777777" w:rsidTr="009F4349">
        <w:tc>
          <w:tcPr>
            <w:tcW w:w="1809" w:type="dxa"/>
          </w:tcPr>
          <w:p w14:paraId="241E1AA8" w14:textId="77777777" w:rsidR="009F4349" w:rsidRPr="004C0299" w:rsidRDefault="009F4349" w:rsidP="009F4349">
            <w:pPr>
              <w:rPr>
                <w:b/>
              </w:rPr>
            </w:pPr>
            <w:r w:rsidRPr="004C0299">
              <w:rPr>
                <w:b/>
              </w:rPr>
              <w:t>Descripció</w:t>
            </w:r>
          </w:p>
        </w:tc>
        <w:tc>
          <w:tcPr>
            <w:tcW w:w="6911" w:type="dxa"/>
            <w:gridSpan w:val="2"/>
          </w:tcPr>
          <w:p w14:paraId="31F17101" w14:textId="77777777" w:rsidR="009F4349" w:rsidRDefault="009F4349" w:rsidP="009F4349">
            <w:r>
              <w:t xml:space="preserve">Aquesta funció permetrà, donat un codi de </w:t>
            </w:r>
            <w:proofErr w:type="spellStart"/>
            <w:r>
              <w:t>concepte_paraula</w:t>
            </w:r>
            <w:proofErr w:type="spellEnd"/>
            <w:r>
              <w:t xml:space="preserve"> i una llista, associar la paraula i la llista en qüestió. </w:t>
            </w:r>
          </w:p>
        </w:tc>
      </w:tr>
      <w:tr w:rsidR="009F4349" w:rsidRPr="004C0299" w14:paraId="2FD2EAAB" w14:textId="77777777" w:rsidTr="009F4349">
        <w:tc>
          <w:tcPr>
            <w:tcW w:w="8720" w:type="dxa"/>
            <w:gridSpan w:val="3"/>
          </w:tcPr>
          <w:p w14:paraId="2128A872" w14:textId="77777777" w:rsidR="009F4349" w:rsidRPr="004C0299" w:rsidRDefault="009F4349" w:rsidP="009F4349">
            <w:pPr>
              <w:rPr>
                <w:b/>
              </w:rPr>
            </w:pPr>
            <w:r w:rsidRPr="004C0299">
              <w:rPr>
                <w:b/>
              </w:rPr>
              <w:t>Paràmetres (els obligatoris estan en negreta)</w:t>
            </w:r>
          </w:p>
        </w:tc>
      </w:tr>
      <w:tr w:rsidR="009F4349" w:rsidRPr="003A6ADC" w14:paraId="42F535CE" w14:textId="77777777" w:rsidTr="009F4349">
        <w:tc>
          <w:tcPr>
            <w:tcW w:w="3369" w:type="dxa"/>
            <w:gridSpan w:val="2"/>
          </w:tcPr>
          <w:p w14:paraId="49816003" w14:textId="77777777" w:rsidR="009F4349" w:rsidRPr="00845AE6" w:rsidRDefault="009F4349" w:rsidP="009F4349">
            <w:pPr>
              <w:rPr>
                <w:b/>
              </w:rPr>
            </w:pPr>
            <w:proofErr w:type="spellStart"/>
            <w:r w:rsidRPr="00845AE6">
              <w:rPr>
                <w:b/>
              </w:rPr>
              <w:t>id_</w:t>
            </w:r>
            <w:r>
              <w:rPr>
                <w:b/>
              </w:rPr>
              <w:t>llista</w:t>
            </w:r>
            <w:proofErr w:type="spellEnd"/>
          </w:p>
        </w:tc>
        <w:tc>
          <w:tcPr>
            <w:tcW w:w="5351" w:type="dxa"/>
          </w:tcPr>
          <w:p w14:paraId="034D2E48" w14:textId="77777777" w:rsidR="009F4349" w:rsidRPr="003A6ADC" w:rsidRDefault="009F4349" w:rsidP="009F4349">
            <w:r>
              <w:t>El codi de la llista que es vol modificar.</w:t>
            </w:r>
          </w:p>
        </w:tc>
      </w:tr>
      <w:tr w:rsidR="009F4349" w:rsidRPr="003A6ADC" w14:paraId="4E7D7C84" w14:textId="77777777" w:rsidTr="009F4349">
        <w:tc>
          <w:tcPr>
            <w:tcW w:w="3369" w:type="dxa"/>
            <w:gridSpan w:val="2"/>
          </w:tcPr>
          <w:p w14:paraId="541DFBC6" w14:textId="77777777" w:rsidR="009F4349" w:rsidRPr="00845AE6" w:rsidRDefault="009F4349" w:rsidP="009F4349">
            <w:pPr>
              <w:rPr>
                <w:b/>
              </w:rPr>
            </w:pPr>
            <w:proofErr w:type="spellStart"/>
            <w:r>
              <w:rPr>
                <w:b/>
              </w:rPr>
              <w:t>id_concepte_paraula</w:t>
            </w:r>
            <w:proofErr w:type="spellEnd"/>
          </w:p>
        </w:tc>
        <w:tc>
          <w:tcPr>
            <w:tcW w:w="5351" w:type="dxa"/>
          </w:tcPr>
          <w:p w14:paraId="1D50C6E7" w14:textId="77777777" w:rsidR="009F4349" w:rsidRDefault="009F4349" w:rsidP="009F4349">
            <w:r>
              <w:t>Camp que es vol modificar.</w:t>
            </w:r>
          </w:p>
          <w:p w14:paraId="3EEB5BF1" w14:textId="77777777" w:rsidR="009F4349" w:rsidRDefault="009F4349" w:rsidP="009F4349">
            <w:r>
              <w:t>Camps suportats:</w:t>
            </w:r>
          </w:p>
          <w:p w14:paraId="66330617" w14:textId="77777777" w:rsidR="009F4349" w:rsidRPr="003A6ADC" w:rsidRDefault="009F4349" w:rsidP="009F4349">
            <w:pPr>
              <w:pStyle w:val="ListParagraph"/>
              <w:numPr>
                <w:ilvl w:val="0"/>
                <w:numId w:val="20"/>
              </w:numPr>
            </w:pPr>
            <w:r>
              <w:t>Nom de la llista (</w:t>
            </w:r>
            <w:proofErr w:type="spellStart"/>
            <w:r w:rsidRPr="00812F63">
              <w:rPr>
                <w:i/>
              </w:rPr>
              <w:t>nom_llista</w:t>
            </w:r>
            <w:proofErr w:type="spellEnd"/>
            <w:r>
              <w:t>, de tipus text)</w:t>
            </w:r>
          </w:p>
        </w:tc>
      </w:tr>
      <w:tr w:rsidR="009F4349" w:rsidRPr="003F54BB" w14:paraId="19653ABF" w14:textId="77777777" w:rsidTr="009F4349">
        <w:tc>
          <w:tcPr>
            <w:tcW w:w="8720" w:type="dxa"/>
            <w:gridSpan w:val="3"/>
          </w:tcPr>
          <w:p w14:paraId="3F1EBDD4" w14:textId="77777777" w:rsidR="009F4349" w:rsidRPr="003F54BB" w:rsidRDefault="009F4349" w:rsidP="009F4349">
            <w:pPr>
              <w:rPr>
                <w:b/>
              </w:rPr>
            </w:pPr>
            <w:r w:rsidRPr="003F54BB">
              <w:rPr>
                <w:b/>
              </w:rPr>
              <w:t>Precondicions</w:t>
            </w:r>
          </w:p>
        </w:tc>
      </w:tr>
      <w:tr w:rsidR="009F4349" w14:paraId="04D9DBEC" w14:textId="77777777" w:rsidTr="009F4349">
        <w:tc>
          <w:tcPr>
            <w:tcW w:w="8720" w:type="dxa"/>
            <w:gridSpan w:val="3"/>
          </w:tcPr>
          <w:p w14:paraId="5B8B64DC" w14:textId="77777777" w:rsidR="009F4349" w:rsidRDefault="009F4349" w:rsidP="009F4349">
            <w:pPr>
              <w:pStyle w:val="ListParagraph"/>
              <w:numPr>
                <w:ilvl w:val="0"/>
                <w:numId w:val="20"/>
              </w:numPr>
            </w:pPr>
            <w:r>
              <w:t>La llista amb l’ID especificat ja existeix al sistema.</w:t>
            </w:r>
          </w:p>
          <w:p w14:paraId="0DA943F6" w14:textId="77777777" w:rsidR="009F4349" w:rsidRDefault="009F4349" w:rsidP="009F4349">
            <w:pPr>
              <w:pStyle w:val="ListParagraph"/>
              <w:numPr>
                <w:ilvl w:val="0"/>
                <w:numId w:val="20"/>
              </w:numPr>
            </w:pPr>
            <w:r>
              <w:t>La paraula amb el codi de concepte indicat existeix al sistema.</w:t>
            </w:r>
          </w:p>
          <w:p w14:paraId="31A0E765" w14:textId="77777777" w:rsidR="009F4349" w:rsidRDefault="009F4349" w:rsidP="009F4349">
            <w:pPr>
              <w:pStyle w:val="ListParagraph"/>
              <w:numPr>
                <w:ilvl w:val="0"/>
                <w:numId w:val="20"/>
              </w:numPr>
            </w:pPr>
            <w:r>
              <w:t>La llista i la paraula indicades no estan prèviament associades.</w:t>
            </w:r>
          </w:p>
        </w:tc>
      </w:tr>
      <w:tr w:rsidR="009F4349" w14:paraId="26B0A19B" w14:textId="77777777" w:rsidTr="009F4349">
        <w:tc>
          <w:tcPr>
            <w:tcW w:w="8720" w:type="dxa"/>
            <w:gridSpan w:val="3"/>
          </w:tcPr>
          <w:p w14:paraId="34D69220" w14:textId="77777777" w:rsidR="009F4349" w:rsidRDefault="009F4349" w:rsidP="009F4349">
            <w:r>
              <w:rPr>
                <w:b/>
              </w:rPr>
              <w:t>Postcondicions</w:t>
            </w:r>
          </w:p>
        </w:tc>
      </w:tr>
      <w:tr w:rsidR="009F4349" w14:paraId="71A4AB69" w14:textId="77777777" w:rsidTr="009F4349">
        <w:tc>
          <w:tcPr>
            <w:tcW w:w="8720" w:type="dxa"/>
            <w:gridSpan w:val="3"/>
          </w:tcPr>
          <w:p w14:paraId="613471D3" w14:textId="77777777" w:rsidR="009F4349" w:rsidRDefault="009F4349" w:rsidP="009F4349">
            <w:pPr>
              <w:pStyle w:val="ListParagraph"/>
              <w:numPr>
                <w:ilvl w:val="0"/>
                <w:numId w:val="20"/>
              </w:numPr>
            </w:pPr>
            <w:r>
              <w:t>S’ha creat una associació entre la llista i la paraula, de manera que ara aquesta paraula pertany a la llista indicada.</w:t>
            </w:r>
          </w:p>
          <w:p w14:paraId="33FFA689" w14:textId="77777777" w:rsidR="009F4349" w:rsidRPr="001B76F6" w:rsidRDefault="009F4349" w:rsidP="009F4349">
            <w:pPr>
              <w:pStyle w:val="ListParagraph"/>
              <w:numPr>
                <w:ilvl w:val="0"/>
                <w:numId w:val="20"/>
              </w:numPr>
            </w:pPr>
            <w:r>
              <w:t>Si tot ha anat correctament, es retornarà el codi OK.</w:t>
            </w:r>
          </w:p>
        </w:tc>
      </w:tr>
      <w:tr w:rsidR="009F4349" w14:paraId="17C570A2" w14:textId="77777777" w:rsidTr="009F4349">
        <w:tc>
          <w:tcPr>
            <w:tcW w:w="8720" w:type="dxa"/>
            <w:gridSpan w:val="3"/>
          </w:tcPr>
          <w:p w14:paraId="5550CC96" w14:textId="77777777" w:rsidR="009F4349" w:rsidRPr="001B76F6" w:rsidRDefault="009F4349" w:rsidP="009F4349">
            <w:pPr>
              <w:rPr>
                <w:b/>
              </w:rPr>
            </w:pPr>
            <w:r w:rsidRPr="001B76F6">
              <w:rPr>
                <w:b/>
              </w:rPr>
              <w:t>Excepcions</w:t>
            </w:r>
          </w:p>
        </w:tc>
      </w:tr>
      <w:tr w:rsidR="009F4349" w14:paraId="6E026B52" w14:textId="77777777" w:rsidTr="009F4349">
        <w:tc>
          <w:tcPr>
            <w:tcW w:w="8720" w:type="dxa"/>
            <w:gridSpan w:val="3"/>
          </w:tcPr>
          <w:p w14:paraId="0C7EBE09" w14:textId="77777777" w:rsidR="009F4349" w:rsidRDefault="009F4349" w:rsidP="009F4349">
            <w:pPr>
              <w:pStyle w:val="ListParagraph"/>
              <w:numPr>
                <w:ilvl w:val="0"/>
                <w:numId w:val="20"/>
              </w:numPr>
            </w:pPr>
            <w:r>
              <w:t>Si no hi ha els paràmetres necessaris, es retornarà un codi d’error (KO-1).</w:t>
            </w:r>
          </w:p>
          <w:p w14:paraId="754D282C" w14:textId="77777777" w:rsidR="009F4349" w:rsidRDefault="009F4349" w:rsidP="009F4349">
            <w:pPr>
              <w:pStyle w:val="ListParagraph"/>
              <w:numPr>
                <w:ilvl w:val="0"/>
                <w:numId w:val="20"/>
              </w:numPr>
            </w:pPr>
            <w:r>
              <w:t>Si la llista no existeix, es retornarà un codi d’error (KO-2).</w:t>
            </w:r>
          </w:p>
          <w:p w14:paraId="2C0B1613" w14:textId="77777777" w:rsidR="009F4349" w:rsidRDefault="009F4349" w:rsidP="009F4349">
            <w:pPr>
              <w:pStyle w:val="ListParagraph"/>
              <w:numPr>
                <w:ilvl w:val="0"/>
                <w:numId w:val="20"/>
              </w:numPr>
            </w:pPr>
            <w:r>
              <w:t>Si la paraula no existeix, es retornarà un codi d’error (KO-3).</w:t>
            </w:r>
          </w:p>
          <w:p w14:paraId="405A9492" w14:textId="77777777" w:rsidR="009F4349" w:rsidRDefault="009F4349" w:rsidP="009F4349">
            <w:pPr>
              <w:pStyle w:val="ListParagraph"/>
              <w:numPr>
                <w:ilvl w:val="0"/>
                <w:numId w:val="20"/>
              </w:numPr>
            </w:pPr>
            <w:r>
              <w:t>Si la paraula i la llista ja estan prèviament associades, es retornarà un codi d’error (KO-4).</w:t>
            </w:r>
          </w:p>
        </w:tc>
      </w:tr>
    </w:tbl>
    <w:p w14:paraId="6DDC1129" w14:textId="77777777" w:rsidR="009F4349" w:rsidRDefault="009F4349" w:rsidP="009F4349"/>
    <w:tbl>
      <w:tblPr>
        <w:tblStyle w:val="TableGrid"/>
        <w:tblW w:w="0" w:type="auto"/>
        <w:tblLook w:val="04A0" w:firstRow="1" w:lastRow="0" w:firstColumn="1" w:lastColumn="0" w:noHBand="0" w:noVBand="1"/>
      </w:tblPr>
      <w:tblGrid>
        <w:gridCol w:w="1809"/>
        <w:gridCol w:w="1560"/>
        <w:gridCol w:w="5351"/>
      </w:tblGrid>
      <w:tr w:rsidR="009F4349" w14:paraId="025821D9" w14:textId="77777777" w:rsidTr="009F4349">
        <w:tc>
          <w:tcPr>
            <w:tcW w:w="1809" w:type="dxa"/>
            <w:shd w:val="clear" w:color="auto" w:fill="CCCCCC"/>
          </w:tcPr>
          <w:p w14:paraId="2E8B5326" w14:textId="77777777" w:rsidR="009F4349" w:rsidRPr="008A50D7" w:rsidRDefault="009F4349" w:rsidP="009F4349">
            <w:pPr>
              <w:rPr>
                <w:b/>
              </w:rPr>
            </w:pPr>
            <w:r>
              <w:rPr>
                <w:b/>
              </w:rPr>
              <w:t>Nom</w:t>
            </w:r>
          </w:p>
        </w:tc>
        <w:tc>
          <w:tcPr>
            <w:tcW w:w="6911" w:type="dxa"/>
            <w:gridSpan w:val="2"/>
            <w:shd w:val="clear" w:color="auto" w:fill="CCCCCC"/>
          </w:tcPr>
          <w:p w14:paraId="32019905" w14:textId="77777777" w:rsidR="009F4349" w:rsidRPr="008A50D7" w:rsidRDefault="009F4349" w:rsidP="009F4349">
            <w:pPr>
              <w:rPr>
                <w:b/>
              </w:rPr>
            </w:pPr>
            <w:proofErr w:type="spellStart"/>
            <w:r>
              <w:rPr>
                <w:b/>
              </w:rPr>
              <w:t>esborrar_llista</w:t>
            </w:r>
            <w:proofErr w:type="spellEnd"/>
          </w:p>
        </w:tc>
      </w:tr>
      <w:tr w:rsidR="009F4349" w14:paraId="66D7E933" w14:textId="77777777" w:rsidTr="009F4349">
        <w:tc>
          <w:tcPr>
            <w:tcW w:w="1809" w:type="dxa"/>
          </w:tcPr>
          <w:p w14:paraId="0A172AD2" w14:textId="77777777" w:rsidR="009F4349" w:rsidRPr="004C0299" w:rsidRDefault="009F4349" w:rsidP="009F4349">
            <w:pPr>
              <w:rPr>
                <w:b/>
              </w:rPr>
            </w:pPr>
            <w:r w:rsidRPr="004C0299">
              <w:rPr>
                <w:b/>
              </w:rPr>
              <w:t>Descripció</w:t>
            </w:r>
          </w:p>
        </w:tc>
        <w:tc>
          <w:tcPr>
            <w:tcW w:w="6911" w:type="dxa"/>
            <w:gridSpan w:val="2"/>
          </w:tcPr>
          <w:p w14:paraId="35D27B7B" w14:textId="77777777" w:rsidR="009F4349" w:rsidRDefault="009F4349" w:rsidP="009F4349">
            <w:r>
              <w:t>Aquesta funció permetrà, a partir d’un codi de llista indicat, esborrar aquesta llista del dispositiu de l’usuari. Les paraules que hi pertanyin deixaran d’estar-hi associades, però seguiran existint, sense estar associades a la llista esborrada (podran seguir pertanyent a d’altres llistes o bé no pertànyer a cap).</w:t>
            </w:r>
          </w:p>
        </w:tc>
      </w:tr>
      <w:tr w:rsidR="009F4349" w:rsidRPr="004C0299" w14:paraId="7DCAF0C7" w14:textId="77777777" w:rsidTr="009F4349">
        <w:tc>
          <w:tcPr>
            <w:tcW w:w="8720" w:type="dxa"/>
            <w:gridSpan w:val="3"/>
          </w:tcPr>
          <w:p w14:paraId="041A3E0B" w14:textId="77777777" w:rsidR="009F4349" w:rsidRPr="004C0299" w:rsidRDefault="009F4349" w:rsidP="009F4349">
            <w:pPr>
              <w:rPr>
                <w:b/>
              </w:rPr>
            </w:pPr>
            <w:r w:rsidRPr="004C0299">
              <w:rPr>
                <w:b/>
              </w:rPr>
              <w:t>Paràmetres (els obligatoris estan en negreta)</w:t>
            </w:r>
          </w:p>
        </w:tc>
      </w:tr>
      <w:tr w:rsidR="009F4349" w:rsidRPr="003A6ADC" w14:paraId="20545FC0" w14:textId="77777777" w:rsidTr="009F4349">
        <w:tc>
          <w:tcPr>
            <w:tcW w:w="3369" w:type="dxa"/>
            <w:gridSpan w:val="2"/>
          </w:tcPr>
          <w:p w14:paraId="6D83F8C1" w14:textId="77777777" w:rsidR="009F4349" w:rsidRPr="00845AE6" w:rsidRDefault="009F4349" w:rsidP="009F4349">
            <w:pPr>
              <w:rPr>
                <w:b/>
              </w:rPr>
            </w:pPr>
            <w:proofErr w:type="spellStart"/>
            <w:r w:rsidRPr="00845AE6">
              <w:rPr>
                <w:b/>
              </w:rPr>
              <w:t>id_</w:t>
            </w:r>
            <w:r>
              <w:rPr>
                <w:b/>
              </w:rPr>
              <w:t>llista</w:t>
            </w:r>
            <w:proofErr w:type="spellEnd"/>
          </w:p>
        </w:tc>
        <w:tc>
          <w:tcPr>
            <w:tcW w:w="5351" w:type="dxa"/>
          </w:tcPr>
          <w:p w14:paraId="7AEAE4B1" w14:textId="77777777" w:rsidR="009F4349" w:rsidRPr="003A6ADC" w:rsidRDefault="009F4349" w:rsidP="009F4349">
            <w:r>
              <w:t>El codi de la llista que es vol esborrar.</w:t>
            </w:r>
          </w:p>
        </w:tc>
      </w:tr>
      <w:tr w:rsidR="009F4349" w:rsidRPr="003F54BB" w14:paraId="3163AD61" w14:textId="77777777" w:rsidTr="009F4349">
        <w:tc>
          <w:tcPr>
            <w:tcW w:w="8720" w:type="dxa"/>
            <w:gridSpan w:val="3"/>
          </w:tcPr>
          <w:p w14:paraId="5FEA0F8E" w14:textId="77777777" w:rsidR="009F4349" w:rsidRPr="003F54BB" w:rsidRDefault="009F4349" w:rsidP="009F4349">
            <w:pPr>
              <w:rPr>
                <w:b/>
              </w:rPr>
            </w:pPr>
            <w:r w:rsidRPr="003F54BB">
              <w:rPr>
                <w:b/>
              </w:rPr>
              <w:t>Precondicions</w:t>
            </w:r>
          </w:p>
        </w:tc>
      </w:tr>
      <w:tr w:rsidR="009F4349" w14:paraId="71834D0B" w14:textId="77777777" w:rsidTr="009F4349">
        <w:tc>
          <w:tcPr>
            <w:tcW w:w="8720" w:type="dxa"/>
            <w:gridSpan w:val="3"/>
          </w:tcPr>
          <w:p w14:paraId="57FF2034" w14:textId="77777777" w:rsidR="009F4349" w:rsidRDefault="009F4349" w:rsidP="009F4349">
            <w:pPr>
              <w:pStyle w:val="ListParagraph"/>
              <w:numPr>
                <w:ilvl w:val="0"/>
                <w:numId w:val="20"/>
              </w:numPr>
            </w:pPr>
            <w:r>
              <w:t>La llista amb l’ID especificat ja existeix al sistema.</w:t>
            </w:r>
          </w:p>
        </w:tc>
      </w:tr>
      <w:tr w:rsidR="009F4349" w14:paraId="1EB07CA4" w14:textId="77777777" w:rsidTr="009F4349">
        <w:tc>
          <w:tcPr>
            <w:tcW w:w="8720" w:type="dxa"/>
            <w:gridSpan w:val="3"/>
          </w:tcPr>
          <w:p w14:paraId="552F9D40" w14:textId="77777777" w:rsidR="009F4349" w:rsidRDefault="009F4349" w:rsidP="009F4349">
            <w:r>
              <w:rPr>
                <w:b/>
              </w:rPr>
              <w:t>Postcondicions</w:t>
            </w:r>
          </w:p>
        </w:tc>
      </w:tr>
      <w:tr w:rsidR="009F4349" w14:paraId="0746B6E5" w14:textId="77777777" w:rsidTr="009F4349">
        <w:tc>
          <w:tcPr>
            <w:tcW w:w="8720" w:type="dxa"/>
            <w:gridSpan w:val="3"/>
          </w:tcPr>
          <w:p w14:paraId="73AA51A1" w14:textId="77777777" w:rsidR="009F4349" w:rsidRDefault="009F4349" w:rsidP="009F4349">
            <w:pPr>
              <w:pStyle w:val="ListParagraph"/>
              <w:numPr>
                <w:ilvl w:val="0"/>
                <w:numId w:val="20"/>
              </w:numPr>
            </w:pPr>
            <w:r>
              <w:t>S’ha esborrat la llista del sistema de l’usuari.</w:t>
            </w:r>
          </w:p>
          <w:p w14:paraId="680A7436" w14:textId="77777777" w:rsidR="009F4349" w:rsidRDefault="009F4349" w:rsidP="009F4349">
            <w:pPr>
              <w:pStyle w:val="ListParagraph"/>
              <w:numPr>
                <w:ilvl w:val="0"/>
                <w:numId w:val="20"/>
              </w:numPr>
            </w:pPr>
            <w:r>
              <w:t>Les paraules que pertanyien a aquesta llista segueixen existint.</w:t>
            </w:r>
          </w:p>
          <w:p w14:paraId="74193D04" w14:textId="77777777" w:rsidR="009F4349" w:rsidRPr="001B76F6" w:rsidRDefault="009F4349" w:rsidP="009F4349">
            <w:pPr>
              <w:pStyle w:val="ListParagraph"/>
              <w:numPr>
                <w:ilvl w:val="0"/>
                <w:numId w:val="20"/>
              </w:numPr>
            </w:pPr>
            <w:r>
              <w:t>Si tot ha anat bé, es retornarà un codi OK.</w:t>
            </w:r>
          </w:p>
        </w:tc>
      </w:tr>
      <w:tr w:rsidR="009F4349" w14:paraId="2C4839B0" w14:textId="77777777" w:rsidTr="009F4349">
        <w:tc>
          <w:tcPr>
            <w:tcW w:w="8720" w:type="dxa"/>
            <w:gridSpan w:val="3"/>
          </w:tcPr>
          <w:p w14:paraId="3EE32D28" w14:textId="77777777" w:rsidR="009F4349" w:rsidRPr="001B76F6" w:rsidRDefault="009F4349" w:rsidP="009F4349">
            <w:pPr>
              <w:rPr>
                <w:b/>
              </w:rPr>
            </w:pPr>
            <w:r w:rsidRPr="001B76F6">
              <w:rPr>
                <w:b/>
              </w:rPr>
              <w:t>Excepcions</w:t>
            </w:r>
          </w:p>
        </w:tc>
      </w:tr>
      <w:tr w:rsidR="009F4349" w14:paraId="2D8C30F7" w14:textId="77777777" w:rsidTr="009F4349">
        <w:tc>
          <w:tcPr>
            <w:tcW w:w="8720" w:type="dxa"/>
            <w:gridSpan w:val="3"/>
          </w:tcPr>
          <w:p w14:paraId="69D9ECD3" w14:textId="77777777" w:rsidR="009F4349" w:rsidRDefault="009F4349" w:rsidP="009F4349">
            <w:pPr>
              <w:pStyle w:val="ListParagraph"/>
              <w:numPr>
                <w:ilvl w:val="0"/>
                <w:numId w:val="20"/>
              </w:numPr>
            </w:pPr>
            <w:r>
              <w:t>Si no hi ha els paràmetres necessaris, es retornarà un codi d’error (KO-1).</w:t>
            </w:r>
          </w:p>
          <w:p w14:paraId="685F5D53" w14:textId="77777777" w:rsidR="009F4349" w:rsidRDefault="009F4349" w:rsidP="009F4349">
            <w:pPr>
              <w:pStyle w:val="ListParagraph"/>
              <w:numPr>
                <w:ilvl w:val="0"/>
                <w:numId w:val="20"/>
              </w:numPr>
            </w:pPr>
            <w:r>
              <w:t>Si no hi ha cap llista amb el paràmetre indicat, es retornarà un codi d’error (KO-2).</w:t>
            </w:r>
          </w:p>
        </w:tc>
      </w:tr>
    </w:tbl>
    <w:p w14:paraId="763F3836" w14:textId="77777777" w:rsidR="009F4349" w:rsidRDefault="009F4349" w:rsidP="009F4349"/>
    <w:tbl>
      <w:tblPr>
        <w:tblStyle w:val="TableGrid"/>
        <w:tblW w:w="0" w:type="auto"/>
        <w:tblLook w:val="04A0" w:firstRow="1" w:lastRow="0" w:firstColumn="1" w:lastColumn="0" w:noHBand="0" w:noVBand="1"/>
      </w:tblPr>
      <w:tblGrid>
        <w:gridCol w:w="1809"/>
        <w:gridCol w:w="1560"/>
        <w:gridCol w:w="5351"/>
      </w:tblGrid>
      <w:tr w:rsidR="009F4349" w14:paraId="3567659C" w14:textId="77777777" w:rsidTr="009F4349">
        <w:tc>
          <w:tcPr>
            <w:tcW w:w="1809" w:type="dxa"/>
            <w:shd w:val="clear" w:color="auto" w:fill="CCCCCC"/>
          </w:tcPr>
          <w:p w14:paraId="725C7091" w14:textId="77777777" w:rsidR="009F4349" w:rsidRPr="008A50D7" w:rsidRDefault="009F4349" w:rsidP="009F4349">
            <w:pPr>
              <w:rPr>
                <w:b/>
              </w:rPr>
            </w:pPr>
            <w:r>
              <w:rPr>
                <w:b/>
              </w:rPr>
              <w:t>Nom</w:t>
            </w:r>
          </w:p>
        </w:tc>
        <w:tc>
          <w:tcPr>
            <w:tcW w:w="6911" w:type="dxa"/>
            <w:gridSpan w:val="2"/>
            <w:shd w:val="clear" w:color="auto" w:fill="CCCCCC"/>
          </w:tcPr>
          <w:p w14:paraId="5F575BBE" w14:textId="77777777" w:rsidR="009F4349" w:rsidRPr="008A50D7" w:rsidRDefault="009F4349" w:rsidP="009F4349">
            <w:pPr>
              <w:rPr>
                <w:b/>
              </w:rPr>
            </w:pPr>
            <w:proofErr w:type="spellStart"/>
            <w:r>
              <w:rPr>
                <w:b/>
              </w:rPr>
              <w:t>esborrar_concepte_llista</w:t>
            </w:r>
            <w:proofErr w:type="spellEnd"/>
          </w:p>
        </w:tc>
      </w:tr>
      <w:tr w:rsidR="009F4349" w14:paraId="7FA52FB8" w14:textId="77777777" w:rsidTr="009F4349">
        <w:tc>
          <w:tcPr>
            <w:tcW w:w="1809" w:type="dxa"/>
          </w:tcPr>
          <w:p w14:paraId="5AB1E67D" w14:textId="77777777" w:rsidR="009F4349" w:rsidRPr="004C0299" w:rsidRDefault="009F4349" w:rsidP="009F4349">
            <w:pPr>
              <w:rPr>
                <w:b/>
              </w:rPr>
            </w:pPr>
            <w:r w:rsidRPr="004C0299">
              <w:rPr>
                <w:b/>
              </w:rPr>
              <w:lastRenderedPageBreak/>
              <w:t>Descripció</w:t>
            </w:r>
          </w:p>
        </w:tc>
        <w:tc>
          <w:tcPr>
            <w:tcW w:w="6911" w:type="dxa"/>
            <w:gridSpan w:val="2"/>
          </w:tcPr>
          <w:p w14:paraId="75E43AEC" w14:textId="77777777" w:rsidR="009F4349" w:rsidRDefault="009F4349" w:rsidP="009F4349">
            <w:r>
              <w:t xml:space="preserve">Aquesta funció permetrà, donada una llista i un </w:t>
            </w:r>
            <w:proofErr w:type="spellStart"/>
            <w:r>
              <w:t>concepte_paraula</w:t>
            </w:r>
            <w:proofErr w:type="spellEnd"/>
            <w:r>
              <w:t>, desfer l’associació entre l’una i l’altre. D’aquesta manera, la paraula en qüestió deixarà d’estar associada a la llista.</w:t>
            </w:r>
          </w:p>
          <w:p w14:paraId="4FB5770E" w14:textId="77777777" w:rsidR="009F4349" w:rsidRDefault="009F4349" w:rsidP="009F4349">
            <w:r>
              <w:t>Un cop finalitzada l’operació, tant la llista com la paraula continuen existint al sistema, simplement s’ha desfet l’associació entre elles.</w:t>
            </w:r>
          </w:p>
        </w:tc>
      </w:tr>
      <w:tr w:rsidR="009F4349" w:rsidRPr="004C0299" w14:paraId="3CDA827B" w14:textId="77777777" w:rsidTr="009F4349">
        <w:tc>
          <w:tcPr>
            <w:tcW w:w="8720" w:type="dxa"/>
            <w:gridSpan w:val="3"/>
          </w:tcPr>
          <w:p w14:paraId="7F24ABAA" w14:textId="77777777" w:rsidR="009F4349" w:rsidRPr="004C0299" w:rsidRDefault="009F4349" w:rsidP="009F4349">
            <w:pPr>
              <w:rPr>
                <w:b/>
              </w:rPr>
            </w:pPr>
            <w:r w:rsidRPr="004C0299">
              <w:rPr>
                <w:b/>
              </w:rPr>
              <w:t>Paràmetres (els obligatoris estan en negreta)</w:t>
            </w:r>
          </w:p>
        </w:tc>
      </w:tr>
      <w:tr w:rsidR="009F4349" w:rsidRPr="003A6ADC" w14:paraId="798CD576" w14:textId="77777777" w:rsidTr="009F4349">
        <w:tc>
          <w:tcPr>
            <w:tcW w:w="3369" w:type="dxa"/>
            <w:gridSpan w:val="2"/>
          </w:tcPr>
          <w:p w14:paraId="25CC8DEA" w14:textId="77777777" w:rsidR="009F4349" w:rsidRPr="00845AE6" w:rsidRDefault="009F4349" w:rsidP="009F4349">
            <w:pPr>
              <w:rPr>
                <w:b/>
              </w:rPr>
            </w:pPr>
            <w:proofErr w:type="spellStart"/>
            <w:r w:rsidRPr="00845AE6">
              <w:rPr>
                <w:b/>
              </w:rPr>
              <w:t>id_</w:t>
            </w:r>
            <w:r>
              <w:rPr>
                <w:b/>
              </w:rPr>
              <w:t>llista</w:t>
            </w:r>
            <w:proofErr w:type="spellEnd"/>
          </w:p>
        </w:tc>
        <w:tc>
          <w:tcPr>
            <w:tcW w:w="5351" w:type="dxa"/>
          </w:tcPr>
          <w:p w14:paraId="336D0CB2" w14:textId="77777777" w:rsidR="009F4349" w:rsidRPr="003A6ADC" w:rsidRDefault="009F4349" w:rsidP="009F4349">
            <w:r>
              <w:t>El codi de la llista que es vol modificar.</w:t>
            </w:r>
          </w:p>
        </w:tc>
      </w:tr>
      <w:tr w:rsidR="009F4349" w:rsidRPr="003A6ADC" w14:paraId="4556ECD7" w14:textId="77777777" w:rsidTr="009F4349">
        <w:tc>
          <w:tcPr>
            <w:tcW w:w="3369" w:type="dxa"/>
            <w:gridSpan w:val="2"/>
          </w:tcPr>
          <w:p w14:paraId="2AE6170A" w14:textId="77777777" w:rsidR="009F4349" w:rsidRPr="00845AE6" w:rsidRDefault="009F4349" w:rsidP="009F4349">
            <w:pPr>
              <w:rPr>
                <w:b/>
              </w:rPr>
            </w:pPr>
            <w:proofErr w:type="spellStart"/>
            <w:r>
              <w:rPr>
                <w:b/>
              </w:rPr>
              <w:t>id_concepte_paraula</w:t>
            </w:r>
            <w:proofErr w:type="spellEnd"/>
          </w:p>
        </w:tc>
        <w:tc>
          <w:tcPr>
            <w:tcW w:w="5351" w:type="dxa"/>
          </w:tcPr>
          <w:p w14:paraId="580EA82F" w14:textId="77777777" w:rsidR="009F4349" w:rsidRPr="003A6ADC" w:rsidRDefault="009F4349" w:rsidP="009F4349">
            <w:r>
              <w:t>El codi de la paraula que es vol esborrar de la llista.</w:t>
            </w:r>
          </w:p>
        </w:tc>
      </w:tr>
      <w:tr w:rsidR="009F4349" w:rsidRPr="003F54BB" w14:paraId="5A4CE8B5" w14:textId="77777777" w:rsidTr="009F4349">
        <w:tc>
          <w:tcPr>
            <w:tcW w:w="8720" w:type="dxa"/>
            <w:gridSpan w:val="3"/>
          </w:tcPr>
          <w:p w14:paraId="32C8BECF" w14:textId="77777777" w:rsidR="009F4349" w:rsidRPr="003F54BB" w:rsidRDefault="009F4349" w:rsidP="009F4349">
            <w:pPr>
              <w:rPr>
                <w:b/>
              </w:rPr>
            </w:pPr>
            <w:r w:rsidRPr="003F54BB">
              <w:rPr>
                <w:b/>
              </w:rPr>
              <w:t>Precondicions</w:t>
            </w:r>
          </w:p>
        </w:tc>
      </w:tr>
      <w:tr w:rsidR="009F4349" w14:paraId="244B8AF2" w14:textId="77777777" w:rsidTr="009F4349">
        <w:tc>
          <w:tcPr>
            <w:tcW w:w="8720" w:type="dxa"/>
            <w:gridSpan w:val="3"/>
          </w:tcPr>
          <w:p w14:paraId="53885BF8" w14:textId="77777777" w:rsidR="009F4349" w:rsidRDefault="009F4349" w:rsidP="009F4349">
            <w:pPr>
              <w:pStyle w:val="ListParagraph"/>
              <w:numPr>
                <w:ilvl w:val="0"/>
                <w:numId w:val="20"/>
              </w:numPr>
            </w:pPr>
            <w:r>
              <w:t>La llista amb l’ID especificat ja existeix al sistema.</w:t>
            </w:r>
          </w:p>
          <w:p w14:paraId="313D085E" w14:textId="77777777" w:rsidR="009F4349" w:rsidRDefault="009F4349" w:rsidP="009F4349">
            <w:pPr>
              <w:pStyle w:val="ListParagraph"/>
              <w:numPr>
                <w:ilvl w:val="0"/>
                <w:numId w:val="20"/>
              </w:numPr>
            </w:pPr>
            <w:r>
              <w:t xml:space="preserve">El </w:t>
            </w:r>
            <w:proofErr w:type="spellStart"/>
            <w:r>
              <w:t>concepte_paraula</w:t>
            </w:r>
            <w:proofErr w:type="spellEnd"/>
            <w:r>
              <w:t xml:space="preserve"> amb l’ID especificat ja existeix al sistema.</w:t>
            </w:r>
          </w:p>
          <w:p w14:paraId="0D76DEBC" w14:textId="77777777" w:rsidR="009F4349" w:rsidRDefault="009F4349" w:rsidP="009F4349">
            <w:pPr>
              <w:pStyle w:val="ListParagraph"/>
              <w:numPr>
                <w:ilvl w:val="0"/>
                <w:numId w:val="20"/>
              </w:numPr>
            </w:pPr>
            <w:r>
              <w:t>Hi ha una associació entre la paraula i la llista indicades.</w:t>
            </w:r>
          </w:p>
        </w:tc>
      </w:tr>
      <w:tr w:rsidR="009F4349" w14:paraId="7C984DCA" w14:textId="77777777" w:rsidTr="009F4349">
        <w:tc>
          <w:tcPr>
            <w:tcW w:w="8720" w:type="dxa"/>
            <w:gridSpan w:val="3"/>
          </w:tcPr>
          <w:p w14:paraId="011E25AF" w14:textId="77777777" w:rsidR="009F4349" w:rsidRDefault="009F4349" w:rsidP="009F4349">
            <w:r>
              <w:rPr>
                <w:b/>
              </w:rPr>
              <w:t>Postcondicions</w:t>
            </w:r>
          </w:p>
        </w:tc>
      </w:tr>
      <w:tr w:rsidR="009F4349" w14:paraId="4CFEC029" w14:textId="77777777" w:rsidTr="009F4349">
        <w:tc>
          <w:tcPr>
            <w:tcW w:w="8720" w:type="dxa"/>
            <w:gridSpan w:val="3"/>
          </w:tcPr>
          <w:p w14:paraId="79ED2675" w14:textId="77777777" w:rsidR="009F4349" w:rsidRDefault="009F4349" w:rsidP="009F4349">
            <w:pPr>
              <w:pStyle w:val="ListParagraph"/>
              <w:numPr>
                <w:ilvl w:val="0"/>
                <w:numId w:val="20"/>
              </w:numPr>
            </w:pPr>
            <w:r>
              <w:t>S’ha desfet l’associació entre la llista i la paraula indicades.</w:t>
            </w:r>
          </w:p>
          <w:p w14:paraId="19E9476C" w14:textId="77777777" w:rsidR="009F4349" w:rsidRDefault="009F4349" w:rsidP="009F4349">
            <w:pPr>
              <w:pStyle w:val="ListParagraph"/>
              <w:numPr>
                <w:ilvl w:val="0"/>
                <w:numId w:val="20"/>
              </w:numPr>
            </w:pPr>
            <w:r>
              <w:t>La paraula i la llista continuen existint, però ja no estan relacionades.</w:t>
            </w:r>
          </w:p>
          <w:p w14:paraId="2565C9E3" w14:textId="77777777" w:rsidR="009F4349" w:rsidRPr="001B76F6" w:rsidRDefault="009F4349" w:rsidP="009F4349">
            <w:pPr>
              <w:pStyle w:val="ListParagraph"/>
              <w:numPr>
                <w:ilvl w:val="0"/>
                <w:numId w:val="20"/>
              </w:numPr>
            </w:pPr>
            <w:r>
              <w:t>Si tot ha anat correctament, es retornarà el codi OK.</w:t>
            </w:r>
          </w:p>
        </w:tc>
      </w:tr>
      <w:tr w:rsidR="009F4349" w14:paraId="0DF79C66" w14:textId="77777777" w:rsidTr="009F4349">
        <w:tc>
          <w:tcPr>
            <w:tcW w:w="8720" w:type="dxa"/>
            <w:gridSpan w:val="3"/>
          </w:tcPr>
          <w:p w14:paraId="641ED5A9" w14:textId="77777777" w:rsidR="009F4349" w:rsidRPr="001B76F6" w:rsidRDefault="009F4349" w:rsidP="009F4349">
            <w:pPr>
              <w:rPr>
                <w:b/>
              </w:rPr>
            </w:pPr>
            <w:r w:rsidRPr="001B76F6">
              <w:rPr>
                <w:b/>
              </w:rPr>
              <w:t>Excepcions</w:t>
            </w:r>
          </w:p>
        </w:tc>
      </w:tr>
      <w:tr w:rsidR="009F4349" w14:paraId="50D2EBCD" w14:textId="77777777" w:rsidTr="009F4349">
        <w:tc>
          <w:tcPr>
            <w:tcW w:w="8720" w:type="dxa"/>
            <w:gridSpan w:val="3"/>
          </w:tcPr>
          <w:p w14:paraId="6F37AD06" w14:textId="77777777" w:rsidR="009F4349" w:rsidRDefault="009F4349" w:rsidP="009F4349">
            <w:pPr>
              <w:pStyle w:val="ListParagraph"/>
              <w:numPr>
                <w:ilvl w:val="0"/>
                <w:numId w:val="20"/>
              </w:numPr>
            </w:pPr>
            <w:r>
              <w:t>Si no hi ha els paràmetres necessaris, es retornarà un codi d’error (KO-1).</w:t>
            </w:r>
          </w:p>
          <w:p w14:paraId="45F5B352" w14:textId="77777777" w:rsidR="009F4349" w:rsidRDefault="009F4349" w:rsidP="009F4349">
            <w:pPr>
              <w:pStyle w:val="ListParagraph"/>
              <w:numPr>
                <w:ilvl w:val="0"/>
                <w:numId w:val="20"/>
              </w:numPr>
            </w:pPr>
            <w:r>
              <w:t>Si la llista especificada no existeix, es retornarà un codi d’error (KO-2).</w:t>
            </w:r>
          </w:p>
          <w:p w14:paraId="7DED193E" w14:textId="77777777" w:rsidR="009F4349" w:rsidRDefault="009F4349" w:rsidP="009F4349">
            <w:pPr>
              <w:pStyle w:val="ListParagraph"/>
              <w:numPr>
                <w:ilvl w:val="0"/>
                <w:numId w:val="20"/>
              </w:numPr>
            </w:pPr>
            <w:r>
              <w:t>Si la paraula especificada no existeix, es retornarà un codi d’error (KO-3).</w:t>
            </w:r>
          </w:p>
          <w:p w14:paraId="0BEE522B" w14:textId="77777777" w:rsidR="009F4349" w:rsidRDefault="009F4349" w:rsidP="009F4349">
            <w:pPr>
              <w:pStyle w:val="ListParagraph"/>
              <w:numPr>
                <w:ilvl w:val="0"/>
                <w:numId w:val="20"/>
              </w:numPr>
            </w:pPr>
            <w:r>
              <w:t>Si la paraula i la llista no estaven associades, es retornarà un codi d’error (KO-4).</w:t>
            </w:r>
          </w:p>
        </w:tc>
      </w:tr>
    </w:tbl>
    <w:p w14:paraId="46ACE972" w14:textId="77777777" w:rsidR="009F4349" w:rsidRDefault="009F4349" w:rsidP="009F4349"/>
    <w:p w14:paraId="72848950" w14:textId="77777777" w:rsidR="009F4349" w:rsidRDefault="009F4349" w:rsidP="009F4349">
      <w:pPr>
        <w:pStyle w:val="Heading4"/>
      </w:pPr>
      <w:r>
        <w:t>Peticions relacionades amb Flashcards</w:t>
      </w:r>
    </w:p>
    <w:p w14:paraId="6194A62A" w14:textId="77777777" w:rsidR="009F4349" w:rsidRDefault="009F4349" w:rsidP="009F4349">
      <w:r>
        <w:t>En el cas de les flashcards, les peticions que hi intervenen són les següents:</w:t>
      </w:r>
    </w:p>
    <w:p w14:paraId="1EB78CE0" w14:textId="77777777" w:rsidR="009F4349" w:rsidRDefault="009F4349" w:rsidP="009F4349">
      <w:pPr>
        <w:pStyle w:val="ListParagraph"/>
        <w:numPr>
          <w:ilvl w:val="0"/>
          <w:numId w:val="20"/>
        </w:numPr>
      </w:pPr>
      <w:proofErr w:type="spellStart"/>
      <w:r w:rsidRPr="00D210F0">
        <w:rPr>
          <w:b/>
        </w:rPr>
        <w:t>init_boxes</w:t>
      </w:r>
      <w:proofErr w:type="spellEnd"/>
      <w:r>
        <w:t>, per inicialitzar les caixes.</w:t>
      </w:r>
    </w:p>
    <w:p w14:paraId="02A42B45" w14:textId="77777777" w:rsidR="009F4349" w:rsidRDefault="009F4349" w:rsidP="009F4349">
      <w:pPr>
        <w:pStyle w:val="ListParagraph"/>
        <w:numPr>
          <w:ilvl w:val="0"/>
          <w:numId w:val="20"/>
        </w:numPr>
      </w:pPr>
      <w:proofErr w:type="spellStart"/>
      <w:r>
        <w:rPr>
          <w:b/>
        </w:rPr>
        <w:t>get_card</w:t>
      </w:r>
      <w:proofErr w:type="spellEnd"/>
      <w:r>
        <w:t>, per obtenir la propera targeta d’una caixa.</w:t>
      </w:r>
    </w:p>
    <w:p w14:paraId="6F1CAAE3" w14:textId="77777777" w:rsidR="009F4349" w:rsidRDefault="009F4349" w:rsidP="009F4349">
      <w:pPr>
        <w:pStyle w:val="ListParagraph"/>
        <w:numPr>
          <w:ilvl w:val="0"/>
          <w:numId w:val="20"/>
        </w:numPr>
      </w:pPr>
      <w:proofErr w:type="spellStart"/>
      <w:r>
        <w:rPr>
          <w:b/>
        </w:rPr>
        <w:t>go_on</w:t>
      </w:r>
      <w:proofErr w:type="spellEnd"/>
      <w:r>
        <w:t>, per mostrar la següent targeta quan l’usuari n’encerta una.</w:t>
      </w:r>
    </w:p>
    <w:p w14:paraId="39D4C8D8" w14:textId="77777777" w:rsidR="009F4349" w:rsidRDefault="009F4349" w:rsidP="009F4349">
      <w:pPr>
        <w:pStyle w:val="ListParagraph"/>
        <w:numPr>
          <w:ilvl w:val="0"/>
          <w:numId w:val="20"/>
        </w:numPr>
      </w:pPr>
      <w:proofErr w:type="spellStart"/>
      <w:r>
        <w:rPr>
          <w:b/>
        </w:rPr>
        <w:t>go_back</w:t>
      </w:r>
      <w:proofErr w:type="spellEnd"/>
      <w:r>
        <w:t>, per mostrar la targeta anterior quan l’usuari n’erra una.</w:t>
      </w:r>
    </w:p>
    <w:tbl>
      <w:tblPr>
        <w:tblStyle w:val="TableGrid"/>
        <w:tblW w:w="0" w:type="auto"/>
        <w:tblLook w:val="04A0" w:firstRow="1" w:lastRow="0" w:firstColumn="1" w:lastColumn="0" w:noHBand="0" w:noVBand="1"/>
      </w:tblPr>
      <w:tblGrid>
        <w:gridCol w:w="1809"/>
        <w:gridCol w:w="1560"/>
        <w:gridCol w:w="5351"/>
      </w:tblGrid>
      <w:tr w:rsidR="009F4349" w14:paraId="01D83126" w14:textId="77777777" w:rsidTr="009F4349">
        <w:tc>
          <w:tcPr>
            <w:tcW w:w="1809" w:type="dxa"/>
            <w:shd w:val="clear" w:color="auto" w:fill="CCCCCC"/>
          </w:tcPr>
          <w:p w14:paraId="3329D31F" w14:textId="77777777" w:rsidR="009F4349" w:rsidRPr="008A50D7" w:rsidRDefault="009F4349" w:rsidP="009F4349">
            <w:pPr>
              <w:rPr>
                <w:b/>
              </w:rPr>
            </w:pPr>
            <w:r>
              <w:rPr>
                <w:b/>
              </w:rPr>
              <w:t>Nom</w:t>
            </w:r>
          </w:p>
        </w:tc>
        <w:tc>
          <w:tcPr>
            <w:tcW w:w="6911" w:type="dxa"/>
            <w:gridSpan w:val="2"/>
            <w:shd w:val="clear" w:color="auto" w:fill="CCCCCC"/>
          </w:tcPr>
          <w:p w14:paraId="66951F21" w14:textId="77777777" w:rsidR="009F4349" w:rsidRPr="008A50D7" w:rsidRDefault="009F4349" w:rsidP="009F4349">
            <w:pPr>
              <w:rPr>
                <w:b/>
              </w:rPr>
            </w:pPr>
            <w:proofErr w:type="spellStart"/>
            <w:r>
              <w:rPr>
                <w:b/>
              </w:rPr>
              <w:t>init_boxes</w:t>
            </w:r>
            <w:proofErr w:type="spellEnd"/>
          </w:p>
        </w:tc>
      </w:tr>
      <w:tr w:rsidR="009F4349" w14:paraId="3A3EB99D" w14:textId="77777777" w:rsidTr="009F4349">
        <w:tc>
          <w:tcPr>
            <w:tcW w:w="1809" w:type="dxa"/>
          </w:tcPr>
          <w:p w14:paraId="5DE23174" w14:textId="77777777" w:rsidR="009F4349" w:rsidRPr="004C0299" w:rsidRDefault="009F4349" w:rsidP="009F4349">
            <w:pPr>
              <w:rPr>
                <w:b/>
              </w:rPr>
            </w:pPr>
            <w:r w:rsidRPr="004C0299">
              <w:rPr>
                <w:b/>
              </w:rPr>
              <w:t>Descripció</w:t>
            </w:r>
          </w:p>
        </w:tc>
        <w:tc>
          <w:tcPr>
            <w:tcW w:w="6911" w:type="dxa"/>
            <w:gridSpan w:val="2"/>
          </w:tcPr>
          <w:p w14:paraId="49902741" w14:textId="77777777" w:rsidR="009F4349" w:rsidRDefault="00B46CEA" w:rsidP="009F4349">
            <w:r>
              <w:t>Aquesta petició s’encarrega de posar tots els conceptes d’una llista passada per paràmetre a la caixa inicial</w:t>
            </w:r>
            <w:r w:rsidR="006D4B87">
              <w:t>, i també d’inicialitzar les altres dues caixes (deixar-les sense conceptes o targetes).</w:t>
            </w:r>
            <w:r w:rsidR="0032226B">
              <w:t xml:space="preserve"> Després de fer aquesta inicialització</w:t>
            </w:r>
            <w:r w:rsidR="00CD0A09">
              <w:t xml:space="preserve"> es farà una petició al mètode </w:t>
            </w:r>
            <w:proofErr w:type="spellStart"/>
            <w:r w:rsidR="00CD0A09">
              <w:t>get_card</w:t>
            </w:r>
            <w:proofErr w:type="spellEnd"/>
            <w:r w:rsidR="00CD0A09">
              <w:t xml:space="preserve"> per obtenir la propera targeta de la caixa inicial (serà la primera de totes).</w:t>
            </w:r>
          </w:p>
        </w:tc>
      </w:tr>
      <w:tr w:rsidR="009F4349" w:rsidRPr="004C0299" w14:paraId="6AC20EDA" w14:textId="77777777" w:rsidTr="009F4349">
        <w:tc>
          <w:tcPr>
            <w:tcW w:w="8720" w:type="dxa"/>
            <w:gridSpan w:val="3"/>
          </w:tcPr>
          <w:p w14:paraId="13637D13" w14:textId="77777777" w:rsidR="009F4349" w:rsidRPr="004C0299" w:rsidRDefault="009F4349" w:rsidP="009F4349">
            <w:pPr>
              <w:rPr>
                <w:b/>
              </w:rPr>
            </w:pPr>
            <w:r w:rsidRPr="004C0299">
              <w:rPr>
                <w:b/>
              </w:rPr>
              <w:t>Paràmetres (els obligatoris estan en negreta)</w:t>
            </w:r>
          </w:p>
        </w:tc>
      </w:tr>
      <w:tr w:rsidR="009F4349" w:rsidRPr="003A6ADC" w14:paraId="1FF85370" w14:textId="77777777" w:rsidTr="009F4349">
        <w:tc>
          <w:tcPr>
            <w:tcW w:w="3369" w:type="dxa"/>
            <w:gridSpan w:val="2"/>
          </w:tcPr>
          <w:p w14:paraId="31C0AFF1" w14:textId="77777777" w:rsidR="009F4349" w:rsidRPr="00845AE6" w:rsidRDefault="009F4349" w:rsidP="009F4349">
            <w:pPr>
              <w:rPr>
                <w:b/>
              </w:rPr>
            </w:pPr>
            <w:proofErr w:type="spellStart"/>
            <w:r w:rsidRPr="00845AE6">
              <w:rPr>
                <w:b/>
              </w:rPr>
              <w:t>id_</w:t>
            </w:r>
            <w:r>
              <w:rPr>
                <w:b/>
              </w:rPr>
              <w:t>llista</w:t>
            </w:r>
            <w:proofErr w:type="spellEnd"/>
          </w:p>
        </w:tc>
        <w:tc>
          <w:tcPr>
            <w:tcW w:w="5351" w:type="dxa"/>
          </w:tcPr>
          <w:p w14:paraId="482A75DC" w14:textId="77777777" w:rsidR="009F4349" w:rsidRPr="003A6ADC" w:rsidRDefault="009F4349" w:rsidP="009F4349">
            <w:r>
              <w:t>El c</w:t>
            </w:r>
            <w:r w:rsidR="008F565B">
              <w:t>odi de la llista que volem usar</w:t>
            </w:r>
            <w:r>
              <w:t>.</w:t>
            </w:r>
          </w:p>
        </w:tc>
      </w:tr>
      <w:tr w:rsidR="009F4349" w:rsidRPr="003F54BB" w14:paraId="33DE37FF" w14:textId="77777777" w:rsidTr="009F4349">
        <w:tc>
          <w:tcPr>
            <w:tcW w:w="8720" w:type="dxa"/>
            <w:gridSpan w:val="3"/>
          </w:tcPr>
          <w:p w14:paraId="14A5B35A" w14:textId="77777777" w:rsidR="009F4349" w:rsidRPr="003F54BB" w:rsidRDefault="009F4349" w:rsidP="009F4349">
            <w:pPr>
              <w:rPr>
                <w:b/>
              </w:rPr>
            </w:pPr>
            <w:r w:rsidRPr="003F54BB">
              <w:rPr>
                <w:b/>
              </w:rPr>
              <w:t>Precondicions</w:t>
            </w:r>
          </w:p>
        </w:tc>
      </w:tr>
      <w:tr w:rsidR="009F4349" w14:paraId="60E3E737" w14:textId="77777777" w:rsidTr="009F4349">
        <w:tc>
          <w:tcPr>
            <w:tcW w:w="8720" w:type="dxa"/>
            <w:gridSpan w:val="3"/>
          </w:tcPr>
          <w:p w14:paraId="6F17033B" w14:textId="77777777" w:rsidR="009F4349" w:rsidRDefault="009F4349" w:rsidP="009F4349">
            <w:pPr>
              <w:pStyle w:val="ListParagraph"/>
              <w:numPr>
                <w:ilvl w:val="0"/>
                <w:numId w:val="20"/>
              </w:numPr>
            </w:pPr>
            <w:r>
              <w:t>La llista amb l’ID especificat ja existeix al sistema.</w:t>
            </w:r>
          </w:p>
        </w:tc>
      </w:tr>
      <w:tr w:rsidR="009F4349" w14:paraId="455B4EAE" w14:textId="77777777" w:rsidTr="009F4349">
        <w:tc>
          <w:tcPr>
            <w:tcW w:w="8720" w:type="dxa"/>
            <w:gridSpan w:val="3"/>
          </w:tcPr>
          <w:p w14:paraId="222A21B1" w14:textId="77777777" w:rsidR="009F4349" w:rsidRDefault="009F4349" w:rsidP="009F4349">
            <w:r>
              <w:rPr>
                <w:b/>
              </w:rPr>
              <w:t>Postcondicions</w:t>
            </w:r>
          </w:p>
        </w:tc>
      </w:tr>
      <w:tr w:rsidR="009F4349" w14:paraId="4D1A6D3E" w14:textId="77777777" w:rsidTr="009F4349">
        <w:tc>
          <w:tcPr>
            <w:tcW w:w="8720" w:type="dxa"/>
            <w:gridSpan w:val="3"/>
          </w:tcPr>
          <w:p w14:paraId="5AE638B5" w14:textId="77777777" w:rsidR="009F4349" w:rsidRPr="001B76F6" w:rsidRDefault="001725FE" w:rsidP="009F4349">
            <w:pPr>
              <w:pStyle w:val="ListParagraph"/>
              <w:numPr>
                <w:ilvl w:val="0"/>
                <w:numId w:val="20"/>
              </w:numPr>
            </w:pPr>
            <w:r>
              <w:t>Els conceptes de la llista es col·loquen en la caixa inicial, la de l’esquerra</w:t>
            </w:r>
            <w:r w:rsidR="009E3F70">
              <w:t>,</w:t>
            </w:r>
            <w:r w:rsidR="00E805DC">
              <w:t xml:space="preserve"> i s’extreu la primera targeta de la caixa.</w:t>
            </w:r>
          </w:p>
        </w:tc>
      </w:tr>
      <w:tr w:rsidR="009F4349" w14:paraId="19A276E0" w14:textId="77777777" w:rsidTr="009F4349">
        <w:tc>
          <w:tcPr>
            <w:tcW w:w="8720" w:type="dxa"/>
            <w:gridSpan w:val="3"/>
          </w:tcPr>
          <w:p w14:paraId="09DDB62C" w14:textId="77777777" w:rsidR="009F4349" w:rsidRPr="001B76F6" w:rsidRDefault="009F4349" w:rsidP="009F4349">
            <w:pPr>
              <w:rPr>
                <w:b/>
              </w:rPr>
            </w:pPr>
            <w:r w:rsidRPr="001B76F6">
              <w:rPr>
                <w:b/>
              </w:rPr>
              <w:t>Excepcions</w:t>
            </w:r>
          </w:p>
        </w:tc>
      </w:tr>
      <w:tr w:rsidR="009F4349" w14:paraId="7B5B8F32" w14:textId="77777777" w:rsidTr="009F4349">
        <w:tc>
          <w:tcPr>
            <w:tcW w:w="8720" w:type="dxa"/>
            <w:gridSpan w:val="3"/>
          </w:tcPr>
          <w:p w14:paraId="08B72E65" w14:textId="77777777" w:rsidR="0092442C" w:rsidRDefault="0092442C" w:rsidP="0092442C">
            <w:pPr>
              <w:pStyle w:val="ListParagraph"/>
              <w:numPr>
                <w:ilvl w:val="0"/>
                <w:numId w:val="20"/>
              </w:numPr>
            </w:pPr>
            <w:r>
              <w:t>Si no hi ha els paràmetres necessaris, es retornarà un codi d’error (KO-1).</w:t>
            </w:r>
          </w:p>
          <w:p w14:paraId="767B82F3" w14:textId="77777777" w:rsidR="009F4349" w:rsidRDefault="0092442C" w:rsidP="0092442C">
            <w:pPr>
              <w:pStyle w:val="ListParagraph"/>
              <w:numPr>
                <w:ilvl w:val="0"/>
                <w:numId w:val="20"/>
              </w:numPr>
            </w:pPr>
            <w:r>
              <w:t>Si no hi ha cap llista amb el paràmetre indicat, es retornarà un codi d’error (KO-2).</w:t>
            </w:r>
          </w:p>
        </w:tc>
      </w:tr>
    </w:tbl>
    <w:p w14:paraId="0291792A" w14:textId="77777777" w:rsidR="009F4349" w:rsidRDefault="009F4349" w:rsidP="009F4349"/>
    <w:tbl>
      <w:tblPr>
        <w:tblStyle w:val="TableGrid"/>
        <w:tblW w:w="0" w:type="auto"/>
        <w:tblLook w:val="04A0" w:firstRow="1" w:lastRow="0" w:firstColumn="1" w:lastColumn="0" w:noHBand="0" w:noVBand="1"/>
      </w:tblPr>
      <w:tblGrid>
        <w:gridCol w:w="1809"/>
        <w:gridCol w:w="1560"/>
        <w:gridCol w:w="5351"/>
      </w:tblGrid>
      <w:tr w:rsidR="009F4349" w14:paraId="2156F86B" w14:textId="77777777" w:rsidTr="009F4349">
        <w:tc>
          <w:tcPr>
            <w:tcW w:w="1809" w:type="dxa"/>
            <w:shd w:val="clear" w:color="auto" w:fill="CCCCCC"/>
          </w:tcPr>
          <w:p w14:paraId="21E1E773" w14:textId="77777777" w:rsidR="009F4349" w:rsidRPr="008A50D7" w:rsidRDefault="009F4349" w:rsidP="009F4349">
            <w:pPr>
              <w:rPr>
                <w:b/>
              </w:rPr>
            </w:pPr>
            <w:r>
              <w:rPr>
                <w:b/>
              </w:rPr>
              <w:t>Nom</w:t>
            </w:r>
          </w:p>
        </w:tc>
        <w:tc>
          <w:tcPr>
            <w:tcW w:w="6911" w:type="dxa"/>
            <w:gridSpan w:val="2"/>
            <w:shd w:val="clear" w:color="auto" w:fill="CCCCCC"/>
          </w:tcPr>
          <w:p w14:paraId="7278DA2E" w14:textId="77777777" w:rsidR="009F4349" w:rsidRPr="008A50D7" w:rsidRDefault="009F4349" w:rsidP="009F4349">
            <w:pPr>
              <w:rPr>
                <w:b/>
              </w:rPr>
            </w:pPr>
            <w:proofErr w:type="spellStart"/>
            <w:r>
              <w:rPr>
                <w:b/>
              </w:rPr>
              <w:t>get_card</w:t>
            </w:r>
            <w:proofErr w:type="spellEnd"/>
          </w:p>
        </w:tc>
      </w:tr>
      <w:tr w:rsidR="009F4349" w14:paraId="2351FBA6" w14:textId="77777777" w:rsidTr="009F4349">
        <w:tc>
          <w:tcPr>
            <w:tcW w:w="1809" w:type="dxa"/>
          </w:tcPr>
          <w:p w14:paraId="2084F551" w14:textId="77777777" w:rsidR="009F4349" w:rsidRPr="004C0299" w:rsidRDefault="009F4349" w:rsidP="009F4349">
            <w:pPr>
              <w:rPr>
                <w:b/>
              </w:rPr>
            </w:pPr>
            <w:r w:rsidRPr="004C0299">
              <w:rPr>
                <w:b/>
              </w:rPr>
              <w:t>Descripció</w:t>
            </w:r>
          </w:p>
        </w:tc>
        <w:tc>
          <w:tcPr>
            <w:tcW w:w="6911" w:type="dxa"/>
            <w:gridSpan w:val="2"/>
          </w:tcPr>
          <w:p w14:paraId="27C3F31A" w14:textId="77777777" w:rsidR="009F4349" w:rsidRDefault="004312A0" w:rsidP="004C6F7D">
            <w:r>
              <w:t>Aquesta petició s’encarrega d</w:t>
            </w:r>
            <w:r w:rsidR="00B1419E">
              <w:t>’obtenir la</w:t>
            </w:r>
            <w:r w:rsidR="00A12240">
              <w:t xml:space="preserve"> targeta disponible de la caixa </w:t>
            </w:r>
            <w:r w:rsidR="00A12240">
              <w:lastRenderedPageBreak/>
              <w:t xml:space="preserve">amb paràmetre </w:t>
            </w:r>
            <w:proofErr w:type="spellStart"/>
            <w:r w:rsidR="00A12240">
              <w:t>id_box</w:t>
            </w:r>
            <w:proofErr w:type="spellEnd"/>
            <w:r w:rsidR="00514DC1">
              <w:t>.</w:t>
            </w:r>
            <w:r w:rsidR="004C6F7D">
              <w:t xml:space="preserve"> En el cas que no hagin targetes disponibles a la caixa </w:t>
            </w:r>
            <w:r w:rsidR="000143B2">
              <w:t>s’haurà de fer una altra petició a la caixa posterior/anterior, depenent de si ens trobem a la caixa inicial o a una caixa interm</w:t>
            </w:r>
            <w:r w:rsidR="0055416C">
              <w:t>èdia.</w:t>
            </w:r>
          </w:p>
        </w:tc>
      </w:tr>
      <w:tr w:rsidR="009F4349" w:rsidRPr="004C0299" w14:paraId="1247A4B8" w14:textId="77777777" w:rsidTr="009F4349">
        <w:tc>
          <w:tcPr>
            <w:tcW w:w="8720" w:type="dxa"/>
            <w:gridSpan w:val="3"/>
          </w:tcPr>
          <w:p w14:paraId="1B2FC28F" w14:textId="77777777" w:rsidR="009F4349" w:rsidRPr="004C0299" w:rsidRDefault="009F4349" w:rsidP="009F4349">
            <w:pPr>
              <w:rPr>
                <w:b/>
              </w:rPr>
            </w:pPr>
            <w:r w:rsidRPr="004C0299">
              <w:rPr>
                <w:b/>
              </w:rPr>
              <w:lastRenderedPageBreak/>
              <w:t>Paràmetres (els obligatoris estan en negreta)</w:t>
            </w:r>
          </w:p>
        </w:tc>
      </w:tr>
      <w:tr w:rsidR="009F4349" w:rsidRPr="003A6ADC" w14:paraId="72CE45DF" w14:textId="77777777" w:rsidTr="009F4349">
        <w:tc>
          <w:tcPr>
            <w:tcW w:w="3369" w:type="dxa"/>
            <w:gridSpan w:val="2"/>
          </w:tcPr>
          <w:p w14:paraId="6186E63B" w14:textId="77777777" w:rsidR="009F4349" w:rsidRPr="00845AE6" w:rsidRDefault="009F4349" w:rsidP="009F4349">
            <w:pPr>
              <w:rPr>
                <w:b/>
              </w:rPr>
            </w:pPr>
            <w:proofErr w:type="spellStart"/>
            <w:r>
              <w:rPr>
                <w:b/>
              </w:rPr>
              <w:t>id_box</w:t>
            </w:r>
            <w:proofErr w:type="spellEnd"/>
          </w:p>
        </w:tc>
        <w:tc>
          <w:tcPr>
            <w:tcW w:w="5351" w:type="dxa"/>
          </w:tcPr>
          <w:p w14:paraId="0F3B58E7" w14:textId="77777777" w:rsidR="009F4349" w:rsidRPr="003A6ADC" w:rsidRDefault="009F4349" w:rsidP="009F4349">
            <w:r>
              <w:t>El codi de la caixa de la qual es vol obtenir la següent targeta.</w:t>
            </w:r>
          </w:p>
        </w:tc>
      </w:tr>
      <w:tr w:rsidR="009F4349" w:rsidRPr="003F54BB" w14:paraId="42694D63" w14:textId="77777777" w:rsidTr="009F4349">
        <w:tc>
          <w:tcPr>
            <w:tcW w:w="8720" w:type="dxa"/>
            <w:gridSpan w:val="3"/>
          </w:tcPr>
          <w:p w14:paraId="6E5B5F70" w14:textId="77777777" w:rsidR="009F4349" w:rsidRPr="003F54BB" w:rsidRDefault="009F4349" w:rsidP="009F4349">
            <w:pPr>
              <w:rPr>
                <w:b/>
              </w:rPr>
            </w:pPr>
            <w:r w:rsidRPr="003F54BB">
              <w:rPr>
                <w:b/>
              </w:rPr>
              <w:t>Precondicions</w:t>
            </w:r>
          </w:p>
        </w:tc>
      </w:tr>
      <w:tr w:rsidR="009F4349" w14:paraId="68279C92" w14:textId="77777777" w:rsidTr="009F4349">
        <w:tc>
          <w:tcPr>
            <w:tcW w:w="8720" w:type="dxa"/>
            <w:gridSpan w:val="3"/>
          </w:tcPr>
          <w:p w14:paraId="5CCAB8FD" w14:textId="77777777" w:rsidR="009F4349" w:rsidRDefault="00041B32" w:rsidP="009F4349">
            <w:pPr>
              <w:pStyle w:val="ListParagraph"/>
              <w:numPr>
                <w:ilvl w:val="0"/>
                <w:numId w:val="20"/>
              </w:numPr>
            </w:pPr>
            <w:r>
              <w:t>La caixa amb ID igual al paràmetre ha de ser una caixa existent.</w:t>
            </w:r>
          </w:p>
        </w:tc>
      </w:tr>
      <w:tr w:rsidR="009F4349" w14:paraId="0C31236D" w14:textId="77777777" w:rsidTr="009F4349">
        <w:tc>
          <w:tcPr>
            <w:tcW w:w="8720" w:type="dxa"/>
            <w:gridSpan w:val="3"/>
          </w:tcPr>
          <w:p w14:paraId="52AE8500" w14:textId="77777777" w:rsidR="009F4349" w:rsidRDefault="009F4349" w:rsidP="009F4349">
            <w:r>
              <w:rPr>
                <w:b/>
              </w:rPr>
              <w:t>Postcondicions</w:t>
            </w:r>
          </w:p>
        </w:tc>
      </w:tr>
      <w:tr w:rsidR="009F4349" w14:paraId="194D05BA" w14:textId="77777777" w:rsidTr="009F4349">
        <w:tc>
          <w:tcPr>
            <w:tcW w:w="8720" w:type="dxa"/>
            <w:gridSpan w:val="3"/>
          </w:tcPr>
          <w:p w14:paraId="5428B894" w14:textId="77777777" w:rsidR="009F4349" w:rsidRDefault="00041B32" w:rsidP="009F4349">
            <w:pPr>
              <w:pStyle w:val="ListParagraph"/>
              <w:numPr>
                <w:ilvl w:val="0"/>
                <w:numId w:val="20"/>
              </w:numPr>
            </w:pPr>
            <w:r>
              <w:t>Visualitzem la targeta disponible de la caixa.</w:t>
            </w:r>
          </w:p>
          <w:p w14:paraId="393DF782" w14:textId="77777777" w:rsidR="0055416C" w:rsidRPr="001B76F6" w:rsidRDefault="0055416C" w:rsidP="009F4349">
            <w:pPr>
              <w:pStyle w:val="ListParagraph"/>
              <w:numPr>
                <w:ilvl w:val="0"/>
                <w:numId w:val="20"/>
              </w:numPr>
            </w:pPr>
            <w:r>
              <w:t>Si les caixes inicials i intermèdies no contenen targetes s’haurà acabat el joc.</w:t>
            </w:r>
          </w:p>
        </w:tc>
      </w:tr>
      <w:tr w:rsidR="009F4349" w14:paraId="77ECA24F" w14:textId="77777777" w:rsidTr="009F4349">
        <w:tc>
          <w:tcPr>
            <w:tcW w:w="8720" w:type="dxa"/>
            <w:gridSpan w:val="3"/>
          </w:tcPr>
          <w:p w14:paraId="3AE17FB2" w14:textId="77777777" w:rsidR="009F4349" w:rsidRPr="001B76F6" w:rsidRDefault="009F4349" w:rsidP="009F4349">
            <w:pPr>
              <w:rPr>
                <w:b/>
              </w:rPr>
            </w:pPr>
            <w:r w:rsidRPr="001B76F6">
              <w:rPr>
                <w:b/>
              </w:rPr>
              <w:t>Excepcions</w:t>
            </w:r>
          </w:p>
        </w:tc>
      </w:tr>
      <w:tr w:rsidR="009F4349" w14:paraId="2999A860" w14:textId="77777777" w:rsidTr="009F4349">
        <w:tc>
          <w:tcPr>
            <w:tcW w:w="8720" w:type="dxa"/>
            <w:gridSpan w:val="3"/>
          </w:tcPr>
          <w:p w14:paraId="4C1B97F3" w14:textId="77777777" w:rsidR="00E56ADC" w:rsidRDefault="00E56ADC" w:rsidP="00E56ADC">
            <w:pPr>
              <w:pStyle w:val="ListParagraph"/>
              <w:numPr>
                <w:ilvl w:val="0"/>
                <w:numId w:val="20"/>
              </w:numPr>
            </w:pPr>
            <w:r>
              <w:t>Si no hi ha els paràmetres necessaris, es retornarà un codi d’error (KO-1).</w:t>
            </w:r>
          </w:p>
          <w:p w14:paraId="59A12ACE" w14:textId="77777777" w:rsidR="009F4349" w:rsidRDefault="00E56ADC" w:rsidP="00E56ADC">
            <w:pPr>
              <w:pStyle w:val="ListParagraph"/>
              <w:numPr>
                <w:ilvl w:val="0"/>
                <w:numId w:val="20"/>
              </w:numPr>
            </w:pPr>
            <w:r>
              <w:t>Si no hi ha cap caixa amb el paràmetre indicat, es retornarà un codi d’error (KO-2).</w:t>
            </w:r>
          </w:p>
          <w:p w14:paraId="16F3FF66" w14:textId="77777777" w:rsidR="000142ED" w:rsidRDefault="000142ED" w:rsidP="00E56ADC">
            <w:pPr>
              <w:pStyle w:val="ListParagraph"/>
              <w:numPr>
                <w:ilvl w:val="0"/>
                <w:numId w:val="20"/>
              </w:numPr>
            </w:pPr>
            <w:r>
              <w:t>Si no es troben targetes a qualsevol caixa que no sigui la final s’acaba el joc (OK)</w:t>
            </w:r>
          </w:p>
        </w:tc>
      </w:tr>
    </w:tbl>
    <w:p w14:paraId="06DD26D2" w14:textId="77777777" w:rsidR="009F4349" w:rsidRDefault="009F4349" w:rsidP="009F4349"/>
    <w:tbl>
      <w:tblPr>
        <w:tblStyle w:val="TableGrid"/>
        <w:tblW w:w="0" w:type="auto"/>
        <w:tblLook w:val="04A0" w:firstRow="1" w:lastRow="0" w:firstColumn="1" w:lastColumn="0" w:noHBand="0" w:noVBand="1"/>
      </w:tblPr>
      <w:tblGrid>
        <w:gridCol w:w="1809"/>
        <w:gridCol w:w="1560"/>
        <w:gridCol w:w="5351"/>
      </w:tblGrid>
      <w:tr w:rsidR="009F4349" w14:paraId="69128A6B" w14:textId="77777777" w:rsidTr="009F4349">
        <w:tc>
          <w:tcPr>
            <w:tcW w:w="1809" w:type="dxa"/>
            <w:shd w:val="clear" w:color="auto" w:fill="CCCCCC"/>
          </w:tcPr>
          <w:p w14:paraId="6D2705C0" w14:textId="77777777" w:rsidR="009F4349" w:rsidRPr="008A50D7" w:rsidRDefault="009F4349" w:rsidP="009F4349">
            <w:pPr>
              <w:rPr>
                <w:b/>
              </w:rPr>
            </w:pPr>
            <w:r>
              <w:rPr>
                <w:b/>
              </w:rPr>
              <w:t>Nom</w:t>
            </w:r>
          </w:p>
        </w:tc>
        <w:tc>
          <w:tcPr>
            <w:tcW w:w="6911" w:type="dxa"/>
            <w:gridSpan w:val="2"/>
            <w:shd w:val="clear" w:color="auto" w:fill="CCCCCC"/>
          </w:tcPr>
          <w:p w14:paraId="0D149130" w14:textId="77777777" w:rsidR="009F4349" w:rsidRPr="008A50D7" w:rsidRDefault="009F4349" w:rsidP="009F4349">
            <w:pPr>
              <w:rPr>
                <w:b/>
              </w:rPr>
            </w:pPr>
            <w:proofErr w:type="spellStart"/>
            <w:r>
              <w:rPr>
                <w:b/>
              </w:rPr>
              <w:t>go_on</w:t>
            </w:r>
            <w:proofErr w:type="spellEnd"/>
          </w:p>
        </w:tc>
      </w:tr>
      <w:tr w:rsidR="009F4349" w14:paraId="579790E5" w14:textId="77777777" w:rsidTr="009F4349">
        <w:tc>
          <w:tcPr>
            <w:tcW w:w="1809" w:type="dxa"/>
          </w:tcPr>
          <w:p w14:paraId="07551C9E" w14:textId="77777777" w:rsidR="009F4349" w:rsidRPr="004C0299" w:rsidRDefault="009F4349" w:rsidP="009F4349">
            <w:pPr>
              <w:rPr>
                <w:b/>
              </w:rPr>
            </w:pPr>
            <w:r w:rsidRPr="004C0299">
              <w:rPr>
                <w:b/>
              </w:rPr>
              <w:t>Descripció</w:t>
            </w:r>
          </w:p>
        </w:tc>
        <w:tc>
          <w:tcPr>
            <w:tcW w:w="6911" w:type="dxa"/>
            <w:gridSpan w:val="2"/>
          </w:tcPr>
          <w:p w14:paraId="67378288" w14:textId="77777777" w:rsidR="009F4349" w:rsidRDefault="00C63037" w:rsidP="009F4349">
            <w:r>
              <w:t>L’usuari quan clica el botó “He encertat” el que fa es llançar la següent petició per a què el sistema mogui la</w:t>
            </w:r>
            <w:r w:rsidR="0055416C">
              <w:t xml:space="preserve"> targeta actual a la següent caixa i després faci un </w:t>
            </w:r>
            <w:proofErr w:type="spellStart"/>
            <w:r w:rsidR="0055416C">
              <w:t>get_card</w:t>
            </w:r>
            <w:proofErr w:type="spellEnd"/>
            <w:r w:rsidR="00D958FE">
              <w:t xml:space="preserve"> de la caixa actual.</w:t>
            </w:r>
          </w:p>
        </w:tc>
      </w:tr>
      <w:tr w:rsidR="009F4349" w:rsidRPr="004C0299" w14:paraId="15CEBFFF" w14:textId="77777777" w:rsidTr="009F4349">
        <w:tc>
          <w:tcPr>
            <w:tcW w:w="8720" w:type="dxa"/>
            <w:gridSpan w:val="3"/>
          </w:tcPr>
          <w:p w14:paraId="6C9E73D6" w14:textId="77777777" w:rsidR="009F4349" w:rsidRPr="004C0299" w:rsidRDefault="009F4349" w:rsidP="009F4349">
            <w:pPr>
              <w:rPr>
                <w:b/>
              </w:rPr>
            </w:pPr>
            <w:r w:rsidRPr="004C0299">
              <w:rPr>
                <w:b/>
              </w:rPr>
              <w:t>Paràmetres (els obligatoris estan en negreta)</w:t>
            </w:r>
          </w:p>
        </w:tc>
      </w:tr>
      <w:tr w:rsidR="009F4349" w:rsidRPr="003A6ADC" w14:paraId="16730897" w14:textId="77777777" w:rsidTr="009F4349">
        <w:tc>
          <w:tcPr>
            <w:tcW w:w="3369" w:type="dxa"/>
            <w:gridSpan w:val="2"/>
          </w:tcPr>
          <w:p w14:paraId="37A858CD" w14:textId="77777777" w:rsidR="009F4349" w:rsidRPr="00845AE6" w:rsidRDefault="009F4349" w:rsidP="009F4349">
            <w:pPr>
              <w:rPr>
                <w:b/>
              </w:rPr>
            </w:pPr>
            <w:proofErr w:type="spellStart"/>
            <w:r>
              <w:rPr>
                <w:b/>
              </w:rPr>
              <w:t>id_concepte_paraula</w:t>
            </w:r>
            <w:proofErr w:type="spellEnd"/>
          </w:p>
        </w:tc>
        <w:tc>
          <w:tcPr>
            <w:tcW w:w="5351" w:type="dxa"/>
          </w:tcPr>
          <w:p w14:paraId="50638F08" w14:textId="77777777" w:rsidR="009F4349" w:rsidRPr="003A6ADC" w:rsidRDefault="009F4349" w:rsidP="009F4349">
            <w:r>
              <w:t>La paraula (flashcard) que l’usuari ha encertat.</w:t>
            </w:r>
          </w:p>
        </w:tc>
      </w:tr>
      <w:tr w:rsidR="009F4349" w:rsidRPr="003F54BB" w14:paraId="3BE52BF0" w14:textId="77777777" w:rsidTr="009F4349">
        <w:tc>
          <w:tcPr>
            <w:tcW w:w="8720" w:type="dxa"/>
            <w:gridSpan w:val="3"/>
          </w:tcPr>
          <w:p w14:paraId="561D44CC" w14:textId="77777777" w:rsidR="009F4349" w:rsidRPr="003F54BB" w:rsidRDefault="009F4349" w:rsidP="009F4349">
            <w:pPr>
              <w:rPr>
                <w:b/>
              </w:rPr>
            </w:pPr>
            <w:r w:rsidRPr="003F54BB">
              <w:rPr>
                <w:b/>
              </w:rPr>
              <w:t>Precondicions</w:t>
            </w:r>
          </w:p>
        </w:tc>
      </w:tr>
      <w:tr w:rsidR="009F4349" w14:paraId="4B97D3CA" w14:textId="77777777" w:rsidTr="009F4349">
        <w:tc>
          <w:tcPr>
            <w:tcW w:w="8720" w:type="dxa"/>
            <w:gridSpan w:val="3"/>
          </w:tcPr>
          <w:p w14:paraId="61D36A41" w14:textId="77777777" w:rsidR="009F4349" w:rsidRDefault="009F4349" w:rsidP="009F4349">
            <w:pPr>
              <w:pStyle w:val="ListParagraph"/>
              <w:numPr>
                <w:ilvl w:val="0"/>
                <w:numId w:val="20"/>
              </w:numPr>
            </w:pPr>
            <w:r>
              <w:t xml:space="preserve">El </w:t>
            </w:r>
            <w:proofErr w:type="spellStart"/>
            <w:r>
              <w:t>concepte_paraula</w:t>
            </w:r>
            <w:proofErr w:type="spellEnd"/>
            <w:r>
              <w:t xml:space="preserve"> indicat a</w:t>
            </w:r>
            <w:r w:rsidR="006500DD">
              <w:t>l paràmetre existeix al sistema</w:t>
            </w:r>
          </w:p>
          <w:p w14:paraId="06A0382D" w14:textId="77777777" w:rsidR="006500DD" w:rsidRDefault="006500DD" w:rsidP="009F4349">
            <w:pPr>
              <w:pStyle w:val="ListParagraph"/>
              <w:numPr>
                <w:ilvl w:val="0"/>
                <w:numId w:val="20"/>
              </w:numPr>
            </w:pPr>
            <w:r>
              <w:t xml:space="preserve">El </w:t>
            </w:r>
            <w:proofErr w:type="spellStart"/>
            <w:r>
              <w:t>concepte_paraula</w:t>
            </w:r>
            <w:proofErr w:type="spellEnd"/>
            <w:r>
              <w:t xml:space="preserve"> indicat al paràmetre no està a la caixa final.</w:t>
            </w:r>
          </w:p>
        </w:tc>
      </w:tr>
      <w:tr w:rsidR="009F4349" w14:paraId="3E04CE00" w14:textId="77777777" w:rsidTr="009F4349">
        <w:tc>
          <w:tcPr>
            <w:tcW w:w="8720" w:type="dxa"/>
            <w:gridSpan w:val="3"/>
          </w:tcPr>
          <w:p w14:paraId="1AA4C420" w14:textId="77777777" w:rsidR="009F4349" w:rsidRDefault="009F4349" w:rsidP="009F4349">
            <w:r>
              <w:rPr>
                <w:b/>
              </w:rPr>
              <w:t>Postcondicions</w:t>
            </w:r>
          </w:p>
        </w:tc>
      </w:tr>
      <w:tr w:rsidR="009F4349" w14:paraId="46E3DD09" w14:textId="77777777" w:rsidTr="009F4349">
        <w:tc>
          <w:tcPr>
            <w:tcW w:w="8720" w:type="dxa"/>
            <w:gridSpan w:val="3"/>
          </w:tcPr>
          <w:p w14:paraId="595FAFB0" w14:textId="77777777" w:rsidR="009F4349" w:rsidRPr="001B76F6" w:rsidRDefault="00CA522E" w:rsidP="009F4349">
            <w:pPr>
              <w:pStyle w:val="ListParagraph"/>
              <w:numPr>
                <w:ilvl w:val="0"/>
                <w:numId w:val="20"/>
              </w:numPr>
            </w:pPr>
            <w:r>
              <w:t>La targeta ocupa un lloc a la següent caixa</w:t>
            </w:r>
            <w:r w:rsidR="006D2353">
              <w:t>.</w:t>
            </w:r>
          </w:p>
        </w:tc>
      </w:tr>
      <w:tr w:rsidR="009F4349" w14:paraId="52080265" w14:textId="77777777" w:rsidTr="009F4349">
        <w:tc>
          <w:tcPr>
            <w:tcW w:w="8720" w:type="dxa"/>
            <w:gridSpan w:val="3"/>
          </w:tcPr>
          <w:p w14:paraId="2EA383E7" w14:textId="77777777" w:rsidR="009F4349" w:rsidRPr="001B76F6" w:rsidRDefault="009F4349" w:rsidP="009F4349">
            <w:pPr>
              <w:rPr>
                <w:b/>
              </w:rPr>
            </w:pPr>
            <w:r w:rsidRPr="001B76F6">
              <w:rPr>
                <w:b/>
              </w:rPr>
              <w:t>Excepcions</w:t>
            </w:r>
          </w:p>
        </w:tc>
      </w:tr>
      <w:tr w:rsidR="009F4349" w14:paraId="6A691D3C" w14:textId="77777777" w:rsidTr="009F4349">
        <w:tc>
          <w:tcPr>
            <w:tcW w:w="8720" w:type="dxa"/>
            <w:gridSpan w:val="3"/>
          </w:tcPr>
          <w:p w14:paraId="1850AF7D" w14:textId="77777777" w:rsidR="007F4099" w:rsidRDefault="007F4099" w:rsidP="007F4099">
            <w:pPr>
              <w:pStyle w:val="ListParagraph"/>
              <w:numPr>
                <w:ilvl w:val="0"/>
                <w:numId w:val="20"/>
              </w:numPr>
            </w:pPr>
            <w:r>
              <w:t>Si no hi ha els paràmetres necessaris, es retornarà un codi d’error (KO-1).</w:t>
            </w:r>
          </w:p>
        </w:tc>
      </w:tr>
    </w:tbl>
    <w:p w14:paraId="5D9363EE" w14:textId="77777777" w:rsidR="009F4349" w:rsidRDefault="009F4349" w:rsidP="009F4349"/>
    <w:tbl>
      <w:tblPr>
        <w:tblStyle w:val="TableGrid"/>
        <w:tblW w:w="0" w:type="auto"/>
        <w:tblLook w:val="04A0" w:firstRow="1" w:lastRow="0" w:firstColumn="1" w:lastColumn="0" w:noHBand="0" w:noVBand="1"/>
      </w:tblPr>
      <w:tblGrid>
        <w:gridCol w:w="1809"/>
        <w:gridCol w:w="1560"/>
        <w:gridCol w:w="5351"/>
      </w:tblGrid>
      <w:tr w:rsidR="009F4349" w14:paraId="29043FC8" w14:textId="77777777" w:rsidTr="009F4349">
        <w:tc>
          <w:tcPr>
            <w:tcW w:w="1809" w:type="dxa"/>
            <w:shd w:val="clear" w:color="auto" w:fill="CCCCCC"/>
          </w:tcPr>
          <w:p w14:paraId="7A6D9931" w14:textId="77777777" w:rsidR="009F4349" w:rsidRPr="008A50D7" w:rsidRDefault="009F4349" w:rsidP="009F4349">
            <w:pPr>
              <w:rPr>
                <w:b/>
              </w:rPr>
            </w:pPr>
            <w:r>
              <w:rPr>
                <w:b/>
              </w:rPr>
              <w:t>Nom</w:t>
            </w:r>
          </w:p>
        </w:tc>
        <w:tc>
          <w:tcPr>
            <w:tcW w:w="6911" w:type="dxa"/>
            <w:gridSpan w:val="2"/>
            <w:shd w:val="clear" w:color="auto" w:fill="CCCCCC"/>
          </w:tcPr>
          <w:p w14:paraId="599AF70B" w14:textId="77777777" w:rsidR="009F4349" w:rsidRPr="008A50D7" w:rsidRDefault="009F4349" w:rsidP="009F4349">
            <w:pPr>
              <w:rPr>
                <w:b/>
              </w:rPr>
            </w:pPr>
            <w:proofErr w:type="spellStart"/>
            <w:r>
              <w:rPr>
                <w:b/>
              </w:rPr>
              <w:t>go_back</w:t>
            </w:r>
            <w:proofErr w:type="spellEnd"/>
          </w:p>
        </w:tc>
      </w:tr>
      <w:tr w:rsidR="009F4349" w14:paraId="51483F29" w14:textId="77777777" w:rsidTr="009F4349">
        <w:tc>
          <w:tcPr>
            <w:tcW w:w="1809" w:type="dxa"/>
          </w:tcPr>
          <w:p w14:paraId="230FACE1" w14:textId="77777777" w:rsidR="009F4349" w:rsidRPr="004C0299" w:rsidRDefault="009F4349" w:rsidP="009F4349">
            <w:pPr>
              <w:rPr>
                <w:b/>
              </w:rPr>
            </w:pPr>
            <w:r w:rsidRPr="004C0299">
              <w:rPr>
                <w:b/>
              </w:rPr>
              <w:t>Descripció</w:t>
            </w:r>
          </w:p>
        </w:tc>
        <w:tc>
          <w:tcPr>
            <w:tcW w:w="6911" w:type="dxa"/>
            <w:gridSpan w:val="2"/>
          </w:tcPr>
          <w:p w14:paraId="2B6809AF" w14:textId="77777777" w:rsidR="009F4349" w:rsidRDefault="001C3E2E" w:rsidP="001C3E2E">
            <w:r>
              <w:t xml:space="preserve">L’usuari quan clica el botó “He fallat” el que fa es llançar la següent petició per a què el sistema mogui la targeta actual a la caixa inicial i després faci un </w:t>
            </w:r>
            <w:proofErr w:type="spellStart"/>
            <w:r>
              <w:t>get_card</w:t>
            </w:r>
            <w:proofErr w:type="spellEnd"/>
            <w:r>
              <w:t xml:space="preserve"> de la caixa actual.</w:t>
            </w:r>
          </w:p>
        </w:tc>
      </w:tr>
      <w:tr w:rsidR="009F4349" w:rsidRPr="004C0299" w14:paraId="6F4CD4F2" w14:textId="77777777" w:rsidTr="009F4349">
        <w:tc>
          <w:tcPr>
            <w:tcW w:w="8720" w:type="dxa"/>
            <w:gridSpan w:val="3"/>
          </w:tcPr>
          <w:p w14:paraId="5BABF7C3" w14:textId="77777777" w:rsidR="009F4349" w:rsidRPr="004C0299" w:rsidRDefault="009F4349" w:rsidP="009F4349">
            <w:pPr>
              <w:rPr>
                <w:b/>
              </w:rPr>
            </w:pPr>
            <w:r w:rsidRPr="004C0299">
              <w:rPr>
                <w:b/>
              </w:rPr>
              <w:t>Paràmetres (els obligatoris estan en negreta)</w:t>
            </w:r>
          </w:p>
        </w:tc>
      </w:tr>
      <w:tr w:rsidR="009F4349" w:rsidRPr="003A6ADC" w14:paraId="71B4739C" w14:textId="77777777" w:rsidTr="009F4349">
        <w:tc>
          <w:tcPr>
            <w:tcW w:w="3369" w:type="dxa"/>
            <w:gridSpan w:val="2"/>
          </w:tcPr>
          <w:p w14:paraId="71923156" w14:textId="77777777" w:rsidR="009F4349" w:rsidRPr="00845AE6" w:rsidRDefault="009F4349" w:rsidP="009F4349">
            <w:pPr>
              <w:rPr>
                <w:b/>
              </w:rPr>
            </w:pPr>
            <w:proofErr w:type="spellStart"/>
            <w:r>
              <w:rPr>
                <w:b/>
              </w:rPr>
              <w:t>id_concepte_paraula</w:t>
            </w:r>
            <w:proofErr w:type="spellEnd"/>
          </w:p>
        </w:tc>
        <w:tc>
          <w:tcPr>
            <w:tcW w:w="5351" w:type="dxa"/>
          </w:tcPr>
          <w:p w14:paraId="107B9FF7" w14:textId="77777777" w:rsidR="009F4349" w:rsidRPr="003A6ADC" w:rsidRDefault="009F4349" w:rsidP="009F4349">
            <w:r>
              <w:t>La paraula (flashcard) que l’usuari ha fallat.</w:t>
            </w:r>
          </w:p>
        </w:tc>
      </w:tr>
      <w:tr w:rsidR="00584F74" w:rsidRPr="003F54BB" w14:paraId="29183B43" w14:textId="77777777" w:rsidTr="009F4349">
        <w:tc>
          <w:tcPr>
            <w:tcW w:w="8720" w:type="dxa"/>
            <w:gridSpan w:val="3"/>
          </w:tcPr>
          <w:p w14:paraId="32C4204F" w14:textId="77777777" w:rsidR="00584F74" w:rsidRPr="003F54BB" w:rsidRDefault="00584F74" w:rsidP="00B97B22">
            <w:pPr>
              <w:rPr>
                <w:b/>
              </w:rPr>
            </w:pPr>
            <w:r w:rsidRPr="003F54BB">
              <w:rPr>
                <w:b/>
              </w:rPr>
              <w:t>Precondicions</w:t>
            </w:r>
          </w:p>
        </w:tc>
      </w:tr>
      <w:tr w:rsidR="00584F74" w14:paraId="53A7A4B5" w14:textId="77777777" w:rsidTr="009F4349">
        <w:tc>
          <w:tcPr>
            <w:tcW w:w="8720" w:type="dxa"/>
            <w:gridSpan w:val="3"/>
          </w:tcPr>
          <w:p w14:paraId="21A63489" w14:textId="77777777" w:rsidR="00584F74" w:rsidRDefault="00584F74" w:rsidP="00B97B22">
            <w:pPr>
              <w:pStyle w:val="ListParagraph"/>
              <w:numPr>
                <w:ilvl w:val="0"/>
                <w:numId w:val="20"/>
              </w:numPr>
            </w:pPr>
            <w:r>
              <w:t xml:space="preserve">El </w:t>
            </w:r>
            <w:proofErr w:type="spellStart"/>
            <w:r>
              <w:t>concepte_paraula</w:t>
            </w:r>
            <w:proofErr w:type="spellEnd"/>
            <w:r>
              <w:t xml:space="preserve"> indicat al paràmetre existeix al sistema</w:t>
            </w:r>
          </w:p>
          <w:p w14:paraId="003A3248" w14:textId="77777777" w:rsidR="00584F74" w:rsidRDefault="00584F74" w:rsidP="00B97B22">
            <w:pPr>
              <w:pStyle w:val="ListParagraph"/>
              <w:numPr>
                <w:ilvl w:val="0"/>
                <w:numId w:val="20"/>
              </w:numPr>
            </w:pPr>
            <w:r>
              <w:t xml:space="preserve">El </w:t>
            </w:r>
            <w:proofErr w:type="spellStart"/>
            <w:r>
              <w:t>concepte_paraula</w:t>
            </w:r>
            <w:proofErr w:type="spellEnd"/>
            <w:r>
              <w:t xml:space="preserve"> indicat al paràmetre no està a la caixa final.</w:t>
            </w:r>
          </w:p>
        </w:tc>
      </w:tr>
      <w:tr w:rsidR="00584F74" w14:paraId="3A5DB1B8" w14:textId="77777777" w:rsidTr="009F4349">
        <w:tc>
          <w:tcPr>
            <w:tcW w:w="8720" w:type="dxa"/>
            <w:gridSpan w:val="3"/>
          </w:tcPr>
          <w:p w14:paraId="6166A891" w14:textId="77777777" w:rsidR="00584F74" w:rsidRDefault="00584F74" w:rsidP="00B97B22">
            <w:r>
              <w:rPr>
                <w:b/>
              </w:rPr>
              <w:t>Postcondicions</w:t>
            </w:r>
          </w:p>
        </w:tc>
      </w:tr>
      <w:tr w:rsidR="00584F74" w14:paraId="0834F393" w14:textId="77777777" w:rsidTr="009F4349">
        <w:tc>
          <w:tcPr>
            <w:tcW w:w="8720" w:type="dxa"/>
            <w:gridSpan w:val="3"/>
          </w:tcPr>
          <w:p w14:paraId="3777C107" w14:textId="77777777" w:rsidR="00584F74" w:rsidRPr="001B76F6" w:rsidRDefault="00584F74" w:rsidP="00584F74">
            <w:pPr>
              <w:pStyle w:val="ListParagraph"/>
              <w:numPr>
                <w:ilvl w:val="0"/>
                <w:numId w:val="20"/>
              </w:numPr>
            </w:pPr>
            <w:r>
              <w:t>La targeta ocupa un lloc a la caixa inicial.</w:t>
            </w:r>
          </w:p>
        </w:tc>
      </w:tr>
      <w:tr w:rsidR="00584F74" w14:paraId="770847E3" w14:textId="77777777" w:rsidTr="009F4349">
        <w:tc>
          <w:tcPr>
            <w:tcW w:w="8720" w:type="dxa"/>
            <w:gridSpan w:val="3"/>
          </w:tcPr>
          <w:p w14:paraId="7271138F" w14:textId="77777777" w:rsidR="00584F74" w:rsidRPr="001B76F6" w:rsidRDefault="00584F74" w:rsidP="00B97B22">
            <w:pPr>
              <w:rPr>
                <w:b/>
              </w:rPr>
            </w:pPr>
            <w:r w:rsidRPr="001B76F6">
              <w:rPr>
                <w:b/>
              </w:rPr>
              <w:t>Excepcions</w:t>
            </w:r>
          </w:p>
        </w:tc>
      </w:tr>
      <w:tr w:rsidR="00584F74" w14:paraId="7EACBCA9" w14:textId="77777777" w:rsidTr="009F4349">
        <w:tc>
          <w:tcPr>
            <w:tcW w:w="8720" w:type="dxa"/>
            <w:gridSpan w:val="3"/>
          </w:tcPr>
          <w:p w14:paraId="13BAC1E2" w14:textId="77777777" w:rsidR="00584F74" w:rsidRDefault="00584F74" w:rsidP="00B97B22">
            <w:pPr>
              <w:pStyle w:val="ListParagraph"/>
              <w:numPr>
                <w:ilvl w:val="0"/>
                <w:numId w:val="20"/>
              </w:numPr>
            </w:pPr>
            <w:r>
              <w:t>Si no hi ha els paràmetres necessaris, es retornarà un codi d’error (KO-1).</w:t>
            </w:r>
          </w:p>
        </w:tc>
      </w:tr>
    </w:tbl>
    <w:p w14:paraId="43CE9D20" w14:textId="77777777" w:rsidR="009F4349" w:rsidRPr="009F4349" w:rsidRDefault="009F4349" w:rsidP="009F4349"/>
    <w:p w14:paraId="686EA6AB" w14:textId="77777777" w:rsidR="00904C59" w:rsidRDefault="007D4A5B" w:rsidP="00904C59">
      <w:pPr>
        <w:pStyle w:val="Heading2"/>
      </w:pPr>
      <w:bookmarkStart w:id="44" w:name="_Toc339438292"/>
      <w:r>
        <w:t>D</w:t>
      </w:r>
      <w:r w:rsidR="00904C59">
        <w:t>isseny preliminar del mòdul del servidor</w:t>
      </w:r>
      <w:bookmarkEnd w:id="44"/>
    </w:p>
    <w:p w14:paraId="77FCEA59" w14:textId="77777777" w:rsidR="00904C59" w:rsidRDefault="00904C59" w:rsidP="00904C59">
      <w:pPr>
        <w:ind w:firstLine="708"/>
      </w:pPr>
      <w:r>
        <w:t>Seguint amb el model MVC exposat anteriorment, ara ens centrarem en el disseny de la part corresponent al servidor.</w:t>
      </w:r>
    </w:p>
    <w:p w14:paraId="3CB75EAE" w14:textId="77777777" w:rsidR="00904C59" w:rsidRDefault="00904C59" w:rsidP="00904C59">
      <w:pPr>
        <w:ind w:firstLine="708"/>
      </w:pPr>
      <w:r>
        <w:lastRenderedPageBreak/>
        <w:t xml:space="preserve">La idea és fer disponibles un conjunt de serveis, que seran els que invocaran </w:t>
      </w:r>
      <w:r w:rsidR="001C54A0">
        <w:t>certes</w:t>
      </w:r>
      <w:r>
        <w:t xml:space="preserve"> accions del client. D’aquesta manera, sempre que es vulgui realitzar alguna operació des de les pantalles, aquesta operació serà gestionada pel servidor. Aquesta arquitectura té avantatges i </w:t>
      </w:r>
      <w:r w:rsidR="002016C5">
        <w:t>inconvenients</w:t>
      </w:r>
      <w:r>
        <w:t>, que mostrem a continuació.</w:t>
      </w:r>
    </w:p>
    <w:p w14:paraId="61B806E9" w14:textId="77777777" w:rsidR="00904C59" w:rsidRDefault="00904C59" w:rsidP="00904C59">
      <w:pPr>
        <w:pStyle w:val="Heading3"/>
      </w:pPr>
      <w:bookmarkStart w:id="45" w:name="_Toc339438293"/>
      <w:r>
        <w:t>Avantatges de la implementació de les ac</w:t>
      </w:r>
      <w:r w:rsidR="00B444DA">
        <w:t>cions en</w:t>
      </w:r>
      <w:r>
        <w:t xml:space="preserve"> servidor</w:t>
      </w:r>
      <w:bookmarkEnd w:id="45"/>
    </w:p>
    <w:p w14:paraId="6BEE0058" w14:textId="77777777" w:rsidR="00904C59" w:rsidRDefault="00904C59" w:rsidP="00904C59">
      <w:pPr>
        <w:pStyle w:val="ListParagraph"/>
        <w:numPr>
          <w:ilvl w:val="0"/>
          <w:numId w:val="20"/>
        </w:numPr>
      </w:pPr>
      <w:r>
        <w:t>Centralitat: totes les respostes a qualsevol acció estan sota el nostre control. Si hi ha un error, o bé si hi ha alguna millora a fer, n’hi ha prou d’actualitzar el servidor per tal de fer disponible la millora a tots els clients, sense que faci falta que els clients s’actualitzin.</w:t>
      </w:r>
    </w:p>
    <w:p w14:paraId="249018CC" w14:textId="77777777" w:rsidR="00904C59" w:rsidRDefault="00904C59" w:rsidP="00904C59">
      <w:pPr>
        <w:pStyle w:val="ListParagraph"/>
        <w:numPr>
          <w:ilvl w:val="0"/>
          <w:numId w:val="20"/>
        </w:numPr>
      </w:pPr>
      <w:r>
        <w:t>Lleugeresa: menys pes de l’aplicació client. Si volguéssim fer disponible tota la funcionalitat en els clients, això implicaria que aquests s’haurien de baixar totes les dades necessàries per fer funcionar el sistema. Això té rellevància tant en el consum de dades de l’usuari, com en l’ocupació d’espai en la memòria del dispositiu de l’usuari.</w:t>
      </w:r>
    </w:p>
    <w:p w14:paraId="47140215" w14:textId="77777777" w:rsidR="00904C59" w:rsidRDefault="00904C59" w:rsidP="00904C59">
      <w:pPr>
        <w:pStyle w:val="ListParagraph"/>
        <w:numPr>
          <w:ilvl w:val="0"/>
          <w:numId w:val="20"/>
        </w:numPr>
      </w:pPr>
      <w:r>
        <w:t>Potència: les accions a realitzar les fa el servidor, i no pas el client. Això implica que la potència de càlcul resideix en el servidor, i el client es despreocupa de tota aquesta lògica. És un factor molt important, perquè si posem més funcionalitat al dispositiu mòbil això implica que pot suposar un consum de bateria més elevat i l’experiència d’usuari se’n pot ressentir.</w:t>
      </w:r>
    </w:p>
    <w:p w14:paraId="65A0AD67" w14:textId="77777777" w:rsidR="00904C59" w:rsidRDefault="00904C59" w:rsidP="00904C59">
      <w:pPr>
        <w:pStyle w:val="ListParagraph"/>
        <w:numPr>
          <w:ilvl w:val="0"/>
          <w:numId w:val="20"/>
        </w:numPr>
      </w:pPr>
      <w:r>
        <w:t>Manteniment: el disseny client – servidor ens obliga a mantenir un servei en el llarg termini, perquè els usuaris confiaran que l’aplicació els ha de funcionar durant un llarg període de temps. Seran necessaris mecanismes de monitorització i de backup per tal d’assegurar la màxima disponibilitat possible.</w:t>
      </w:r>
    </w:p>
    <w:p w14:paraId="60293716" w14:textId="77777777" w:rsidR="00904C59" w:rsidRDefault="00904C59" w:rsidP="00904C59">
      <w:pPr>
        <w:pStyle w:val="Heading3"/>
      </w:pPr>
      <w:bookmarkStart w:id="46" w:name="_Toc339438294"/>
      <w:r>
        <w:t>Inconvenients de la</w:t>
      </w:r>
      <w:r w:rsidR="00B444DA">
        <w:t xml:space="preserve"> implementació de les accions en</w:t>
      </w:r>
      <w:r>
        <w:t xml:space="preserve"> servidor</w:t>
      </w:r>
      <w:bookmarkEnd w:id="46"/>
    </w:p>
    <w:p w14:paraId="28332BB3" w14:textId="77777777" w:rsidR="00904C59" w:rsidRDefault="00904C59" w:rsidP="00904C59">
      <w:pPr>
        <w:pStyle w:val="ListParagraph"/>
        <w:numPr>
          <w:ilvl w:val="0"/>
          <w:numId w:val="20"/>
        </w:numPr>
      </w:pPr>
      <w:r>
        <w:t xml:space="preserve">Connectivitat: el fet que les accions s’hagin de realitzar sempre contra el servidor obliga a estar connectats permanentment. </w:t>
      </w:r>
      <w:r w:rsidR="006741F5">
        <w:t>Això vol dir que certes accions només es podran fer quan el dispositiu estigui connectat a la xarxa.</w:t>
      </w:r>
    </w:p>
    <w:p w14:paraId="4E202A4C" w14:textId="77777777" w:rsidR="00904C59" w:rsidRDefault="00904C59" w:rsidP="00904C59">
      <w:pPr>
        <w:pStyle w:val="ListParagraph"/>
        <w:numPr>
          <w:ilvl w:val="0"/>
          <w:numId w:val="20"/>
        </w:numPr>
      </w:pPr>
      <w:r>
        <w:t>Dependència: si les accions són al servidor, el programador segueix controlant l’aplicació encara que l’usuari se l’hagi baixat. Això implica que si el servidor cau o hi ha problemes en el mòdul del servidor, el client és inoperatiu, malgrat que tingui connectivitat i tingui la ve</w:t>
      </w:r>
      <w:r w:rsidR="00460736">
        <w:t>rsió més recent de l’aplicació.</w:t>
      </w:r>
    </w:p>
    <w:p w14:paraId="43038F42" w14:textId="77777777" w:rsidR="00904C59" w:rsidRDefault="00904C59" w:rsidP="00904C59">
      <w:pPr>
        <w:pStyle w:val="Heading3"/>
      </w:pPr>
      <w:bookmarkStart w:id="47" w:name="_Toc339438295"/>
      <w:r>
        <w:t>El controlador</w:t>
      </w:r>
      <w:bookmarkEnd w:id="47"/>
    </w:p>
    <w:p w14:paraId="7A9BB528" w14:textId="77777777" w:rsidR="00904C59" w:rsidRDefault="00904C59" w:rsidP="00904C59">
      <w:r>
        <w:t>El Controlador serà un únic punt d’accés a qualsevol funcionalitat del servidor. Totes les peticions arribaran al Controlador, que les gestionarà de la manera convenient. Les responsabilitats del Controlador són les següents:</w:t>
      </w:r>
    </w:p>
    <w:p w14:paraId="4281CC19" w14:textId="77777777" w:rsidR="00904C59" w:rsidRDefault="00904C59" w:rsidP="00904C59">
      <w:pPr>
        <w:pStyle w:val="ListParagraph"/>
        <w:numPr>
          <w:ilvl w:val="0"/>
          <w:numId w:val="20"/>
        </w:numPr>
      </w:pPr>
      <w:r>
        <w:t>Rebre totes les peticions.</w:t>
      </w:r>
    </w:p>
    <w:p w14:paraId="087FABA2" w14:textId="77777777" w:rsidR="00904C59" w:rsidRDefault="00904C59" w:rsidP="00904C59">
      <w:pPr>
        <w:pStyle w:val="ListParagraph"/>
        <w:numPr>
          <w:ilvl w:val="0"/>
          <w:numId w:val="20"/>
        </w:numPr>
      </w:pPr>
      <w:r>
        <w:t>Donada una petició, esbrinar a qui correspon la tasca de dur-la a terme, i delegar-la-hi.</w:t>
      </w:r>
    </w:p>
    <w:p w14:paraId="24E82372" w14:textId="77777777" w:rsidR="00904C59" w:rsidRDefault="00904C59" w:rsidP="00904C59">
      <w:pPr>
        <w:pStyle w:val="ListParagraph"/>
        <w:numPr>
          <w:ilvl w:val="0"/>
          <w:numId w:val="20"/>
        </w:numPr>
      </w:pPr>
      <w:r>
        <w:t>Recollir els resultats de la petició.</w:t>
      </w:r>
    </w:p>
    <w:p w14:paraId="78A48BBA" w14:textId="77777777" w:rsidR="00904C59" w:rsidRDefault="00904C59" w:rsidP="00904C59">
      <w:pPr>
        <w:pStyle w:val="ListParagraph"/>
        <w:numPr>
          <w:ilvl w:val="0"/>
          <w:numId w:val="20"/>
        </w:numPr>
      </w:pPr>
      <w:r>
        <w:t>Retornar els resultats de la petició al client.</w:t>
      </w:r>
    </w:p>
    <w:p w14:paraId="5B914B11" w14:textId="77777777" w:rsidR="00904C59" w:rsidRDefault="00904C59" w:rsidP="00904C59">
      <w:pPr>
        <w:pStyle w:val="Heading3"/>
      </w:pPr>
      <w:bookmarkStart w:id="48" w:name="_Toc339438296"/>
      <w:r>
        <w:t xml:space="preserve">El </w:t>
      </w:r>
      <w:r w:rsidR="00BC54FF">
        <w:t>m</w:t>
      </w:r>
      <w:r>
        <w:t>odel</w:t>
      </w:r>
      <w:bookmarkEnd w:id="48"/>
    </w:p>
    <w:p w14:paraId="6FF9A59D" w14:textId="77777777" w:rsidR="00904C59" w:rsidRDefault="00904C59" w:rsidP="00904C59">
      <w:r>
        <w:lastRenderedPageBreak/>
        <w:t>El Model, en el paradigma MVC, és el conjunt de components que representen la realitat que estem modelant. En el cas concret de la nostra aplicació això suposarà:</w:t>
      </w:r>
    </w:p>
    <w:p w14:paraId="57535B17" w14:textId="3FA08C80" w:rsidR="00904C59" w:rsidRDefault="00904C59" w:rsidP="00904C59">
      <w:pPr>
        <w:pStyle w:val="ListParagraph"/>
        <w:numPr>
          <w:ilvl w:val="0"/>
          <w:numId w:val="20"/>
        </w:numPr>
      </w:pPr>
      <w:r w:rsidRPr="004B6BDB">
        <w:rPr>
          <w:highlight w:val="yellow"/>
        </w:rPr>
        <w:t xml:space="preserve">Codi </w:t>
      </w:r>
      <w:r w:rsidR="00D85C60" w:rsidRPr="004B6BDB">
        <w:rPr>
          <w:highlight w:val="yellow"/>
        </w:rPr>
        <w:t>de servidor</w:t>
      </w:r>
      <w:r>
        <w:t xml:space="preserve"> amb les classes que representen els objectes que prenen part en el sistema.</w:t>
      </w:r>
    </w:p>
    <w:p w14:paraId="33DA604A" w14:textId="77777777" w:rsidR="00904C59" w:rsidRDefault="00904C59" w:rsidP="00904C59">
      <w:pPr>
        <w:pStyle w:val="ListParagraph"/>
        <w:numPr>
          <w:ilvl w:val="0"/>
          <w:numId w:val="20"/>
        </w:numPr>
      </w:pPr>
      <w:r>
        <w:t>Base de dades relacional, amb la informació desada que l’aplicació necessita per a funcionar.</w:t>
      </w:r>
    </w:p>
    <w:p w14:paraId="5BACD60A" w14:textId="77777777" w:rsidR="00904C59" w:rsidRDefault="00904C59" w:rsidP="00904C59">
      <w:pPr>
        <w:pStyle w:val="Heading3"/>
      </w:pPr>
      <w:bookmarkStart w:id="49" w:name="_Toc339438297"/>
      <w:r>
        <w:t>Els objectes del model</w:t>
      </w:r>
      <w:bookmarkEnd w:id="49"/>
    </w:p>
    <w:p w14:paraId="109C31B3" w14:textId="77777777" w:rsidR="00904C59" w:rsidRDefault="00904C59" w:rsidP="00960CB6">
      <w:pPr>
        <w:ind w:firstLine="1"/>
      </w:pPr>
      <w:r>
        <w:t xml:space="preserve">Per representar la realitat que ens ocupa, necessitem un </w:t>
      </w:r>
      <w:r w:rsidR="00960CB6">
        <w:t xml:space="preserve">conjunt d’objectes, que veiem a </w:t>
      </w:r>
      <w:r>
        <w:t>continuació:</w:t>
      </w:r>
    </w:p>
    <w:p w14:paraId="532B615D" w14:textId="77777777" w:rsidR="00960CB6" w:rsidRDefault="00960CB6" w:rsidP="00A70179">
      <w:pPr>
        <w:ind w:firstLine="1"/>
        <w:jc w:val="center"/>
      </w:pPr>
      <w:r>
        <w:rPr>
          <w:noProof/>
          <w:lang w:val="en-US" w:bidi="ar-SA"/>
        </w:rPr>
        <w:drawing>
          <wp:inline distT="0" distB="0" distL="0" distR="0" wp14:anchorId="7A719B40" wp14:editId="735DD7FD">
            <wp:extent cx="4347067" cy="1994371"/>
            <wp:effectExtent l="0" t="0" r="0" b="0"/>
            <wp:docPr id="14" name="Picture 2" descr="Macintosh HD:Users:edu:github:git_pfc:UOCPFC_Eduard_Salva:Implementacio:server:ClassDiagram.v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edu:github:git_pfc:UOCPFC_Eduard_Salva:Implementacio:server:ClassDiagram.v0.png"/>
                    <pic:cNvPicPr>
                      <a:picLocks noChangeAspect="1" noChangeArrowheads="1"/>
                    </pic:cNvPicPr>
                  </pic:nvPicPr>
                  <pic:blipFill rotWithShape="1">
                    <a:blip r:embed="rId58">
                      <a:extLst>
                        <a:ext uri="{28A0092B-C50C-407E-A947-70E740481C1C}">
                          <a14:useLocalDpi xmlns:a14="http://schemas.microsoft.com/office/drawing/2010/main" val="0"/>
                        </a:ext>
                      </a:extLst>
                    </a:blip>
                    <a:srcRect l="9349" r="9951" b="37513"/>
                    <a:stretch/>
                  </pic:blipFill>
                  <pic:spPr bwMode="auto">
                    <a:xfrm>
                      <a:off x="0" y="0"/>
                      <a:ext cx="4348558" cy="1995055"/>
                    </a:xfrm>
                    <a:prstGeom prst="rect">
                      <a:avLst/>
                    </a:prstGeom>
                    <a:noFill/>
                    <a:ln>
                      <a:noFill/>
                    </a:ln>
                    <a:extLst>
                      <a:ext uri="{53640926-AAD7-44d8-BBD7-CCE9431645EC}">
                        <a14:shadowObscured xmlns:a14="http://schemas.microsoft.com/office/drawing/2010/main"/>
                      </a:ext>
                    </a:extLst>
                  </pic:spPr>
                </pic:pic>
              </a:graphicData>
            </a:graphic>
          </wp:inline>
        </w:drawing>
      </w:r>
    </w:p>
    <w:p w14:paraId="4243159C" w14:textId="77777777" w:rsidR="00960CB6" w:rsidRPr="007D1825" w:rsidRDefault="007D1825" w:rsidP="007D1825">
      <w:pPr>
        <w:pStyle w:val="Illustracionsnumerades"/>
        <w:rPr>
          <w:rFonts w:asciiTheme="minorHAnsi" w:eastAsiaTheme="minorEastAsia" w:hAnsiTheme="minorHAnsi" w:cstheme="minorBidi"/>
          <w:i w:val="0"/>
          <w:iCs w:val="0"/>
          <w:color w:val="0B759B" w:themeColor="accent2" w:themeShade="7F"/>
        </w:rPr>
      </w:pPr>
      <w:bookmarkStart w:id="50" w:name="_Toc339438270"/>
      <w:r>
        <w:t xml:space="preserve">Diagrama de classes del model del servidor. Diagrama fet amb l’eina </w:t>
      </w:r>
      <w:proofErr w:type="spellStart"/>
      <w:r>
        <w:t>ArgoUML</w:t>
      </w:r>
      <w:proofErr w:type="spellEnd"/>
      <w:r>
        <w:t xml:space="preserve"> (</w:t>
      </w:r>
      <w:hyperlink r:id="rId59" w:history="1">
        <w:r w:rsidRPr="005E7B11">
          <w:rPr>
            <w:rStyle w:val="Hyperlink"/>
          </w:rPr>
          <w:t>http://argouml.tigris.org/</w:t>
        </w:r>
      </w:hyperlink>
      <w:r>
        <w:t>).</w:t>
      </w:r>
      <w:bookmarkEnd w:id="50"/>
    </w:p>
    <w:p w14:paraId="22A0DFEF" w14:textId="77777777" w:rsidR="00904C59" w:rsidRDefault="00904C59" w:rsidP="00904C59">
      <w:r>
        <w:t>Descripció breu de cada classe:</w:t>
      </w:r>
    </w:p>
    <w:p w14:paraId="10BB9AA2" w14:textId="77777777" w:rsidR="00FC268A" w:rsidRDefault="00904C59" w:rsidP="007121B5">
      <w:pPr>
        <w:pStyle w:val="ListParagraph"/>
        <w:numPr>
          <w:ilvl w:val="0"/>
          <w:numId w:val="21"/>
        </w:numPr>
      </w:pPr>
      <w:r w:rsidRPr="007121B5">
        <w:rPr>
          <w:b/>
        </w:rPr>
        <w:t>Paraula</w:t>
      </w:r>
      <w:r>
        <w:t>: una paraula</w:t>
      </w:r>
      <w:r w:rsidR="004943CE">
        <w:t>, en l’idioma que sigui</w:t>
      </w:r>
      <w:r>
        <w:t>.</w:t>
      </w:r>
    </w:p>
    <w:p w14:paraId="08280548" w14:textId="77777777" w:rsidR="00904C59" w:rsidRDefault="00FC268A" w:rsidP="00FC268A">
      <w:pPr>
        <w:pStyle w:val="ListParagraph"/>
        <w:numPr>
          <w:ilvl w:val="1"/>
          <w:numId w:val="21"/>
        </w:numPr>
      </w:pPr>
      <w:r>
        <w:t xml:space="preserve">S’ha </w:t>
      </w:r>
      <w:r w:rsidR="009029CF">
        <w:t>representat com una classe abstracta, de la qual heretaran les paraules concretes en els idiomes que sigui.</w:t>
      </w:r>
      <w:r>
        <w:t xml:space="preserve"> </w:t>
      </w:r>
    </w:p>
    <w:p w14:paraId="025F5920" w14:textId="77777777" w:rsidR="00FC268A" w:rsidRDefault="00FC268A" w:rsidP="00FC268A">
      <w:pPr>
        <w:pStyle w:val="ListParagraph"/>
        <w:numPr>
          <w:ilvl w:val="1"/>
          <w:numId w:val="21"/>
        </w:numPr>
      </w:pPr>
      <w:r>
        <w:t xml:space="preserve">Conté el mètode abstracte </w:t>
      </w:r>
      <w:proofErr w:type="spellStart"/>
      <w:r>
        <w:rPr>
          <w:i/>
        </w:rPr>
        <w:t>getText</w:t>
      </w:r>
      <w:proofErr w:type="spellEnd"/>
      <w:r>
        <w:rPr>
          <w:i/>
        </w:rPr>
        <w:t>():</w:t>
      </w:r>
      <w:proofErr w:type="spellStart"/>
      <w:r>
        <w:rPr>
          <w:i/>
        </w:rPr>
        <w:t>String</w:t>
      </w:r>
      <w:proofErr w:type="spellEnd"/>
      <w:r>
        <w:t xml:space="preserve">. Aquest mètode retornarà el text de la paraula (variable </w:t>
      </w:r>
      <w:r>
        <w:rPr>
          <w:i/>
        </w:rPr>
        <w:t>text</w:t>
      </w:r>
      <w:r>
        <w:t>). Com s’indica al requadre del comentari del diagrama, el text es pot guardar en aquesta variable, tenint sempre en compte d’utilitzar la representació UTF-8.</w:t>
      </w:r>
    </w:p>
    <w:p w14:paraId="1EEADC6C" w14:textId="77777777" w:rsidR="004943CE" w:rsidRDefault="00904C59" w:rsidP="007121B5">
      <w:pPr>
        <w:pStyle w:val="ListParagraph"/>
        <w:numPr>
          <w:ilvl w:val="0"/>
          <w:numId w:val="21"/>
        </w:numPr>
      </w:pPr>
      <w:r w:rsidRPr="007121B5">
        <w:rPr>
          <w:b/>
        </w:rPr>
        <w:t>Idioma</w:t>
      </w:r>
      <w:r>
        <w:t>: idioma en què està una paraula.</w:t>
      </w:r>
    </w:p>
    <w:p w14:paraId="3316CCC4" w14:textId="77777777" w:rsidR="001F3A68" w:rsidRDefault="001F3A68" w:rsidP="001F3A68">
      <w:pPr>
        <w:pStyle w:val="ListParagraph"/>
        <w:numPr>
          <w:ilvl w:val="1"/>
          <w:numId w:val="21"/>
        </w:numPr>
      </w:pPr>
      <w:r>
        <w:t>S’ha representat com una classe abstracta, de manera que posteriorment s’implementin els idiomes concrets que es necessitin, en el nostre cas Català i Japonès.</w:t>
      </w:r>
    </w:p>
    <w:p w14:paraId="0CBA4828" w14:textId="77777777" w:rsidR="004943CE" w:rsidRDefault="004943CE" w:rsidP="007121B5">
      <w:pPr>
        <w:pStyle w:val="ListParagraph"/>
        <w:numPr>
          <w:ilvl w:val="0"/>
          <w:numId w:val="21"/>
        </w:numPr>
      </w:pPr>
      <w:r w:rsidRPr="007121B5">
        <w:rPr>
          <w:b/>
        </w:rPr>
        <w:t>So</w:t>
      </w:r>
      <w:r>
        <w:t>: una representació àudio d’una paraula, en l’idioma que sigui.</w:t>
      </w:r>
    </w:p>
    <w:p w14:paraId="616EEEE9" w14:textId="77777777" w:rsidR="00975FC9" w:rsidRDefault="00975FC9" w:rsidP="00975FC9">
      <w:pPr>
        <w:pStyle w:val="ListParagraph"/>
        <w:numPr>
          <w:ilvl w:val="1"/>
          <w:numId w:val="21"/>
        </w:numPr>
      </w:pPr>
      <w:r>
        <w:t xml:space="preserve">S’utilitza aquesta classe com una representació a alt nivell. Posteriorment es decidirà per quina implementació s’opta per representar l’àudio, tenint en compte que s’ha d’emmagatzemar i transmetre per la xarxa de manera òptima. </w:t>
      </w:r>
    </w:p>
    <w:p w14:paraId="77D04C50" w14:textId="77777777" w:rsidR="004943CE" w:rsidRDefault="004943CE" w:rsidP="007121B5">
      <w:pPr>
        <w:pStyle w:val="ListParagraph"/>
        <w:numPr>
          <w:ilvl w:val="0"/>
          <w:numId w:val="21"/>
        </w:numPr>
      </w:pPr>
      <w:r w:rsidRPr="007121B5">
        <w:rPr>
          <w:b/>
        </w:rPr>
        <w:t>Diccionari</w:t>
      </w:r>
      <w:r>
        <w:t xml:space="preserve">: </w:t>
      </w:r>
      <w:r w:rsidR="00043F95">
        <w:t>el conjunt de paraules del sistema.</w:t>
      </w:r>
    </w:p>
    <w:p w14:paraId="0D0C99F1" w14:textId="77777777" w:rsidR="007121B5" w:rsidRDefault="007121B5" w:rsidP="007121B5">
      <w:r>
        <w:t>Explicació de les relacions que veiem al diagrama:</w:t>
      </w:r>
    </w:p>
    <w:p w14:paraId="377A7636" w14:textId="77777777" w:rsidR="007121B5" w:rsidRDefault="007121B5" w:rsidP="007121B5">
      <w:pPr>
        <w:pStyle w:val="ListParagraph"/>
        <w:numPr>
          <w:ilvl w:val="0"/>
          <w:numId w:val="21"/>
        </w:numPr>
      </w:pPr>
      <w:r>
        <w:lastRenderedPageBreak/>
        <w:t xml:space="preserve">Relació </w:t>
      </w:r>
      <w:r w:rsidRPr="007121B5">
        <w:rPr>
          <w:b/>
        </w:rPr>
        <w:t>Idioma – Paraula</w:t>
      </w:r>
      <w:r>
        <w:t xml:space="preserve">: és una relació </w:t>
      </w:r>
      <w:r w:rsidRPr="007121B5">
        <w:rPr>
          <w:b/>
        </w:rPr>
        <w:t>1</w:t>
      </w:r>
      <w:r w:rsidR="00D56978">
        <w:rPr>
          <w:b/>
        </w:rPr>
        <w:t xml:space="preserve"> – </w:t>
      </w:r>
      <w:r w:rsidR="009029CF">
        <w:rPr>
          <w:b/>
        </w:rPr>
        <w:t>n</w:t>
      </w:r>
      <w:r>
        <w:t xml:space="preserve">. Una paraula està </w:t>
      </w:r>
      <w:r w:rsidR="002C33F0">
        <w:t xml:space="preserve">sempre </w:t>
      </w:r>
      <w:r>
        <w:t xml:space="preserve">en un idioma; </w:t>
      </w:r>
      <w:r w:rsidR="00D56978">
        <w:t>un</w:t>
      </w:r>
      <w:r>
        <w:t xml:space="preserve"> idioma pot tenir qualsevol nombre, positiu o 0, de paraules.</w:t>
      </w:r>
      <w:r w:rsidRPr="007121B5">
        <w:t xml:space="preserve"> </w:t>
      </w:r>
    </w:p>
    <w:p w14:paraId="7015D047" w14:textId="77777777" w:rsidR="00D56978" w:rsidRDefault="00D56978" w:rsidP="007121B5">
      <w:pPr>
        <w:pStyle w:val="ListParagraph"/>
        <w:numPr>
          <w:ilvl w:val="0"/>
          <w:numId w:val="21"/>
        </w:numPr>
      </w:pPr>
      <w:r>
        <w:t xml:space="preserve">Relació </w:t>
      </w:r>
      <w:r>
        <w:rPr>
          <w:b/>
        </w:rPr>
        <w:t>Diccionari – Paraula</w:t>
      </w:r>
      <w:r>
        <w:t xml:space="preserve">: és una relació </w:t>
      </w:r>
      <w:r>
        <w:rPr>
          <w:b/>
        </w:rPr>
        <w:t>1 – n</w:t>
      </w:r>
      <w:r>
        <w:t>. Una paraula és a un diccionari; un diccionari pot contenir qualsevol nombre, positiu o 0, de paraules.</w:t>
      </w:r>
    </w:p>
    <w:p w14:paraId="0FE42BC2" w14:textId="77777777" w:rsidR="00D815FF" w:rsidRPr="007121B5" w:rsidRDefault="00D56978" w:rsidP="00D815FF">
      <w:pPr>
        <w:pStyle w:val="ListParagraph"/>
        <w:numPr>
          <w:ilvl w:val="0"/>
          <w:numId w:val="21"/>
        </w:numPr>
      </w:pPr>
      <w:r>
        <w:t xml:space="preserve">Relació </w:t>
      </w:r>
      <w:r>
        <w:rPr>
          <w:b/>
        </w:rPr>
        <w:t>So – Paraula</w:t>
      </w:r>
      <w:r>
        <w:t xml:space="preserve">: és una relació </w:t>
      </w:r>
      <w:r>
        <w:rPr>
          <w:b/>
        </w:rPr>
        <w:t>1 – 0..1</w:t>
      </w:r>
      <w:r>
        <w:t>. Una paraula pot, o no, tenir un àudio associat; un àudio correspon sempre a una paraula.</w:t>
      </w:r>
    </w:p>
    <w:p w14:paraId="3F6F5D9C" w14:textId="77777777" w:rsidR="00904C59" w:rsidRDefault="00AA3977" w:rsidP="00904C59">
      <w:pPr>
        <w:pStyle w:val="Heading3"/>
      </w:pPr>
      <w:bookmarkStart w:id="51" w:name="_Toc339438298"/>
      <w:r>
        <w:t>Emmagatzematge de dades</w:t>
      </w:r>
      <w:bookmarkEnd w:id="51"/>
      <w:r w:rsidR="00904C59">
        <w:t xml:space="preserve"> </w:t>
      </w:r>
    </w:p>
    <w:p w14:paraId="2E6702FD" w14:textId="77777777" w:rsidR="00AA3977" w:rsidRDefault="00AA3977" w:rsidP="00904C59">
      <w:r>
        <w:t>Pel que fa a l’emmagatzematge de les dades, hem de tenir en compte que hem de guardar dos tipus d’informacions:</w:t>
      </w:r>
    </w:p>
    <w:p w14:paraId="40EA6B2B" w14:textId="77777777" w:rsidR="00AA3977" w:rsidRDefault="00AA3977" w:rsidP="00AA3977">
      <w:pPr>
        <w:pStyle w:val="ListParagraph"/>
        <w:numPr>
          <w:ilvl w:val="0"/>
          <w:numId w:val="21"/>
        </w:numPr>
      </w:pPr>
      <w:r>
        <w:t>D’una banda, la informació textual de la paraula (representació de text, pertinença al diccionari, idioma).</w:t>
      </w:r>
    </w:p>
    <w:p w14:paraId="7C1E207E" w14:textId="77777777" w:rsidR="00AA3977" w:rsidRDefault="00AA3977" w:rsidP="00AA3977">
      <w:pPr>
        <w:pStyle w:val="ListParagraph"/>
        <w:numPr>
          <w:ilvl w:val="0"/>
          <w:numId w:val="21"/>
        </w:numPr>
      </w:pPr>
      <w:r>
        <w:t>De l’altra, la representació en format àudio de la paraula.</w:t>
      </w:r>
    </w:p>
    <w:p w14:paraId="2AD173BE" w14:textId="77777777" w:rsidR="00AA3977" w:rsidRDefault="00AA3977" w:rsidP="00AA3977">
      <w:r>
        <w:t>La nostra proposta consisteix a utilitzar dos mecanismes diferents per tal d’emmagatzemar aquesta informació:</w:t>
      </w:r>
    </w:p>
    <w:p w14:paraId="4051FE24" w14:textId="7A35A027" w:rsidR="00AA3977" w:rsidRPr="004A050C" w:rsidRDefault="00AA34EC" w:rsidP="004A050C">
      <w:pPr>
        <w:pStyle w:val="ListParagraph"/>
        <w:numPr>
          <w:ilvl w:val="0"/>
          <w:numId w:val="21"/>
        </w:numPr>
        <w:rPr>
          <w:highlight w:val="yellow"/>
        </w:rPr>
      </w:pPr>
      <w:r w:rsidRPr="004A050C">
        <w:rPr>
          <w:highlight w:val="yellow"/>
        </w:rPr>
        <w:t xml:space="preserve">Es proposa de desar la informació textual a una base de dades No SQL. Aquesta tria s’ha fet un cop avaluat l’alternativa de fer-ho en una base de dades relacional (tipus MySQL o SQLite). Hem optat per </w:t>
      </w:r>
      <w:proofErr w:type="spellStart"/>
      <w:r w:rsidRPr="004A050C">
        <w:rPr>
          <w:highlight w:val="yellow"/>
        </w:rPr>
        <w:t>MongoDB</w:t>
      </w:r>
      <w:proofErr w:type="spellEnd"/>
      <w:r w:rsidR="004A050C">
        <w:rPr>
          <w:highlight w:val="yellow"/>
        </w:rPr>
        <w:t xml:space="preserve"> (</w:t>
      </w:r>
      <w:hyperlink r:id="rId60" w:history="1">
        <w:r w:rsidR="004A050C" w:rsidRPr="00FE3740">
          <w:rPr>
            <w:rStyle w:val="Hyperlink"/>
            <w:highlight w:val="yellow"/>
          </w:rPr>
          <w:t>http://www.mongodb.org</w:t>
        </w:r>
      </w:hyperlink>
      <w:r w:rsidR="004A050C">
        <w:rPr>
          <w:highlight w:val="yellow"/>
        </w:rPr>
        <w:t>)</w:t>
      </w:r>
      <w:r w:rsidRPr="004A050C">
        <w:rPr>
          <w:highlight w:val="yellow"/>
        </w:rPr>
        <w:t>, perquè és un sistema de programari lliure, que compleix perfectament les funcions que necessitem, és escalable i també ens permetrà de començar a explorar el terreny de les bases de dades No SQL, que abans d’aquest projecte ens era desconegut.</w:t>
      </w:r>
    </w:p>
    <w:p w14:paraId="248F74CF" w14:textId="77777777" w:rsidR="00951651" w:rsidRDefault="00951651" w:rsidP="00951651">
      <w:pPr>
        <w:pStyle w:val="ListParagraph"/>
        <w:numPr>
          <w:ilvl w:val="0"/>
          <w:numId w:val="21"/>
        </w:numPr>
      </w:pPr>
      <w:r>
        <w:t>Pel que fa a la informació d’àudio, es desarà en el sistema de fitxers. Això proporciona més flexibilitat pel que fa a l’emmagatzematge. Desar fitxers d’àudio a la base de dades pot ser problemàtic, sobre tot en el cas en què vulguem fer migracions a d’altres sistemes, o bé còpies de seguretat. A la base de dades hi guardarem, associada a cada paraula, el nom del fitxer d’àudio i la ruta del sistema de fitxers on s’ha desat l’àudio de la paraula</w:t>
      </w:r>
      <w:r w:rsidR="00370F11">
        <w:t>.</w:t>
      </w:r>
    </w:p>
    <w:p w14:paraId="2E80F8D9" w14:textId="77777777" w:rsidR="00904C59" w:rsidRDefault="00904C59" w:rsidP="00904C59">
      <w:r>
        <w:t>Informació que es desarà a la base de dades:</w:t>
      </w:r>
    </w:p>
    <w:p w14:paraId="24D779E5" w14:textId="77777777" w:rsidR="00904C59" w:rsidRDefault="00904C59" w:rsidP="00904C59">
      <w:pPr>
        <w:pStyle w:val="ListParagraph"/>
        <w:numPr>
          <w:ilvl w:val="0"/>
          <w:numId w:val="20"/>
        </w:numPr>
      </w:pPr>
      <w:r w:rsidRPr="008C29ED">
        <w:rPr>
          <w:b/>
        </w:rPr>
        <w:t>Paraules</w:t>
      </w:r>
      <w:r>
        <w:t>:</w:t>
      </w:r>
    </w:p>
    <w:p w14:paraId="796C1098" w14:textId="77777777" w:rsidR="00904C59" w:rsidRDefault="00904C59" w:rsidP="00904C59">
      <w:pPr>
        <w:pStyle w:val="ListParagraph"/>
        <w:numPr>
          <w:ilvl w:val="1"/>
          <w:numId w:val="20"/>
        </w:numPr>
      </w:pPr>
      <w:r>
        <w:t>Desarem la paraula en l’idioma japonès i també la seva traducció en català.</w:t>
      </w:r>
    </w:p>
    <w:p w14:paraId="41C57F38" w14:textId="2AA9C04B" w:rsidR="00904C59" w:rsidRDefault="00904C59" w:rsidP="00904C59">
      <w:pPr>
        <w:pStyle w:val="ListParagraph"/>
        <w:numPr>
          <w:ilvl w:val="1"/>
          <w:numId w:val="20"/>
        </w:numPr>
      </w:pPr>
      <w:r>
        <w:t xml:space="preserve">La paraula en japonès es desarà en l’alfabet japonès, amb els seus </w:t>
      </w:r>
      <w:proofErr w:type="spellStart"/>
      <w:r>
        <w:rPr>
          <w:i/>
        </w:rPr>
        <w:t>kanji</w:t>
      </w:r>
      <w:proofErr w:type="spellEnd"/>
      <w:r>
        <w:t xml:space="preserve"> corresponents.</w:t>
      </w:r>
    </w:p>
    <w:p w14:paraId="50AE65AE" w14:textId="77777777" w:rsidR="00CB681D" w:rsidRDefault="00904C59" w:rsidP="00CB681D">
      <w:pPr>
        <w:pStyle w:val="ListParagraph"/>
        <w:numPr>
          <w:ilvl w:val="1"/>
          <w:numId w:val="20"/>
        </w:numPr>
      </w:pPr>
      <w:r>
        <w:t xml:space="preserve">Els usuaris podran afegir paraules pròpies, de manera que </w:t>
      </w:r>
      <w:r w:rsidR="00CB681D">
        <w:t>la base de dades</w:t>
      </w:r>
      <w:r>
        <w:t xml:space="preserve"> tindrà unes paraules predeterminades, i unes altres que cada usuari afegirà.</w:t>
      </w:r>
    </w:p>
    <w:p w14:paraId="4D7F91FC" w14:textId="77777777" w:rsidR="005D2144" w:rsidRDefault="00CB681D" w:rsidP="005D2144">
      <w:pPr>
        <w:pStyle w:val="ListParagraph"/>
        <w:numPr>
          <w:ilvl w:val="1"/>
          <w:numId w:val="20"/>
        </w:numPr>
      </w:pPr>
      <w:r>
        <w:t xml:space="preserve">Desarem un enllaç a la representació </w:t>
      </w:r>
      <w:r w:rsidR="00370F11">
        <w:t>àudio per saber on es troba ubicada en el sistema de fitxers del servidor.</w:t>
      </w:r>
    </w:p>
    <w:p w14:paraId="32105F38" w14:textId="77777777" w:rsidR="005D2144" w:rsidRPr="005D2144" w:rsidRDefault="005D2144" w:rsidP="005D2144">
      <w:r>
        <w:t xml:space="preserve">No s’inclou cap diagrama Entitat / Relació, perquè l’entitat </w:t>
      </w:r>
      <w:r>
        <w:rPr>
          <w:b/>
        </w:rPr>
        <w:t>Paraula</w:t>
      </w:r>
      <w:r>
        <w:t xml:space="preserve"> serà l’única que es desarà a la base de dades.</w:t>
      </w:r>
    </w:p>
    <w:p w14:paraId="3921A5AF" w14:textId="77777777" w:rsidR="00904C59" w:rsidRDefault="007E1920" w:rsidP="00904C59">
      <w:pPr>
        <w:pStyle w:val="Heading3"/>
      </w:pPr>
      <w:bookmarkStart w:id="52" w:name="_Toc339438299"/>
      <w:r>
        <w:t>C</w:t>
      </w:r>
      <w:r w:rsidR="00904C59">
        <w:t>omunicacions client – servidor</w:t>
      </w:r>
      <w:bookmarkEnd w:id="52"/>
    </w:p>
    <w:p w14:paraId="5ADE0935" w14:textId="77777777" w:rsidR="00904C59" w:rsidRDefault="00904C59" w:rsidP="00904C59">
      <w:pPr>
        <w:tabs>
          <w:tab w:val="right" w:pos="8504"/>
        </w:tabs>
      </w:pPr>
      <w:r>
        <w:lastRenderedPageBreak/>
        <w:t>Cada comunicació entre client i servidor es farà mitjançant peticions JSON</w:t>
      </w:r>
      <w:r>
        <w:rPr>
          <w:rStyle w:val="FootnoteReference"/>
        </w:rPr>
        <w:footnoteReference w:id="3"/>
      </w:r>
      <w:r>
        <w:t>. Totes les peticions tenen la següent estructura:</w:t>
      </w:r>
    </w:p>
    <w:p w14:paraId="13141FE8" w14:textId="77777777" w:rsidR="00904C59" w:rsidRDefault="00904C59" w:rsidP="00904C59">
      <w:pPr>
        <w:pStyle w:val="ListParagraph"/>
        <w:numPr>
          <w:ilvl w:val="0"/>
          <w:numId w:val="20"/>
        </w:numPr>
        <w:tabs>
          <w:tab w:val="right" w:pos="8504"/>
        </w:tabs>
      </w:pPr>
      <w:r>
        <w:t>Nom de la petició</w:t>
      </w:r>
    </w:p>
    <w:p w14:paraId="0618BF1B" w14:textId="77777777" w:rsidR="00904C59" w:rsidRDefault="00904C59" w:rsidP="00904C59">
      <w:pPr>
        <w:pStyle w:val="ListParagraph"/>
        <w:numPr>
          <w:ilvl w:val="0"/>
          <w:numId w:val="20"/>
        </w:numPr>
        <w:tabs>
          <w:tab w:val="right" w:pos="8504"/>
        </w:tabs>
      </w:pPr>
      <w:r>
        <w:t>Paràmetres (alguns obligatoris, d’altres d’opcionals)</w:t>
      </w:r>
    </w:p>
    <w:p w14:paraId="7E682EA5" w14:textId="77777777" w:rsidR="00904C59" w:rsidRDefault="00904C59" w:rsidP="00904C59">
      <w:pPr>
        <w:pStyle w:val="ListParagraph"/>
        <w:numPr>
          <w:ilvl w:val="0"/>
          <w:numId w:val="20"/>
        </w:numPr>
        <w:tabs>
          <w:tab w:val="right" w:pos="8504"/>
        </w:tabs>
      </w:pPr>
      <w:r>
        <w:t xml:space="preserve">Resposta del servidor, que prèviament haurà realitzat les accions oportunes, si és necessari. </w:t>
      </w:r>
    </w:p>
    <w:p w14:paraId="7DD266D9" w14:textId="77777777" w:rsidR="00D815FF" w:rsidRDefault="00D815FF" w:rsidP="00D815FF">
      <w:pPr>
        <w:tabs>
          <w:tab w:val="right" w:pos="8504"/>
        </w:tabs>
      </w:pPr>
      <w:r>
        <w:t xml:space="preserve">D’ara en endavant, parlarem d’un nou terme, </w:t>
      </w:r>
      <w:proofErr w:type="spellStart"/>
      <w:r w:rsidR="00531AE7">
        <w:rPr>
          <w:b/>
        </w:rPr>
        <w:t>Concepte_Paraula</w:t>
      </w:r>
      <w:proofErr w:type="spellEnd"/>
      <w:r>
        <w:t>. Aquest terme es refereix a tota la informació que envolta una paraula:</w:t>
      </w:r>
    </w:p>
    <w:p w14:paraId="0BC09D3A" w14:textId="77777777" w:rsidR="00D815FF" w:rsidRDefault="00D815FF" w:rsidP="00D815FF">
      <w:pPr>
        <w:pStyle w:val="ListParagraph"/>
        <w:numPr>
          <w:ilvl w:val="0"/>
          <w:numId w:val="20"/>
        </w:numPr>
        <w:tabs>
          <w:tab w:val="right" w:pos="8504"/>
        </w:tabs>
      </w:pPr>
      <w:r>
        <w:t xml:space="preserve">Text en català </w:t>
      </w:r>
      <w:r w:rsidR="00AB5F5C">
        <w:t>de la</w:t>
      </w:r>
      <w:r>
        <w:t xml:space="preserve"> paraula.</w:t>
      </w:r>
    </w:p>
    <w:p w14:paraId="775C806D" w14:textId="77777777" w:rsidR="00D815FF" w:rsidRDefault="00D815FF" w:rsidP="00D815FF">
      <w:pPr>
        <w:pStyle w:val="ListParagraph"/>
        <w:numPr>
          <w:ilvl w:val="0"/>
          <w:numId w:val="20"/>
        </w:numPr>
        <w:tabs>
          <w:tab w:val="right" w:pos="8504"/>
        </w:tabs>
      </w:pPr>
      <w:r>
        <w:t xml:space="preserve">So en català </w:t>
      </w:r>
      <w:r w:rsidR="00AB5F5C">
        <w:t xml:space="preserve">de la </w:t>
      </w:r>
      <w:r>
        <w:t>paraula.</w:t>
      </w:r>
    </w:p>
    <w:p w14:paraId="32B7C4F1" w14:textId="77777777" w:rsidR="00D815FF" w:rsidRDefault="00D815FF" w:rsidP="00D815FF">
      <w:pPr>
        <w:pStyle w:val="ListParagraph"/>
        <w:numPr>
          <w:ilvl w:val="0"/>
          <w:numId w:val="20"/>
        </w:numPr>
        <w:tabs>
          <w:tab w:val="right" w:pos="8504"/>
        </w:tabs>
      </w:pPr>
      <w:r>
        <w:t xml:space="preserve">Text en japonès </w:t>
      </w:r>
      <w:r w:rsidR="00AB5F5C">
        <w:t xml:space="preserve">de la </w:t>
      </w:r>
      <w:r>
        <w:t>paraula.</w:t>
      </w:r>
    </w:p>
    <w:p w14:paraId="4F0B2864" w14:textId="77777777" w:rsidR="00D815FF" w:rsidRPr="00D815FF" w:rsidRDefault="00D815FF" w:rsidP="00D815FF">
      <w:pPr>
        <w:pStyle w:val="ListParagraph"/>
        <w:numPr>
          <w:ilvl w:val="0"/>
          <w:numId w:val="20"/>
        </w:numPr>
        <w:tabs>
          <w:tab w:val="right" w:pos="8504"/>
        </w:tabs>
      </w:pPr>
      <w:r>
        <w:t xml:space="preserve">So en japonès </w:t>
      </w:r>
      <w:r w:rsidR="00AB5F5C">
        <w:t>de la</w:t>
      </w:r>
      <w:r>
        <w:t xml:space="preserve"> paraula.</w:t>
      </w:r>
    </w:p>
    <w:p w14:paraId="7A19722B" w14:textId="77777777" w:rsidR="00904C59" w:rsidRDefault="00904C59" w:rsidP="00904C59">
      <w:pPr>
        <w:tabs>
          <w:tab w:val="right" w:pos="8504"/>
        </w:tabs>
      </w:pPr>
      <w:r>
        <w:t xml:space="preserve">Les peticions de què disposarà la nostra aplicació </w:t>
      </w:r>
      <w:r w:rsidR="009A6A26">
        <w:t xml:space="preserve">al servidor </w:t>
      </w:r>
      <w:r>
        <w:t>seran les següents:</w:t>
      </w:r>
    </w:p>
    <w:p w14:paraId="3D3DE6C3" w14:textId="77777777" w:rsidR="00970D99" w:rsidRDefault="000D1EC8" w:rsidP="00904C59">
      <w:pPr>
        <w:pStyle w:val="ListParagraph"/>
        <w:numPr>
          <w:ilvl w:val="0"/>
          <w:numId w:val="20"/>
        </w:numPr>
        <w:tabs>
          <w:tab w:val="right" w:pos="8504"/>
        </w:tabs>
      </w:pPr>
      <w:proofErr w:type="spellStart"/>
      <w:r>
        <w:rPr>
          <w:b/>
        </w:rPr>
        <w:t>crear_concepte_paraula</w:t>
      </w:r>
      <w:proofErr w:type="spellEnd"/>
      <w:r>
        <w:t>,</w:t>
      </w:r>
      <w:r w:rsidR="00D815FF">
        <w:t xml:space="preserve"> per</w:t>
      </w:r>
      <w:r>
        <w:t xml:space="preserve"> donar d’alta una nova paraula al sistema</w:t>
      </w:r>
    </w:p>
    <w:p w14:paraId="0ACAAC85" w14:textId="77777777" w:rsidR="009A6A26" w:rsidRDefault="00E511AD" w:rsidP="00904C59">
      <w:pPr>
        <w:pStyle w:val="ListParagraph"/>
        <w:numPr>
          <w:ilvl w:val="0"/>
          <w:numId w:val="20"/>
        </w:numPr>
        <w:tabs>
          <w:tab w:val="right" w:pos="8504"/>
        </w:tabs>
      </w:pPr>
      <w:proofErr w:type="spellStart"/>
      <w:r>
        <w:rPr>
          <w:b/>
        </w:rPr>
        <w:t>editar_camp_concepte_paraula</w:t>
      </w:r>
      <w:proofErr w:type="spellEnd"/>
      <w:r>
        <w:t xml:space="preserve">, per canviar de valor algun dels camps d’un </w:t>
      </w:r>
      <w:proofErr w:type="spellStart"/>
      <w:r>
        <w:t>concepte_paraula</w:t>
      </w:r>
      <w:proofErr w:type="spellEnd"/>
      <w:r>
        <w:t>.</w:t>
      </w:r>
    </w:p>
    <w:p w14:paraId="1C493074" w14:textId="77777777" w:rsidR="0096102C" w:rsidRDefault="0096102C" w:rsidP="00904C59">
      <w:pPr>
        <w:pStyle w:val="ListParagraph"/>
        <w:numPr>
          <w:ilvl w:val="0"/>
          <w:numId w:val="20"/>
        </w:numPr>
        <w:tabs>
          <w:tab w:val="right" w:pos="8504"/>
        </w:tabs>
      </w:pPr>
      <w:proofErr w:type="spellStart"/>
      <w:r>
        <w:rPr>
          <w:b/>
        </w:rPr>
        <w:t>get_concepte_paraula</w:t>
      </w:r>
      <w:proofErr w:type="spellEnd"/>
      <w:r>
        <w:t xml:space="preserve">, per obtenir un </w:t>
      </w:r>
      <w:proofErr w:type="spellStart"/>
      <w:r>
        <w:t>concepte_paraula</w:t>
      </w:r>
      <w:proofErr w:type="spellEnd"/>
      <w:r>
        <w:t xml:space="preserve"> concret.</w:t>
      </w:r>
    </w:p>
    <w:p w14:paraId="3ED48637" w14:textId="77777777" w:rsidR="0096102C" w:rsidRDefault="00945530" w:rsidP="00904C59">
      <w:pPr>
        <w:pStyle w:val="ListParagraph"/>
        <w:numPr>
          <w:ilvl w:val="0"/>
          <w:numId w:val="20"/>
        </w:numPr>
        <w:tabs>
          <w:tab w:val="right" w:pos="8504"/>
        </w:tabs>
      </w:pPr>
      <w:proofErr w:type="spellStart"/>
      <w:r>
        <w:rPr>
          <w:b/>
        </w:rPr>
        <w:t>search_concepte_paraula</w:t>
      </w:r>
      <w:proofErr w:type="spellEnd"/>
      <w:r>
        <w:t xml:space="preserve">, per buscar en la llista d’elements </w:t>
      </w:r>
      <w:proofErr w:type="spellStart"/>
      <w:r>
        <w:t>concepte_paraula</w:t>
      </w:r>
      <w:proofErr w:type="spellEnd"/>
      <w:r>
        <w:t>.</w:t>
      </w:r>
    </w:p>
    <w:p w14:paraId="7A2DCF08" w14:textId="77777777" w:rsidR="00E157D3" w:rsidRPr="00A04427" w:rsidRDefault="002C5BA3" w:rsidP="00E157D3">
      <w:pPr>
        <w:pStyle w:val="ListParagraph"/>
        <w:numPr>
          <w:ilvl w:val="0"/>
          <w:numId w:val="20"/>
        </w:numPr>
        <w:tabs>
          <w:tab w:val="right" w:pos="8504"/>
        </w:tabs>
      </w:pPr>
      <w:proofErr w:type="spellStart"/>
      <w:r>
        <w:rPr>
          <w:b/>
        </w:rPr>
        <w:t>get_sound</w:t>
      </w:r>
      <w:proofErr w:type="spellEnd"/>
      <w:r>
        <w:t>, per obtenir el so associat a una paraula</w:t>
      </w:r>
    </w:p>
    <w:p w14:paraId="4A6C6B0E" w14:textId="77777777" w:rsidR="00904C59" w:rsidRDefault="00904C59" w:rsidP="00904C59">
      <w:pPr>
        <w:pStyle w:val="Heading3"/>
      </w:pPr>
      <w:bookmarkStart w:id="53" w:name="_Toc339438300"/>
      <w:r>
        <w:t>Peticions</w:t>
      </w:r>
      <w:r w:rsidR="009031C3">
        <w:t xml:space="preserve"> Client – Servidor</w:t>
      </w:r>
      <w:bookmarkEnd w:id="53"/>
    </w:p>
    <w:tbl>
      <w:tblPr>
        <w:tblStyle w:val="TableGrid"/>
        <w:tblW w:w="0" w:type="auto"/>
        <w:tblLook w:val="04A0" w:firstRow="1" w:lastRow="0" w:firstColumn="1" w:lastColumn="0" w:noHBand="0" w:noVBand="1"/>
      </w:tblPr>
      <w:tblGrid>
        <w:gridCol w:w="1809"/>
        <w:gridCol w:w="1560"/>
        <w:gridCol w:w="5351"/>
      </w:tblGrid>
      <w:tr w:rsidR="00904C59" w14:paraId="3B18316C" w14:textId="77777777" w:rsidTr="003F54BB">
        <w:tc>
          <w:tcPr>
            <w:tcW w:w="1809" w:type="dxa"/>
            <w:shd w:val="clear" w:color="auto" w:fill="CCCCCC"/>
          </w:tcPr>
          <w:p w14:paraId="3C53C962" w14:textId="77777777" w:rsidR="00904C59" w:rsidRPr="008A50D7" w:rsidRDefault="00904C59" w:rsidP="00F90744">
            <w:pPr>
              <w:rPr>
                <w:b/>
              </w:rPr>
            </w:pPr>
            <w:r>
              <w:rPr>
                <w:b/>
              </w:rPr>
              <w:t>Nom</w:t>
            </w:r>
          </w:p>
        </w:tc>
        <w:tc>
          <w:tcPr>
            <w:tcW w:w="6911" w:type="dxa"/>
            <w:gridSpan w:val="2"/>
            <w:shd w:val="clear" w:color="auto" w:fill="CCCCCC"/>
          </w:tcPr>
          <w:p w14:paraId="75619182" w14:textId="77777777" w:rsidR="00904C59" w:rsidRPr="008A50D7" w:rsidRDefault="00E157D3" w:rsidP="00F90744">
            <w:pPr>
              <w:rPr>
                <w:b/>
              </w:rPr>
            </w:pPr>
            <w:proofErr w:type="spellStart"/>
            <w:r>
              <w:rPr>
                <w:b/>
              </w:rPr>
              <w:t>crear_concepte_paraula</w:t>
            </w:r>
            <w:proofErr w:type="spellEnd"/>
          </w:p>
        </w:tc>
      </w:tr>
      <w:tr w:rsidR="00904C59" w14:paraId="4AC2D6FC" w14:textId="77777777" w:rsidTr="003F54BB">
        <w:tc>
          <w:tcPr>
            <w:tcW w:w="1809" w:type="dxa"/>
          </w:tcPr>
          <w:p w14:paraId="2A2CC631" w14:textId="77777777" w:rsidR="00904C59" w:rsidRPr="004C0299" w:rsidRDefault="00904C59" w:rsidP="00F90744">
            <w:pPr>
              <w:rPr>
                <w:b/>
              </w:rPr>
            </w:pPr>
            <w:r w:rsidRPr="004C0299">
              <w:rPr>
                <w:b/>
              </w:rPr>
              <w:t>Descripció</w:t>
            </w:r>
          </w:p>
        </w:tc>
        <w:tc>
          <w:tcPr>
            <w:tcW w:w="6911" w:type="dxa"/>
            <w:gridSpan w:val="2"/>
          </w:tcPr>
          <w:p w14:paraId="12BC03FF" w14:textId="77777777" w:rsidR="00904C59" w:rsidRDefault="00E157D3" w:rsidP="00E157D3">
            <w:r>
              <w:t>Acció que s’executa quan un usuari vol donar d’alta una nova paraula al sistema. L’usuari introduirà el text en català i en japonès, i també gravarà (si el dispositiu ho permet) l’àudio associat a cada un dels idiomes.</w:t>
            </w:r>
          </w:p>
          <w:p w14:paraId="51F1F7F8" w14:textId="77777777" w:rsidR="00E157D3" w:rsidRDefault="00E157D3" w:rsidP="00E157D3">
            <w:r>
              <w:t>Tota aquesta i</w:t>
            </w:r>
            <w:r w:rsidR="00270CF9">
              <w:t>nformació s’enviarà al servidor, que la desarà si és possible (per exemple, si la paraula ja existeix en català o bé en japonès, no es podrà desar, i es retornarà un codi d’error).</w:t>
            </w:r>
          </w:p>
        </w:tc>
      </w:tr>
      <w:tr w:rsidR="00904C59" w:rsidRPr="004C0299" w14:paraId="354EB06E" w14:textId="77777777" w:rsidTr="00F90744">
        <w:tc>
          <w:tcPr>
            <w:tcW w:w="8720" w:type="dxa"/>
            <w:gridSpan w:val="3"/>
          </w:tcPr>
          <w:p w14:paraId="2FBE5EFC" w14:textId="77777777" w:rsidR="00904C59" w:rsidRPr="004C0299" w:rsidRDefault="00904C59" w:rsidP="00F90744">
            <w:pPr>
              <w:rPr>
                <w:b/>
              </w:rPr>
            </w:pPr>
            <w:r w:rsidRPr="004C0299">
              <w:rPr>
                <w:b/>
              </w:rPr>
              <w:t>Paràmetres (els obligatoris estan en negreta)</w:t>
            </w:r>
          </w:p>
        </w:tc>
      </w:tr>
      <w:tr w:rsidR="00904C59" w14:paraId="558A213C" w14:textId="77777777" w:rsidTr="00F90744">
        <w:tc>
          <w:tcPr>
            <w:tcW w:w="3369" w:type="dxa"/>
            <w:gridSpan w:val="2"/>
          </w:tcPr>
          <w:p w14:paraId="26D33F5C" w14:textId="77777777" w:rsidR="00904C59" w:rsidRPr="008A50D7" w:rsidRDefault="001F6BD4" w:rsidP="00F90744">
            <w:pPr>
              <w:rPr>
                <w:b/>
              </w:rPr>
            </w:pPr>
            <w:proofErr w:type="spellStart"/>
            <w:r>
              <w:rPr>
                <w:b/>
              </w:rPr>
              <w:t>text_catala</w:t>
            </w:r>
            <w:proofErr w:type="spellEnd"/>
          </w:p>
        </w:tc>
        <w:tc>
          <w:tcPr>
            <w:tcW w:w="5351" w:type="dxa"/>
          </w:tcPr>
          <w:p w14:paraId="11326645" w14:textId="77777777" w:rsidR="00904C59" w:rsidRDefault="001F6BD4" w:rsidP="00F90744">
            <w:r>
              <w:t>Text de la paraula en català</w:t>
            </w:r>
          </w:p>
        </w:tc>
      </w:tr>
      <w:tr w:rsidR="00904C59" w14:paraId="2231A5D7" w14:textId="77777777" w:rsidTr="00F90744">
        <w:tc>
          <w:tcPr>
            <w:tcW w:w="3369" w:type="dxa"/>
            <w:gridSpan w:val="2"/>
          </w:tcPr>
          <w:p w14:paraId="2F29CF2B" w14:textId="77777777" w:rsidR="00904C59" w:rsidRPr="008A50D7" w:rsidRDefault="001F6BD4" w:rsidP="00F90744">
            <w:pPr>
              <w:rPr>
                <w:b/>
              </w:rPr>
            </w:pPr>
            <w:proofErr w:type="spellStart"/>
            <w:r>
              <w:rPr>
                <w:b/>
              </w:rPr>
              <w:t>text_japones</w:t>
            </w:r>
            <w:proofErr w:type="spellEnd"/>
          </w:p>
        </w:tc>
        <w:tc>
          <w:tcPr>
            <w:tcW w:w="5351" w:type="dxa"/>
          </w:tcPr>
          <w:p w14:paraId="71FD6C53" w14:textId="77777777" w:rsidR="00904C59" w:rsidRPr="001F6BD4" w:rsidRDefault="001F6BD4" w:rsidP="00F90744">
            <w:r>
              <w:t xml:space="preserve">Text de la paraula en japonès (els </w:t>
            </w:r>
            <w:proofErr w:type="spellStart"/>
            <w:r>
              <w:rPr>
                <w:i/>
              </w:rPr>
              <w:t>kanji</w:t>
            </w:r>
            <w:proofErr w:type="spellEnd"/>
            <w:r>
              <w:t xml:space="preserve"> corresponents)</w:t>
            </w:r>
          </w:p>
        </w:tc>
      </w:tr>
      <w:tr w:rsidR="00904C59" w14:paraId="03DE6FBE" w14:textId="77777777" w:rsidTr="00F90744">
        <w:tc>
          <w:tcPr>
            <w:tcW w:w="3369" w:type="dxa"/>
            <w:gridSpan w:val="2"/>
          </w:tcPr>
          <w:p w14:paraId="65B3DBFB" w14:textId="77777777" w:rsidR="00904C59" w:rsidRPr="001F6BD4" w:rsidRDefault="001F6BD4" w:rsidP="00F90744">
            <w:proofErr w:type="spellStart"/>
            <w:r>
              <w:t>so_catala</w:t>
            </w:r>
            <w:proofErr w:type="spellEnd"/>
          </w:p>
        </w:tc>
        <w:tc>
          <w:tcPr>
            <w:tcW w:w="5351" w:type="dxa"/>
          </w:tcPr>
          <w:p w14:paraId="400B12D6" w14:textId="77777777" w:rsidR="00904C59" w:rsidRDefault="001F6BD4" w:rsidP="00F90744">
            <w:r>
              <w:t>Àudio de la paraula en català. Opcional.</w:t>
            </w:r>
          </w:p>
        </w:tc>
      </w:tr>
      <w:tr w:rsidR="00904C59" w14:paraId="19F07FB2" w14:textId="77777777" w:rsidTr="00F90744">
        <w:tc>
          <w:tcPr>
            <w:tcW w:w="3369" w:type="dxa"/>
            <w:gridSpan w:val="2"/>
          </w:tcPr>
          <w:p w14:paraId="077170E4" w14:textId="77777777" w:rsidR="00904C59" w:rsidRPr="001F6BD4" w:rsidRDefault="001F6BD4" w:rsidP="001F6BD4">
            <w:proofErr w:type="spellStart"/>
            <w:r>
              <w:t>so_japones</w:t>
            </w:r>
            <w:proofErr w:type="spellEnd"/>
          </w:p>
        </w:tc>
        <w:tc>
          <w:tcPr>
            <w:tcW w:w="5351" w:type="dxa"/>
          </w:tcPr>
          <w:p w14:paraId="26049C64" w14:textId="77777777" w:rsidR="00904C59" w:rsidRDefault="001F6BD4" w:rsidP="00F90744">
            <w:r>
              <w:t>Àudio de la paraula en japonès. Opcional.</w:t>
            </w:r>
          </w:p>
        </w:tc>
      </w:tr>
      <w:tr w:rsidR="00904C59" w:rsidRPr="003F54BB" w14:paraId="01C5D93F" w14:textId="77777777" w:rsidTr="00F90744">
        <w:tc>
          <w:tcPr>
            <w:tcW w:w="8720" w:type="dxa"/>
            <w:gridSpan w:val="3"/>
          </w:tcPr>
          <w:p w14:paraId="3A5FA190" w14:textId="77777777" w:rsidR="00904C59" w:rsidRPr="003F54BB" w:rsidRDefault="00904C59" w:rsidP="00F90744">
            <w:pPr>
              <w:rPr>
                <w:b/>
              </w:rPr>
            </w:pPr>
            <w:r w:rsidRPr="003F54BB">
              <w:rPr>
                <w:b/>
              </w:rPr>
              <w:t>Precondicions</w:t>
            </w:r>
          </w:p>
        </w:tc>
      </w:tr>
      <w:tr w:rsidR="00904C59" w14:paraId="0FA781E8" w14:textId="77777777" w:rsidTr="00F90744">
        <w:tc>
          <w:tcPr>
            <w:tcW w:w="8720" w:type="dxa"/>
            <w:gridSpan w:val="3"/>
          </w:tcPr>
          <w:p w14:paraId="1E2C07C0" w14:textId="77777777" w:rsidR="00904C59" w:rsidRDefault="00517973" w:rsidP="00F90744">
            <w:pPr>
              <w:pStyle w:val="ListParagraph"/>
              <w:numPr>
                <w:ilvl w:val="0"/>
                <w:numId w:val="20"/>
              </w:numPr>
            </w:pPr>
            <w:r>
              <w:t>L’usuari ha entrat tots els camps obligatoris.</w:t>
            </w:r>
          </w:p>
          <w:p w14:paraId="1A321DA2" w14:textId="77777777" w:rsidR="00517973" w:rsidRDefault="00517973" w:rsidP="00F90744">
            <w:pPr>
              <w:pStyle w:val="ListParagraph"/>
              <w:numPr>
                <w:ilvl w:val="0"/>
                <w:numId w:val="20"/>
              </w:numPr>
            </w:pPr>
            <w:r>
              <w:t>La paraula no existeix prèviament al diccionari del servidor.</w:t>
            </w:r>
          </w:p>
        </w:tc>
      </w:tr>
      <w:tr w:rsidR="00904C59" w14:paraId="3CC1D1E8" w14:textId="77777777" w:rsidTr="00F90744">
        <w:tc>
          <w:tcPr>
            <w:tcW w:w="8720" w:type="dxa"/>
            <w:gridSpan w:val="3"/>
          </w:tcPr>
          <w:p w14:paraId="282F61A5" w14:textId="77777777" w:rsidR="00904C59" w:rsidRDefault="00904C59" w:rsidP="00F90744">
            <w:r>
              <w:rPr>
                <w:b/>
              </w:rPr>
              <w:t>Postcondicions</w:t>
            </w:r>
          </w:p>
        </w:tc>
      </w:tr>
      <w:tr w:rsidR="00904C59" w14:paraId="1763428D" w14:textId="77777777" w:rsidTr="00F90744">
        <w:tc>
          <w:tcPr>
            <w:tcW w:w="8720" w:type="dxa"/>
            <w:gridSpan w:val="3"/>
          </w:tcPr>
          <w:p w14:paraId="729E7863" w14:textId="77777777" w:rsidR="00904C59" w:rsidRDefault="00517973" w:rsidP="00517973">
            <w:pPr>
              <w:pStyle w:val="ListParagraph"/>
              <w:numPr>
                <w:ilvl w:val="0"/>
                <w:numId w:val="20"/>
              </w:numPr>
            </w:pPr>
            <w:r>
              <w:t>La paraula ha estat donada d’alta al sistema, en els dos idiomes. Si l’usuari també ha enviat la representació en àudio en qualsevol dels dos idiomes (o en els dos) es desarà en forma de fitxer al sistema de fitxers, i la ruta es guardarà juntament amb la paraula a la base de dades</w:t>
            </w:r>
            <w:r w:rsidR="00904C59">
              <w:t>.</w:t>
            </w:r>
          </w:p>
          <w:p w14:paraId="447D5644" w14:textId="77777777" w:rsidR="003A6ADC" w:rsidRPr="001B76F6" w:rsidRDefault="003A6ADC" w:rsidP="00E62C16">
            <w:pPr>
              <w:pStyle w:val="ListParagraph"/>
              <w:numPr>
                <w:ilvl w:val="0"/>
                <w:numId w:val="20"/>
              </w:numPr>
            </w:pPr>
            <w:r>
              <w:t>El servi</w:t>
            </w:r>
            <w:r w:rsidR="00E62C16">
              <w:t xml:space="preserve">dor retorna un codi de </w:t>
            </w:r>
            <w:proofErr w:type="spellStart"/>
            <w:r w:rsidR="00E62C16">
              <w:t>concepte_paraula</w:t>
            </w:r>
            <w:proofErr w:type="spellEnd"/>
            <w:r w:rsidR="00E62C16">
              <w:t xml:space="preserve"> (ID) amb el qual s’identificarà a partir d’ara l’entitat creada</w:t>
            </w:r>
            <w:r>
              <w:t>.</w:t>
            </w:r>
          </w:p>
        </w:tc>
      </w:tr>
      <w:tr w:rsidR="00904C59" w14:paraId="600B09C2" w14:textId="77777777" w:rsidTr="00F90744">
        <w:tc>
          <w:tcPr>
            <w:tcW w:w="8720" w:type="dxa"/>
            <w:gridSpan w:val="3"/>
          </w:tcPr>
          <w:p w14:paraId="55FCD883" w14:textId="77777777" w:rsidR="00904C59" w:rsidRPr="001B76F6" w:rsidRDefault="00904C59" w:rsidP="00F90744">
            <w:pPr>
              <w:rPr>
                <w:b/>
              </w:rPr>
            </w:pPr>
            <w:r w:rsidRPr="001B76F6">
              <w:rPr>
                <w:b/>
              </w:rPr>
              <w:lastRenderedPageBreak/>
              <w:t>Excepcions</w:t>
            </w:r>
          </w:p>
        </w:tc>
      </w:tr>
      <w:tr w:rsidR="00904C59" w14:paraId="772F27A8" w14:textId="77777777" w:rsidTr="00F90744">
        <w:tc>
          <w:tcPr>
            <w:tcW w:w="8720" w:type="dxa"/>
            <w:gridSpan w:val="3"/>
          </w:tcPr>
          <w:p w14:paraId="22822E19" w14:textId="77777777" w:rsidR="00904C59" w:rsidRDefault="00904C59" w:rsidP="00845AE6">
            <w:pPr>
              <w:pStyle w:val="ListParagraph"/>
              <w:numPr>
                <w:ilvl w:val="0"/>
                <w:numId w:val="20"/>
              </w:numPr>
            </w:pPr>
            <w:r>
              <w:t>Si no tots els camps han estat emplenats, es retornarà un codi d’error al client (KO-1).</w:t>
            </w:r>
          </w:p>
        </w:tc>
      </w:tr>
    </w:tbl>
    <w:p w14:paraId="6711492C" w14:textId="77777777" w:rsidR="00904C59" w:rsidRDefault="00904C59" w:rsidP="00904C59"/>
    <w:tbl>
      <w:tblPr>
        <w:tblStyle w:val="TableGrid"/>
        <w:tblW w:w="0" w:type="auto"/>
        <w:tblLook w:val="04A0" w:firstRow="1" w:lastRow="0" w:firstColumn="1" w:lastColumn="0" w:noHBand="0" w:noVBand="1"/>
      </w:tblPr>
      <w:tblGrid>
        <w:gridCol w:w="1809"/>
        <w:gridCol w:w="1560"/>
        <w:gridCol w:w="5351"/>
      </w:tblGrid>
      <w:tr w:rsidR="008F4705" w14:paraId="3588AFCC" w14:textId="77777777" w:rsidTr="00D913E7">
        <w:tc>
          <w:tcPr>
            <w:tcW w:w="1809" w:type="dxa"/>
            <w:shd w:val="clear" w:color="auto" w:fill="CCCCCC"/>
          </w:tcPr>
          <w:p w14:paraId="1D31019E" w14:textId="77777777" w:rsidR="008F4705" w:rsidRPr="008A50D7" w:rsidRDefault="008F4705" w:rsidP="00D913E7">
            <w:pPr>
              <w:rPr>
                <w:b/>
              </w:rPr>
            </w:pPr>
            <w:r>
              <w:rPr>
                <w:b/>
              </w:rPr>
              <w:t>Nom</w:t>
            </w:r>
          </w:p>
        </w:tc>
        <w:tc>
          <w:tcPr>
            <w:tcW w:w="6911" w:type="dxa"/>
            <w:gridSpan w:val="2"/>
            <w:shd w:val="clear" w:color="auto" w:fill="CCCCCC"/>
          </w:tcPr>
          <w:p w14:paraId="7C17BBB3" w14:textId="77777777" w:rsidR="008F4705" w:rsidRPr="008A50D7" w:rsidRDefault="008F4705" w:rsidP="00D913E7">
            <w:pPr>
              <w:rPr>
                <w:b/>
              </w:rPr>
            </w:pPr>
            <w:proofErr w:type="spellStart"/>
            <w:r>
              <w:rPr>
                <w:b/>
              </w:rPr>
              <w:t>editar_camp_concepte_paraula</w:t>
            </w:r>
            <w:proofErr w:type="spellEnd"/>
          </w:p>
        </w:tc>
      </w:tr>
      <w:tr w:rsidR="008F4705" w14:paraId="6CBDF95E" w14:textId="77777777" w:rsidTr="00D913E7">
        <w:tc>
          <w:tcPr>
            <w:tcW w:w="1809" w:type="dxa"/>
          </w:tcPr>
          <w:p w14:paraId="57CD02FE" w14:textId="77777777" w:rsidR="008F4705" w:rsidRPr="004C0299" w:rsidRDefault="008F4705" w:rsidP="00D913E7">
            <w:pPr>
              <w:rPr>
                <w:b/>
              </w:rPr>
            </w:pPr>
            <w:r w:rsidRPr="004C0299">
              <w:rPr>
                <w:b/>
              </w:rPr>
              <w:t>Descripció</w:t>
            </w:r>
          </w:p>
        </w:tc>
        <w:tc>
          <w:tcPr>
            <w:tcW w:w="6911" w:type="dxa"/>
            <w:gridSpan w:val="2"/>
          </w:tcPr>
          <w:p w14:paraId="6EF8BAF7" w14:textId="77777777" w:rsidR="008F4705" w:rsidRDefault="008F4705" w:rsidP="008F4705">
            <w:r>
              <w:t>Acció que s’executa quan un usuari vol canviar el valor d’algun dels camps d’un concepte paraula.</w:t>
            </w:r>
          </w:p>
          <w:p w14:paraId="572976C3" w14:textId="77777777" w:rsidR="008F4705" w:rsidRDefault="008F4705" w:rsidP="008F4705">
            <w:r>
              <w:t>Els camps que es poden canviar amb aquesta acció són: text de la paraula (en català o en japonès); so de la paraula (en català o en japonès).</w:t>
            </w:r>
          </w:p>
        </w:tc>
      </w:tr>
      <w:tr w:rsidR="008F4705" w:rsidRPr="004C0299" w14:paraId="6160F6F5" w14:textId="77777777" w:rsidTr="00D913E7">
        <w:tc>
          <w:tcPr>
            <w:tcW w:w="8720" w:type="dxa"/>
            <w:gridSpan w:val="3"/>
          </w:tcPr>
          <w:p w14:paraId="4F1485E1" w14:textId="77777777" w:rsidR="008F4705" w:rsidRPr="004C0299" w:rsidRDefault="008F4705" w:rsidP="00D76AF6">
            <w:pPr>
              <w:rPr>
                <w:b/>
              </w:rPr>
            </w:pPr>
            <w:r w:rsidRPr="004C0299">
              <w:rPr>
                <w:b/>
              </w:rPr>
              <w:t>Paràmetres (</w:t>
            </w:r>
            <w:r w:rsidR="008A50B1" w:rsidRPr="004C0299">
              <w:rPr>
                <w:b/>
              </w:rPr>
              <w:t>els obligatoris estan en negreta</w:t>
            </w:r>
            <w:r w:rsidRPr="004C0299">
              <w:rPr>
                <w:b/>
              </w:rPr>
              <w:t>)</w:t>
            </w:r>
          </w:p>
        </w:tc>
      </w:tr>
      <w:tr w:rsidR="008A50B1" w:rsidRPr="003A6ADC" w14:paraId="1F267FA5" w14:textId="77777777" w:rsidTr="00D913E7">
        <w:tc>
          <w:tcPr>
            <w:tcW w:w="3369" w:type="dxa"/>
            <w:gridSpan w:val="2"/>
          </w:tcPr>
          <w:p w14:paraId="5FEEF642" w14:textId="77777777" w:rsidR="008A50B1" w:rsidRPr="00845AE6" w:rsidRDefault="008A50B1" w:rsidP="00D913E7">
            <w:pPr>
              <w:rPr>
                <w:b/>
              </w:rPr>
            </w:pPr>
            <w:proofErr w:type="spellStart"/>
            <w:r w:rsidRPr="00845AE6">
              <w:rPr>
                <w:b/>
              </w:rPr>
              <w:t>id_concepte_paraula</w:t>
            </w:r>
            <w:proofErr w:type="spellEnd"/>
          </w:p>
        </w:tc>
        <w:tc>
          <w:tcPr>
            <w:tcW w:w="5351" w:type="dxa"/>
          </w:tcPr>
          <w:p w14:paraId="6D6A3956" w14:textId="77777777" w:rsidR="008A50B1" w:rsidRPr="003A6ADC" w:rsidRDefault="008A50B1" w:rsidP="00D913E7">
            <w:r>
              <w:t xml:space="preserve">El codi del </w:t>
            </w:r>
            <w:proofErr w:type="spellStart"/>
            <w:r>
              <w:t>concepte_paraula</w:t>
            </w:r>
            <w:proofErr w:type="spellEnd"/>
            <w:r>
              <w:t xml:space="preserve"> que es vol modificar.</w:t>
            </w:r>
          </w:p>
        </w:tc>
      </w:tr>
      <w:tr w:rsidR="008F4705" w:rsidRPr="003A6ADC" w14:paraId="535192B6" w14:textId="77777777" w:rsidTr="00D913E7">
        <w:tc>
          <w:tcPr>
            <w:tcW w:w="3369" w:type="dxa"/>
            <w:gridSpan w:val="2"/>
          </w:tcPr>
          <w:p w14:paraId="22FBA9E5" w14:textId="77777777" w:rsidR="008F4705" w:rsidRPr="003A6ADC" w:rsidRDefault="008F4705" w:rsidP="00D913E7">
            <w:proofErr w:type="spellStart"/>
            <w:r w:rsidRPr="003A6ADC">
              <w:t>text_catala</w:t>
            </w:r>
            <w:proofErr w:type="spellEnd"/>
          </w:p>
        </w:tc>
        <w:tc>
          <w:tcPr>
            <w:tcW w:w="5351" w:type="dxa"/>
          </w:tcPr>
          <w:p w14:paraId="2BB17E93" w14:textId="77777777" w:rsidR="008F4705" w:rsidRPr="003A6ADC" w:rsidRDefault="008F4705" w:rsidP="00D913E7">
            <w:r w:rsidRPr="003A6ADC">
              <w:t>Text de la paraula en català</w:t>
            </w:r>
          </w:p>
        </w:tc>
      </w:tr>
      <w:tr w:rsidR="008F4705" w:rsidRPr="003A6ADC" w14:paraId="79DA1853" w14:textId="77777777" w:rsidTr="00D913E7">
        <w:tc>
          <w:tcPr>
            <w:tcW w:w="3369" w:type="dxa"/>
            <w:gridSpan w:val="2"/>
          </w:tcPr>
          <w:p w14:paraId="7B762AA1" w14:textId="77777777" w:rsidR="008F4705" w:rsidRPr="003A6ADC" w:rsidRDefault="008F4705" w:rsidP="00D913E7">
            <w:proofErr w:type="spellStart"/>
            <w:r w:rsidRPr="003A6ADC">
              <w:t>text_japones</w:t>
            </w:r>
            <w:proofErr w:type="spellEnd"/>
          </w:p>
        </w:tc>
        <w:tc>
          <w:tcPr>
            <w:tcW w:w="5351" w:type="dxa"/>
          </w:tcPr>
          <w:p w14:paraId="7F4E4C82" w14:textId="77777777" w:rsidR="008F4705" w:rsidRPr="003A6ADC" w:rsidRDefault="008F4705" w:rsidP="00D913E7">
            <w:r w:rsidRPr="003A6ADC">
              <w:t xml:space="preserve">Text de la paraula en japonès (els </w:t>
            </w:r>
            <w:proofErr w:type="spellStart"/>
            <w:r w:rsidRPr="003A6ADC">
              <w:rPr>
                <w:i/>
              </w:rPr>
              <w:t>kanji</w:t>
            </w:r>
            <w:proofErr w:type="spellEnd"/>
            <w:r w:rsidRPr="003A6ADC">
              <w:t xml:space="preserve"> corresponents)</w:t>
            </w:r>
          </w:p>
        </w:tc>
      </w:tr>
      <w:tr w:rsidR="008F4705" w14:paraId="2744ACF2" w14:textId="77777777" w:rsidTr="00D913E7">
        <w:tc>
          <w:tcPr>
            <w:tcW w:w="3369" w:type="dxa"/>
            <w:gridSpan w:val="2"/>
          </w:tcPr>
          <w:p w14:paraId="3EE42728" w14:textId="77777777" w:rsidR="008F4705" w:rsidRPr="001F6BD4" w:rsidRDefault="008F4705" w:rsidP="00D913E7">
            <w:proofErr w:type="spellStart"/>
            <w:r>
              <w:t>so_catala</w:t>
            </w:r>
            <w:proofErr w:type="spellEnd"/>
          </w:p>
        </w:tc>
        <w:tc>
          <w:tcPr>
            <w:tcW w:w="5351" w:type="dxa"/>
          </w:tcPr>
          <w:p w14:paraId="51BEFEE0" w14:textId="77777777" w:rsidR="008F4705" w:rsidRDefault="008F4705" w:rsidP="00D913E7">
            <w:r>
              <w:t>Àudio de la paraula en català. Opcional.</w:t>
            </w:r>
          </w:p>
        </w:tc>
      </w:tr>
      <w:tr w:rsidR="008F4705" w14:paraId="2D4ECE1E" w14:textId="77777777" w:rsidTr="00D913E7">
        <w:tc>
          <w:tcPr>
            <w:tcW w:w="3369" w:type="dxa"/>
            <w:gridSpan w:val="2"/>
          </w:tcPr>
          <w:p w14:paraId="10AB8407" w14:textId="77777777" w:rsidR="008F4705" w:rsidRPr="001F6BD4" w:rsidRDefault="008F4705" w:rsidP="00D913E7">
            <w:proofErr w:type="spellStart"/>
            <w:r>
              <w:t>so_japones</w:t>
            </w:r>
            <w:proofErr w:type="spellEnd"/>
          </w:p>
        </w:tc>
        <w:tc>
          <w:tcPr>
            <w:tcW w:w="5351" w:type="dxa"/>
          </w:tcPr>
          <w:p w14:paraId="1EF4B84B" w14:textId="77777777" w:rsidR="008F4705" w:rsidRDefault="008F4705" w:rsidP="00D913E7">
            <w:r>
              <w:t>Àudio de la paraula en japonès. Opcional.</w:t>
            </w:r>
          </w:p>
        </w:tc>
      </w:tr>
      <w:tr w:rsidR="008F4705" w:rsidRPr="003F54BB" w14:paraId="75B58341" w14:textId="77777777" w:rsidTr="00D913E7">
        <w:tc>
          <w:tcPr>
            <w:tcW w:w="8720" w:type="dxa"/>
            <w:gridSpan w:val="3"/>
          </w:tcPr>
          <w:p w14:paraId="43462991" w14:textId="77777777" w:rsidR="008F4705" w:rsidRPr="003F54BB" w:rsidRDefault="008F4705" w:rsidP="00D913E7">
            <w:pPr>
              <w:rPr>
                <w:b/>
              </w:rPr>
            </w:pPr>
            <w:r w:rsidRPr="003F54BB">
              <w:rPr>
                <w:b/>
              </w:rPr>
              <w:t>Precondicions</w:t>
            </w:r>
          </w:p>
        </w:tc>
      </w:tr>
      <w:tr w:rsidR="008F4705" w14:paraId="7B2A9B7A" w14:textId="77777777" w:rsidTr="00D913E7">
        <w:tc>
          <w:tcPr>
            <w:tcW w:w="8720" w:type="dxa"/>
            <w:gridSpan w:val="3"/>
          </w:tcPr>
          <w:p w14:paraId="4F793DD0" w14:textId="77777777" w:rsidR="008F4705" w:rsidRDefault="008F4705" w:rsidP="003A6ADC">
            <w:pPr>
              <w:pStyle w:val="ListParagraph"/>
              <w:numPr>
                <w:ilvl w:val="0"/>
                <w:numId w:val="20"/>
              </w:numPr>
            </w:pPr>
            <w:r>
              <w:t>L</w:t>
            </w:r>
            <w:r w:rsidR="003A6ADC">
              <w:t>a</w:t>
            </w:r>
            <w:r w:rsidR="00325426">
              <w:t xml:space="preserve"> paraula amb l’ID especificat ja existeix al sistema.</w:t>
            </w:r>
          </w:p>
          <w:p w14:paraId="79452F4C" w14:textId="77777777" w:rsidR="00325426" w:rsidRDefault="00325426" w:rsidP="00325426">
            <w:pPr>
              <w:pStyle w:val="ListParagraph"/>
              <w:numPr>
                <w:ilvl w:val="0"/>
                <w:numId w:val="20"/>
              </w:numPr>
            </w:pPr>
            <w:r>
              <w:t>Almenys un dels següents paràmetres és diferent de null:</w:t>
            </w:r>
          </w:p>
          <w:p w14:paraId="6E347589" w14:textId="77777777" w:rsidR="00325426" w:rsidRDefault="00325426" w:rsidP="00325426">
            <w:pPr>
              <w:pStyle w:val="ListParagraph"/>
              <w:numPr>
                <w:ilvl w:val="1"/>
                <w:numId w:val="20"/>
              </w:numPr>
            </w:pPr>
            <w:proofErr w:type="spellStart"/>
            <w:r>
              <w:t>text_catala</w:t>
            </w:r>
            <w:proofErr w:type="spellEnd"/>
          </w:p>
          <w:p w14:paraId="6D8DFD95" w14:textId="77777777" w:rsidR="00325426" w:rsidRDefault="00325426" w:rsidP="00325426">
            <w:pPr>
              <w:pStyle w:val="ListParagraph"/>
              <w:numPr>
                <w:ilvl w:val="1"/>
                <w:numId w:val="20"/>
              </w:numPr>
            </w:pPr>
            <w:proofErr w:type="spellStart"/>
            <w:r>
              <w:t>text_japones</w:t>
            </w:r>
            <w:proofErr w:type="spellEnd"/>
          </w:p>
          <w:p w14:paraId="7B461DDC" w14:textId="77777777" w:rsidR="00325426" w:rsidRDefault="00325426" w:rsidP="00325426">
            <w:pPr>
              <w:pStyle w:val="ListParagraph"/>
              <w:numPr>
                <w:ilvl w:val="1"/>
                <w:numId w:val="20"/>
              </w:numPr>
            </w:pPr>
            <w:proofErr w:type="spellStart"/>
            <w:r>
              <w:t>so_catala</w:t>
            </w:r>
            <w:proofErr w:type="spellEnd"/>
          </w:p>
          <w:p w14:paraId="4BF46DF1" w14:textId="77777777" w:rsidR="00325426" w:rsidRDefault="00325426" w:rsidP="00325426">
            <w:pPr>
              <w:pStyle w:val="ListParagraph"/>
              <w:numPr>
                <w:ilvl w:val="1"/>
                <w:numId w:val="20"/>
              </w:numPr>
            </w:pPr>
            <w:proofErr w:type="spellStart"/>
            <w:r>
              <w:t>so_japones</w:t>
            </w:r>
            <w:proofErr w:type="spellEnd"/>
          </w:p>
        </w:tc>
      </w:tr>
      <w:tr w:rsidR="008F4705" w14:paraId="662AF75B" w14:textId="77777777" w:rsidTr="00D913E7">
        <w:tc>
          <w:tcPr>
            <w:tcW w:w="8720" w:type="dxa"/>
            <w:gridSpan w:val="3"/>
          </w:tcPr>
          <w:p w14:paraId="2C9B8ADC" w14:textId="77777777" w:rsidR="008F4705" w:rsidRDefault="008F4705" w:rsidP="00D913E7">
            <w:r>
              <w:rPr>
                <w:b/>
              </w:rPr>
              <w:t>Postcondicions</w:t>
            </w:r>
          </w:p>
        </w:tc>
      </w:tr>
      <w:tr w:rsidR="008F4705" w14:paraId="1E35C2BC" w14:textId="77777777" w:rsidTr="00D913E7">
        <w:tc>
          <w:tcPr>
            <w:tcW w:w="8720" w:type="dxa"/>
            <w:gridSpan w:val="3"/>
          </w:tcPr>
          <w:p w14:paraId="19604B4F" w14:textId="77777777" w:rsidR="008F4705" w:rsidRPr="001B76F6" w:rsidRDefault="008F4705" w:rsidP="00325426">
            <w:pPr>
              <w:pStyle w:val="ListParagraph"/>
              <w:numPr>
                <w:ilvl w:val="0"/>
                <w:numId w:val="20"/>
              </w:numPr>
            </w:pPr>
            <w:r>
              <w:t xml:space="preserve">La paraula ha estat </w:t>
            </w:r>
            <w:r w:rsidR="00325426">
              <w:t>modificada en qualsevol dels seus camps</w:t>
            </w:r>
            <w:r>
              <w:t>.</w:t>
            </w:r>
            <w:r w:rsidR="00325426">
              <w:t xml:space="preserve"> Si no hi havia cap valor diferent dels ja existents, no es modificarà res.</w:t>
            </w:r>
          </w:p>
        </w:tc>
      </w:tr>
      <w:tr w:rsidR="008F4705" w14:paraId="3181279C" w14:textId="77777777" w:rsidTr="00D913E7">
        <w:tc>
          <w:tcPr>
            <w:tcW w:w="8720" w:type="dxa"/>
            <w:gridSpan w:val="3"/>
          </w:tcPr>
          <w:p w14:paraId="0F7C6025" w14:textId="77777777" w:rsidR="008F4705" w:rsidRPr="001B76F6" w:rsidRDefault="008F4705" w:rsidP="00D913E7">
            <w:pPr>
              <w:rPr>
                <w:b/>
              </w:rPr>
            </w:pPr>
            <w:r w:rsidRPr="001B76F6">
              <w:rPr>
                <w:b/>
              </w:rPr>
              <w:t>Excepcions</w:t>
            </w:r>
          </w:p>
        </w:tc>
      </w:tr>
      <w:tr w:rsidR="008F4705" w14:paraId="28464DB4" w14:textId="77777777" w:rsidTr="00D913E7">
        <w:tc>
          <w:tcPr>
            <w:tcW w:w="8720" w:type="dxa"/>
            <w:gridSpan w:val="3"/>
          </w:tcPr>
          <w:p w14:paraId="42D9600B" w14:textId="77777777" w:rsidR="008F4705" w:rsidRDefault="008F4705" w:rsidP="00C003A0">
            <w:pPr>
              <w:pStyle w:val="ListParagraph"/>
              <w:numPr>
                <w:ilvl w:val="0"/>
                <w:numId w:val="20"/>
              </w:numPr>
            </w:pPr>
            <w:r>
              <w:t xml:space="preserve">Si no </w:t>
            </w:r>
            <w:r w:rsidR="00C003A0">
              <w:t>hi ha almenys un dels paràmetres necessaris (textos o sons), es retornarà un codi d’error (KO-1).</w:t>
            </w:r>
          </w:p>
        </w:tc>
      </w:tr>
    </w:tbl>
    <w:p w14:paraId="2C1FC5B6" w14:textId="77777777" w:rsidR="00904C59" w:rsidRPr="008A50D7" w:rsidRDefault="00904C59" w:rsidP="00904C59"/>
    <w:tbl>
      <w:tblPr>
        <w:tblStyle w:val="TableGrid"/>
        <w:tblW w:w="0" w:type="auto"/>
        <w:tblLook w:val="04A0" w:firstRow="1" w:lastRow="0" w:firstColumn="1" w:lastColumn="0" w:noHBand="0" w:noVBand="1"/>
      </w:tblPr>
      <w:tblGrid>
        <w:gridCol w:w="1809"/>
        <w:gridCol w:w="1560"/>
        <w:gridCol w:w="5351"/>
      </w:tblGrid>
      <w:tr w:rsidR="001B13C1" w14:paraId="040C0F1E" w14:textId="77777777" w:rsidTr="00D913E7">
        <w:tc>
          <w:tcPr>
            <w:tcW w:w="1809" w:type="dxa"/>
            <w:shd w:val="clear" w:color="auto" w:fill="CCCCCC"/>
          </w:tcPr>
          <w:p w14:paraId="59F0B05B" w14:textId="77777777" w:rsidR="001B13C1" w:rsidRPr="008A50D7" w:rsidRDefault="001B13C1" w:rsidP="00D913E7">
            <w:pPr>
              <w:rPr>
                <w:b/>
              </w:rPr>
            </w:pPr>
            <w:r>
              <w:rPr>
                <w:b/>
              </w:rPr>
              <w:t>Nom</w:t>
            </w:r>
          </w:p>
        </w:tc>
        <w:tc>
          <w:tcPr>
            <w:tcW w:w="6911" w:type="dxa"/>
            <w:gridSpan w:val="2"/>
            <w:shd w:val="clear" w:color="auto" w:fill="CCCCCC"/>
          </w:tcPr>
          <w:p w14:paraId="01AA79B7" w14:textId="77777777" w:rsidR="001B13C1" w:rsidRPr="008A50D7" w:rsidRDefault="001B13C1" w:rsidP="00D913E7">
            <w:pPr>
              <w:rPr>
                <w:b/>
              </w:rPr>
            </w:pPr>
            <w:proofErr w:type="spellStart"/>
            <w:r>
              <w:rPr>
                <w:b/>
              </w:rPr>
              <w:t>get_concepte_paraula</w:t>
            </w:r>
            <w:proofErr w:type="spellEnd"/>
          </w:p>
        </w:tc>
      </w:tr>
      <w:tr w:rsidR="001B13C1" w14:paraId="07657A2F" w14:textId="77777777" w:rsidTr="00D913E7">
        <w:tc>
          <w:tcPr>
            <w:tcW w:w="1809" w:type="dxa"/>
          </w:tcPr>
          <w:p w14:paraId="5DAC96C4" w14:textId="77777777" w:rsidR="001B13C1" w:rsidRPr="004C0299" w:rsidRDefault="001B13C1" w:rsidP="00D913E7">
            <w:pPr>
              <w:rPr>
                <w:b/>
              </w:rPr>
            </w:pPr>
            <w:r w:rsidRPr="004C0299">
              <w:rPr>
                <w:b/>
              </w:rPr>
              <w:t>Descripció</w:t>
            </w:r>
          </w:p>
        </w:tc>
        <w:tc>
          <w:tcPr>
            <w:tcW w:w="6911" w:type="dxa"/>
            <w:gridSpan w:val="2"/>
          </w:tcPr>
          <w:p w14:paraId="4120B5C2" w14:textId="77777777" w:rsidR="001B13C1" w:rsidRDefault="001B13C1" w:rsidP="00F951CF">
            <w:r>
              <w:t xml:space="preserve">Acció que s’executa quan un usuari vol </w:t>
            </w:r>
            <w:r w:rsidR="00F951CF">
              <w:t xml:space="preserve">recuperar un </w:t>
            </w:r>
            <w:proofErr w:type="spellStart"/>
            <w:r w:rsidR="00F951CF">
              <w:t>concepte_paraula</w:t>
            </w:r>
            <w:proofErr w:type="spellEnd"/>
            <w:r w:rsidR="00F951CF">
              <w:t xml:space="preserve"> a partir de l’ID.</w:t>
            </w:r>
          </w:p>
          <w:p w14:paraId="1EE9B8DB" w14:textId="77777777" w:rsidR="00F951CF" w:rsidRDefault="00F951CF" w:rsidP="00F951CF">
            <w:r>
              <w:t xml:space="preserve">Serveix per obtenir tota la informació associada a un </w:t>
            </w:r>
            <w:proofErr w:type="spellStart"/>
            <w:r>
              <w:t>concepte_paraula</w:t>
            </w:r>
            <w:proofErr w:type="spellEnd"/>
            <w:r>
              <w:t>, és a dir: textos (català i japonès) i sons (català i japonès).</w:t>
            </w:r>
          </w:p>
        </w:tc>
      </w:tr>
      <w:tr w:rsidR="001B13C1" w:rsidRPr="004C0299" w14:paraId="21D02569" w14:textId="77777777" w:rsidTr="00D913E7">
        <w:tc>
          <w:tcPr>
            <w:tcW w:w="8720" w:type="dxa"/>
            <w:gridSpan w:val="3"/>
          </w:tcPr>
          <w:p w14:paraId="5B0D21A2" w14:textId="77777777" w:rsidR="001B13C1" w:rsidRPr="004C0299" w:rsidRDefault="001B13C1" w:rsidP="00D913E7">
            <w:pPr>
              <w:rPr>
                <w:b/>
              </w:rPr>
            </w:pPr>
            <w:r w:rsidRPr="004C0299">
              <w:rPr>
                <w:b/>
              </w:rPr>
              <w:t>Paràmetres (els obligatoris estan en negreta)</w:t>
            </w:r>
          </w:p>
        </w:tc>
      </w:tr>
      <w:tr w:rsidR="001B13C1" w:rsidRPr="003A6ADC" w14:paraId="2F075CF2" w14:textId="77777777" w:rsidTr="00D913E7">
        <w:tc>
          <w:tcPr>
            <w:tcW w:w="3369" w:type="dxa"/>
            <w:gridSpan w:val="2"/>
          </w:tcPr>
          <w:p w14:paraId="4937F3A7" w14:textId="77777777" w:rsidR="001B13C1" w:rsidRPr="00845AE6" w:rsidRDefault="001B13C1" w:rsidP="00D913E7">
            <w:pPr>
              <w:rPr>
                <w:b/>
              </w:rPr>
            </w:pPr>
            <w:proofErr w:type="spellStart"/>
            <w:r w:rsidRPr="00845AE6">
              <w:rPr>
                <w:b/>
              </w:rPr>
              <w:t>id_concepte_paraula</w:t>
            </w:r>
            <w:proofErr w:type="spellEnd"/>
          </w:p>
        </w:tc>
        <w:tc>
          <w:tcPr>
            <w:tcW w:w="5351" w:type="dxa"/>
          </w:tcPr>
          <w:p w14:paraId="028B2497" w14:textId="77777777" w:rsidR="001B13C1" w:rsidRPr="003A6ADC" w:rsidRDefault="001B13C1" w:rsidP="00D913E7">
            <w:r>
              <w:t xml:space="preserve">El codi del </w:t>
            </w:r>
            <w:proofErr w:type="spellStart"/>
            <w:r>
              <w:t>concepte_paraula</w:t>
            </w:r>
            <w:proofErr w:type="spellEnd"/>
            <w:r>
              <w:t xml:space="preserve"> que es vol modificar.</w:t>
            </w:r>
          </w:p>
        </w:tc>
      </w:tr>
      <w:tr w:rsidR="001B13C1" w:rsidRPr="003F54BB" w14:paraId="4148703C" w14:textId="77777777" w:rsidTr="00D913E7">
        <w:tc>
          <w:tcPr>
            <w:tcW w:w="8720" w:type="dxa"/>
            <w:gridSpan w:val="3"/>
          </w:tcPr>
          <w:p w14:paraId="48856A36" w14:textId="77777777" w:rsidR="001B13C1" w:rsidRPr="003F54BB" w:rsidRDefault="001B13C1" w:rsidP="00D913E7">
            <w:pPr>
              <w:rPr>
                <w:b/>
              </w:rPr>
            </w:pPr>
            <w:r w:rsidRPr="003F54BB">
              <w:rPr>
                <w:b/>
              </w:rPr>
              <w:t>Precondicions</w:t>
            </w:r>
          </w:p>
        </w:tc>
      </w:tr>
      <w:tr w:rsidR="001B13C1" w14:paraId="7C6BCB6F" w14:textId="77777777" w:rsidTr="00D913E7">
        <w:tc>
          <w:tcPr>
            <w:tcW w:w="8720" w:type="dxa"/>
            <w:gridSpan w:val="3"/>
          </w:tcPr>
          <w:p w14:paraId="130686BD" w14:textId="77777777" w:rsidR="001B13C1" w:rsidRDefault="001B13C1" w:rsidP="00EB1805">
            <w:pPr>
              <w:pStyle w:val="ListParagraph"/>
              <w:numPr>
                <w:ilvl w:val="0"/>
                <w:numId w:val="20"/>
              </w:numPr>
            </w:pPr>
            <w:r>
              <w:t>La paraula amb l’ID especificat ja existeix al sistema.</w:t>
            </w:r>
          </w:p>
        </w:tc>
      </w:tr>
      <w:tr w:rsidR="001B13C1" w14:paraId="170A776E" w14:textId="77777777" w:rsidTr="00D913E7">
        <w:tc>
          <w:tcPr>
            <w:tcW w:w="8720" w:type="dxa"/>
            <w:gridSpan w:val="3"/>
          </w:tcPr>
          <w:p w14:paraId="4E686C2A" w14:textId="77777777" w:rsidR="001B13C1" w:rsidRDefault="001B13C1" w:rsidP="00D913E7">
            <w:r>
              <w:rPr>
                <w:b/>
              </w:rPr>
              <w:t>Postcondicions</w:t>
            </w:r>
          </w:p>
        </w:tc>
      </w:tr>
      <w:tr w:rsidR="001B13C1" w14:paraId="6FAD0583" w14:textId="77777777" w:rsidTr="00D913E7">
        <w:tc>
          <w:tcPr>
            <w:tcW w:w="8720" w:type="dxa"/>
            <w:gridSpan w:val="3"/>
          </w:tcPr>
          <w:p w14:paraId="07946738" w14:textId="77777777" w:rsidR="001B13C1" w:rsidRDefault="00EB1805" w:rsidP="00D913E7">
            <w:pPr>
              <w:pStyle w:val="ListParagraph"/>
              <w:numPr>
                <w:ilvl w:val="0"/>
                <w:numId w:val="20"/>
              </w:numPr>
            </w:pPr>
            <w:r>
              <w:t xml:space="preserve">El </w:t>
            </w:r>
            <w:proofErr w:type="spellStart"/>
            <w:r>
              <w:t>concepte_paraula</w:t>
            </w:r>
            <w:proofErr w:type="spellEnd"/>
            <w:r>
              <w:t xml:space="preserve"> especificat per l’ID del paràmetre és retornat al client.</w:t>
            </w:r>
          </w:p>
          <w:p w14:paraId="634881EB" w14:textId="77777777" w:rsidR="00EB1805" w:rsidRPr="001B76F6" w:rsidRDefault="00EB1805" w:rsidP="00D913E7">
            <w:pPr>
              <w:pStyle w:val="ListParagraph"/>
              <w:numPr>
                <w:ilvl w:val="0"/>
                <w:numId w:val="20"/>
              </w:numPr>
            </w:pPr>
            <w:r>
              <w:t>No s’ha modificat cap informació al servidor.</w:t>
            </w:r>
          </w:p>
        </w:tc>
      </w:tr>
      <w:tr w:rsidR="001B13C1" w14:paraId="704E1757" w14:textId="77777777" w:rsidTr="00D913E7">
        <w:tc>
          <w:tcPr>
            <w:tcW w:w="8720" w:type="dxa"/>
            <w:gridSpan w:val="3"/>
          </w:tcPr>
          <w:p w14:paraId="5BB95711" w14:textId="77777777" w:rsidR="001B13C1" w:rsidRPr="001B76F6" w:rsidRDefault="001B13C1" w:rsidP="00D913E7">
            <w:pPr>
              <w:rPr>
                <w:b/>
              </w:rPr>
            </w:pPr>
            <w:r w:rsidRPr="001B76F6">
              <w:rPr>
                <w:b/>
              </w:rPr>
              <w:t>Excepcions</w:t>
            </w:r>
          </w:p>
        </w:tc>
      </w:tr>
      <w:tr w:rsidR="001B13C1" w14:paraId="559FBD2D" w14:textId="77777777" w:rsidTr="00D913E7">
        <w:tc>
          <w:tcPr>
            <w:tcW w:w="8720" w:type="dxa"/>
            <w:gridSpan w:val="3"/>
          </w:tcPr>
          <w:p w14:paraId="7EE26195" w14:textId="77777777" w:rsidR="001B13C1" w:rsidRDefault="001B13C1" w:rsidP="000A5C1D">
            <w:pPr>
              <w:pStyle w:val="ListParagraph"/>
              <w:numPr>
                <w:ilvl w:val="0"/>
                <w:numId w:val="20"/>
              </w:numPr>
            </w:pPr>
            <w:r>
              <w:t xml:space="preserve">Si no hi ha </w:t>
            </w:r>
            <w:r w:rsidR="000A5C1D">
              <w:t>el paràmetre necessari (</w:t>
            </w:r>
            <w:proofErr w:type="spellStart"/>
            <w:r w:rsidR="000A5C1D">
              <w:t>id_concepte_paraula</w:t>
            </w:r>
            <w:proofErr w:type="spellEnd"/>
            <w:r w:rsidR="000A5C1D">
              <w:t>), es retornarà un codi d’error (KO-1).</w:t>
            </w:r>
          </w:p>
          <w:p w14:paraId="4DC6906E" w14:textId="77777777" w:rsidR="000A5C1D" w:rsidRDefault="000A5C1D" w:rsidP="000A5C1D">
            <w:pPr>
              <w:pStyle w:val="ListParagraph"/>
              <w:numPr>
                <w:ilvl w:val="0"/>
                <w:numId w:val="20"/>
              </w:numPr>
            </w:pPr>
            <w:r>
              <w:t>Si no hi ha cap paraula amb l’ID indicat, es retornarà un codi d’error (KO-2).</w:t>
            </w:r>
          </w:p>
        </w:tc>
      </w:tr>
    </w:tbl>
    <w:p w14:paraId="6C2952CB" w14:textId="77777777" w:rsidR="00214568" w:rsidRDefault="00214568" w:rsidP="00E74877"/>
    <w:tbl>
      <w:tblPr>
        <w:tblStyle w:val="TableGrid"/>
        <w:tblW w:w="0" w:type="auto"/>
        <w:tblLook w:val="04A0" w:firstRow="1" w:lastRow="0" w:firstColumn="1" w:lastColumn="0" w:noHBand="0" w:noVBand="1"/>
      </w:tblPr>
      <w:tblGrid>
        <w:gridCol w:w="1809"/>
        <w:gridCol w:w="1560"/>
        <w:gridCol w:w="5351"/>
      </w:tblGrid>
      <w:tr w:rsidR="002A3841" w14:paraId="2F89810F" w14:textId="77777777" w:rsidTr="00D913E7">
        <w:tc>
          <w:tcPr>
            <w:tcW w:w="1809" w:type="dxa"/>
            <w:shd w:val="clear" w:color="auto" w:fill="CCCCCC"/>
          </w:tcPr>
          <w:p w14:paraId="085A21B9" w14:textId="77777777" w:rsidR="002A3841" w:rsidRPr="008A50D7" w:rsidRDefault="002A3841" w:rsidP="00D913E7">
            <w:pPr>
              <w:rPr>
                <w:b/>
              </w:rPr>
            </w:pPr>
            <w:r>
              <w:rPr>
                <w:b/>
              </w:rPr>
              <w:t>Nom</w:t>
            </w:r>
          </w:p>
        </w:tc>
        <w:tc>
          <w:tcPr>
            <w:tcW w:w="6911" w:type="dxa"/>
            <w:gridSpan w:val="2"/>
            <w:shd w:val="clear" w:color="auto" w:fill="CCCCCC"/>
          </w:tcPr>
          <w:p w14:paraId="04CC5FF2" w14:textId="77777777" w:rsidR="002A3841" w:rsidRPr="008A50D7" w:rsidRDefault="002A3841" w:rsidP="00D913E7">
            <w:pPr>
              <w:rPr>
                <w:b/>
              </w:rPr>
            </w:pPr>
            <w:proofErr w:type="spellStart"/>
            <w:r>
              <w:rPr>
                <w:b/>
              </w:rPr>
              <w:t>search_concepte_paraula</w:t>
            </w:r>
            <w:proofErr w:type="spellEnd"/>
          </w:p>
        </w:tc>
      </w:tr>
      <w:tr w:rsidR="002A3841" w14:paraId="616EA199" w14:textId="77777777" w:rsidTr="00D913E7">
        <w:tc>
          <w:tcPr>
            <w:tcW w:w="1809" w:type="dxa"/>
          </w:tcPr>
          <w:p w14:paraId="4928F47D" w14:textId="77777777" w:rsidR="002A3841" w:rsidRPr="004C0299" w:rsidRDefault="002A3841" w:rsidP="00D913E7">
            <w:pPr>
              <w:rPr>
                <w:b/>
              </w:rPr>
            </w:pPr>
            <w:r w:rsidRPr="004C0299">
              <w:rPr>
                <w:b/>
              </w:rPr>
              <w:t>Descripció</w:t>
            </w:r>
          </w:p>
        </w:tc>
        <w:tc>
          <w:tcPr>
            <w:tcW w:w="6911" w:type="dxa"/>
            <w:gridSpan w:val="2"/>
          </w:tcPr>
          <w:p w14:paraId="433849A9" w14:textId="77777777" w:rsidR="002A3841" w:rsidRDefault="002A3841" w:rsidP="00A74CAD">
            <w:r>
              <w:t xml:space="preserve">Acció que s’executa quan un usuari vol </w:t>
            </w:r>
            <w:r w:rsidR="00A74CAD">
              <w:t xml:space="preserve">cercar paraules. El sistema </w:t>
            </w:r>
            <w:r w:rsidR="00A74CAD">
              <w:lastRenderedPageBreak/>
              <w:t>cerca un text a la base de dades, en un idioma especificat, i retornarà (si és possible) una paraula amb el text que s’està cercant.</w:t>
            </w:r>
          </w:p>
        </w:tc>
      </w:tr>
      <w:tr w:rsidR="002A3841" w:rsidRPr="004C0299" w14:paraId="1508F642" w14:textId="77777777" w:rsidTr="00D913E7">
        <w:tc>
          <w:tcPr>
            <w:tcW w:w="8720" w:type="dxa"/>
            <w:gridSpan w:val="3"/>
          </w:tcPr>
          <w:p w14:paraId="6C3A562D" w14:textId="77777777" w:rsidR="002A3841" w:rsidRPr="004C0299" w:rsidRDefault="002A3841" w:rsidP="00D913E7">
            <w:pPr>
              <w:rPr>
                <w:b/>
              </w:rPr>
            </w:pPr>
            <w:r w:rsidRPr="004C0299">
              <w:rPr>
                <w:b/>
              </w:rPr>
              <w:lastRenderedPageBreak/>
              <w:t>Paràmetres (els obligatoris estan en negreta)</w:t>
            </w:r>
          </w:p>
        </w:tc>
      </w:tr>
      <w:tr w:rsidR="002A3841" w:rsidRPr="003A6ADC" w14:paraId="621B6B36" w14:textId="77777777" w:rsidTr="00D913E7">
        <w:tc>
          <w:tcPr>
            <w:tcW w:w="3369" w:type="dxa"/>
            <w:gridSpan w:val="2"/>
          </w:tcPr>
          <w:p w14:paraId="13DC09D6" w14:textId="77777777" w:rsidR="002A3841" w:rsidRPr="00845AE6" w:rsidRDefault="00FE4711" w:rsidP="00D913E7">
            <w:pPr>
              <w:rPr>
                <w:b/>
              </w:rPr>
            </w:pPr>
            <w:proofErr w:type="spellStart"/>
            <w:r>
              <w:rPr>
                <w:b/>
              </w:rPr>
              <w:t>text_paraula</w:t>
            </w:r>
            <w:proofErr w:type="spellEnd"/>
          </w:p>
        </w:tc>
        <w:tc>
          <w:tcPr>
            <w:tcW w:w="5351" w:type="dxa"/>
          </w:tcPr>
          <w:p w14:paraId="7B7211A2" w14:textId="77777777" w:rsidR="002A3841" w:rsidRPr="003A6ADC" w:rsidRDefault="00FE4711" w:rsidP="00D913E7">
            <w:r>
              <w:t>El text de la paraula, en l’idioma concret que indiqui l’usuari, que es vol cercar.</w:t>
            </w:r>
          </w:p>
        </w:tc>
      </w:tr>
      <w:tr w:rsidR="00FE4711" w:rsidRPr="003A6ADC" w14:paraId="6C04E1D6" w14:textId="77777777" w:rsidTr="00D913E7">
        <w:tc>
          <w:tcPr>
            <w:tcW w:w="3369" w:type="dxa"/>
            <w:gridSpan w:val="2"/>
          </w:tcPr>
          <w:p w14:paraId="50ECDE18" w14:textId="77777777" w:rsidR="00FE4711" w:rsidRPr="00845AE6" w:rsidRDefault="00FE4711" w:rsidP="00FE4711">
            <w:pPr>
              <w:rPr>
                <w:b/>
              </w:rPr>
            </w:pPr>
            <w:r>
              <w:rPr>
                <w:b/>
              </w:rPr>
              <w:t>idioma</w:t>
            </w:r>
          </w:p>
        </w:tc>
        <w:tc>
          <w:tcPr>
            <w:tcW w:w="5351" w:type="dxa"/>
          </w:tcPr>
          <w:p w14:paraId="2A1112A4" w14:textId="77777777" w:rsidR="00FE4711" w:rsidRPr="003A6ADC" w:rsidRDefault="00FE4711" w:rsidP="00FE4711">
            <w:r>
              <w:t>El codi de l’idioma en el qual està escrita la paraula que s’està cercant.</w:t>
            </w:r>
          </w:p>
        </w:tc>
      </w:tr>
      <w:tr w:rsidR="002A3841" w:rsidRPr="003F54BB" w14:paraId="7102AE86" w14:textId="77777777" w:rsidTr="00D913E7">
        <w:tc>
          <w:tcPr>
            <w:tcW w:w="8720" w:type="dxa"/>
            <w:gridSpan w:val="3"/>
          </w:tcPr>
          <w:p w14:paraId="1258BACB" w14:textId="77777777" w:rsidR="002A3841" w:rsidRPr="003F54BB" w:rsidRDefault="002A3841" w:rsidP="00D913E7">
            <w:pPr>
              <w:rPr>
                <w:b/>
              </w:rPr>
            </w:pPr>
            <w:r w:rsidRPr="003F54BB">
              <w:rPr>
                <w:b/>
              </w:rPr>
              <w:t>Precondicions</w:t>
            </w:r>
          </w:p>
        </w:tc>
      </w:tr>
      <w:tr w:rsidR="002A3841" w14:paraId="6CF4B227" w14:textId="77777777" w:rsidTr="00D913E7">
        <w:tc>
          <w:tcPr>
            <w:tcW w:w="8720" w:type="dxa"/>
            <w:gridSpan w:val="3"/>
          </w:tcPr>
          <w:p w14:paraId="0EEE2E0A" w14:textId="77777777" w:rsidR="0054453B" w:rsidRDefault="0054453B" w:rsidP="0054453B">
            <w:pPr>
              <w:pStyle w:val="ListParagraph"/>
              <w:numPr>
                <w:ilvl w:val="0"/>
                <w:numId w:val="20"/>
              </w:numPr>
            </w:pPr>
            <w:r>
              <w:t>S’han omplert tots els camps necessaris en la petició.</w:t>
            </w:r>
          </w:p>
          <w:p w14:paraId="6268E3B6" w14:textId="77777777" w:rsidR="00870B4D" w:rsidRDefault="00870B4D" w:rsidP="00870B4D">
            <w:pPr>
              <w:pStyle w:val="ListParagraph"/>
              <w:numPr>
                <w:ilvl w:val="0"/>
                <w:numId w:val="20"/>
              </w:numPr>
            </w:pPr>
            <w:r>
              <w:t>Hi ha una paraula a la base de dades, en l’idioma indicat, que té un text coincident amb el text de cerca introduït per l’usuari. No es tindran en compte majúscules/minúscules. Sí que es tindran en compte els accents, en el cas de l’idioma cat</w:t>
            </w:r>
            <w:r w:rsidR="00DC33E4">
              <w:t>alà.</w:t>
            </w:r>
          </w:p>
        </w:tc>
      </w:tr>
      <w:tr w:rsidR="002A3841" w14:paraId="3CF51AA0" w14:textId="77777777" w:rsidTr="00D913E7">
        <w:tc>
          <w:tcPr>
            <w:tcW w:w="8720" w:type="dxa"/>
            <w:gridSpan w:val="3"/>
          </w:tcPr>
          <w:p w14:paraId="026377BC" w14:textId="77777777" w:rsidR="002A3841" w:rsidRDefault="002A3841" w:rsidP="00D913E7">
            <w:r>
              <w:rPr>
                <w:b/>
              </w:rPr>
              <w:t>Postcondicions</w:t>
            </w:r>
          </w:p>
        </w:tc>
      </w:tr>
      <w:tr w:rsidR="002A3841" w14:paraId="59ED495C" w14:textId="77777777" w:rsidTr="00D913E7">
        <w:tc>
          <w:tcPr>
            <w:tcW w:w="8720" w:type="dxa"/>
            <w:gridSpan w:val="3"/>
          </w:tcPr>
          <w:p w14:paraId="220B2FDD" w14:textId="77777777" w:rsidR="00D913E7" w:rsidRPr="001B76F6" w:rsidRDefault="00D913E7" w:rsidP="00D913E7">
            <w:pPr>
              <w:pStyle w:val="ListParagraph"/>
              <w:numPr>
                <w:ilvl w:val="0"/>
                <w:numId w:val="20"/>
              </w:numPr>
            </w:pPr>
            <w:r>
              <w:t xml:space="preserve">Es retorna un objecte </w:t>
            </w:r>
            <w:proofErr w:type="spellStart"/>
            <w:r>
              <w:t>concepte_paraula</w:t>
            </w:r>
            <w:proofErr w:type="spellEnd"/>
            <w:r>
              <w:t>, quan el text d’aquell concepte en l’idioma indicat per l’usuari coincideixi.</w:t>
            </w:r>
          </w:p>
          <w:p w14:paraId="2238038F" w14:textId="77777777" w:rsidR="002A3841" w:rsidRPr="001B76F6" w:rsidRDefault="00D913E7" w:rsidP="00D913E7">
            <w:pPr>
              <w:pStyle w:val="ListParagraph"/>
              <w:numPr>
                <w:ilvl w:val="0"/>
                <w:numId w:val="20"/>
              </w:numPr>
            </w:pPr>
            <w:r>
              <w:t xml:space="preserve">No </w:t>
            </w:r>
            <w:r w:rsidR="00C73875">
              <w:t>es fa cap modificació a la base de dades.</w:t>
            </w:r>
          </w:p>
        </w:tc>
      </w:tr>
      <w:tr w:rsidR="002A3841" w14:paraId="283ACEBF" w14:textId="77777777" w:rsidTr="00D913E7">
        <w:tc>
          <w:tcPr>
            <w:tcW w:w="8720" w:type="dxa"/>
            <w:gridSpan w:val="3"/>
          </w:tcPr>
          <w:p w14:paraId="7F24220A" w14:textId="77777777" w:rsidR="002A3841" w:rsidRPr="001B76F6" w:rsidRDefault="002A3841" w:rsidP="00D913E7">
            <w:pPr>
              <w:rPr>
                <w:b/>
              </w:rPr>
            </w:pPr>
            <w:r w:rsidRPr="001B76F6">
              <w:rPr>
                <w:b/>
              </w:rPr>
              <w:t>Excepcions</w:t>
            </w:r>
          </w:p>
        </w:tc>
      </w:tr>
      <w:tr w:rsidR="002A3841" w14:paraId="330CB8D0" w14:textId="77777777" w:rsidTr="00D913E7">
        <w:tc>
          <w:tcPr>
            <w:tcW w:w="8720" w:type="dxa"/>
            <w:gridSpan w:val="3"/>
          </w:tcPr>
          <w:p w14:paraId="731A4BA0" w14:textId="77777777" w:rsidR="002A3841" w:rsidRDefault="002A3841" w:rsidP="00D913E7">
            <w:pPr>
              <w:pStyle w:val="ListParagraph"/>
              <w:numPr>
                <w:ilvl w:val="0"/>
                <w:numId w:val="20"/>
              </w:numPr>
            </w:pPr>
            <w:r>
              <w:t>Si no hi ha el</w:t>
            </w:r>
            <w:r w:rsidR="007672DC">
              <w:t>s</w:t>
            </w:r>
            <w:r>
              <w:t xml:space="preserve"> paràmetre</w:t>
            </w:r>
            <w:r w:rsidR="007672DC">
              <w:t>s</w:t>
            </w:r>
            <w:r>
              <w:t xml:space="preserve"> necessari</w:t>
            </w:r>
            <w:r w:rsidR="007672DC">
              <w:t>s</w:t>
            </w:r>
            <w:r>
              <w:t>, es retornarà un codi d’error (KO-1).</w:t>
            </w:r>
          </w:p>
          <w:p w14:paraId="52D43BF3" w14:textId="77777777" w:rsidR="002A3841" w:rsidRDefault="007672DC" w:rsidP="00D913E7">
            <w:pPr>
              <w:pStyle w:val="ListParagraph"/>
              <w:numPr>
                <w:ilvl w:val="0"/>
                <w:numId w:val="20"/>
              </w:numPr>
            </w:pPr>
            <w:r>
              <w:t>Si no es troba cap paraula coincident, es retornarà un codi d’error (KO-2).</w:t>
            </w:r>
          </w:p>
        </w:tc>
      </w:tr>
    </w:tbl>
    <w:p w14:paraId="0A1ACDBF" w14:textId="77777777" w:rsidR="008A34B7" w:rsidRDefault="008A34B7" w:rsidP="00E74877"/>
    <w:tbl>
      <w:tblPr>
        <w:tblStyle w:val="TableGrid"/>
        <w:tblW w:w="0" w:type="auto"/>
        <w:tblLook w:val="04A0" w:firstRow="1" w:lastRow="0" w:firstColumn="1" w:lastColumn="0" w:noHBand="0" w:noVBand="1"/>
      </w:tblPr>
      <w:tblGrid>
        <w:gridCol w:w="1809"/>
        <w:gridCol w:w="1560"/>
        <w:gridCol w:w="5351"/>
      </w:tblGrid>
      <w:tr w:rsidR="002A3841" w14:paraId="24438C3C" w14:textId="77777777" w:rsidTr="00D913E7">
        <w:tc>
          <w:tcPr>
            <w:tcW w:w="1809" w:type="dxa"/>
            <w:shd w:val="clear" w:color="auto" w:fill="CCCCCC"/>
          </w:tcPr>
          <w:p w14:paraId="4153C51F" w14:textId="77777777" w:rsidR="002A3841" w:rsidRPr="008A50D7" w:rsidRDefault="002A3841" w:rsidP="00D913E7">
            <w:pPr>
              <w:rPr>
                <w:b/>
              </w:rPr>
            </w:pPr>
            <w:r>
              <w:rPr>
                <w:b/>
              </w:rPr>
              <w:t>Nom</w:t>
            </w:r>
          </w:p>
        </w:tc>
        <w:tc>
          <w:tcPr>
            <w:tcW w:w="6911" w:type="dxa"/>
            <w:gridSpan w:val="2"/>
            <w:shd w:val="clear" w:color="auto" w:fill="CCCCCC"/>
          </w:tcPr>
          <w:p w14:paraId="45BDFA99" w14:textId="77777777" w:rsidR="002A3841" w:rsidRPr="008A50D7" w:rsidRDefault="002A3841" w:rsidP="008657FC">
            <w:pPr>
              <w:rPr>
                <w:b/>
              </w:rPr>
            </w:pPr>
            <w:proofErr w:type="spellStart"/>
            <w:r>
              <w:rPr>
                <w:b/>
              </w:rPr>
              <w:t>get_</w:t>
            </w:r>
            <w:r w:rsidR="008657FC">
              <w:rPr>
                <w:b/>
              </w:rPr>
              <w:t>sound</w:t>
            </w:r>
            <w:proofErr w:type="spellEnd"/>
          </w:p>
        </w:tc>
      </w:tr>
      <w:tr w:rsidR="002A3841" w14:paraId="632AF2ED" w14:textId="77777777" w:rsidTr="00D913E7">
        <w:tc>
          <w:tcPr>
            <w:tcW w:w="1809" w:type="dxa"/>
          </w:tcPr>
          <w:p w14:paraId="4E67ACAB" w14:textId="77777777" w:rsidR="002A3841" w:rsidRPr="004C0299" w:rsidRDefault="002A3841" w:rsidP="00D913E7">
            <w:pPr>
              <w:rPr>
                <w:b/>
              </w:rPr>
            </w:pPr>
            <w:r w:rsidRPr="004C0299">
              <w:rPr>
                <w:b/>
              </w:rPr>
              <w:t>Descripció</w:t>
            </w:r>
          </w:p>
        </w:tc>
        <w:tc>
          <w:tcPr>
            <w:tcW w:w="6911" w:type="dxa"/>
            <w:gridSpan w:val="2"/>
          </w:tcPr>
          <w:p w14:paraId="7A57F1E9" w14:textId="77777777" w:rsidR="002A3841" w:rsidRDefault="002A3841" w:rsidP="005E4DB6">
            <w:r>
              <w:t>Acció que s’executa quan un usuari vol recuperar un</w:t>
            </w:r>
            <w:r w:rsidR="002F3136">
              <w:t>a representació àudio d’una paraula, en un idioma especificat.</w:t>
            </w:r>
            <w:r w:rsidR="005E4DB6">
              <w:t xml:space="preserve"> </w:t>
            </w:r>
          </w:p>
          <w:p w14:paraId="1AE87706" w14:textId="77777777" w:rsidR="001A4D2E" w:rsidRDefault="001A4D2E" w:rsidP="005E4DB6">
            <w:r>
              <w:t>En aquest punt no s’especifica cap format de representació, sinó que ens limitem a indicar la funcionalitat a alt nivell. Deixem per a la fase d’implementació l’elecció del format de les dades</w:t>
            </w:r>
            <w:r w:rsidR="0034319B">
              <w:t xml:space="preserve"> àudio</w:t>
            </w:r>
            <w:r>
              <w:t>.</w:t>
            </w:r>
          </w:p>
        </w:tc>
      </w:tr>
      <w:tr w:rsidR="002A3841" w:rsidRPr="004C0299" w14:paraId="49ECA89C" w14:textId="77777777" w:rsidTr="00D913E7">
        <w:tc>
          <w:tcPr>
            <w:tcW w:w="8720" w:type="dxa"/>
            <w:gridSpan w:val="3"/>
          </w:tcPr>
          <w:p w14:paraId="01B64E76" w14:textId="77777777" w:rsidR="002A3841" w:rsidRPr="004C0299" w:rsidRDefault="002A3841" w:rsidP="00D913E7">
            <w:pPr>
              <w:rPr>
                <w:b/>
              </w:rPr>
            </w:pPr>
            <w:r w:rsidRPr="004C0299">
              <w:rPr>
                <w:b/>
              </w:rPr>
              <w:t>Paràmetres (els obligatoris estan en negreta)</w:t>
            </w:r>
          </w:p>
        </w:tc>
      </w:tr>
      <w:tr w:rsidR="002A3841" w:rsidRPr="003A6ADC" w14:paraId="1732430A" w14:textId="77777777" w:rsidTr="00D913E7">
        <w:tc>
          <w:tcPr>
            <w:tcW w:w="3369" w:type="dxa"/>
            <w:gridSpan w:val="2"/>
          </w:tcPr>
          <w:p w14:paraId="170D34CE" w14:textId="77777777" w:rsidR="002A3841" w:rsidRPr="00845AE6" w:rsidRDefault="002A3841" w:rsidP="00D913E7">
            <w:pPr>
              <w:rPr>
                <w:b/>
              </w:rPr>
            </w:pPr>
            <w:proofErr w:type="spellStart"/>
            <w:r w:rsidRPr="00845AE6">
              <w:rPr>
                <w:b/>
              </w:rPr>
              <w:t>id_concepte_paraula</w:t>
            </w:r>
            <w:proofErr w:type="spellEnd"/>
          </w:p>
        </w:tc>
        <w:tc>
          <w:tcPr>
            <w:tcW w:w="5351" w:type="dxa"/>
          </w:tcPr>
          <w:p w14:paraId="70AF7BEE" w14:textId="77777777" w:rsidR="002A3841" w:rsidRPr="003A6ADC" w:rsidRDefault="0020296A" w:rsidP="0020296A">
            <w:r>
              <w:t xml:space="preserve">El codi del </w:t>
            </w:r>
            <w:proofErr w:type="spellStart"/>
            <w:r>
              <w:t>concepte_paraula</w:t>
            </w:r>
            <w:proofErr w:type="spellEnd"/>
            <w:r>
              <w:t xml:space="preserve"> pel qual l’usuari vol descarregar la representació àudio.</w:t>
            </w:r>
          </w:p>
        </w:tc>
      </w:tr>
      <w:tr w:rsidR="00E851B1" w:rsidRPr="003A6ADC" w14:paraId="09939894" w14:textId="77777777" w:rsidTr="00C83822">
        <w:tc>
          <w:tcPr>
            <w:tcW w:w="3369" w:type="dxa"/>
            <w:gridSpan w:val="2"/>
          </w:tcPr>
          <w:p w14:paraId="7E42878F" w14:textId="77777777" w:rsidR="00E851B1" w:rsidRPr="00845AE6" w:rsidRDefault="00E851B1" w:rsidP="00C83822">
            <w:pPr>
              <w:rPr>
                <w:b/>
              </w:rPr>
            </w:pPr>
            <w:r>
              <w:rPr>
                <w:b/>
              </w:rPr>
              <w:t>idioma</w:t>
            </w:r>
          </w:p>
        </w:tc>
        <w:tc>
          <w:tcPr>
            <w:tcW w:w="5351" w:type="dxa"/>
          </w:tcPr>
          <w:p w14:paraId="59576A3D" w14:textId="77777777" w:rsidR="00E851B1" w:rsidRPr="003A6ADC" w:rsidRDefault="00E851B1" w:rsidP="00E851B1">
            <w:r>
              <w:t>El codi de l’idioma pel so que s’intenta descarregar.</w:t>
            </w:r>
          </w:p>
        </w:tc>
      </w:tr>
      <w:tr w:rsidR="002A3841" w:rsidRPr="003F54BB" w14:paraId="0A5BB904" w14:textId="77777777" w:rsidTr="00D913E7">
        <w:tc>
          <w:tcPr>
            <w:tcW w:w="8720" w:type="dxa"/>
            <w:gridSpan w:val="3"/>
          </w:tcPr>
          <w:p w14:paraId="7E512740" w14:textId="77777777" w:rsidR="002A3841" w:rsidRPr="003F54BB" w:rsidRDefault="002A3841" w:rsidP="00D913E7">
            <w:pPr>
              <w:rPr>
                <w:b/>
              </w:rPr>
            </w:pPr>
            <w:r w:rsidRPr="003F54BB">
              <w:rPr>
                <w:b/>
              </w:rPr>
              <w:t>Precondicions</w:t>
            </w:r>
          </w:p>
        </w:tc>
      </w:tr>
      <w:tr w:rsidR="002A3841" w14:paraId="48569F99" w14:textId="77777777" w:rsidTr="00D913E7">
        <w:tc>
          <w:tcPr>
            <w:tcW w:w="8720" w:type="dxa"/>
            <w:gridSpan w:val="3"/>
          </w:tcPr>
          <w:p w14:paraId="7BD57E2E" w14:textId="77777777" w:rsidR="002A3841" w:rsidRDefault="002A3841" w:rsidP="00D913E7">
            <w:pPr>
              <w:pStyle w:val="ListParagraph"/>
              <w:numPr>
                <w:ilvl w:val="0"/>
                <w:numId w:val="20"/>
              </w:numPr>
            </w:pPr>
            <w:r>
              <w:t>La paraula amb l’ID especificat ja existeix al sistema.</w:t>
            </w:r>
          </w:p>
        </w:tc>
      </w:tr>
      <w:tr w:rsidR="002A3841" w14:paraId="291D0B1D" w14:textId="77777777" w:rsidTr="00D913E7">
        <w:tc>
          <w:tcPr>
            <w:tcW w:w="8720" w:type="dxa"/>
            <w:gridSpan w:val="3"/>
          </w:tcPr>
          <w:p w14:paraId="3E359835" w14:textId="77777777" w:rsidR="002A3841" w:rsidRDefault="002A3841" w:rsidP="00D913E7">
            <w:r>
              <w:rPr>
                <w:b/>
              </w:rPr>
              <w:t>Postcondicions</w:t>
            </w:r>
          </w:p>
        </w:tc>
      </w:tr>
      <w:tr w:rsidR="002A3841" w14:paraId="5BD690C3" w14:textId="77777777" w:rsidTr="00D913E7">
        <w:tc>
          <w:tcPr>
            <w:tcW w:w="8720" w:type="dxa"/>
            <w:gridSpan w:val="3"/>
          </w:tcPr>
          <w:p w14:paraId="5A40138D" w14:textId="77777777" w:rsidR="002A3841" w:rsidRDefault="00EB3C12" w:rsidP="00EB3C12">
            <w:pPr>
              <w:pStyle w:val="ListParagraph"/>
              <w:numPr>
                <w:ilvl w:val="0"/>
                <w:numId w:val="20"/>
              </w:numPr>
            </w:pPr>
            <w:r>
              <w:t>Una representació àudio de la paraula, en l’idioma indicat per l’usuari, és retornat al client.</w:t>
            </w:r>
          </w:p>
          <w:p w14:paraId="673AF504" w14:textId="77777777" w:rsidR="00EB3C12" w:rsidRPr="001B76F6" w:rsidRDefault="00EB3C12" w:rsidP="00EB3C12">
            <w:pPr>
              <w:pStyle w:val="ListParagraph"/>
              <w:numPr>
                <w:ilvl w:val="0"/>
                <w:numId w:val="20"/>
              </w:numPr>
            </w:pPr>
            <w:r>
              <w:t>No s’ha fet cap modificació</w:t>
            </w:r>
            <w:r w:rsidR="00416027">
              <w:t xml:space="preserve"> al servidor (ni a la base de dades, ni al sistema de fitxers).</w:t>
            </w:r>
          </w:p>
        </w:tc>
      </w:tr>
      <w:tr w:rsidR="002A3841" w14:paraId="308B6937" w14:textId="77777777" w:rsidTr="00D913E7">
        <w:tc>
          <w:tcPr>
            <w:tcW w:w="8720" w:type="dxa"/>
            <w:gridSpan w:val="3"/>
          </w:tcPr>
          <w:p w14:paraId="517C81C6" w14:textId="77777777" w:rsidR="002A3841" w:rsidRPr="001B76F6" w:rsidRDefault="002A3841" w:rsidP="00D913E7">
            <w:pPr>
              <w:rPr>
                <w:b/>
              </w:rPr>
            </w:pPr>
            <w:r w:rsidRPr="001B76F6">
              <w:rPr>
                <w:b/>
              </w:rPr>
              <w:t>Excepcions</w:t>
            </w:r>
          </w:p>
        </w:tc>
      </w:tr>
      <w:tr w:rsidR="002A3841" w14:paraId="44086E36" w14:textId="77777777" w:rsidTr="00D913E7">
        <w:tc>
          <w:tcPr>
            <w:tcW w:w="8720" w:type="dxa"/>
            <w:gridSpan w:val="3"/>
          </w:tcPr>
          <w:p w14:paraId="6F50261D" w14:textId="77777777" w:rsidR="002A3841" w:rsidRDefault="002A3841" w:rsidP="00D913E7">
            <w:pPr>
              <w:pStyle w:val="ListParagraph"/>
              <w:numPr>
                <w:ilvl w:val="0"/>
                <w:numId w:val="20"/>
              </w:numPr>
            </w:pPr>
            <w:r>
              <w:t>Si no hi ha el</w:t>
            </w:r>
            <w:r w:rsidR="00BA79C4">
              <w:t>s</w:t>
            </w:r>
            <w:r>
              <w:t xml:space="preserve"> paràmetre</w:t>
            </w:r>
            <w:r w:rsidR="00BA79C4">
              <w:t>s</w:t>
            </w:r>
            <w:r>
              <w:t xml:space="preserve"> necessari</w:t>
            </w:r>
            <w:r w:rsidR="00BA79C4">
              <w:t>s</w:t>
            </w:r>
            <w:r>
              <w:t>, es retornarà un codi d’error (KO-1).</w:t>
            </w:r>
          </w:p>
          <w:p w14:paraId="70D31D25" w14:textId="77777777" w:rsidR="002A3841" w:rsidRDefault="002A3841" w:rsidP="00D913E7">
            <w:pPr>
              <w:pStyle w:val="ListParagraph"/>
              <w:numPr>
                <w:ilvl w:val="0"/>
                <w:numId w:val="20"/>
              </w:numPr>
            </w:pPr>
            <w:r>
              <w:t>Si no hi ha cap paraula amb l’ID indicat, es retornarà un codi d’error (KO-2).</w:t>
            </w:r>
          </w:p>
          <w:p w14:paraId="6E1202F5" w14:textId="77777777" w:rsidR="008E255D" w:rsidRDefault="008E255D" w:rsidP="00D913E7">
            <w:pPr>
              <w:pStyle w:val="ListParagraph"/>
              <w:numPr>
                <w:ilvl w:val="0"/>
                <w:numId w:val="20"/>
              </w:numPr>
            </w:pPr>
            <w:r>
              <w:t>Si no hi ha representació àudio per la paraula sol·licitada, es retornarà un codi d’error (KO-3).</w:t>
            </w:r>
          </w:p>
        </w:tc>
      </w:tr>
    </w:tbl>
    <w:p w14:paraId="1278D52D" w14:textId="24C74FA0" w:rsidR="00CA0C39" w:rsidRDefault="00142C93" w:rsidP="00142C93">
      <w:pPr>
        <w:pStyle w:val="Heading2"/>
      </w:pPr>
      <w:r>
        <w:t>Implementació de les accions de servidor</w:t>
      </w:r>
    </w:p>
    <w:p w14:paraId="2525509E" w14:textId="46513868" w:rsidR="00BA1B34" w:rsidRDefault="00BA1B34" w:rsidP="00BA1B34">
      <w:pPr>
        <w:pStyle w:val="Heading3"/>
      </w:pPr>
      <w:r>
        <w:t>Introducció</w:t>
      </w:r>
    </w:p>
    <w:p w14:paraId="5D65C870" w14:textId="50038C18" w:rsidR="00142C93" w:rsidRDefault="00D4551D" w:rsidP="00142C93">
      <w:r>
        <w:t xml:space="preserve">Per la implementació de les accions del servidor, s’ha fet servir un entorn de desenvolupament integrat (IDE), </w:t>
      </w:r>
      <w:proofErr w:type="spellStart"/>
      <w:r>
        <w:t>Eclipse</w:t>
      </w:r>
      <w:proofErr w:type="spellEnd"/>
      <w:r>
        <w:t xml:space="preserve"> (</w:t>
      </w:r>
      <w:hyperlink r:id="rId61" w:history="1">
        <w:r w:rsidRPr="00FE3740">
          <w:rPr>
            <w:rStyle w:val="Hyperlink"/>
          </w:rPr>
          <w:t>http://www.eclipse.org</w:t>
        </w:r>
      </w:hyperlink>
      <w:r>
        <w:t>).</w:t>
      </w:r>
    </w:p>
    <w:p w14:paraId="045D54C8" w14:textId="23F38F18" w:rsidR="00D4551D" w:rsidRDefault="00D4551D" w:rsidP="00D4551D">
      <w:r>
        <w:lastRenderedPageBreak/>
        <w:t xml:space="preserve">Com s’ha dit anteriorment, el servidor s’ha implementat sobre la plataforma J2EE. El motor triat ha estat </w:t>
      </w:r>
      <w:proofErr w:type="spellStart"/>
      <w:r>
        <w:t>Apache</w:t>
      </w:r>
      <w:proofErr w:type="spellEnd"/>
      <w:r>
        <w:t xml:space="preserve"> </w:t>
      </w:r>
      <w:proofErr w:type="spellStart"/>
      <w:r>
        <w:t>Tomcat</w:t>
      </w:r>
      <w:proofErr w:type="spellEnd"/>
      <w:r>
        <w:t xml:space="preserve"> (</w:t>
      </w:r>
      <w:hyperlink r:id="rId62" w:history="1">
        <w:r w:rsidRPr="00FE3740">
          <w:rPr>
            <w:rStyle w:val="Hyperlink"/>
          </w:rPr>
          <w:t>http://tomcat.apache.org</w:t>
        </w:r>
      </w:hyperlink>
      <w:r>
        <w:t>), en la seva versió 7.0.25, sobre una màquina virtual Java versió 7.</w:t>
      </w:r>
    </w:p>
    <w:p w14:paraId="60F92E90" w14:textId="77777777" w:rsidR="00157FBD" w:rsidRDefault="00CC59A4" w:rsidP="00D4551D">
      <w:r>
        <w:t xml:space="preserve">Continuant amb el model MVC, s’ha implementat un </w:t>
      </w:r>
      <w:proofErr w:type="spellStart"/>
      <w:r>
        <w:t>servlet</w:t>
      </w:r>
      <w:proofErr w:type="spellEnd"/>
      <w:r>
        <w:t xml:space="preserve"> (</w:t>
      </w:r>
      <w:proofErr w:type="spellStart"/>
      <w:r>
        <w:rPr>
          <w:i/>
        </w:rPr>
        <w:t>ControllerServlet</w:t>
      </w:r>
      <w:proofErr w:type="spellEnd"/>
      <w:r>
        <w:t>), que centralitza totes les peticions.</w:t>
      </w:r>
    </w:p>
    <w:p w14:paraId="1A71AC2C" w14:textId="31D9321E" w:rsidR="00D4551D" w:rsidRDefault="00CC59A4" w:rsidP="00D4551D">
      <w:r>
        <w:t xml:space="preserve">Un cop </w:t>
      </w:r>
      <w:r w:rsidR="00157FBD">
        <w:t xml:space="preserve">el </w:t>
      </w:r>
      <w:proofErr w:type="spellStart"/>
      <w:r w:rsidR="00157FBD" w:rsidRPr="00157FBD">
        <w:t>ControllerServlet</w:t>
      </w:r>
      <w:proofErr w:type="spellEnd"/>
      <w:r w:rsidR="00157FBD">
        <w:t xml:space="preserve"> </w:t>
      </w:r>
      <w:r w:rsidRPr="00157FBD">
        <w:t>rep</w:t>
      </w:r>
      <w:r>
        <w:t xml:space="preserve"> una petició, aquesta és delegada a un dels </w:t>
      </w:r>
      <w:proofErr w:type="spellStart"/>
      <w:r>
        <w:rPr>
          <w:i/>
        </w:rPr>
        <w:t>Workers</w:t>
      </w:r>
      <w:proofErr w:type="spellEnd"/>
      <w:r>
        <w:t xml:space="preserve"> (un per cada tipus de petició definida a la llista de peticions client – servidor), d’aquesta manera, la feina a fer per cada petició està molt localitzada i és fàcil de fer-hi millores o correccions.</w:t>
      </w:r>
    </w:p>
    <w:p w14:paraId="0C1E2B42" w14:textId="066355FC" w:rsidR="001836D3" w:rsidRDefault="001836D3" w:rsidP="00D4551D">
      <w:r>
        <w:t xml:space="preserve">Tots els </w:t>
      </w:r>
      <w:proofErr w:type="spellStart"/>
      <w:r>
        <w:rPr>
          <w:i/>
        </w:rPr>
        <w:t>Worker</w:t>
      </w:r>
      <w:proofErr w:type="spellEnd"/>
      <w:r>
        <w:t xml:space="preserve"> hereten d’una classe abstracta </w:t>
      </w:r>
      <w:proofErr w:type="spellStart"/>
      <w:r>
        <w:rPr>
          <w:i/>
        </w:rPr>
        <w:t>AbstractWorker</w:t>
      </w:r>
      <w:proofErr w:type="spellEnd"/>
      <w:r>
        <w:t xml:space="preserve">, que té una funció principal, </w:t>
      </w:r>
      <w:proofErr w:type="spellStart"/>
      <w:r>
        <w:rPr>
          <w:i/>
        </w:rPr>
        <w:t>processRequest</w:t>
      </w:r>
      <w:proofErr w:type="spellEnd"/>
      <w:r>
        <w:rPr>
          <w:i/>
        </w:rPr>
        <w:t>()</w:t>
      </w:r>
      <w:r>
        <w:t>. És en aquesta funció on hi ha la implementació de tota la lògica necessària per portar a terme l’acció que correspongui.</w:t>
      </w:r>
    </w:p>
    <w:p w14:paraId="08C4F122" w14:textId="2BAB6C25" w:rsidR="001836D3" w:rsidRDefault="001836D3" w:rsidP="00D4551D">
      <w:r>
        <w:t xml:space="preserve">Per tal d’accedir a la base de dades, cada un dels </w:t>
      </w:r>
      <w:proofErr w:type="spellStart"/>
      <w:r>
        <w:rPr>
          <w:i/>
        </w:rPr>
        <w:t>Worker</w:t>
      </w:r>
      <w:proofErr w:type="spellEnd"/>
      <w:r>
        <w:t xml:space="preserve"> delega en la classe </w:t>
      </w:r>
      <w:proofErr w:type="spellStart"/>
      <w:r>
        <w:rPr>
          <w:i/>
        </w:rPr>
        <w:t>DBController</w:t>
      </w:r>
      <w:proofErr w:type="spellEnd"/>
      <w:r>
        <w:t xml:space="preserve">, que centralitza tota la interacció amb </w:t>
      </w:r>
      <w:proofErr w:type="spellStart"/>
      <w:r>
        <w:t>MongoDB</w:t>
      </w:r>
      <w:proofErr w:type="spellEnd"/>
      <w:r>
        <w:t>.</w:t>
      </w:r>
    </w:p>
    <w:p w14:paraId="0CE529A4" w14:textId="4CCA418E" w:rsidR="00BA1B34" w:rsidRDefault="00F81CAF" w:rsidP="00D4551D">
      <w:r>
        <w:t>P</w:t>
      </w:r>
      <w:r w:rsidR="009A5442">
        <w:t xml:space="preserve">er tal d’assegurar que totes les peticions són correctes, hi ha un parell de Filtres, </w:t>
      </w:r>
      <w:proofErr w:type="spellStart"/>
      <w:r w:rsidR="009A5442">
        <w:rPr>
          <w:i/>
        </w:rPr>
        <w:t>EncodingFilter</w:t>
      </w:r>
      <w:proofErr w:type="spellEnd"/>
      <w:r w:rsidR="009A5442">
        <w:t xml:space="preserve"> i </w:t>
      </w:r>
      <w:proofErr w:type="spellStart"/>
      <w:r w:rsidR="009A5442">
        <w:rPr>
          <w:i/>
        </w:rPr>
        <w:t>ServerActionFilter</w:t>
      </w:r>
      <w:proofErr w:type="spellEnd"/>
      <w:r w:rsidR="009A5442">
        <w:t xml:space="preserve">. Són classes que hereten de </w:t>
      </w:r>
      <w:proofErr w:type="spellStart"/>
      <w:r w:rsidR="009A5442">
        <w:rPr>
          <w:i/>
        </w:rPr>
        <w:t>javax.servlet.Filter</w:t>
      </w:r>
      <w:proofErr w:type="spellEnd"/>
      <w:r w:rsidR="009A5442">
        <w:t xml:space="preserve">, i es limiten a realitzar operacions sobre les peticions i les respostes </w:t>
      </w:r>
      <w:r w:rsidR="00BA1B34">
        <w:t xml:space="preserve">HTTP </w:t>
      </w:r>
      <w:r w:rsidR="009A5442">
        <w:t xml:space="preserve">i asseguren que el controlador no rebrà cap petició que no pugui processar. Concretament, </w:t>
      </w:r>
      <w:proofErr w:type="spellStart"/>
      <w:r w:rsidR="009A5442">
        <w:rPr>
          <w:i/>
        </w:rPr>
        <w:t>EncodingFilter</w:t>
      </w:r>
      <w:proofErr w:type="spellEnd"/>
      <w:r w:rsidR="009A5442">
        <w:t xml:space="preserve"> assegura que </w:t>
      </w:r>
      <w:r w:rsidR="00BA1B34">
        <w:t xml:space="preserve">tot el trànsit d’informació es codifica correctament en el joc de caràcters apropiat, i a més estableix el </w:t>
      </w:r>
      <w:r w:rsidR="00BA1B34">
        <w:rPr>
          <w:i/>
        </w:rPr>
        <w:t xml:space="preserve">Content </w:t>
      </w:r>
      <w:proofErr w:type="spellStart"/>
      <w:r w:rsidR="00BA1B34">
        <w:rPr>
          <w:i/>
        </w:rPr>
        <w:t>Type</w:t>
      </w:r>
      <w:proofErr w:type="spellEnd"/>
      <w:r w:rsidR="00BA1B34">
        <w:t xml:space="preserve"> adequat en les respostes. D’</w:t>
      </w:r>
      <w:r w:rsidR="00B8315C">
        <w:t xml:space="preserve">altra banda, </w:t>
      </w:r>
      <w:proofErr w:type="spellStart"/>
      <w:r w:rsidR="00B8315C">
        <w:rPr>
          <w:i/>
        </w:rPr>
        <w:t>ServerActionFilter</w:t>
      </w:r>
      <w:proofErr w:type="spellEnd"/>
      <w:r w:rsidR="00B8315C">
        <w:t xml:space="preserve"> verifica que la petició és vàlida (tipus de petició, nom de la petició, paràmetres obligatoris i opcionals), de manera que si no compleix amb els requisits el </w:t>
      </w:r>
      <w:proofErr w:type="spellStart"/>
      <w:r w:rsidR="00B8315C">
        <w:rPr>
          <w:i/>
        </w:rPr>
        <w:t>ServletController</w:t>
      </w:r>
      <w:proofErr w:type="spellEnd"/>
      <w:r w:rsidR="00B8315C">
        <w:t xml:space="preserve"> ja ni tan sols arribarà a rebre-la.</w:t>
      </w:r>
    </w:p>
    <w:p w14:paraId="255D9CE3" w14:textId="77777777" w:rsidR="000306DE" w:rsidRDefault="00F81CAF" w:rsidP="00D4551D">
      <w:r>
        <w:t xml:space="preserve">Finalment, hi ha un sistema de configuració de l’aplicació, que s’estableix a través de fitxers </w:t>
      </w:r>
      <w:proofErr w:type="spellStart"/>
      <w:r>
        <w:rPr>
          <w:i/>
        </w:rPr>
        <w:t>properties</w:t>
      </w:r>
      <w:proofErr w:type="spellEnd"/>
      <w:r>
        <w:t xml:space="preserve">. Això s’utilitza pel sistema de </w:t>
      </w:r>
      <w:proofErr w:type="spellStart"/>
      <w:r>
        <w:t>logging</w:t>
      </w:r>
      <w:proofErr w:type="spellEnd"/>
      <w:r>
        <w:t xml:space="preserve">, pels paràmetres de connexió a </w:t>
      </w:r>
      <w:proofErr w:type="spellStart"/>
      <w:r>
        <w:t>MongoDB</w:t>
      </w:r>
      <w:proofErr w:type="spellEnd"/>
      <w:r>
        <w:t>, i pels paràmetres generals de l’aplicació.</w:t>
      </w:r>
    </w:p>
    <w:p w14:paraId="5A752483" w14:textId="28DE1C6C" w:rsidR="00680B2C" w:rsidRDefault="00680B2C" w:rsidP="00680B2C">
      <w:pPr>
        <w:pStyle w:val="Heading3"/>
      </w:pPr>
      <w:r>
        <w:t>Convencions en aquest apartat</w:t>
      </w:r>
    </w:p>
    <w:p w14:paraId="5B06A468" w14:textId="0E60B3A6" w:rsidR="00680B2C" w:rsidRDefault="00680B2C" w:rsidP="00680B2C">
      <w:r>
        <w:t>En aquest apartat, assumirem les següents convencions:</w:t>
      </w:r>
    </w:p>
    <w:p w14:paraId="491038D2" w14:textId="2904FA89" w:rsidR="00680B2C" w:rsidRPr="00680B2C" w:rsidRDefault="00680B2C" w:rsidP="009B1C77">
      <w:pPr>
        <w:pStyle w:val="ListParagraph"/>
        <w:numPr>
          <w:ilvl w:val="0"/>
          <w:numId w:val="35"/>
        </w:numPr>
      </w:pPr>
      <w:r>
        <w:t xml:space="preserve">El servidor </w:t>
      </w:r>
      <w:proofErr w:type="spellStart"/>
      <w:r>
        <w:t>Apache</w:t>
      </w:r>
      <w:proofErr w:type="spellEnd"/>
      <w:r>
        <w:t xml:space="preserve"> </w:t>
      </w:r>
      <w:proofErr w:type="spellStart"/>
      <w:r>
        <w:t>Tomcat</w:t>
      </w:r>
      <w:proofErr w:type="spellEnd"/>
      <w:r>
        <w:t xml:space="preserve"> estarà instal·lat a la ruta </w:t>
      </w:r>
      <w:r w:rsidRPr="009B1C77">
        <w:rPr>
          <w:b/>
        </w:rPr>
        <w:t>$TOMCAT_HOME</w:t>
      </w:r>
      <w:r w:rsidR="005749B5">
        <w:t xml:space="preserve"> del servidor</w:t>
      </w:r>
      <w:r>
        <w:t>.</w:t>
      </w:r>
    </w:p>
    <w:p w14:paraId="38519CC6" w14:textId="268019E5" w:rsidR="0083261C" w:rsidRDefault="0083261C" w:rsidP="0083261C">
      <w:pPr>
        <w:pStyle w:val="Heading3"/>
      </w:pPr>
      <w:r>
        <w:t>Estructura de les peticions</w:t>
      </w:r>
    </w:p>
    <w:p w14:paraId="2DF837C4" w14:textId="708C02C6" w:rsidR="0083261C" w:rsidRDefault="0083261C" w:rsidP="0083261C">
      <w:r>
        <w:t>Totes les peticions que rebrà el servidor seran peticions de tipus HTTP. L’estructura bàsica d’una petició serà aquesta:</w:t>
      </w:r>
    </w:p>
    <w:p w14:paraId="0194AB09" w14:textId="0632C168" w:rsidR="0083261C" w:rsidRDefault="0083261C" w:rsidP="0083261C">
      <w:r>
        <w:tab/>
        <w:t>http://host:port/accio?parametre_1=valor_1&amp;parametre2_valor_2</w:t>
      </w:r>
    </w:p>
    <w:p w14:paraId="34C50A8E" w14:textId="2B99DBE8" w:rsidR="0083261C" w:rsidRDefault="0083261C" w:rsidP="0083261C">
      <w:r>
        <w:t>En aquest cas podem veure diferents elements que analitzem tot seguit:</w:t>
      </w:r>
    </w:p>
    <w:p w14:paraId="4E35E415" w14:textId="1C94DDF8" w:rsidR="0083261C" w:rsidRDefault="0083261C" w:rsidP="0083261C">
      <w:pPr>
        <w:pStyle w:val="ListParagraph"/>
        <w:numPr>
          <w:ilvl w:val="0"/>
          <w:numId w:val="20"/>
        </w:numPr>
      </w:pPr>
      <w:r>
        <w:t xml:space="preserve">Protocol: totes les peticions seran fetes amb el protocol HTTP. El filtre </w:t>
      </w:r>
      <w:proofErr w:type="spellStart"/>
      <w:r w:rsidRPr="0083261C">
        <w:rPr>
          <w:i/>
        </w:rPr>
        <w:t>ServerActionFilter</w:t>
      </w:r>
      <w:proofErr w:type="spellEnd"/>
      <w:r>
        <w:t xml:space="preserve"> s’encarregarà de verificar-ho, i si una petició no està feta amb el protocol HTTP, serà rebutjada.</w:t>
      </w:r>
    </w:p>
    <w:p w14:paraId="34C1F6D2" w14:textId="77777777" w:rsidR="0083261C" w:rsidRDefault="0083261C" w:rsidP="0083261C">
      <w:pPr>
        <w:pStyle w:val="ListParagraph"/>
        <w:numPr>
          <w:ilvl w:val="0"/>
          <w:numId w:val="20"/>
        </w:numPr>
      </w:pPr>
      <w:r>
        <w:t>Host: aquí s’indica la màquina on s’allotja el servidor.</w:t>
      </w:r>
    </w:p>
    <w:p w14:paraId="53297EC9" w14:textId="77777777" w:rsidR="0083261C" w:rsidRDefault="0083261C" w:rsidP="0083261C">
      <w:pPr>
        <w:pStyle w:val="ListParagraph"/>
        <w:numPr>
          <w:ilvl w:val="0"/>
          <w:numId w:val="20"/>
        </w:numPr>
      </w:pPr>
      <w:r>
        <w:lastRenderedPageBreak/>
        <w:t>Port: per defecte, el protocol HTTP utilitza el port 80. De tota manera, es pot indicar un port alternatiu, en funció de la instal·lació concreta del servidor.</w:t>
      </w:r>
    </w:p>
    <w:p w14:paraId="3148CC43" w14:textId="77777777" w:rsidR="000630EE" w:rsidRDefault="0083261C" w:rsidP="0083261C">
      <w:pPr>
        <w:pStyle w:val="ListParagraph"/>
        <w:numPr>
          <w:ilvl w:val="0"/>
          <w:numId w:val="20"/>
        </w:numPr>
      </w:pPr>
      <w:r>
        <w:t>Acció: l’acció s’indica just després del host</w:t>
      </w:r>
      <w:r w:rsidR="000630EE">
        <w:t xml:space="preserve">, i a partir d’aquesta acció es com es podrà distingir quin component de software haurà de fer la feina concreta. El filtre </w:t>
      </w:r>
      <w:proofErr w:type="spellStart"/>
      <w:r w:rsidR="000630EE">
        <w:rPr>
          <w:i/>
        </w:rPr>
        <w:t>ServerActionFilter</w:t>
      </w:r>
      <w:proofErr w:type="spellEnd"/>
      <w:r w:rsidR="000630EE">
        <w:t xml:space="preserve"> serà l’encarregat de verificar que l’acció és una de les permeses, que són les següents:</w:t>
      </w:r>
    </w:p>
    <w:p w14:paraId="7C4E7E66" w14:textId="77777777" w:rsidR="000630EE" w:rsidRDefault="000630EE" w:rsidP="000630EE">
      <w:pPr>
        <w:pStyle w:val="ListParagraph"/>
        <w:numPr>
          <w:ilvl w:val="1"/>
          <w:numId w:val="20"/>
        </w:numPr>
      </w:pPr>
      <w:r>
        <w:t>/</w:t>
      </w:r>
      <w:proofErr w:type="spellStart"/>
      <w:r>
        <w:t>crear_concepte_paraula</w:t>
      </w:r>
      <w:proofErr w:type="spellEnd"/>
    </w:p>
    <w:p w14:paraId="33D4C001" w14:textId="77777777" w:rsidR="000630EE" w:rsidRDefault="000630EE" w:rsidP="000630EE">
      <w:pPr>
        <w:pStyle w:val="ListParagraph"/>
        <w:numPr>
          <w:ilvl w:val="1"/>
          <w:numId w:val="20"/>
        </w:numPr>
      </w:pPr>
      <w:r>
        <w:t>/</w:t>
      </w:r>
      <w:proofErr w:type="spellStart"/>
      <w:r>
        <w:t>search_concepte_paraula</w:t>
      </w:r>
      <w:proofErr w:type="spellEnd"/>
    </w:p>
    <w:p w14:paraId="548D335D" w14:textId="77777777" w:rsidR="000630EE" w:rsidRDefault="000630EE" w:rsidP="000630EE">
      <w:pPr>
        <w:pStyle w:val="ListParagraph"/>
        <w:numPr>
          <w:ilvl w:val="1"/>
          <w:numId w:val="20"/>
        </w:numPr>
      </w:pPr>
      <w:r>
        <w:t>/</w:t>
      </w:r>
      <w:proofErr w:type="spellStart"/>
      <w:r>
        <w:t>editar_concepte_paraula</w:t>
      </w:r>
      <w:proofErr w:type="spellEnd"/>
    </w:p>
    <w:p w14:paraId="1D874CCC" w14:textId="77777777" w:rsidR="000630EE" w:rsidRDefault="000630EE" w:rsidP="000630EE">
      <w:pPr>
        <w:pStyle w:val="ListParagraph"/>
        <w:numPr>
          <w:ilvl w:val="1"/>
          <w:numId w:val="20"/>
        </w:numPr>
      </w:pPr>
      <w:r>
        <w:t>/</w:t>
      </w:r>
      <w:proofErr w:type="spellStart"/>
      <w:r>
        <w:t>get_concepte_paraula</w:t>
      </w:r>
      <w:proofErr w:type="spellEnd"/>
    </w:p>
    <w:p w14:paraId="2F78263F" w14:textId="77777777" w:rsidR="000630EE" w:rsidRDefault="000630EE" w:rsidP="000630EE">
      <w:pPr>
        <w:pStyle w:val="ListParagraph"/>
        <w:numPr>
          <w:ilvl w:val="1"/>
          <w:numId w:val="20"/>
        </w:numPr>
      </w:pPr>
      <w:r>
        <w:t>/</w:t>
      </w:r>
      <w:proofErr w:type="spellStart"/>
      <w:r>
        <w:t>get_sound</w:t>
      </w:r>
      <w:proofErr w:type="spellEnd"/>
    </w:p>
    <w:p w14:paraId="264E798D" w14:textId="44DFF1F1" w:rsidR="0083261C" w:rsidRDefault="000630EE" w:rsidP="000630EE">
      <w:pPr>
        <w:pStyle w:val="ListParagraph"/>
        <w:numPr>
          <w:ilvl w:val="0"/>
          <w:numId w:val="20"/>
        </w:numPr>
      </w:pPr>
      <w:r>
        <w:t xml:space="preserve">Paràmetres: cada acció necessita certs paràmetres. Aquests paràmetres són diferents en funció de l’acció de què es tracti. També és el </w:t>
      </w:r>
      <w:proofErr w:type="spellStart"/>
      <w:r>
        <w:rPr>
          <w:i/>
        </w:rPr>
        <w:t>ServerActionFilter</w:t>
      </w:r>
      <w:proofErr w:type="spellEnd"/>
      <w:r>
        <w:t xml:space="preserve"> el qui s’encarrega de validar que els paràmetres d’una petició corresponen a l’acció demanada.</w:t>
      </w:r>
    </w:p>
    <w:p w14:paraId="5E5188F5" w14:textId="00BD29A1" w:rsidR="000630EE" w:rsidRDefault="007C3AE4" w:rsidP="000630EE">
      <w:r>
        <w:t xml:space="preserve">Les peticions seran sempre amb el mètode POST. Si alguna petició arriba amb un mètode HTTP incorrecte (generalment GET), el filtre </w:t>
      </w:r>
      <w:proofErr w:type="spellStart"/>
      <w:r>
        <w:rPr>
          <w:i/>
        </w:rPr>
        <w:t>ServerActionFilter</w:t>
      </w:r>
      <w:proofErr w:type="spellEnd"/>
      <w:r>
        <w:t xml:space="preserve"> la rebutjarà.</w:t>
      </w:r>
    </w:p>
    <w:p w14:paraId="6508484B" w14:textId="60024355" w:rsidR="006B39D8" w:rsidRDefault="004E5576" w:rsidP="000630EE">
      <w:r>
        <w:t>Quan una petició és apropiada, aquesta arribarà al controlador, que la gestionarà de la manera apropiada.</w:t>
      </w:r>
    </w:p>
    <w:p w14:paraId="30058D16" w14:textId="1365B3B4" w:rsidR="004E5576" w:rsidRDefault="004E5576" w:rsidP="004E5576">
      <w:pPr>
        <w:pStyle w:val="Heading3"/>
      </w:pPr>
      <w:r>
        <w:t>TRACTAMENT DELS FITXERS DE SO</w:t>
      </w:r>
    </w:p>
    <w:p w14:paraId="5C7BC5F2" w14:textId="1AD6689D" w:rsidR="004E5576" w:rsidRDefault="004E5576" w:rsidP="004E5576">
      <w:r>
        <w:t>Els fitxers de so que s’utilitzen a l’aplicació tenen el format MP3.</w:t>
      </w:r>
      <w:r w:rsidR="006F6D69">
        <w:t xml:space="preserve"> Sempre que es vulgui transmetre un fitxer de so entre client i servidor, primer s’haurà de codificar amb el format Base64 per tal que sigui possible de transmetre’l sense problemes a través del protocol HTTP.</w:t>
      </w:r>
    </w:p>
    <w:p w14:paraId="21CF59EF" w14:textId="6C5DF573" w:rsidR="008C2D2F" w:rsidRPr="004E5576" w:rsidRDefault="008C2D2F" w:rsidP="004E5576">
      <w:r>
        <w:t xml:space="preserve">El servidor, en rebre un fitxer de so, el descodificarà, i el desarà al servidor. Quan sigui el servidor el qui enviï un fitxer de so al client, el procés serà el contrari: es codificarà el fitxer i s’enviarà en la resposta. </w:t>
      </w:r>
    </w:p>
    <w:p w14:paraId="51C55599" w14:textId="5C3B61A6" w:rsidR="00D4551D" w:rsidRDefault="000306DE" w:rsidP="00142C93">
      <w:pPr>
        <w:pStyle w:val="Heading3"/>
      </w:pPr>
      <w:r>
        <w:t>configuració del servidoR</w:t>
      </w:r>
    </w:p>
    <w:p w14:paraId="091B94C8" w14:textId="77777777" w:rsidR="000306DE" w:rsidRDefault="000306DE" w:rsidP="000306DE">
      <w:r>
        <w:t xml:space="preserve">El servidor </w:t>
      </w:r>
      <w:proofErr w:type="spellStart"/>
      <w:r>
        <w:t>Tomcat</w:t>
      </w:r>
      <w:proofErr w:type="spellEnd"/>
      <w:r>
        <w:t xml:space="preserve"> ha d’estar correctament configurat per tal que pugui funcionar sense problemes. A la nostra aplicació això és especialment crític, tenint en compte que hi ha intercanvi d’informació d’uns tipus especials que cal considerar:</w:t>
      </w:r>
    </w:p>
    <w:p w14:paraId="00114441" w14:textId="4F2D1BA0" w:rsidR="000306DE" w:rsidRDefault="000306DE" w:rsidP="000306DE">
      <w:pPr>
        <w:pStyle w:val="ListParagraph"/>
        <w:numPr>
          <w:ilvl w:val="0"/>
          <w:numId w:val="20"/>
        </w:numPr>
      </w:pPr>
      <w:r>
        <w:t xml:space="preserve">Caràcters </w:t>
      </w:r>
      <w:proofErr w:type="spellStart"/>
      <w:r w:rsidRPr="000306DE">
        <w:rPr>
          <w:i/>
        </w:rPr>
        <w:t>kanji</w:t>
      </w:r>
      <w:proofErr w:type="spellEnd"/>
      <w:r>
        <w:t xml:space="preserve"> japonesos.</w:t>
      </w:r>
    </w:p>
    <w:p w14:paraId="64F9F417" w14:textId="2FE9C2B1" w:rsidR="000306DE" w:rsidRDefault="000306DE" w:rsidP="000306DE">
      <w:pPr>
        <w:pStyle w:val="ListParagraph"/>
        <w:numPr>
          <w:ilvl w:val="0"/>
          <w:numId w:val="20"/>
        </w:numPr>
      </w:pPr>
      <w:r>
        <w:t>Fitxers d’</w:t>
      </w:r>
      <w:r w:rsidR="008C2D2F">
        <w:t>à</w:t>
      </w:r>
      <w:r>
        <w:t>udio</w:t>
      </w:r>
    </w:p>
    <w:p w14:paraId="334A39BB" w14:textId="1F0CD124" w:rsidR="00CC7331" w:rsidRDefault="00CC7331" w:rsidP="00CC7331">
      <w:r>
        <w:t xml:space="preserve">Per defecte, </w:t>
      </w:r>
      <w:proofErr w:type="spellStart"/>
      <w:r>
        <w:t>Apache</w:t>
      </w:r>
      <w:proofErr w:type="spellEnd"/>
      <w:r>
        <w:t xml:space="preserve"> </w:t>
      </w:r>
      <w:proofErr w:type="spellStart"/>
      <w:r>
        <w:t>Tomcat</w:t>
      </w:r>
      <w:proofErr w:type="spellEnd"/>
      <w:r>
        <w:t xml:space="preserve"> assumeix que la codificació de caràcters de la URI serà ISO-8859-1. Per tal de suportar els caràcters japonesos, hem d’utilitzar UTF-8</w:t>
      </w:r>
      <w:r w:rsidR="00AA2C36">
        <w:t>.</w:t>
      </w:r>
    </w:p>
    <w:p w14:paraId="3D3B17CC" w14:textId="6645C582" w:rsidR="00AA2C36" w:rsidRDefault="00AA2C36" w:rsidP="00CC7331">
      <w:r>
        <w:t xml:space="preserve">El paràmetre que hem de modificar és </w:t>
      </w:r>
      <w:proofErr w:type="spellStart"/>
      <w:r>
        <w:rPr>
          <w:b/>
        </w:rPr>
        <w:t>URIEncoding</w:t>
      </w:r>
      <w:proofErr w:type="spellEnd"/>
      <w:r>
        <w:t>.</w:t>
      </w:r>
    </w:p>
    <w:p w14:paraId="3134407D" w14:textId="34C250BC" w:rsidR="00AA2C36" w:rsidRDefault="00AA2C36" w:rsidP="00AA2C36">
      <w:r>
        <w:t>En les peticions POST que farem, les dades binàries (so) seran part de la capçalera de la petició.</w:t>
      </w:r>
    </w:p>
    <w:p w14:paraId="114687BB" w14:textId="197CC006" w:rsidR="00AA2C36" w:rsidRDefault="00AA2C36" w:rsidP="00AA2C36">
      <w:r>
        <w:lastRenderedPageBreak/>
        <w:t xml:space="preserve">En aquest cas, cal tenir en compte que, per defecte, </w:t>
      </w:r>
      <w:proofErr w:type="spellStart"/>
      <w:r>
        <w:t>Apache</w:t>
      </w:r>
      <w:proofErr w:type="spellEnd"/>
      <w:r>
        <w:t xml:space="preserve"> </w:t>
      </w:r>
      <w:proofErr w:type="spellStart"/>
      <w:r>
        <w:t>Tomcat</w:t>
      </w:r>
      <w:proofErr w:type="spellEnd"/>
      <w:r>
        <w:t xml:space="preserve"> té definit un tamany màxim de 8KB. Modificarem aquest valor per tal de suportar fins a 250KB, suposant que aquest és el pitjor cas.</w:t>
      </w:r>
    </w:p>
    <w:p w14:paraId="1AD28674" w14:textId="25DFDA39" w:rsidR="00AA2C36" w:rsidRDefault="00AA2C36" w:rsidP="00AA2C36">
      <w:r>
        <w:t xml:space="preserve">El paràmetre a modificar és </w:t>
      </w:r>
      <w:proofErr w:type="spellStart"/>
      <w:r>
        <w:rPr>
          <w:b/>
        </w:rPr>
        <w:t>maxHttpHeaderSize</w:t>
      </w:r>
      <w:proofErr w:type="spellEnd"/>
      <w:r>
        <w:t>.</w:t>
      </w:r>
    </w:p>
    <w:p w14:paraId="24F1283C" w14:textId="77777777" w:rsidR="00991755" w:rsidRDefault="00991755" w:rsidP="00AA2C36">
      <w:r>
        <w:t xml:space="preserve">Per tal que la petició POST suporti els fitxers de so sense problemes, cal establir un tamany màxim. Per defecte, </w:t>
      </w:r>
      <w:proofErr w:type="spellStart"/>
      <w:r>
        <w:t>Apache</w:t>
      </w:r>
      <w:proofErr w:type="spellEnd"/>
      <w:r>
        <w:t xml:space="preserve"> </w:t>
      </w:r>
      <w:proofErr w:type="spellStart"/>
      <w:r>
        <w:t>Tomcat</w:t>
      </w:r>
      <w:proofErr w:type="spellEnd"/>
      <w:r>
        <w:t xml:space="preserve"> suporta fins a 2MB, però és recomanable que establim el valor de manera explícita, així tenim control sobre aquesta variable.</w:t>
      </w:r>
    </w:p>
    <w:p w14:paraId="7376D13E" w14:textId="43525986" w:rsidR="00991755" w:rsidRDefault="00991755" w:rsidP="00AA2C36">
      <w:r>
        <w:t xml:space="preserve">El paràmetre que hem de modificar és </w:t>
      </w:r>
      <w:proofErr w:type="spellStart"/>
      <w:r>
        <w:rPr>
          <w:b/>
        </w:rPr>
        <w:t>maxPostSize</w:t>
      </w:r>
      <w:proofErr w:type="spellEnd"/>
      <w:r>
        <w:t xml:space="preserve">. </w:t>
      </w:r>
    </w:p>
    <w:p w14:paraId="486CD4C0" w14:textId="35B541E8" w:rsidR="00AA2C36" w:rsidRDefault="00AA2C36" w:rsidP="00AA2C36">
      <w:r>
        <w:t xml:space="preserve">Per tant, amb aquests canvis, el fitxer a modificar seria </w:t>
      </w:r>
      <w:r w:rsidRPr="00202C25">
        <w:rPr>
          <w:b/>
        </w:rPr>
        <w:t>$TOMCAT_HOME/</w:t>
      </w:r>
      <w:proofErr w:type="spellStart"/>
      <w:r w:rsidRPr="00202C25">
        <w:rPr>
          <w:b/>
        </w:rPr>
        <w:t>conf</w:t>
      </w:r>
      <w:proofErr w:type="spellEnd"/>
      <w:r w:rsidRPr="00202C25">
        <w:rPr>
          <w:b/>
        </w:rPr>
        <w:t>/server.xml</w:t>
      </w:r>
      <w:r>
        <w:t xml:space="preserve">, en l’apartat del </w:t>
      </w:r>
      <w:r>
        <w:rPr>
          <w:i/>
        </w:rPr>
        <w:t>Connector</w:t>
      </w:r>
      <w:r>
        <w:t xml:space="preserve"> HTTP.</w:t>
      </w:r>
      <w:r w:rsidR="00EC7B85">
        <w:t xml:space="preserve"> La configuració del connector ha de quedar així:</w:t>
      </w:r>
    </w:p>
    <w:p w14:paraId="1B5C2619" w14:textId="64F1E941" w:rsidR="00EC7B85" w:rsidRPr="00991755" w:rsidRDefault="00EC7B85" w:rsidP="00875A50">
      <w:pPr>
        <w:pStyle w:val="SourceCode"/>
      </w:pPr>
      <w:r w:rsidRPr="00991755">
        <w:t>&lt;Connector port="8080" protocol="HTTP/1.1"</w:t>
      </w:r>
    </w:p>
    <w:p w14:paraId="392E3C5D" w14:textId="2F8E5C00" w:rsidR="00EC7B85" w:rsidRPr="00991755" w:rsidRDefault="00EC7B85" w:rsidP="00875A50">
      <w:pPr>
        <w:pStyle w:val="SourceCode"/>
      </w:pPr>
      <w:proofErr w:type="spellStart"/>
      <w:r w:rsidRPr="00991755">
        <w:t>connectionTimeout</w:t>
      </w:r>
      <w:proofErr w:type="spellEnd"/>
      <w:r w:rsidRPr="00991755">
        <w:t>="20000"</w:t>
      </w:r>
    </w:p>
    <w:p w14:paraId="3DCE86DD" w14:textId="036C295F" w:rsidR="00EC7B85" w:rsidRPr="00991755" w:rsidRDefault="00EC7B85" w:rsidP="00875A50">
      <w:pPr>
        <w:pStyle w:val="SourceCode"/>
      </w:pPr>
      <w:proofErr w:type="spellStart"/>
      <w:r w:rsidRPr="00991755">
        <w:t>redirectPort</w:t>
      </w:r>
      <w:proofErr w:type="spellEnd"/>
      <w:r w:rsidRPr="00991755">
        <w:t>="8443"</w:t>
      </w:r>
    </w:p>
    <w:p w14:paraId="3718A646" w14:textId="677BCBEB" w:rsidR="00EC7B85" w:rsidRPr="00991755" w:rsidRDefault="00EC7B85" w:rsidP="00875A50">
      <w:pPr>
        <w:pStyle w:val="SourceCode"/>
        <w:rPr>
          <w:b/>
        </w:rPr>
      </w:pPr>
      <w:proofErr w:type="spellStart"/>
      <w:r w:rsidRPr="00991755">
        <w:rPr>
          <w:b/>
        </w:rPr>
        <w:t>maxPostSize</w:t>
      </w:r>
      <w:proofErr w:type="spellEnd"/>
      <w:r w:rsidRPr="00991755">
        <w:rPr>
          <w:b/>
        </w:rPr>
        <w:t>="0"</w:t>
      </w:r>
    </w:p>
    <w:p w14:paraId="47AFAB0A" w14:textId="134AEF3C" w:rsidR="00EC7B85" w:rsidRPr="00991755" w:rsidRDefault="00EC7B85" w:rsidP="00875A50">
      <w:pPr>
        <w:pStyle w:val="SourceCode"/>
        <w:rPr>
          <w:b/>
        </w:rPr>
      </w:pPr>
      <w:proofErr w:type="spellStart"/>
      <w:r w:rsidRPr="00991755">
        <w:rPr>
          <w:b/>
        </w:rPr>
        <w:t>maxHttpHeaderSize</w:t>
      </w:r>
      <w:proofErr w:type="spellEnd"/>
      <w:r w:rsidRPr="00991755">
        <w:rPr>
          <w:b/>
        </w:rPr>
        <w:t>="250000"</w:t>
      </w:r>
    </w:p>
    <w:p w14:paraId="640A4FB2" w14:textId="77777777" w:rsidR="00991755" w:rsidRPr="00991755" w:rsidRDefault="00EC7B85" w:rsidP="00875A50">
      <w:pPr>
        <w:pStyle w:val="SourceCode"/>
        <w:rPr>
          <w:b/>
        </w:rPr>
      </w:pPr>
      <w:proofErr w:type="spellStart"/>
      <w:r w:rsidRPr="00991755">
        <w:rPr>
          <w:b/>
        </w:rPr>
        <w:t>URIEncoding</w:t>
      </w:r>
      <w:proofErr w:type="spellEnd"/>
      <w:r w:rsidRPr="00991755">
        <w:rPr>
          <w:b/>
        </w:rPr>
        <w:t>="UTF-8"</w:t>
      </w:r>
    </w:p>
    <w:p w14:paraId="283AFBAC" w14:textId="4DBBDAB8" w:rsidR="00875A50" w:rsidRDefault="00EC7B85" w:rsidP="00BE4961">
      <w:pPr>
        <w:pStyle w:val="SourceCode"/>
      </w:pPr>
      <w:r w:rsidRPr="00991755">
        <w:t>/&gt;</w:t>
      </w:r>
    </w:p>
    <w:p w14:paraId="3AC2B3F7" w14:textId="77777777" w:rsidR="00BE4961" w:rsidRPr="00991755" w:rsidRDefault="00BE4961" w:rsidP="00D856DE">
      <w:bookmarkStart w:id="54" w:name="_GoBack"/>
      <w:bookmarkEnd w:id="54"/>
    </w:p>
    <w:p w14:paraId="7A586E97" w14:textId="1325765F" w:rsidR="00430A90" w:rsidRPr="00AA2C36" w:rsidRDefault="00430A90" w:rsidP="00875A50">
      <w:pPr>
        <w:pStyle w:val="SourceCode"/>
      </w:pPr>
    </w:p>
    <w:p w14:paraId="60653645" w14:textId="77777777" w:rsidR="00AA2C36" w:rsidRPr="00AA2C36" w:rsidRDefault="00AA2C36" w:rsidP="00AA2C36"/>
    <w:sectPr w:rsidR="00AA2C36" w:rsidRPr="00AA2C36" w:rsidSect="00E86859">
      <w:headerReference w:type="default" r:id="rId63"/>
      <w:pgSz w:w="11906" w:h="16838"/>
      <w:pgMar w:top="1588" w:right="1701" w:bottom="1418" w:left="1701" w:header="709" w:footer="709"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11B7649" w14:textId="77777777" w:rsidR="00CC7331" w:rsidRDefault="00CC7331" w:rsidP="00D75F0C">
      <w:pPr>
        <w:spacing w:after="0" w:line="240" w:lineRule="auto"/>
      </w:pPr>
      <w:r>
        <w:separator/>
      </w:r>
    </w:p>
  </w:endnote>
  <w:endnote w:type="continuationSeparator" w:id="0">
    <w:p w14:paraId="4723FD38" w14:textId="77777777" w:rsidR="00CC7331" w:rsidRDefault="00CC7331" w:rsidP="00D75F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E00002FF" w:usb1="6AC7FDFB" w:usb2="00000012" w:usb3="00000000" w:csb0="0002009F" w:csb1="00000000"/>
  </w:font>
  <w:font w:name="Tahoma">
    <w:panose1 w:val="020B0604030504040204"/>
    <w:charset w:val="00"/>
    <w:family w:val="auto"/>
    <w:pitch w:val="variable"/>
    <w:sig w:usb0="00000003" w:usb1="00000000" w:usb2="00000000" w:usb3="00000000" w:csb0="00000001" w:csb1="00000000"/>
  </w:font>
  <w:font w:name="ＭＳ 明朝">
    <w:charset w:val="4E"/>
    <w:family w:val="auto"/>
    <w:pitch w:val="variable"/>
    <w:sig w:usb0="E00002FF" w:usb1="6AC7FDFB" w:usb2="00000012" w:usb3="00000000" w:csb0="000200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A79A08" w14:textId="77777777" w:rsidR="00CC7331" w:rsidRDefault="00CC7331" w:rsidP="000D394D">
    <w:pPr>
      <w:pStyle w:val="Footer"/>
      <w:jc w:val="both"/>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5B5922" w14:textId="77777777" w:rsidR="00CC7331" w:rsidRPr="003F2F13" w:rsidRDefault="00CC7331" w:rsidP="000D394D">
    <w:pPr>
      <w:pStyle w:val="Footer"/>
    </w:pPr>
    <w:r w:rsidRPr="003F2F13">
      <w:t xml:space="preserve">- Pàgina </w:t>
    </w:r>
    <w:r>
      <w:fldChar w:fldCharType="begin"/>
    </w:r>
    <w:r>
      <w:instrText xml:space="preserve"> PAGE </w:instrText>
    </w:r>
    <w:r>
      <w:fldChar w:fldCharType="separate"/>
    </w:r>
    <w:r w:rsidR="00D856DE">
      <w:rPr>
        <w:noProof/>
      </w:rPr>
      <w:t>38</w:t>
    </w:r>
    <w:r>
      <w:rPr>
        <w:noProof/>
      </w:rPr>
      <w:fldChar w:fldCharType="end"/>
    </w:r>
    <w:r w:rsidRPr="003F2F13">
      <w:t xml:space="preserve"> de </w:t>
    </w:r>
    <w:r>
      <w:fldChar w:fldCharType="begin"/>
    </w:r>
    <w:r>
      <w:instrText xml:space="preserve"> NUMPAGES </w:instrText>
    </w:r>
    <w:r>
      <w:fldChar w:fldCharType="separate"/>
    </w:r>
    <w:r w:rsidR="00D856DE">
      <w:rPr>
        <w:noProof/>
      </w:rPr>
      <w:t>38</w:t>
    </w:r>
    <w:r>
      <w:rPr>
        <w:noProof/>
      </w:rPr>
      <w:fldChar w:fldCharType="end"/>
    </w:r>
    <w:r w:rsidRPr="003F2F13">
      <w:t xml:space="preserve"> -</w:t>
    </w:r>
  </w:p>
  <w:p w14:paraId="5C773774" w14:textId="77777777" w:rsidR="00CC7331" w:rsidRDefault="00CC7331">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233FAEB" w14:textId="77777777" w:rsidR="00CC7331" w:rsidRDefault="00CC7331" w:rsidP="00D75F0C">
      <w:pPr>
        <w:spacing w:after="0" w:line="240" w:lineRule="auto"/>
      </w:pPr>
      <w:r>
        <w:separator/>
      </w:r>
    </w:p>
  </w:footnote>
  <w:footnote w:type="continuationSeparator" w:id="0">
    <w:p w14:paraId="34B09876" w14:textId="77777777" w:rsidR="00CC7331" w:rsidRDefault="00CC7331" w:rsidP="00D75F0C">
      <w:pPr>
        <w:spacing w:after="0" w:line="240" w:lineRule="auto"/>
      </w:pPr>
      <w:r>
        <w:continuationSeparator/>
      </w:r>
    </w:p>
  </w:footnote>
  <w:footnote w:id="1">
    <w:p w14:paraId="552202DE" w14:textId="77777777" w:rsidR="00CC7331" w:rsidRPr="00BE07D6" w:rsidRDefault="00CC7331" w:rsidP="008B474A">
      <w:pPr>
        <w:pStyle w:val="Quote"/>
      </w:pPr>
      <w:r>
        <w:rPr>
          <w:rStyle w:val="FootnoteReference"/>
        </w:rPr>
        <w:footnoteRef/>
      </w:r>
      <w:r>
        <w:t xml:space="preserve"> </w:t>
      </w:r>
      <w:r w:rsidRPr="00DA66B1">
        <w:t xml:space="preserve">El sistema </w:t>
      </w:r>
      <w:proofErr w:type="spellStart"/>
      <w:r w:rsidRPr="00DA66B1">
        <w:t>Leitner</w:t>
      </w:r>
      <w:proofErr w:type="spellEnd"/>
      <w:r w:rsidRPr="00DA66B1">
        <w:t xml:space="preserve"> és un sistema de preguntes i respostes basat en fitxes inventat per Sebastian </w:t>
      </w:r>
      <w:proofErr w:type="spellStart"/>
      <w:r w:rsidRPr="00DA66B1">
        <w:t>Leitner</w:t>
      </w:r>
      <w:proofErr w:type="spellEnd"/>
      <w:r w:rsidRPr="00DA66B1">
        <w:t>.</w:t>
      </w:r>
    </w:p>
  </w:footnote>
  <w:footnote w:id="2">
    <w:p w14:paraId="14D4D019" w14:textId="77777777" w:rsidR="00CC7331" w:rsidRPr="00372118" w:rsidRDefault="00CC7331" w:rsidP="00372118">
      <w:pPr>
        <w:pStyle w:val="Quote"/>
      </w:pPr>
      <w:r>
        <w:rPr>
          <w:rStyle w:val="FootnoteReference"/>
        </w:rPr>
        <w:footnoteRef/>
      </w:r>
      <w:r>
        <w:t xml:space="preserve"> </w:t>
      </w:r>
      <w:proofErr w:type="spellStart"/>
      <w:r>
        <w:t>Kanban</w:t>
      </w:r>
      <w:proofErr w:type="spellEnd"/>
      <w:r>
        <w:t xml:space="preserve"> </w:t>
      </w:r>
      <w:r w:rsidRPr="00624C93">
        <w:t xml:space="preserve">és un terme que pot traduir-se com a etiqueta o tiquet </w:t>
      </w:r>
      <w:r>
        <w:t>d'instrucció.</w:t>
      </w:r>
    </w:p>
  </w:footnote>
  <w:footnote w:id="3">
    <w:p w14:paraId="43401391" w14:textId="664B7E21" w:rsidR="00CC7331" w:rsidRPr="00A04427" w:rsidRDefault="00CC7331" w:rsidP="00904C59">
      <w:pPr>
        <w:pStyle w:val="FootnoteText"/>
        <w:rPr>
          <w:lang w:val="es-ES_tradnl"/>
        </w:rPr>
      </w:pPr>
      <w:r>
        <w:rPr>
          <w:rStyle w:val="FootnoteReference"/>
        </w:rPr>
        <w:footnoteRef/>
      </w:r>
      <w:r>
        <w:t xml:space="preserve"> </w:t>
      </w:r>
      <w:r>
        <w:rPr>
          <w:i/>
          <w:lang w:val="es-ES_tradnl"/>
        </w:rPr>
        <w:t xml:space="preserve">JavaScript </w:t>
      </w:r>
      <w:proofErr w:type="spellStart"/>
      <w:r>
        <w:rPr>
          <w:i/>
          <w:lang w:val="es-ES_tradnl"/>
        </w:rPr>
        <w:t>Object</w:t>
      </w:r>
      <w:proofErr w:type="spellEnd"/>
      <w:r>
        <w:rPr>
          <w:i/>
          <w:lang w:val="es-ES_tradnl"/>
        </w:rPr>
        <w:t xml:space="preserve"> </w:t>
      </w:r>
      <w:proofErr w:type="spellStart"/>
      <w:r>
        <w:rPr>
          <w:i/>
          <w:lang w:val="es-ES_tradnl"/>
        </w:rPr>
        <w:t>Notation</w:t>
      </w:r>
      <w:proofErr w:type="spellEnd"/>
      <w:r>
        <w:rPr>
          <w:lang w:val="es-ES_tradnl"/>
        </w:rPr>
        <w:t xml:space="preserve">, sistema </w:t>
      </w:r>
      <w:proofErr w:type="spellStart"/>
      <w:r>
        <w:rPr>
          <w:lang w:val="es-ES_tradnl"/>
        </w:rPr>
        <w:t>lleuger</w:t>
      </w:r>
      <w:proofErr w:type="spellEnd"/>
      <w:r>
        <w:rPr>
          <w:lang w:val="es-ES_tradnl"/>
        </w:rPr>
        <w:t xml:space="preserve"> </w:t>
      </w:r>
      <w:proofErr w:type="spellStart"/>
      <w:r>
        <w:rPr>
          <w:lang w:val="es-ES_tradnl"/>
        </w:rPr>
        <w:t>d’intercanvi</w:t>
      </w:r>
      <w:proofErr w:type="spellEnd"/>
      <w:r>
        <w:rPr>
          <w:lang w:val="es-ES_tradnl"/>
        </w:rPr>
        <w:t xml:space="preserve"> de </w:t>
      </w:r>
      <w:proofErr w:type="spellStart"/>
      <w:r>
        <w:rPr>
          <w:lang w:val="es-ES_tradnl"/>
        </w:rPr>
        <w:t>dades</w:t>
      </w:r>
      <w:proofErr w:type="spellEnd"/>
      <w:r>
        <w:rPr>
          <w:lang w:val="es-ES_tradnl"/>
        </w:rPr>
        <w:t>.</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3E1C70" w14:textId="77777777" w:rsidR="00CC7331" w:rsidRPr="003F2F13" w:rsidRDefault="00CC7331">
    <w:pPr>
      <w:pStyle w:val="Header"/>
    </w:pPr>
  </w:p>
  <w:p w14:paraId="34D5D545" w14:textId="77777777" w:rsidR="00CC7331" w:rsidRPr="003F2F13" w:rsidRDefault="00CC7331">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9E5F31F" w14:textId="77777777" w:rsidR="00CC7331" w:rsidRPr="003F2F13" w:rsidRDefault="00CC7331" w:rsidP="00B20C4A">
    <w:pPr>
      <w:pStyle w:val="Header"/>
    </w:pPr>
    <w:r>
      <w:rPr>
        <w:b/>
      </w:rPr>
      <w:t>PAC 2</w:t>
    </w:r>
    <w:r w:rsidRPr="003F2F13">
      <w:tab/>
    </w:r>
    <w:r w:rsidRPr="003F2F13">
      <w:tab/>
      <w:t xml:space="preserve">UOC. PFC. </w:t>
    </w:r>
    <w:r>
      <w:t>Gener 2013</w:t>
    </w:r>
  </w:p>
  <w:p w14:paraId="65ACD190" w14:textId="77777777" w:rsidR="00CC7331" w:rsidRDefault="00CC7331" w:rsidP="000D394D">
    <w:pPr>
      <w:pStyle w:val="Header"/>
    </w:pPr>
    <w:r w:rsidRPr="003F2F13">
      <w:t>Estudiant</w:t>
    </w:r>
    <w:r>
      <w:t>s</w:t>
    </w:r>
    <w:r w:rsidRPr="003F2F13">
      <w:t>:</w:t>
    </w:r>
    <w:r>
      <w:tab/>
    </w:r>
    <w:r>
      <w:tab/>
    </w:r>
    <w:r w:rsidRPr="003F2F13">
      <w:t>Consultor:</w:t>
    </w:r>
  </w:p>
  <w:p w14:paraId="31F07155" w14:textId="77777777" w:rsidR="00CC7331" w:rsidRPr="003F2F13" w:rsidRDefault="00CC7331" w:rsidP="00B20C4A">
    <w:pPr>
      <w:pStyle w:val="Header"/>
    </w:pPr>
    <w:r>
      <w:rPr>
        <w:i/>
      </w:rPr>
      <w:t xml:space="preserve">Capell Brufau, Eduard </w:t>
    </w:r>
    <w:r>
      <w:t xml:space="preserve">– </w:t>
    </w:r>
    <w:r>
      <w:rPr>
        <w:i/>
      </w:rPr>
      <w:t>Lorca Sans, Salvador</w:t>
    </w:r>
    <w:r w:rsidRPr="003F2F13">
      <w:tab/>
    </w:r>
    <w:r w:rsidRPr="003F2F13">
      <w:tab/>
    </w:r>
    <w:r>
      <w:rPr>
        <w:i/>
      </w:rPr>
      <w:t xml:space="preserve">Roset </w:t>
    </w:r>
    <w:proofErr w:type="spellStart"/>
    <w:r w:rsidRPr="003F2F13">
      <w:rPr>
        <w:i/>
      </w:rPr>
      <w:t>Mayals</w:t>
    </w:r>
    <w:proofErr w:type="spellEnd"/>
    <w:r w:rsidRPr="003F2F13">
      <w:rPr>
        <w:i/>
      </w:rPr>
      <w:t>, Roman</w:t>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D6C24F" w14:textId="77777777" w:rsidR="00CC7331" w:rsidRDefault="00CC7331" w:rsidP="00E971A8">
    <w:pPr>
      <w:pStyle w:val="Header"/>
      <w:tabs>
        <w:tab w:val="clear" w:pos="4252"/>
        <w:tab w:val="clear" w:pos="8504"/>
        <w:tab w:val="center" w:pos="7088"/>
        <w:tab w:val="right" w:pos="13892"/>
      </w:tabs>
      <w:jc w:val="left"/>
    </w:pPr>
    <w:r w:rsidRPr="003F2F13">
      <w:rPr>
        <w:b/>
      </w:rPr>
      <w:t>PAC 1</w:t>
    </w:r>
    <w:r w:rsidRPr="003F2F13">
      <w:tab/>
    </w:r>
    <w:r w:rsidRPr="003F2F13">
      <w:tab/>
      <w:t xml:space="preserve">UOC. PFC. </w:t>
    </w:r>
    <w:r>
      <w:t>Gener 2013</w:t>
    </w:r>
  </w:p>
  <w:p w14:paraId="18E91CFB" w14:textId="77777777" w:rsidR="00CC7331" w:rsidRDefault="00CC7331" w:rsidP="00E971A8">
    <w:pPr>
      <w:pStyle w:val="Header"/>
      <w:tabs>
        <w:tab w:val="clear" w:pos="4252"/>
        <w:tab w:val="clear" w:pos="8504"/>
        <w:tab w:val="center" w:pos="7088"/>
        <w:tab w:val="right" w:pos="13892"/>
      </w:tabs>
      <w:jc w:val="left"/>
    </w:pPr>
    <w:r>
      <w:t>Estudiants:</w:t>
    </w:r>
    <w:r>
      <w:tab/>
    </w:r>
    <w:r>
      <w:tab/>
      <w:t>Consultor:</w:t>
    </w:r>
  </w:p>
  <w:p w14:paraId="42097936" w14:textId="77777777" w:rsidR="00CC7331" w:rsidRPr="003F2F13" w:rsidRDefault="00CC7331" w:rsidP="00B20C4A">
    <w:pPr>
      <w:pStyle w:val="Header"/>
      <w:tabs>
        <w:tab w:val="clear" w:pos="4252"/>
        <w:tab w:val="clear" w:pos="8504"/>
        <w:tab w:val="center" w:pos="7088"/>
        <w:tab w:val="right" w:pos="13892"/>
      </w:tabs>
      <w:jc w:val="left"/>
    </w:pPr>
    <w:r>
      <w:t>Capell Brufau, Eduard – Lorca Sans, Salvador</w:t>
    </w:r>
    <w:r>
      <w:tab/>
    </w:r>
    <w:r>
      <w:tab/>
      <w:t xml:space="preserve">Roset </w:t>
    </w:r>
    <w:proofErr w:type="spellStart"/>
    <w:r>
      <w:t>Mayals</w:t>
    </w:r>
    <w:proofErr w:type="spellEnd"/>
    <w:r>
      <w:t>, Roman</w:t>
    </w:r>
  </w:p>
</w:hdr>
</file>

<file path=word/header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C02B99" w14:textId="77777777" w:rsidR="00CC7331" w:rsidRDefault="00CC7331" w:rsidP="00B20C4A">
    <w:pPr>
      <w:pStyle w:val="Header"/>
      <w:tabs>
        <w:tab w:val="clear" w:pos="4252"/>
        <w:tab w:val="clear" w:pos="8504"/>
        <w:tab w:val="center" w:pos="4253"/>
        <w:tab w:val="right" w:pos="8505"/>
      </w:tabs>
      <w:jc w:val="left"/>
    </w:pPr>
    <w:r>
      <w:rPr>
        <w:b/>
      </w:rPr>
      <w:t>Memòria</w:t>
    </w:r>
    <w:r w:rsidRPr="003F2F13">
      <w:tab/>
    </w:r>
    <w:r w:rsidRPr="003F2F13">
      <w:tab/>
      <w:t xml:space="preserve">UOC. PFC. </w:t>
    </w:r>
    <w:r>
      <w:t>Gener 2013</w:t>
    </w:r>
  </w:p>
  <w:p w14:paraId="1D554994" w14:textId="77777777" w:rsidR="00CC7331" w:rsidRDefault="00CC7331" w:rsidP="00B20C4A">
    <w:pPr>
      <w:pStyle w:val="Header"/>
      <w:tabs>
        <w:tab w:val="clear" w:pos="4252"/>
        <w:tab w:val="clear" w:pos="8504"/>
        <w:tab w:val="center" w:pos="4253"/>
        <w:tab w:val="right" w:pos="8505"/>
      </w:tabs>
      <w:jc w:val="left"/>
    </w:pPr>
    <w:r>
      <w:t>Estudiants:</w:t>
    </w:r>
    <w:r>
      <w:tab/>
    </w:r>
    <w:r>
      <w:tab/>
      <w:t>Consultor:</w:t>
    </w:r>
  </w:p>
  <w:p w14:paraId="6BF46C32" w14:textId="77777777" w:rsidR="00CC7331" w:rsidRPr="003F2F13" w:rsidRDefault="00CC7331" w:rsidP="00B20C4A">
    <w:pPr>
      <w:pStyle w:val="Header"/>
      <w:tabs>
        <w:tab w:val="clear" w:pos="4252"/>
        <w:tab w:val="clear" w:pos="8504"/>
        <w:tab w:val="center" w:pos="4253"/>
        <w:tab w:val="right" w:pos="8505"/>
      </w:tabs>
      <w:jc w:val="left"/>
    </w:pPr>
    <w:r>
      <w:t>Capell Brufau, Eduard – Lorca Sans, Salvador</w:t>
    </w:r>
    <w:r>
      <w:tab/>
    </w:r>
    <w:r>
      <w:tab/>
      <w:t xml:space="preserve">Roset </w:t>
    </w:r>
    <w:proofErr w:type="spellStart"/>
    <w:r>
      <w:t>Mayals</w:t>
    </w:r>
    <w:proofErr w:type="spellEnd"/>
    <w:r>
      <w:t>, Roman</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B95132"/>
    <w:multiLevelType w:val="hybridMultilevel"/>
    <w:tmpl w:val="6FF46B00"/>
    <w:lvl w:ilvl="0" w:tplc="57083D7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nsid w:val="1B511EF9"/>
    <w:multiLevelType w:val="hybridMultilevel"/>
    <w:tmpl w:val="CC406258"/>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nsid w:val="21BA162C"/>
    <w:multiLevelType w:val="hybridMultilevel"/>
    <w:tmpl w:val="B2444E22"/>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nsid w:val="21C121A5"/>
    <w:multiLevelType w:val="multilevel"/>
    <w:tmpl w:val="62C2111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24F50054"/>
    <w:multiLevelType w:val="hybridMultilevel"/>
    <w:tmpl w:val="A85A1B8C"/>
    <w:lvl w:ilvl="0" w:tplc="0C0A0005">
      <w:start w:val="1"/>
      <w:numFmt w:val="bullet"/>
      <w:lvlText w:val=""/>
      <w:lvlJc w:val="left"/>
      <w:pPr>
        <w:ind w:left="1068" w:hanging="360"/>
      </w:pPr>
      <w:rPr>
        <w:rFonts w:ascii="Wingdings" w:hAnsi="Wingdings" w:hint="default"/>
      </w:rPr>
    </w:lvl>
    <w:lvl w:ilvl="1" w:tplc="0C0A0003" w:tentative="1">
      <w:start w:val="1"/>
      <w:numFmt w:val="bullet"/>
      <w:lvlText w:val="o"/>
      <w:lvlJc w:val="left"/>
      <w:pPr>
        <w:ind w:left="1788" w:hanging="360"/>
      </w:pPr>
      <w:rPr>
        <w:rFonts w:ascii="Courier New" w:hAnsi="Courier New" w:cs="Courier New" w:hint="default"/>
      </w:rPr>
    </w:lvl>
    <w:lvl w:ilvl="2" w:tplc="0C0A0005" w:tentative="1">
      <w:start w:val="1"/>
      <w:numFmt w:val="bullet"/>
      <w:lvlText w:val=""/>
      <w:lvlJc w:val="left"/>
      <w:pPr>
        <w:ind w:left="2508" w:hanging="360"/>
      </w:pPr>
      <w:rPr>
        <w:rFonts w:ascii="Wingdings" w:hAnsi="Wingdings" w:hint="default"/>
      </w:rPr>
    </w:lvl>
    <w:lvl w:ilvl="3" w:tplc="0C0A0001" w:tentative="1">
      <w:start w:val="1"/>
      <w:numFmt w:val="bullet"/>
      <w:lvlText w:val=""/>
      <w:lvlJc w:val="left"/>
      <w:pPr>
        <w:ind w:left="3228" w:hanging="360"/>
      </w:pPr>
      <w:rPr>
        <w:rFonts w:ascii="Symbol" w:hAnsi="Symbol" w:hint="default"/>
      </w:rPr>
    </w:lvl>
    <w:lvl w:ilvl="4" w:tplc="0C0A0003" w:tentative="1">
      <w:start w:val="1"/>
      <w:numFmt w:val="bullet"/>
      <w:lvlText w:val="o"/>
      <w:lvlJc w:val="left"/>
      <w:pPr>
        <w:ind w:left="3948" w:hanging="360"/>
      </w:pPr>
      <w:rPr>
        <w:rFonts w:ascii="Courier New" w:hAnsi="Courier New" w:cs="Courier New" w:hint="default"/>
      </w:rPr>
    </w:lvl>
    <w:lvl w:ilvl="5" w:tplc="0C0A0005" w:tentative="1">
      <w:start w:val="1"/>
      <w:numFmt w:val="bullet"/>
      <w:lvlText w:val=""/>
      <w:lvlJc w:val="left"/>
      <w:pPr>
        <w:ind w:left="4668" w:hanging="360"/>
      </w:pPr>
      <w:rPr>
        <w:rFonts w:ascii="Wingdings" w:hAnsi="Wingdings" w:hint="default"/>
      </w:rPr>
    </w:lvl>
    <w:lvl w:ilvl="6" w:tplc="0C0A0001" w:tentative="1">
      <w:start w:val="1"/>
      <w:numFmt w:val="bullet"/>
      <w:lvlText w:val=""/>
      <w:lvlJc w:val="left"/>
      <w:pPr>
        <w:ind w:left="5388" w:hanging="360"/>
      </w:pPr>
      <w:rPr>
        <w:rFonts w:ascii="Symbol" w:hAnsi="Symbol" w:hint="default"/>
      </w:rPr>
    </w:lvl>
    <w:lvl w:ilvl="7" w:tplc="0C0A0003" w:tentative="1">
      <w:start w:val="1"/>
      <w:numFmt w:val="bullet"/>
      <w:lvlText w:val="o"/>
      <w:lvlJc w:val="left"/>
      <w:pPr>
        <w:ind w:left="6108" w:hanging="360"/>
      </w:pPr>
      <w:rPr>
        <w:rFonts w:ascii="Courier New" w:hAnsi="Courier New" w:cs="Courier New" w:hint="default"/>
      </w:rPr>
    </w:lvl>
    <w:lvl w:ilvl="8" w:tplc="0C0A0005" w:tentative="1">
      <w:start w:val="1"/>
      <w:numFmt w:val="bullet"/>
      <w:lvlText w:val=""/>
      <w:lvlJc w:val="left"/>
      <w:pPr>
        <w:ind w:left="6828" w:hanging="360"/>
      </w:pPr>
      <w:rPr>
        <w:rFonts w:ascii="Wingdings" w:hAnsi="Wingdings" w:hint="default"/>
      </w:rPr>
    </w:lvl>
  </w:abstractNum>
  <w:abstractNum w:abstractNumId="5">
    <w:nsid w:val="2DF55E93"/>
    <w:multiLevelType w:val="hybridMultilevel"/>
    <w:tmpl w:val="E29060F8"/>
    <w:lvl w:ilvl="0" w:tplc="0C0A0005">
      <w:start w:val="1"/>
      <w:numFmt w:val="bullet"/>
      <w:lvlText w:val=""/>
      <w:lvlJc w:val="left"/>
      <w:pPr>
        <w:ind w:left="3552" w:hanging="360"/>
      </w:pPr>
      <w:rPr>
        <w:rFonts w:ascii="Wingdings" w:hAnsi="Wingdings" w:hint="default"/>
      </w:rPr>
    </w:lvl>
    <w:lvl w:ilvl="1" w:tplc="0C0A0003" w:tentative="1">
      <w:start w:val="1"/>
      <w:numFmt w:val="bullet"/>
      <w:lvlText w:val="o"/>
      <w:lvlJc w:val="left"/>
      <w:pPr>
        <w:ind w:left="4272" w:hanging="360"/>
      </w:pPr>
      <w:rPr>
        <w:rFonts w:ascii="Courier New" w:hAnsi="Courier New" w:cs="Courier New" w:hint="default"/>
      </w:rPr>
    </w:lvl>
    <w:lvl w:ilvl="2" w:tplc="0C0A0005" w:tentative="1">
      <w:start w:val="1"/>
      <w:numFmt w:val="bullet"/>
      <w:lvlText w:val=""/>
      <w:lvlJc w:val="left"/>
      <w:pPr>
        <w:ind w:left="4992" w:hanging="360"/>
      </w:pPr>
      <w:rPr>
        <w:rFonts w:ascii="Wingdings" w:hAnsi="Wingdings" w:hint="default"/>
      </w:rPr>
    </w:lvl>
    <w:lvl w:ilvl="3" w:tplc="0C0A0001" w:tentative="1">
      <w:start w:val="1"/>
      <w:numFmt w:val="bullet"/>
      <w:lvlText w:val=""/>
      <w:lvlJc w:val="left"/>
      <w:pPr>
        <w:ind w:left="5712" w:hanging="360"/>
      </w:pPr>
      <w:rPr>
        <w:rFonts w:ascii="Symbol" w:hAnsi="Symbol" w:hint="default"/>
      </w:rPr>
    </w:lvl>
    <w:lvl w:ilvl="4" w:tplc="0C0A0003" w:tentative="1">
      <w:start w:val="1"/>
      <w:numFmt w:val="bullet"/>
      <w:lvlText w:val="o"/>
      <w:lvlJc w:val="left"/>
      <w:pPr>
        <w:ind w:left="6432" w:hanging="360"/>
      </w:pPr>
      <w:rPr>
        <w:rFonts w:ascii="Courier New" w:hAnsi="Courier New" w:cs="Courier New" w:hint="default"/>
      </w:rPr>
    </w:lvl>
    <w:lvl w:ilvl="5" w:tplc="0C0A0005" w:tentative="1">
      <w:start w:val="1"/>
      <w:numFmt w:val="bullet"/>
      <w:lvlText w:val=""/>
      <w:lvlJc w:val="left"/>
      <w:pPr>
        <w:ind w:left="7152" w:hanging="360"/>
      </w:pPr>
      <w:rPr>
        <w:rFonts w:ascii="Wingdings" w:hAnsi="Wingdings" w:hint="default"/>
      </w:rPr>
    </w:lvl>
    <w:lvl w:ilvl="6" w:tplc="0C0A0001" w:tentative="1">
      <w:start w:val="1"/>
      <w:numFmt w:val="bullet"/>
      <w:lvlText w:val=""/>
      <w:lvlJc w:val="left"/>
      <w:pPr>
        <w:ind w:left="7872" w:hanging="360"/>
      </w:pPr>
      <w:rPr>
        <w:rFonts w:ascii="Symbol" w:hAnsi="Symbol" w:hint="default"/>
      </w:rPr>
    </w:lvl>
    <w:lvl w:ilvl="7" w:tplc="0C0A0003" w:tentative="1">
      <w:start w:val="1"/>
      <w:numFmt w:val="bullet"/>
      <w:lvlText w:val="o"/>
      <w:lvlJc w:val="left"/>
      <w:pPr>
        <w:ind w:left="8592" w:hanging="360"/>
      </w:pPr>
      <w:rPr>
        <w:rFonts w:ascii="Courier New" w:hAnsi="Courier New" w:cs="Courier New" w:hint="default"/>
      </w:rPr>
    </w:lvl>
    <w:lvl w:ilvl="8" w:tplc="0C0A0005" w:tentative="1">
      <w:start w:val="1"/>
      <w:numFmt w:val="bullet"/>
      <w:lvlText w:val=""/>
      <w:lvlJc w:val="left"/>
      <w:pPr>
        <w:ind w:left="9312" w:hanging="360"/>
      </w:pPr>
      <w:rPr>
        <w:rFonts w:ascii="Wingdings" w:hAnsi="Wingdings" w:hint="default"/>
      </w:rPr>
    </w:lvl>
  </w:abstractNum>
  <w:abstractNum w:abstractNumId="6">
    <w:nsid w:val="2EC1700D"/>
    <w:multiLevelType w:val="hybridMultilevel"/>
    <w:tmpl w:val="00C83E14"/>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nsid w:val="313626D6"/>
    <w:multiLevelType w:val="hybridMultilevel"/>
    <w:tmpl w:val="2EF6D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15C4EB3"/>
    <w:multiLevelType w:val="hybridMultilevel"/>
    <w:tmpl w:val="BBF40658"/>
    <w:lvl w:ilvl="0" w:tplc="57083D7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nsid w:val="38D031B4"/>
    <w:multiLevelType w:val="hybridMultilevel"/>
    <w:tmpl w:val="F656F53E"/>
    <w:lvl w:ilvl="0" w:tplc="57083D7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nsid w:val="425757A1"/>
    <w:multiLevelType w:val="multilevel"/>
    <w:tmpl w:val="6FB2A2A0"/>
    <w:lvl w:ilvl="0">
      <w:start w:val="1"/>
      <w:numFmt w:val="decimal"/>
      <w:lvlText w:val="Il·lustració %1 - "/>
      <w:lvlJc w:val="left"/>
      <w:pPr>
        <w:ind w:left="360" w:hanging="360"/>
      </w:pPr>
      <w:rPr>
        <w:rFonts w:hint="default"/>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nsid w:val="43B35BAE"/>
    <w:multiLevelType w:val="multilevel"/>
    <w:tmpl w:val="D0CA91F2"/>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2">
    <w:nsid w:val="53860EEC"/>
    <w:multiLevelType w:val="hybridMultilevel"/>
    <w:tmpl w:val="5BA09762"/>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nsid w:val="56EE1FEA"/>
    <w:multiLevelType w:val="hybridMultilevel"/>
    <w:tmpl w:val="3D4CF3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4">
    <w:nsid w:val="59880AC4"/>
    <w:multiLevelType w:val="multilevel"/>
    <w:tmpl w:val="478AFBEE"/>
    <w:lvl w:ilvl="0">
      <w:start w:val="1"/>
      <w:numFmt w:val="decimal"/>
      <w:lvlText w:val="Il·lustració %1."/>
      <w:lvlJc w:val="left"/>
      <w:pPr>
        <w:ind w:left="360" w:hanging="360"/>
      </w:pPr>
      <w:rPr>
        <w:rFonts w:hint="default"/>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nsid w:val="5AA1225C"/>
    <w:multiLevelType w:val="hybridMultilevel"/>
    <w:tmpl w:val="505E9C96"/>
    <w:lvl w:ilvl="0" w:tplc="8A0A0D02">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nsid w:val="5ADA2C91"/>
    <w:multiLevelType w:val="multilevel"/>
    <w:tmpl w:val="AF3033B4"/>
    <w:lvl w:ilvl="0">
      <w:start w:val="1"/>
      <w:numFmt w:val="decimal"/>
      <w:lvlText w:val="Capítol %1: "/>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nsid w:val="5B2C7A1B"/>
    <w:multiLevelType w:val="hybridMultilevel"/>
    <w:tmpl w:val="49303610"/>
    <w:lvl w:ilvl="0" w:tplc="0403000F">
      <w:start w:val="1"/>
      <w:numFmt w:val="decimal"/>
      <w:lvlText w:val="%1."/>
      <w:lvlJc w:val="left"/>
      <w:pPr>
        <w:ind w:left="-1403" w:hanging="360"/>
      </w:pPr>
    </w:lvl>
    <w:lvl w:ilvl="1" w:tplc="0C0A0019" w:tentative="1">
      <w:start w:val="1"/>
      <w:numFmt w:val="lowerLetter"/>
      <w:lvlText w:val="%2."/>
      <w:lvlJc w:val="left"/>
      <w:pPr>
        <w:ind w:left="-683" w:hanging="360"/>
      </w:pPr>
    </w:lvl>
    <w:lvl w:ilvl="2" w:tplc="0C0A001B" w:tentative="1">
      <w:start w:val="1"/>
      <w:numFmt w:val="lowerRoman"/>
      <w:lvlText w:val="%3."/>
      <w:lvlJc w:val="right"/>
      <w:pPr>
        <w:ind w:left="37" w:hanging="180"/>
      </w:pPr>
    </w:lvl>
    <w:lvl w:ilvl="3" w:tplc="0C0A000F" w:tentative="1">
      <w:start w:val="1"/>
      <w:numFmt w:val="decimal"/>
      <w:lvlText w:val="%4."/>
      <w:lvlJc w:val="left"/>
      <w:pPr>
        <w:ind w:left="757" w:hanging="360"/>
      </w:pPr>
    </w:lvl>
    <w:lvl w:ilvl="4" w:tplc="0C0A0019" w:tentative="1">
      <w:start w:val="1"/>
      <w:numFmt w:val="lowerLetter"/>
      <w:lvlText w:val="%5."/>
      <w:lvlJc w:val="left"/>
      <w:pPr>
        <w:ind w:left="1477" w:hanging="360"/>
      </w:pPr>
    </w:lvl>
    <w:lvl w:ilvl="5" w:tplc="0C0A001B" w:tentative="1">
      <w:start w:val="1"/>
      <w:numFmt w:val="lowerRoman"/>
      <w:lvlText w:val="%6."/>
      <w:lvlJc w:val="right"/>
      <w:pPr>
        <w:ind w:left="2197" w:hanging="180"/>
      </w:pPr>
    </w:lvl>
    <w:lvl w:ilvl="6" w:tplc="0C0A000F" w:tentative="1">
      <w:start w:val="1"/>
      <w:numFmt w:val="decimal"/>
      <w:lvlText w:val="%7."/>
      <w:lvlJc w:val="left"/>
      <w:pPr>
        <w:ind w:left="2917" w:hanging="360"/>
      </w:pPr>
    </w:lvl>
    <w:lvl w:ilvl="7" w:tplc="0C0A0019" w:tentative="1">
      <w:start w:val="1"/>
      <w:numFmt w:val="lowerLetter"/>
      <w:lvlText w:val="%8."/>
      <w:lvlJc w:val="left"/>
      <w:pPr>
        <w:ind w:left="3637" w:hanging="360"/>
      </w:pPr>
    </w:lvl>
    <w:lvl w:ilvl="8" w:tplc="0C0A001B" w:tentative="1">
      <w:start w:val="1"/>
      <w:numFmt w:val="lowerRoman"/>
      <w:lvlText w:val="%9."/>
      <w:lvlJc w:val="right"/>
      <w:pPr>
        <w:ind w:left="4357" w:hanging="180"/>
      </w:pPr>
    </w:lvl>
  </w:abstractNum>
  <w:abstractNum w:abstractNumId="18">
    <w:nsid w:val="5C6257F6"/>
    <w:multiLevelType w:val="multilevel"/>
    <w:tmpl w:val="0106A0D8"/>
    <w:lvl w:ilvl="0">
      <w:start w:val="1"/>
      <w:numFmt w:val="decimal"/>
      <w:pStyle w:val="Illustracionsnumerades"/>
      <w:lvlText w:val="Il·lustració %1. "/>
      <w:lvlJc w:val="left"/>
      <w:pPr>
        <w:ind w:left="360" w:hanging="360"/>
      </w:pPr>
      <w:rPr>
        <w:rFonts w:hint="default"/>
        <w:i w:val="0"/>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nsid w:val="62953689"/>
    <w:multiLevelType w:val="hybridMultilevel"/>
    <w:tmpl w:val="E86ADEBE"/>
    <w:lvl w:ilvl="0" w:tplc="0C0A000F">
      <w:start w:val="1"/>
      <w:numFmt w:val="decimal"/>
      <w:lvlText w:val="%1."/>
      <w:lvlJc w:val="left"/>
      <w:pPr>
        <w:ind w:left="1069" w:hanging="360"/>
      </w:pPr>
    </w:lvl>
    <w:lvl w:ilvl="1" w:tplc="0C0A0019" w:tentative="1">
      <w:start w:val="1"/>
      <w:numFmt w:val="lowerLetter"/>
      <w:lvlText w:val="%2."/>
      <w:lvlJc w:val="left"/>
      <w:pPr>
        <w:ind w:left="1789" w:hanging="360"/>
      </w:pPr>
    </w:lvl>
    <w:lvl w:ilvl="2" w:tplc="0C0A001B" w:tentative="1">
      <w:start w:val="1"/>
      <w:numFmt w:val="lowerRoman"/>
      <w:lvlText w:val="%3."/>
      <w:lvlJc w:val="right"/>
      <w:pPr>
        <w:ind w:left="2509" w:hanging="180"/>
      </w:pPr>
    </w:lvl>
    <w:lvl w:ilvl="3" w:tplc="0C0A000F" w:tentative="1">
      <w:start w:val="1"/>
      <w:numFmt w:val="decimal"/>
      <w:lvlText w:val="%4."/>
      <w:lvlJc w:val="left"/>
      <w:pPr>
        <w:ind w:left="3229" w:hanging="360"/>
      </w:pPr>
    </w:lvl>
    <w:lvl w:ilvl="4" w:tplc="0C0A0019" w:tentative="1">
      <w:start w:val="1"/>
      <w:numFmt w:val="lowerLetter"/>
      <w:lvlText w:val="%5."/>
      <w:lvlJc w:val="left"/>
      <w:pPr>
        <w:ind w:left="3949" w:hanging="360"/>
      </w:pPr>
    </w:lvl>
    <w:lvl w:ilvl="5" w:tplc="0C0A001B" w:tentative="1">
      <w:start w:val="1"/>
      <w:numFmt w:val="lowerRoman"/>
      <w:lvlText w:val="%6."/>
      <w:lvlJc w:val="right"/>
      <w:pPr>
        <w:ind w:left="4669" w:hanging="180"/>
      </w:pPr>
    </w:lvl>
    <w:lvl w:ilvl="6" w:tplc="0C0A000F" w:tentative="1">
      <w:start w:val="1"/>
      <w:numFmt w:val="decimal"/>
      <w:lvlText w:val="%7."/>
      <w:lvlJc w:val="left"/>
      <w:pPr>
        <w:ind w:left="5389" w:hanging="360"/>
      </w:pPr>
    </w:lvl>
    <w:lvl w:ilvl="7" w:tplc="0C0A0019" w:tentative="1">
      <w:start w:val="1"/>
      <w:numFmt w:val="lowerLetter"/>
      <w:lvlText w:val="%8."/>
      <w:lvlJc w:val="left"/>
      <w:pPr>
        <w:ind w:left="6109" w:hanging="360"/>
      </w:pPr>
    </w:lvl>
    <w:lvl w:ilvl="8" w:tplc="0C0A001B" w:tentative="1">
      <w:start w:val="1"/>
      <w:numFmt w:val="lowerRoman"/>
      <w:lvlText w:val="%9."/>
      <w:lvlJc w:val="right"/>
      <w:pPr>
        <w:ind w:left="6829" w:hanging="180"/>
      </w:pPr>
    </w:lvl>
  </w:abstractNum>
  <w:abstractNum w:abstractNumId="20">
    <w:nsid w:val="65250CCB"/>
    <w:multiLevelType w:val="hybridMultilevel"/>
    <w:tmpl w:val="CFF0A72C"/>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1">
    <w:nsid w:val="66272D0C"/>
    <w:multiLevelType w:val="hybridMultilevel"/>
    <w:tmpl w:val="B704B2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7AA3937"/>
    <w:multiLevelType w:val="hybridMultilevel"/>
    <w:tmpl w:val="8ACAEBB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3">
    <w:nsid w:val="67C1268E"/>
    <w:multiLevelType w:val="hybridMultilevel"/>
    <w:tmpl w:val="93EC5E82"/>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nsid w:val="693975EA"/>
    <w:multiLevelType w:val="hybridMultilevel"/>
    <w:tmpl w:val="CA76A04A"/>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5">
    <w:nsid w:val="696B02BC"/>
    <w:multiLevelType w:val="hybridMultilevel"/>
    <w:tmpl w:val="104A4932"/>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6">
    <w:nsid w:val="6C1522F4"/>
    <w:multiLevelType w:val="hybridMultilevel"/>
    <w:tmpl w:val="57FCF1B4"/>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7">
    <w:nsid w:val="6D9F3A2C"/>
    <w:multiLevelType w:val="hybridMultilevel"/>
    <w:tmpl w:val="B19072F0"/>
    <w:lvl w:ilvl="0" w:tplc="57083D7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nsid w:val="74FC2D0B"/>
    <w:multiLevelType w:val="multilevel"/>
    <w:tmpl w:val="D54AF454"/>
    <w:lvl w:ilvl="0">
      <w:start w:val="1"/>
      <w:numFmt w:val="decimal"/>
      <w:lvlText w:val="Capítol %1: "/>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nsid w:val="7B5A7F87"/>
    <w:multiLevelType w:val="multilevel"/>
    <w:tmpl w:val="00DEC56C"/>
    <w:lvl w:ilvl="0">
      <w:start w:val="1"/>
      <w:numFmt w:val="decimal"/>
      <w:lvlText w:val="Il·lustració %1."/>
      <w:lvlJc w:val="left"/>
      <w:pPr>
        <w:ind w:left="360" w:hanging="360"/>
      </w:pPr>
      <w:rPr>
        <w:rFonts w:hint="default"/>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nsid w:val="7BEE2521"/>
    <w:multiLevelType w:val="multilevel"/>
    <w:tmpl w:val="18C22CAC"/>
    <w:lvl w:ilvl="0">
      <w:start w:val="1"/>
      <w:numFmt w:val="decimal"/>
      <w:lvlText w:val="Il·lustració %1  – "/>
      <w:lvlJc w:val="left"/>
      <w:pPr>
        <w:ind w:left="360" w:hanging="360"/>
      </w:pPr>
      <w:rPr>
        <w:rFonts w:hint="default"/>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nsid w:val="7CF17FE4"/>
    <w:multiLevelType w:val="multilevel"/>
    <w:tmpl w:val="13BC98F0"/>
    <w:lvl w:ilvl="0">
      <w:start w:val="1"/>
      <w:numFmt w:val="decimal"/>
      <w:lvlText w:val="Il·lustració %1 – "/>
      <w:lvlJc w:val="left"/>
      <w:pPr>
        <w:ind w:left="360" w:hanging="360"/>
      </w:pPr>
      <w:rPr>
        <w:rFonts w:hint="default"/>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nsid w:val="7D9758A6"/>
    <w:multiLevelType w:val="multilevel"/>
    <w:tmpl w:val="D54AF454"/>
    <w:lvl w:ilvl="0">
      <w:start w:val="1"/>
      <w:numFmt w:val="decimal"/>
      <w:lvlText w:val="Capítol %1: "/>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nsid w:val="7DB009F8"/>
    <w:multiLevelType w:val="hybridMultilevel"/>
    <w:tmpl w:val="26C60406"/>
    <w:lvl w:ilvl="0" w:tplc="57083D7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15"/>
  </w:num>
  <w:num w:numId="2">
    <w:abstractNumId w:val="24"/>
  </w:num>
  <w:num w:numId="3">
    <w:abstractNumId w:val="6"/>
  </w:num>
  <w:num w:numId="4">
    <w:abstractNumId w:val="23"/>
  </w:num>
  <w:num w:numId="5">
    <w:abstractNumId w:val="25"/>
  </w:num>
  <w:num w:numId="6">
    <w:abstractNumId w:val="5"/>
  </w:num>
  <w:num w:numId="7">
    <w:abstractNumId w:val="1"/>
  </w:num>
  <w:num w:numId="8">
    <w:abstractNumId w:val="12"/>
  </w:num>
  <w:num w:numId="9">
    <w:abstractNumId w:val="8"/>
  </w:num>
  <w:num w:numId="10">
    <w:abstractNumId w:val="0"/>
  </w:num>
  <w:num w:numId="11">
    <w:abstractNumId w:val="33"/>
  </w:num>
  <w:num w:numId="12">
    <w:abstractNumId w:val="9"/>
  </w:num>
  <w:num w:numId="13">
    <w:abstractNumId w:val="17"/>
  </w:num>
  <w:num w:numId="14">
    <w:abstractNumId w:val="20"/>
  </w:num>
  <w:num w:numId="15">
    <w:abstractNumId w:val="27"/>
  </w:num>
  <w:num w:numId="16">
    <w:abstractNumId w:val="2"/>
  </w:num>
  <w:num w:numId="17">
    <w:abstractNumId w:val="22"/>
  </w:num>
  <w:num w:numId="18">
    <w:abstractNumId w:val="26"/>
  </w:num>
  <w:num w:numId="19">
    <w:abstractNumId w:val="4"/>
  </w:num>
  <w:num w:numId="20">
    <w:abstractNumId w:val="13"/>
  </w:num>
  <w:num w:numId="21">
    <w:abstractNumId w:val="21"/>
  </w:num>
  <w:num w:numId="22">
    <w:abstractNumId w:val="18"/>
  </w:num>
  <w:num w:numId="23">
    <w:abstractNumId w:val="29"/>
  </w:num>
  <w:num w:numId="24">
    <w:abstractNumId w:val="14"/>
  </w:num>
  <w:num w:numId="25">
    <w:abstractNumId w:val="10"/>
  </w:num>
  <w:num w:numId="26">
    <w:abstractNumId w:val="31"/>
  </w:num>
  <w:num w:numId="27">
    <w:abstractNumId w:val="18"/>
  </w:num>
  <w:num w:numId="28">
    <w:abstractNumId w:val="30"/>
  </w:num>
  <w:num w:numId="29">
    <w:abstractNumId w:val="16"/>
  </w:num>
  <w:num w:numId="30">
    <w:abstractNumId w:val="3"/>
  </w:num>
  <w:num w:numId="31">
    <w:abstractNumId w:val="32"/>
  </w:num>
  <w:num w:numId="32">
    <w:abstractNumId w:val="28"/>
  </w:num>
  <w:num w:numId="33">
    <w:abstractNumId w:val="11"/>
  </w:num>
  <w:num w:numId="34">
    <w:abstractNumId w:val="19"/>
  </w:num>
  <w:num w:numId="3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4"/>
  <w:proofState w:spelling="clean" w:grammar="clean"/>
  <w:defaultTabStop w:val="709"/>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
  <w:rsids>
    <w:rsidRoot w:val="00CB3E2E"/>
    <w:rsid w:val="000052B5"/>
    <w:rsid w:val="00011BA8"/>
    <w:rsid w:val="00012CB3"/>
    <w:rsid w:val="000142ED"/>
    <w:rsid w:val="000143B2"/>
    <w:rsid w:val="000159F5"/>
    <w:rsid w:val="00017BD2"/>
    <w:rsid w:val="00021B03"/>
    <w:rsid w:val="000223A7"/>
    <w:rsid w:val="00022905"/>
    <w:rsid w:val="00023E8C"/>
    <w:rsid w:val="000306DE"/>
    <w:rsid w:val="00032562"/>
    <w:rsid w:val="00034499"/>
    <w:rsid w:val="00037F6A"/>
    <w:rsid w:val="00041B32"/>
    <w:rsid w:val="00042986"/>
    <w:rsid w:val="0004318B"/>
    <w:rsid w:val="000438EE"/>
    <w:rsid w:val="00043F95"/>
    <w:rsid w:val="0004581A"/>
    <w:rsid w:val="00051659"/>
    <w:rsid w:val="00051987"/>
    <w:rsid w:val="000628F3"/>
    <w:rsid w:val="00062BA1"/>
    <w:rsid w:val="000630EE"/>
    <w:rsid w:val="00065269"/>
    <w:rsid w:val="00066836"/>
    <w:rsid w:val="0007021B"/>
    <w:rsid w:val="00081998"/>
    <w:rsid w:val="00082E48"/>
    <w:rsid w:val="000841F3"/>
    <w:rsid w:val="00091D1C"/>
    <w:rsid w:val="00093297"/>
    <w:rsid w:val="0009381B"/>
    <w:rsid w:val="000954DF"/>
    <w:rsid w:val="000A3789"/>
    <w:rsid w:val="000A3892"/>
    <w:rsid w:val="000A5980"/>
    <w:rsid w:val="000A5C1D"/>
    <w:rsid w:val="000A6070"/>
    <w:rsid w:val="000B0150"/>
    <w:rsid w:val="000B0863"/>
    <w:rsid w:val="000B1C2F"/>
    <w:rsid w:val="000B422D"/>
    <w:rsid w:val="000B5E97"/>
    <w:rsid w:val="000B6B25"/>
    <w:rsid w:val="000C0ACB"/>
    <w:rsid w:val="000C106F"/>
    <w:rsid w:val="000C6366"/>
    <w:rsid w:val="000C640E"/>
    <w:rsid w:val="000C6530"/>
    <w:rsid w:val="000C71E8"/>
    <w:rsid w:val="000D09FC"/>
    <w:rsid w:val="000D1EC8"/>
    <w:rsid w:val="000D2F12"/>
    <w:rsid w:val="000D3345"/>
    <w:rsid w:val="000D394D"/>
    <w:rsid w:val="000D5E9B"/>
    <w:rsid w:val="000D677A"/>
    <w:rsid w:val="000D745D"/>
    <w:rsid w:val="000E18CA"/>
    <w:rsid w:val="000E3E40"/>
    <w:rsid w:val="000F19B8"/>
    <w:rsid w:val="000F1A71"/>
    <w:rsid w:val="000F4AD8"/>
    <w:rsid w:val="000F7AE6"/>
    <w:rsid w:val="000F7E58"/>
    <w:rsid w:val="00101A0F"/>
    <w:rsid w:val="001029A1"/>
    <w:rsid w:val="001039CA"/>
    <w:rsid w:val="00105617"/>
    <w:rsid w:val="00105E86"/>
    <w:rsid w:val="00107405"/>
    <w:rsid w:val="00110349"/>
    <w:rsid w:val="00115744"/>
    <w:rsid w:val="001229CE"/>
    <w:rsid w:val="001234AE"/>
    <w:rsid w:val="00123D99"/>
    <w:rsid w:val="0012693A"/>
    <w:rsid w:val="001270D4"/>
    <w:rsid w:val="001322E1"/>
    <w:rsid w:val="001326A3"/>
    <w:rsid w:val="00135246"/>
    <w:rsid w:val="00135591"/>
    <w:rsid w:val="00135A13"/>
    <w:rsid w:val="001371B5"/>
    <w:rsid w:val="00142C93"/>
    <w:rsid w:val="001439CB"/>
    <w:rsid w:val="0014552F"/>
    <w:rsid w:val="0014563E"/>
    <w:rsid w:val="00145F52"/>
    <w:rsid w:val="00155617"/>
    <w:rsid w:val="00157FBD"/>
    <w:rsid w:val="001621A1"/>
    <w:rsid w:val="00162E85"/>
    <w:rsid w:val="00166425"/>
    <w:rsid w:val="001711C0"/>
    <w:rsid w:val="001725FE"/>
    <w:rsid w:val="00173142"/>
    <w:rsid w:val="00174938"/>
    <w:rsid w:val="0018041F"/>
    <w:rsid w:val="0018204C"/>
    <w:rsid w:val="00182D7B"/>
    <w:rsid w:val="001836D3"/>
    <w:rsid w:val="00186B09"/>
    <w:rsid w:val="00186CE4"/>
    <w:rsid w:val="0019478A"/>
    <w:rsid w:val="0019538A"/>
    <w:rsid w:val="001962F0"/>
    <w:rsid w:val="001A07FB"/>
    <w:rsid w:val="001A1794"/>
    <w:rsid w:val="001A4D2E"/>
    <w:rsid w:val="001B13C1"/>
    <w:rsid w:val="001B4788"/>
    <w:rsid w:val="001B7326"/>
    <w:rsid w:val="001C0C88"/>
    <w:rsid w:val="001C10B8"/>
    <w:rsid w:val="001C14F2"/>
    <w:rsid w:val="001C3158"/>
    <w:rsid w:val="001C3647"/>
    <w:rsid w:val="001C3E2E"/>
    <w:rsid w:val="001C54A0"/>
    <w:rsid w:val="001C6E88"/>
    <w:rsid w:val="001D37D0"/>
    <w:rsid w:val="001D3C72"/>
    <w:rsid w:val="001D71C7"/>
    <w:rsid w:val="001E0CBF"/>
    <w:rsid w:val="001E2647"/>
    <w:rsid w:val="001E5FC9"/>
    <w:rsid w:val="001F2C2F"/>
    <w:rsid w:val="001F3A68"/>
    <w:rsid w:val="001F4784"/>
    <w:rsid w:val="001F5191"/>
    <w:rsid w:val="001F6BD4"/>
    <w:rsid w:val="002016C5"/>
    <w:rsid w:val="00201BB5"/>
    <w:rsid w:val="0020296A"/>
    <w:rsid w:val="00202C25"/>
    <w:rsid w:val="00205838"/>
    <w:rsid w:val="002071C7"/>
    <w:rsid w:val="00210E76"/>
    <w:rsid w:val="0021184A"/>
    <w:rsid w:val="00212D9E"/>
    <w:rsid w:val="00214568"/>
    <w:rsid w:val="002217C9"/>
    <w:rsid w:val="00221CC4"/>
    <w:rsid w:val="00221E12"/>
    <w:rsid w:val="0022499A"/>
    <w:rsid w:val="0022572D"/>
    <w:rsid w:val="00230347"/>
    <w:rsid w:val="002329EC"/>
    <w:rsid w:val="0023334E"/>
    <w:rsid w:val="002347FA"/>
    <w:rsid w:val="002369E6"/>
    <w:rsid w:val="0024020E"/>
    <w:rsid w:val="002444FC"/>
    <w:rsid w:val="00244837"/>
    <w:rsid w:val="002462CB"/>
    <w:rsid w:val="002469A2"/>
    <w:rsid w:val="00254682"/>
    <w:rsid w:val="002561D9"/>
    <w:rsid w:val="00257ED9"/>
    <w:rsid w:val="00263D9F"/>
    <w:rsid w:val="00264B61"/>
    <w:rsid w:val="002661F2"/>
    <w:rsid w:val="0026784E"/>
    <w:rsid w:val="00270CF9"/>
    <w:rsid w:val="0027304C"/>
    <w:rsid w:val="002731C2"/>
    <w:rsid w:val="00273500"/>
    <w:rsid w:val="00275757"/>
    <w:rsid w:val="00277868"/>
    <w:rsid w:val="002816CC"/>
    <w:rsid w:val="00281919"/>
    <w:rsid w:val="00281BAF"/>
    <w:rsid w:val="00282552"/>
    <w:rsid w:val="002828D4"/>
    <w:rsid w:val="00286BCF"/>
    <w:rsid w:val="0028776F"/>
    <w:rsid w:val="00291F01"/>
    <w:rsid w:val="00292EDD"/>
    <w:rsid w:val="00297F38"/>
    <w:rsid w:val="002A3841"/>
    <w:rsid w:val="002B0D25"/>
    <w:rsid w:val="002B1A63"/>
    <w:rsid w:val="002B1FBF"/>
    <w:rsid w:val="002B756A"/>
    <w:rsid w:val="002C33F0"/>
    <w:rsid w:val="002C4E25"/>
    <w:rsid w:val="002C5BA3"/>
    <w:rsid w:val="002D6067"/>
    <w:rsid w:val="002D60F2"/>
    <w:rsid w:val="002E1F40"/>
    <w:rsid w:val="002E4036"/>
    <w:rsid w:val="002E5C57"/>
    <w:rsid w:val="002E662E"/>
    <w:rsid w:val="002F0CD0"/>
    <w:rsid w:val="002F137D"/>
    <w:rsid w:val="002F2AB5"/>
    <w:rsid w:val="002F2CB0"/>
    <w:rsid w:val="002F3136"/>
    <w:rsid w:val="002F6168"/>
    <w:rsid w:val="002F67BE"/>
    <w:rsid w:val="002F70B2"/>
    <w:rsid w:val="00300093"/>
    <w:rsid w:val="003026E3"/>
    <w:rsid w:val="003036B2"/>
    <w:rsid w:val="003113C1"/>
    <w:rsid w:val="00311821"/>
    <w:rsid w:val="00313EAC"/>
    <w:rsid w:val="003167C4"/>
    <w:rsid w:val="00321C83"/>
    <w:rsid w:val="0032226B"/>
    <w:rsid w:val="003225F7"/>
    <w:rsid w:val="003236D7"/>
    <w:rsid w:val="00324D27"/>
    <w:rsid w:val="003252EC"/>
    <w:rsid w:val="00325426"/>
    <w:rsid w:val="00327583"/>
    <w:rsid w:val="0033091E"/>
    <w:rsid w:val="00331A1C"/>
    <w:rsid w:val="00337921"/>
    <w:rsid w:val="0034319B"/>
    <w:rsid w:val="003452E0"/>
    <w:rsid w:val="0034552B"/>
    <w:rsid w:val="0034650F"/>
    <w:rsid w:val="00354396"/>
    <w:rsid w:val="00355F5D"/>
    <w:rsid w:val="00363495"/>
    <w:rsid w:val="003671C1"/>
    <w:rsid w:val="00370905"/>
    <w:rsid w:val="00370F11"/>
    <w:rsid w:val="00372118"/>
    <w:rsid w:val="003741A4"/>
    <w:rsid w:val="0037482B"/>
    <w:rsid w:val="00374D88"/>
    <w:rsid w:val="00380C00"/>
    <w:rsid w:val="0038189B"/>
    <w:rsid w:val="00383151"/>
    <w:rsid w:val="003837E4"/>
    <w:rsid w:val="00387AD4"/>
    <w:rsid w:val="00391E44"/>
    <w:rsid w:val="003A0A13"/>
    <w:rsid w:val="003A1D71"/>
    <w:rsid w:val="003A3160"/>
    <w:rsid w:val="003A3BC1"/>
    <w:rsid w:val="003A44D1"/>
    <w:rsid w:val="003A6ADC"/>
    <w:rsid w:val="003B2866"/>
    <w:rsid w:val="003B426E"/>
    <w:rsid w:val="003B4C9C"/>
    <w:rsid w:val="003B62A2"/>
    <w:rsid w:val="003B7A7F"/>
    <w:rsid w:val="003C3203"/>
    <w:rsid w:val="003C6005"/>
    <w:rsid w:val="003D1113"/>
    <w:rsid w:val="003D1C06"/>
    <w:rsid w:val="003D43D5"/>
    <w:rsid w:val="003D63E7"/>
    <w:rsid w:val="003E3019"/>
    <w:rsid w:val="003F1898"/>
    <w:rsid w:val="003F2E69"/>
    <w:rsid w:val="003F2F13"/>
    <w:rsid w:val="003F54BB"/>
    <w:rsid w:val="003F5515"/>
    <w:rsid w:val="00402821"/>
    <w:rsid w:val="004029D3"/>
    <w:rsid w:val="004051F2"/>
    <w:rsid w:val="004101D4"/>
    <w:rsid w:val="00410C4E"/>
    <w:rsid w:val="00411930"/>
    <w:rsid w:val="00412B48"/>
    <w:rsid w:val="00414EBA"/>
    <w:rsid w:val="00415228"/>
    <w:rsid w:val="004152B0"/>
    <w:rsid w:val="00416027"/>
    <w:rsid w:val="004203F9"/>
    <w:rsid w:val="00421740"/>
    <w:rsid w:val="0042181C"/>
    <w:rsid w:val="00425FCE"/>
    <w:rsid w:val="004263FD"/>
    <w:rsid w:val="00426BF9"/>
    <w:rsid w:val="00430521"/>
    <w:rsid w:val="00430A90"/>
    <w:rsid w:val="004312A0"/>
    <w:rsid w:val="004360DA"/>
    <w:rsid w:val="004504A1"/>
    <w:rsid w:val="00451090"/>
    <w:rsid w:val="00452B09"/>
    <w:rsid w:val="00454B58"/>
    <w:rsid w:val="00457DBD"/>
    <w:rsid w:val="00460736"/>
    <w:rsid w:val="0046690A"/>
    <w:rsid w:val="00466F7A"/>
    <w:rsid w:val="00467541"/>
    <w:rsid w:val="00472B16"/>
    <w:rsid w:val="004732F1"/>
    <w:rsid w:val="00474815"/>
    <w:rsid w:val="00475A9C"/>
    <w:rsid w:val="00476B75"/>
    <w:rsid w:val="00477596"/>
    <w:rsid w:val="00482CB2"/>
    <w:rsid w:val="00485365"/>
    <w:rsid w:val="0048667E"/>
    <w:rsid w:val="00486BDB"/>
    <w:rsid w:val="004943CE"/>
    <w:rsid w:val="004A013E"/>
    <w:rsid w:val="004A050C"/>
    <w:rsid w:val="004A1136"/>
    <w:rsid w:val="004A34BF"/>
    <w:rsid w:val="004A7F35"/>
    <w:rsid w:val="004B17ED"/>
    <w:rsid w:val="004B594B"/>
    <w:rsid w:val="004B6626"/>
    <w:rsid w:val="004B6BDB"/>
    <w:rsid w:val="004C339D"/>
    <w:rsid w:val="004C3C93"/>
    <w:rsid w:val="004C6F7D"/>
    <w:rsid w:val="004D250E"/>
    <w:rsid w:val="004D4F6D"/>
    <w:rsid w:val="004D6CF1"/>
    <w:rsid w:val="004D752A"/>
    <w:rsid w:val="004E5576"/>
    <w:rsid w:val="004E55B1"/>
    <w:rsid w:val="004E7EC9"/>
    <w:rsid w:val="004F04BF"/>
    <w:rsid w:val="004F2471"/>
    <w:rsid w:val="004F6C69"/>
    <w:rsid w:val="004F70A0"/>
    <w:rsid w:val="004F7283"/>
    <w:rsid w:val="00500D46"/>
    <w:rsid w:val="00505CD4"/>
    <w:rsid w:val="00506DBE"/>
    <w:rsid w:val="005103CF"/>
    <w:rsid w:val="00510F72"/>
    <w:rsid w:val="0051154F"/>
    <w:rsid w:val="00514DC1"/>
    <w:rsid w:val="00516F52"/>
    <w:rsid w:val="00517973"/>
    <w:rsid w:val="005179DD"/>
    <w:rsid w:val="005209CF"/>
    <w:rsid w:val="00520DCD"/>
    <w:rsid w:val="0052541D"/>
    <w:rsid w:val="00525553"/>
    <w:rsid w:val="00526286"/>
    <w:rsid w:val="00531AE7"/>
    <w:rsid w:val="0053306E"/>
    <w:rsid w:val="00536965"/>
    <w:rsid w:val="005379B1"/>
    <w:rsid w:val="00537A46"/>
    <w:rsid w:val="0054453B"/>
    <w:rsid w:val="00547F9E"/>
    <w:rsid w:val="0055416C"/>
    <w:rsid w:val="0055417F"/>
    <w:rsid w:val="0056272B"/>
    <w:rsid w:val="00565746"/>
    <w:rsid w:val="00573412"/>
    <w:rsid w:val="00573EC4"/>
    <w:rsid w:val="005749B5"/>
    <w:rsid w:val="00576A5A"/>
    <w:rsid w:val="00584F74"/>
    <w:rsid w:val="00586CA1"/>
    <w:rsid w:val="00594041"/>
    <w:rsid w:val="005964E7"/>
    <w:rsid w:val="005A04F2"/>
    <w:rsid w:val="005A1E7A"/>
    <w:rsid w:val="005A6697"/>
    <w:rsid w:val="005B01E3"/>
    <w:rsid w:val="005B2FC9"/>
    <w:rsid w:val="005B3272"/>
    <w:rsid w:val="005B3A56"/>
    <w:rsid w:val="005C14F7"/>
    <w:rsid w:val="005C3C81"/>
    <w:rsid w:val="005C3C83"/>
    <w:rsid w:val="005C4376"/>
    <w:rsid w:val="005C775D"/>
    <w:rsid w:val="005D082C"/>
    <w:rsid w:val="005D2144"/>
    <w:rsid w:val="005D24C6"/>
    <w:rsid w:val="005D3031"/>
    <w:rsid w:val="005D3200"/>
    <w:rsid w:val="005D667F"/>
    <w:rsid w:val="005E02F1"/>
    <w:rsid w:val="005E218B"/>
    <w:rsid w:val="005E4DB6"/>
    <w:rsid w:val="005F0C1B"/>
    <w:rsid w:val="005F6CA6"/>
    <w:rsid w:val="005F752C"/>
    <w:rsid w:val="00604F5C"/>
    <w:rsid w:val="00605115"/>
    <w:rsid w:val="00606C0D"/>
    <w:rsid w:val="0061069B"/>
    <w:rsid w:val="00612B46"/>
    <w:rsid w:val="006135C6"/>
    <w:rsid w:val="00616A6A"/>
    <w:rsid w:val="00622DCF"/>
    <w:rsid w:val="00624C93"/>
    <w:rsid w:val="00632F98"/>
    <w:rsid w:val="006337FB"/>
    <w:rsid w:val="006350DD"/>
    <w:rsid w:val="00637873"/>
    <w:rsid w:val="00641EA8"/>
    <w:rsid w:val="00642DAD"/>
    <w:rsid w:val="0064331D"/>
    <w:rsid w:val="00644916"/>
    <w:rsid w:val="006465E2"/>
    <w:rsid w:val="00646BD9"/>
    <w:rsid w:val="006500DD"/>
    <w:rsid w:val="0065392E"/>
    <w:rsid w:val="00665124"/>
    <w:rsid w:val="00672698"/>
    <w:rsid w:val="00673BD9"/>
    <w:rsid w:val="006741F5"/>
    <w:rsid w:val="00680B2C"/>
    <w:rsid w:val="0068525D"/>
    <w:rsid w:val="00691BDC"/>
    <w:rsid w:val="00692A73"/>
    <w:rsid w:val="00697150"/>
    <w:rsid w:val="006A2C00"/>
    <w:rsid w:val="006B35DA"/>
    <w:rsid w:val="006B39D8"/>
    <w:rsid w:val="006B4A99"/>
    <w:rsid w:val="006C5865"/>
    <w:rsid w:val="006D0184"/>
    <w:rsid w:val="006D2353"/>
    <w:rsid w:val="006D337F"/>
    <w:rsid w:val="006D3607"/>
    <w:rsid w:val="006D4867"/>
    <w:rsid w:val="006D4B87"/>
    <w:rsid w:val="006D6A3F"/>
    <w:rsid w:val="006E081B"/>
    <w:rsid w:val="006E286C"/>
    <w:rsid w:val="006E417E"/>
    <w:rsid w:val="006E4F76"/>
    <w:rsid w:val="006E56BB"/>
    <w:rsid w:val="006E7208"/>
    <w:rsid w:val="006F160B"/>
    <w:rsid w:val="006F2AB5"/>
    <w:rsid w:val="006F5584"/>
    <w:rsid w:val="006F6D69"/>
    <w:rsid w:val="00710EE8"/>
    <w:rsid w:val="00710FE3"/>
    <w:rsid w:val="0071109F"/>
    <w:rsid w:val="007121B5"/>
    <w:rsid w:val="00721C8C"/>
    <w:rsid w:val="007235D7"/>
    <w:rsid w:val="00724B16"/>
    <w:rsid w:val="00725F4F"/>
    <w:rsid w:val="00726754"/>
    <w:rsid w:val="0072759F"/>
    <w:rsid w:val="00727A12"/>
    <w:rsid w:val="00735D83"/>
    <w:rsid w:val="0073712C"/>
    <w:rsid w:val="00737B28"/>
    <w:rsid w:val="0074651C"/>
    <w:rsid w:val="00751CC9"/>
    <w:rsid w:val="007530F2"/>
    <w:rsid w:val="0075329F"/>
    <w:rsid w:val="00753570"/>
    <w:rsid w:val="00753C90"/>
    <w:rsid w:val="00755BDA"/>
    <w:rsid w:val="00761401"/>
    <w:rsid w:val="00763E2A"/>
    <w:rsid w:val="00765F97"/>
    <w:rsid w:val="007664CA"/>
    <w:rsid w:val="007672DC"/>
    <w:rsid w:val="00774607"/>
    <w:rsid w:val="00774F8A"/>
    <w:rsid w:val="007854A8"/>
    <w:rsid w:val="007865AC"/>
    <w:rsid w:val="007915CB"/>
    <w:rsid w:val="00792642"/>
    <w:rsid w:val="00793425"/>
    <w:rsid w:val="007A0CB2"/>
    <w:rsid w:val="007A1A72"/>
    <w:rsid w:val="007A2593"/>
    <w:rsid w:val="007A5C07"/>
    <w:rsid w:val="007A6EDA"/>
    <w:rsid w:val="007B3EBA"/>
    <w:rsid w:val="007B489F"/>
    <w:rsid w:val="007C32EF"/>
    <w:rsid w:val="007C3AE4"/>
    <w:rsid w:val="007C3D96"/>
    <w:rsid w:val="007C58D7"/>
    <w:rsid w:val="007D0770"/>
    <w:rsid w:val="007D1825"/>
    <w:rsid w:val="007D4A51"/>
    <w:rsid w:val="007D4A5B"/>
    <w:rsid w:val="007D5ADB"/>
    <w:rsid w:val="007D64F8"/>
    <w:rsid w:val="007E1920"/>
    <w:rsid w:val="007E37B0"/>
    <w:rsid w:val="007E5234"/>
    <w:rsid w:val="007E5510"/>
    <w:rsid w:val="007E690E"/>
    <w:rsid w:val="007F166F"/>
    <w:rsid w:val="007F372B"/>
    <w:rsid w:val="007F4099"/>
    <w:rsid w:val="0080310F"/>
    <w:rsid w:val="008049C8"/>
    <w:rsid w:val="00806850"/>
    <w:rsid w:val="00812F63"/>
    <w:rsid w:val="0081498E"/>
    <w:rsid w:val="00814B82"/>
    <w:rsid w:val="00826A68"/>
    <w:rsid w:val="008315A2"/>
    <w:rsid w:val="00831D5E"/>
    <w:rsid w:val="0083261C"/>
    <w:rsid w:val="00835136"/>
    <w:rsid w:val="008421E0"/>
    <w:rsid w:val="00845AE6"/>
    <w:rsid w:val="008471D0"/>
    <w:rsid w:val="00861FD1"/>
    <w:rsid w:val="00864A6D"/>
    <w:rsid w:val="008657FC"/>
    <w:rsid w:val="00867914"/>
    <w:rsid w:val="00870B4D"/>
    <w:rsid w:val="00871275"/>
    <w:rsid w:val="008735A4"/>
    <w:rsid w:val="00875A50"/>
    <w:rsid w:val="00876263"/>
    <w:rsid w:val="008774B3"/>
    <w:rsid w:val="008822C0"/>
    <w:rsid w:val="008A2AB7"/>
    <w:rsid w:val="008A2F66"/>
    <w:rsid w:val="008A34B7"/>
    <w:rsid w:val="008A50B1"/>
    <w:rsid w:val="008A72B1"/>
    <w:rsid w:val="008B331B"/>
    <w:rsid w:val="008B474A"/>
    <w:rsid w:val="008C2D2F"/>
    <w:rsid w:val="008C300C"/>
    <w:rsid w:val="008C54F7"/>
    <w:rsid w:val="008C6E5D"/>
    <w:rsid w:val="008C72BB"/>
    <w:rsid w:val="008D1321"/>
    <w:rsid w:val="008D44DE"/>
    <w:rsid w:val="008D4AF0"/>
    <w:rsid w:val="008E0DCB"/>
    <w:rsid w:val="008E1C08"/>
    <w:rsid w:val="008E255D"/>
    <w:rsid w:val="008E3A1A"/>
    <w:rsid w:val="008E3D64"/>
    <w:rsid w:val="008E4715"/>
    <w:rsid w:val="008E4734"/>
    <w:rsid w:val="008E731B"/>
    <w:rsid w:val="008E7402"/>
    <w:rsid w:val="008F4705"/>
    <w:rsid w:val="008F5152"/>
    <w:rsid w:val="008F565B"/>
    <w:rsid w:val="008F78D1"/>
    <w:rsid w:val="008F7F4A"/>
    <w:rsid w:val="00900534"/>
    <w:rsid w:val="009029CF"/>
    <w:rsid w:val="009031C3"/>
    <w:rsid w:val="00904C59"/>
    <w:rsid w:val="00913D8C"/>
    <w:rsid w:val="00914EED"/>
    <w:rsid w:val="009151CE"/>
    <w:rsid w:val="00915511"/>
    <w:rsid w:val="00915579"/>
    <w:rsid w:val="0091575B"/>
    <w:rsid w:val="0092442C"/>
    <w:rsid w:val="0093252C"/>
    <w:rsid w:val="009361D6"/>
    <w:rsid w:val="00941456"/>
    <w:rsid w:val="00944BAF"/>
    <w:rsid w:val="00945530"/>
    <w:rsid w:val="009479DD"/>
    <w:rsid w:val="0095082D"/>
    <w:rsid w:val="00951651"/>
    <w:rsid w:val="0095303D"/>
    <w:rsid w:val="009533AB"/>
    <w:rsid w:val="00960733"/>
    <w:rsid w:val="00960CB6"/>
    <w:rsid w:val="0096102C"/>
    <w:rsid w:val="00962178"/>
    <w:rsid w:val="00966576"/>
    <w:rsid w:val="00967D14"/>
    <w:rsid w:val="00970D99"/>
    <w:rsid w:val="00975FC9"/>
    <w:rsid w:val="0098347E"/>
    <w:rsid w:val="00985F39"/>
    <w:rsid w:val="00987D76"/>
    <w:rsid w:val="00991755"/>
    <w:rsid w:val="00996B0A"/>
    <w:rsid w:val="00997102"/>
    <w:rsid w:val="009A5442"/>
    <w:rsid w:val="009A6A26"/>
    <w:rsid w:val="009A7B8D"/>
    <w:rsid w:val="009B1C77"/>
    <w:rsid w:val="009B4CB2"/>
    <w:rsid w:val="009B7959"/>
    <w:rsid w:val="009B7BE7"/>
    <w:rsid w:val="009C0286"/>
    <w:rsid w:val="009C1006"/>
    <w:rsid w:val="009C1C3D"/>
    <w:rsid w:val="009D052D"/>
    <w:rsid w:val="009D2CF0"/>
    <w:rsid w:val="009D2FAD"/>
    <w:rsid w:val="009D3174"/>
    <w:rsid w:val="009D3569"/>
    <w:rsid w:val="009D5BF2"/>
    <w:rsid w:val="009D7318"/>
    <w:rsid w:val="009E1374"/>
    <w:rsid w:val="009E3F70"/>
    <w:rsid w:val="009E7935"/>
    <w:rsid w:val="009F138C"/>
    <w:rsid w:val="009F3403"/>
    <w:rsid w:val="009F4349"/>
    <w:rsid w:val="009F6AAE"/>
    <w:rsid w:val="00A00E8B"/>
    <w:rsid w:val="00A01BD8"/>
    <w:rsid w:val="00A01EC4"/>
    <w:rsid w:val="00A1015E"/>
    <w:rsid w:val="00A12240"/>
    <w:rsid w:val="00A12752"/>
    <w:rsid w:val="00A145AF"/>
    <w:rsid w:val="00A22DC6"/>
    <w:rsid w:val="00A35AD5"/>
    <w:rsid w:val="00A369B8"/>
    <w:rsid w:val="00A372A1"/>
    <w:rsid w:val="00A41B67"/>
    <w:rsid w:val="00A44CE4"/>
    <w:rsid w:val="00A540B5"/>
    <w:rsid w:val="00A56BDF"/>
    <w:rsid w:val="00A61568"/>
    <w:rsid w:val="00A62288"/>
    <w:rsid w:val="00A62758"/>
    <w:rsid w:val="00A679E3"/>
    <w:rsid w:val="00A70179"/>
    <w:rsid w:val="00A74CAD"/>
    <w:rsid w:val="00A766DD"/>
    <w:rsid w:val="00A84925"/>
    <w:rsid w:val="00A85789"/>
    <w:rsid w:val="00A86862"/>
    <w:rsid w:val="00A879FE"/>
    <w:rsid w:val="00A90D79"/>
    <w:rsid w:val="00AA172D"/>
    <w:rsid w:val="00AA2317"/>
    <w:rsid w:val="00AA2C36"/>
    <w:rsid w:val="00AA34EC"/>
    <w:rsid w:val="00AA3977"/>
    <w:rsid w:val="00AA4D22"/>
    <w:rsid w:val="00AA4F34"/>
    <w:rsid w:val="00AA5A6A"/>
    <w:rsid w:val="00AA5CA3"/>
    <w:rsid w:val="00AB4FBC"/>
    <w:rsid w:val="00AB5F5C"/>
    <w:rsid w:val="00AB60EF"/>
    <w:rsid w:val="00AB6462"/>
    <w:rsid w:val="00AB7FDD"/>
    <w:rsid w:val="00AC6405"/>
    <w:rsid w:val="00AD3899"/>
    <w:rsid w:val="00AD4798"/>
    <w:rsid w:val="00AE0225"/>
    <w:rsid w:val="00AE0600"/>
    <w:rsid w:val="00AE6F33"/>
    <w:rsid w:val="00AF053D"/>
    <w:rsid w:val="00AF1E27"/>
    <w:rsid w:val="00AF2015"/>
    <w:rsid w:val="00AF573F"/>
    <w:rsid w:val="00B058B2"/>
    <w:rsid w:val="00B11974"/>
    <w:rsid w:val="00B1419E"/>
    <w:rsid w:val="00B20C4A"/>
    <w:rsid w:val="00B21738"/>
    <w:rsid w:val="00B372DC"/>
    <w:rsid w:val="00B40ABC"/>
    <w:rsid w:val="00B444DA"/>
    <w:rsid w:val="00B44C59"/>
    <w:rsid w:val="00B453F9"/>
    <w:rsid w:val="00B46CEA"/>
    <w:rsid w:val="00B4756E"/>
    <w:rsid w:val="00B54079"/>
    <w:rsid w:val="00B54A86"/>
    <w:rsid w:val="00B63296"/>
    <w:rsid w:val="00B71EC3"/>
    <w:rsid w:val="00B74F6E"/>
    <w:rsid w:val="00B75AB3"/>
    <w:rsid w:val="00B76A24"/>
    <w:rsid w:val="00B76B08"/>
    <w:rsid w:val="00B80A70"/>
    <w:rsid w:val="00B815D9"/>
    <w:rsid w:val="00B8315C"/>
    <w:rsid w:val="00B83FDE"/>
    <w:rsid w:val="00B84AD8"/>
    <w:rsid w:val="00B8572F"/>
    <w:rsid w:val="00B85771"/>
    <w:rsid w:val="00B865BA"/>
    <w:rsid w:val="00B92480"/>
    <w:rsid w:val="00B92E89"/>
    <w:rsid w:val="00B953BB"/>
    <w:rsid w:val="00B96E3F"/>
    <w:rsid w:val="00B97B22"/>
    <w:rsid w:val="00BA0B92"/>
    <w:rsid w:val="00BA1B34"/>
    <w:rsid w:val="00BA3338"/>
    <w:rsid w:val="00BA43D4"/>
    <w:rsid w:val="00BA79C4"/>
    <w:rsid w:val="00BB22CC"/>
    <w:rsid w:val="00BB32C3"/>
    <w:rsid w:val="00BB46AF"/>
    <w:rsid w:val="00BB754A"/>
    <w:rsid w:val="00BB782E"/>
    <w:rsid w:val="00BC3745"/>
    <w:rsid w:val="00BC39B6"/>
    <w:rsid w:val="00BC4259"/>
    <w:rsid w:val="00BC54FF"/>
    <w:rsid w:val="00BC62A1"/>
    <w:rsid w:val="00BC6D08"/>
    <w:rsid w:val="00BD4BDA"/>
    <w:rsid w:val="00BD5B09"/>
    <w:rsid w:val="00BD7F35"/>
    <w:rsid w:val="00BE07D6"/>
    <w:rsid w:val="00BE4961"/>
    <w:rsid w:val="00BF0AF4"/>
    <w:rsid w:val="00BF22CF"/>
    <w:rsid w:val="00BF2C5C"/>
    <w:rsid w:val="00BF3BCD"/>
    <w:rsid w:val="00BF7AAE"/>
    <w:rsid w:val="00C003A0"/>
    <w:rsid w:val="00C02E50"/>
    <w:rsid w:val="00C03868"/>
    <w:rsid w:val="00C07EDD"/>
    <w:rsid w:val="00C102CF"/>
    <w:rsid w:val="00C141C3"/>
    <w:rsid w:val="00C15745"/>
    <w:rsid w:val="00C161FA"/>
    <w:rsid w:val="00C242F6"/>
    <w:rsid w:val="00C251B5"/>
    <w:rsid w:val="00C25B16"/>
    <w:rsid w:val="00C36AC2"/>
    <w:rsid w:val="00C41E03"/>
    <w:rsid w:val="00C42F5F"/>
    <w:rsid w:val="00C4519F"/>
    <w:rsid w:val="00C53E2C"/>
    <w:rsid w:val="00C54B85"/>
    <w:rsid w:val="00C575FD"/>
    <w:rsid w:val="00C60873"/>
    <w:rsid w:val="00C60C5E"/>
    <w:rsid w:val="00C63037"/>
    <w:rsid w:val="00C63285"/>
    <w:rsid w:val="00C71CBD"/>
    <w:rsid w:val="00C73875"/>
    <w:rsid w:val="00C82ADC"/>
    <w:rsid w:val="00C83822"/>
    <w:rsid w:val="00C843FA"/>
    <w:rsid w:val="00C84995"/>
    <w:rsid w:val="00CA0C39"/>
    <w:rsid w:val="00CA1080"/>
    <w:rsid w:val="00CA19CC"/>
    <w:rsid w:val="00CA4DCD"/>
    <w:rsid w:val="00CA522E"/>
    <w:rsid w:val="00CA7B40"/>
    <w:rsid w:val="00CA7FE5"/>
    <w:rsid w:val="00CB3E2E"/>
    <w:rsid w:val="00CB681D"/>
    <w:rsid w:val="00CB7E55"/>
    <w:rsid w:val="00CC0E5E"/>
    <w:rsid w:val="00CC1C63"/>
    <w:rsid w:val="00CC2005"/>
    <w:rsid w:val="00CC27B6"/>
    <w:rsid w:val="00CC541F"/>
    <w:rsid w:val="00CC55CF"/>
    <w:rsid w:val="00CC59A4"/>
    <w:rsid w:val="00CC7331"/>
    <w:rsid w:val="00CD0A09"/>
    <w:rsid w:val="00CD4BD4"/>
    <w:rsid w:val="00CD67C6"/>
    <w:rsid w:val="00CD7B3B"/>
    <w:rsid w:val="00CE0539"/>
    <w:rsid w:val="00CE0B0A"/>
    <w:rsid w:val="00CE68E7"/>
    <w:rsid w:val="00CF1869"/>
    <w:rsid w:val="00CF2030"/>
    <w:rsid w:val="00CF208E"/>
    <w:rsid w:val="00CF4160"/>
    <w:rsid w:val="00CF54FC"/>
    <w:rsid w:val="00D031CC"/>
    <w:rsid w:val="00D03890"/>
    <w:rsid w:val="00D1186D"/>
    <w:rsid w:val="00D13EB7"/>
    <w:rsid w:val="00D16084"/>
    <w:rsid w:val="00D210F0"/>
    <w:rsid w:val="00D219A2"/>
    <w:rsid w:val="00D22459"/>
    <w:rsid w:val="00D2301D"/>
    <w:rsid w:val="00D30A0D"/>
    <w:rsid w:val="00D34EBD"/>
    <w:rsid w:val="00D37DA8"/>
    <w:rsid w:val="00D40957"/>
    <w:rsid w:val="00D45400"/>
    <w:rsid w:val="00D4551D"/>
    <w:rsid w:val="00D52763"/>
    <w:rsid w:val="00D53DA1"/>
    <w:rsid w:val="00D5625A"/>
    <w:rsid w:val="00D562E9"/>
    <w:rsid w:val="00D56978"/>
    <w:rsid w:val="00D56A31"/>
    <w:rsid w:val="00D56ACB"/>
    <w:rsid w:val="00D67C5D"/>
    <w:rsid w:val="00D716F4"/>
    <w:rsid w:val="00D72C37"/>
    <w:rsid w:val="00D72E6C"/>
    <w:rsid w:val="00D736EA"/>
    <w:rsid w:val="00D75F0C"/>
    <w:rsid w:val="00D760B0"/>
    <w:rsid w:val="00D76AC1"/>
    <w:rsid w:val="00D76AF6"/>
    <w:rsid w:val="00D80608"/>
    <w:rsid w:val="00D80C3F"/>
    <w:rsid w:val="00D815FF"/>
    <w:rsid w:val="00D856DE"/>
    <w:rsid w:val="00D85C60"/>
    <w:rsid w:val="00D87BA2"/>
    <w:rsid w:val="00D90F79"/>
    <w:rsid w:val="00D913E7"/>
    <w:rsid w:val="00D91EFA"/>
    <w:rsid w:val="00D924BE"/>
    <w:rsid w:val="00D94352"/>
    <w:rsid w:val="00D958FE"/>
    <w:rsid w:val="00DA155E"/>
    <w:rsid w:val="00DA66B1"/>
    <w:rsid w:val="00DA6EA5"/>
    <w:rsid w:val="00DB233B"/>
    <w:rsid w:val="00DC05D1"/>
    <w:rsid w:val="00DC05F9"/>
    <w:rsid w:val="00DC1E8C"/>
    <w:rsid w:val="00DC33E4"/>
    <w:rsid w:val="00DC7302"/>
    <w:rsid w:val="00DD1C8E"/>
    <w:rsid w:val="00DD225D"/>
    <w:rsid w:val="00DD264C"/>
    <w:rsid w:val="00DD30B1"/>
    <w:rsid w:val="00DD37FE"/>
    <w:rsid w:val="00DE3A5B"/>
    <w:rsid w:val="00DE739C"/>
    <w:rsid w:val="00DF4FD1"/>
    <w:rsid w:val="00DF5D56"/>
    <w:rsid w:val="00E03E9A"/>
    <w:rsid w:val="00E049F3"/>
    <w:rsid w:val="00E04F60"/>
    <w:rsid w:val="00E07853"/>
    <w:rsid w:val="00E10134"/>
    <w:rsid w:val="00E14964"/>
    <w:rsid w:val="00E157D3"/>
    <w:rsid w:val="00E160CB"/>
    <w:rsid w:val="00E21EC6"/>
    <w:rsid w:val="00E22F47"/>
    <w:rsid w:val="00E233F9"/>
    <w:rsid w:val="00E24018"/>
    <w:rsid w:val="00E26C54"/>
    <w:rsid w:val="00E300A5"/>
    <w:rsid w:val="00E307AF"/>
    <w:rsid w:val="00E35498"/>
    <w:rsid w:val="00E37151"/>
    <w:rsid w:val="00E42A8C"/>
    <w:rsid w:val="00E44567"/>
    <w:rsid w:val="00E4554A"/>
    <w:rsid w:val="00E476A7"/>
    <w:rsid w:val="00E479F1"/>
    <w:rsid w:val="00E50D98"/>
    <w:rsid w:val="00E511AD"/>
    <w:rsid w:val="00E51B96"/>
    <w:rsid w:val="00E542C7"/>
    <w:rsid w:val="00E56ADC"/>
    <w:rsid w:val="00E6090B"/>
    <w:rsid w:val="00E62C16"/>
    <w:rsid w:val="00E62F41"/>
    <w:rsid w:val="00E63385"/>
    <w:rsid w:val="00E63504"/>
    <w:rsid w:val="00E70F8A"/>
    <w:rsid w:val="00E72173"/>
    <w:rsid w:val="00E7312E"/>
    <w:rsid w:val="00E74877"/>
    <w:rsid w:val="00E767CD"/>
    <w:rsid w:val="00E77797"/>
    <w:rsid w:val="00E805DC"/>
    <w:rsid w:val="00E8354A"/>
    <w:rsid w:val="00E851B1"/>
    <w:rsid w:val="00E86859"/>
    <w:rsid w:val="00E925BA"/>
    <w:rsid w:val="00E92B62"/>
    <w:rsid w:val="00E92CF5"/>
    <w:rsid w:val="00E971A8"/>
    <w:rsid w:val="00EA1398"/>
    <w:rsid w:val="00EA14E4"/>
    <w:rsid w:val="00EA434D"/>
    <w:rsid w:val="00EA4E41"/>
    <w:rsid w:val="00EB057C"/>
    <w:rsid w:val="00EB1805"/>
    <w:rsid w:val="00EB29D0"/>
    <w:rsid w:val="00EB3C12"/>
    <w:rsid w:val="00EC639E"/>
    <w:rsid w:val="00EC7B85"/>
    <w:rsid w:val="00ED20FA"/>
    <w:rsid w:val="00ED3719"/>
    <w:rsid w:val="00ED3A82"/>
    <w:rsid w:val="00ED4EC0"/>
    <w:rsid w:val="00ED5163"/>
    <w:rsid w:val="00ED7A95"/>
    <w:rsid w:val="00EE315B"/>
    <w:rsid w:val="00EE4873"/>
    <w:rsid w:val="00EE768E"/>
    <w:rsid w:val="00EF1E95"/>
    <w:rsid w:val="00EF2432"/>
    <w:rsid w:val="00EF24ED"/>
    <w:rsid w:val="00EF2A89"/>
    <w:rsid w:val="00EF3688"/>
    <w:rsid w:val="00F0136F"/>
    <w:rsid w:val="00F01679"/>
    <w:rsid w:val="00F055A5"/>
    <w:rsid w:val="00F06CF8"/>
    <w:rsid w:val="00F07485"/>
    <w:rsid w:val="00F11049"/>
    <w:rsid w:val="00F13C77"/>
    <w:rsid w:val="00F14281"/>
    <w:rsid w:val="00F14A7E"/>
    <w:rsid w:val="00F179EE"/>
    <w:rsid w:val="00F2486C"/>
    <w:rsid w:val="00F316CE"/>
    <w:rsid w:val="00F336D2"/>
    <w:rsid w:val="00F40B3A"/>
    <w:rsid w:val="00F42245"/>
    <w:rsid w:val="00F4375F"/>
    <w:rsid w:val="00F446EF"/>
    <w:rsid w:val="00F4555D"/>
    <w:rsid w:val="00F47E40"/>
    <w:rsid w:val="00F51D0E"/>
    <w:rsid w:val="00F57887"/>
    <w:rsid w:val="00F63F63"/>
    <w:rsid w:val="00F65A08"/>
    <w:rsid w:val="00F74660"/>
    <w:rsid w:val="00F75A8E"/>
    <w:rsid w:val="00F81CAF"/>
    <w:rsid w:val="00F879C6"/>
    <w:rsid w:val="00F90744"/>
    <w:rsid w:val="00F930CF"/>
    <w:rsid w:val="00F951CF"/>
    <w:rsid w:val="00F96560"/>
    <w:rsid w:val="00FA00CB"/>
    <w:rsid w:val="00FA518B"/>
    <w:rsid w:val="00FA5F4F"/>
    <w:rsid w:val="00FB25B6"/>
    <w:rsid w:val="00FB41C8"/>
    <w:rsid w:val="00FB75C0"/>
    <w:rsid w:val="00FC07C3"/>
    <w:rsid w:val="00FC268A"/>
    <w:rsid w:val="00FC27FF"/>
    <w:rsid w:val="00FC301D"/>
    <w:rsid w:val="00FD48D0"/>
    <w:rsid w:val="00FD7E87"/>
    <w:rsid w:val="00FE2378"/>
    <w:rsid w:val="00FE45DB"/>
    <w:rsid w:val="00FE4711"/>
    <w:rsid w:val="00FE47B7"/>
    <w:rsid w:val="00FF016B"/>
    <w:rsid w:val="00FF265C"/>
    <w:rsid w:val="00FF3EF7"/>
    <w:rsid w:val="00FF4AD8"/>
    <w:rsid w:val="00FF6726"/>
    <w:rsid w:val="00FF6D0A"/>
  </w:rsids>
  <m:mathPr>
    <m:mathFont m:val="Cambria Math"/>
    <m:brkBin m:val="before"/>
    <m:brkBinSub m:val="--"/>
    <m:smallFrac/>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64F51E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ajorEastAsia" w:hAnsiTheme="majorHAnsi" w:cstheme="majorBidi"/>
        <w:sz w:val="22"/>
        <w:szCs w:val="22"/>
        <w:lang w:val="en-US" w:eastAsia="en-US" w:bidi="en-US"/>
      </w:rPr>
    </w:rPrDefault>
    <w:pPrDefault>
      <w:pPr>
        <w:spacing w:after="200" w:line="252"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A66B1"/>
    <w:pPr>
      <w:jc w:val="both"/>
    </w:pPr>
    <w:rPr>
      <w:lang w:val="ca-ES"/>
    </w:rPr>
  </w:style>
  <w:style w:type="paragraph" w:styleId="Heading1">
    <w:name w:val="heading 1"/>
    <w:basedOn w:val="Normal"/>
    <w:next w:val="Normal"/>
    <w:link w:val="Heading1Char"/>
    <w:uiPriority w:val="9"/>
    <w:qFormat/>
    <w:rsid w:val="00960733"/>
    <w:pPr>
      <w:numPr>
        <w:numId w:val="33"/>
      </w:numPr>
      <w:pBdr>
        <w:bottom w:val="thinThickSmallGap" w:sz="12" w:space="1" w:color="11B1EA" w:themeColor="accent2" w:themeShade="BF"/>
      </w:pBdr>
      <w:spacing w:before="400"/>
      <w:jc w:val="center"/>
      <w:outlineLvl w:val="0"/>
    </w:pPr>
    <w:rPr>
      <w:caps/>
      <w:color w:val="0B769D" w:themeColor="accent2" w:themeShade="80"/>
      <w:spacing w:val="20"/>
      <w:sz w:val="28"/>
      <w:szCs w:val="28"/>
    </w:rPr>
  </w:style>
  <w:style w:type="paragraph" w:styleId="Heading2">
    <w:name w:val="heading 2"/>
    <w:basedOn w:val="Normal"/>
    <w:next w:val="Normal"/>
    <w:link w:val="Heading2Char"/>
    <w:uiPriority w:val="9"/>
    <w:unhideWhenUsed/>
    <w:qFormat/>
    <w:rsid w:val="00960733"/>
    <w:pPr>
      <w:numPr>
        <w:ilvl w:val="1"/>
        <w:numId w:val="33"/>
      </w:numPr>
      <w:pBdr>
        <w:bottom w:val="single" w:sz="4" w:space="1" w:color="0B759B" w:themeColor="accent2" w:themeShade="7F"/>
      </w:pBdr>
      <w:spacing w:before="400"/>
      <w:jc w:val="center"/>
      <w:outlineLvl w:val="1"/>
    </w:pPr>
    <w:rPr>
      <w:caps/>
      <w:color w:val="0B769D" w:themeColor="accent2" w:themeShade="80"/>
      <w:spacing w:val="15"/>
      <w:sz w:val="24"/>
      <w:szCs w:val="24"/>
    </w:rPr>
  </w:style>
  <w:style w:type="paragraph" w:styleId="Heading3">
    <w:name w:val="heading 3"/>
    <w:basedOn w:val="Normal"/>
    <w:next w:val="Normal"/>
    <w:link w:val="Heading3Char"/>
    <w:uiPriority w:val="9"/>
    <w:unhideWhenUsed/>
    <w:qFormat/>
    <w:rsid w:val="00960733"/>
    <w:pPr>
      <w:numPr>
        <w:ilvl w:val="2"/>
        <w:numId w:val="33"/>
      </w:numPr>
      <w:pBdr>
        <w:top w:val="dotted" w:sz="4" w:space="1" w:color="0B759B" w:themeColor="accent2" w:themeShade="7F"/>
        <w:bottom w:val="dotted" w:sz="4" w:space="1" w:color="0B759B" w:themeColor="accent2" w:themeShade="7F"/>
      </w:pBdr>
      <w:spacing w:before="300"/>
      <w:jc w:val="center"/>
      <w:outlineLvl w:val="2"/>
    </w:pPr>
    <w:rPr>
      <w:caps/>
      <w:color w:val="0B759B" w:themeColor="accent2" w:themeShade="7F"/>
      <w:sz w:val="24"/>
      <w:szCs w:val="24"/>
    </w:rPr>
  </w:style>
  <w:style w:type="paragraph" w:styleId="Heading4">
    <w:name w:val="heading 4"/>
    <w:basedOn w:val="Normal"/>
    <w:next w:val="Normal"/>
    <w:link w:val="Heading4Char"/>
    <w:uiPriority w:val="9"/>
    <w:unhideWhenUsed/>
    <w:qFormat/>
    <w:rsid w:val="00960733"/>
    <w:pPr>
      <w:numPr>
        <w:ilvl w:val="3"/>
        <w:numId w:val="33"/>
      </w:numPr>
      <w:pBdr>
        <w:bottom w:val="dotted" w:sz="4" w:space="1" w:color="11B1EA" w:themeColor="accent2" w:themeShade="BF"/>
      </w:pBdr>
      <w:spacing w:after="120"/>
      <w:jc w:val="center"/>
      <w:outlineLvl w:val="3"/>
    </w:pPr>
    <w:rPr>
      <w:caps/>
      <w:color w:val="0B759B" w:themeColor="accent2" w:themeShade="7F"/>
      <w:spacing w:val="10"/>
    </w:rPr>
  </w:style>
  <w:style w:type="paragraph" w:styleId="Heading5">
    <w:name w:val="heading 5"/>
    <w:basedOn w:val="Normal"/>
    <w:next w:val="Normal"/>
    <w:link w:val="Heading5Char"/>
    <w:uiPriority w:val="9"/>
    <w:semiHidden/>
    <w:unhideWhenUsed/>
    <w:qFormat/>
    <w:rsid w:val="00960733"/>
    <w:pPr>
      <w:numPr>
        <w:ilvl w:val="4"/>
        <w:numId w:val="33"/>
      </w:numPr>
      <w:spacing w:before="320" w:after="120"/>
      <w:jc w:val="center"/>
      <w:outlineLvl w:val="4"/>
    </w:pPr>
    <w:rPr>
      <w:caps/>
      <w:color w:val="0B759B" w:themeColor="accent2" w:themeShade="7F"/>
      <w:spacing w:val="10"/>
    </w:rPr>
  </w:style>
  <w:style w:type="paragraph" w:styleId="Heading6">
    <w:name w:val="heading 6"/>
    <w:basedOn w:val="Normal"/>
    <w:next w:val="Normal"/>
    <w:link w:val="Heading6Char"/>
    <w:uiPriority w:val="9"/>
    <w:semiHidden/>
    <w:unhideWhenUsed/>
    <w:qFormat/>
    <w:rsid w:val="00960733"/>
    <w:pPr>
      <w:numPr>
        <w:ilvl w:val="5"/>
        <w:numId w:val="33"/>
      </w:numPr>
      <w:spacing w:after="120"/>
      <w:jc w:val="center"/>
      <w:outlineLvl w:val="5"/>
    </w:pPr>
    <w:rPr>
      <w:caps/>
      <w:color w:val="11B1EA" w:themeColor="accent2" w:themeShade="BF"/>
      <w:spacing w:val="10"/>
    </w:rPr>
  </w:style>
  <w:style w:type="paragraph" w:styleId="Heading7">
    <w:name w:val="heading 7"/>
    <w:basedOn w:val="Normal"/>
    <w:next w:val="Normal"/>
    <w:link w:val="Heading7Char"/>
    <w:uiPriority w:val="9"/>
    <w:semiHidden/>
    <w:unhideWhenUsed/>
    <w:qFormat/>
    <w:rsid w:val="00960733"/>
    <w:pPr>
      <w:numPr>
        <w:ilvl w:val="6"/>
        <w:numId w:val="33"/>
      </w:numPr>
      <w:spacing w:after="120"/>
      <w:jc w:val="center"/>
      <w:outlineLvl w:val="6"/>
    </w:pPr>
    <w:rPr>
      <w:i/>
      <w:iCs/>
      <w:caps/>
      <w:color w:val="11B1EA" w:themeColor="accent2" w:themeShade="BF"/>
      <w:spacing w:val="10"/>
    </w:rPr>
  </w:style>
  <w:style w:type="paragraph" w:styleId="Heading8">
    <w:name w:val="heading 8"/>
    <w:basedOn w:val="Normal"/>
    <w:next w:val="Normal"/>
    <w:link w:val="Heading8Char"/>
    <w:uiPriority w:val="9"/>
    <w:semiHidden/>
    <w:unhideWhenUsed/>
    <w:qFormat/>
    <w:rsid w:val="00960733"/>
    <w:pPr>
      <w:numPr>
        <w:ilvl w:val="7"/>
        <w:numId w:val="33"/>
      </w:num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960733"/>
    <w:pPr>
      <w:numPr>
        <w:ilvl w:val="8"/>
        <w:numId w:val="33"/>
      </w:num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B3E2E"/>
    <w:rPr>
      <w:color w:val="56C7AA" w:themeColor="hyperlink"/>
      <w:u w:val="single"/>
    </w:rPr>
  </w:style>
  <w:style w:type="paragraph" w:customStyle="1" w:styleId="Default">
    <w:name w:val="Default"/>
    <w:rsid w:val="00E26C54"/>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221CC4"/>
    <w:pPr>
      <w:ind w:left="720"/>
      <w:contextualSpacing/>
    </w:pPr>
  </w:style>
  <w:style w:type="character" w:styleId="FollowedHyperlink">
    <w:name w:val="FollowedHyperlink"/>
    <w:basedOn w:val="DefaultParagraphFont"/>
    <w:uiPriority w:val="99"/>
    <w:semiHidden/>
    <w:unhideWhenUsed/>
    <w:rsid w:val="00644916"/>
    <w:rPr>
      <w:color w:val="59A8D1" w:themeColor="followedHyperlink"/>
      <w:u w:val="single"/>
    </w:rPr>
  </w:style>
  <w:style w:type="character" w:customStyle="1" w:styleId="apple-converted-space">
    <w:name w:val="apple-converted-space"/>
    <w:basedOn w:val="DefaultParagraphFont"/>
    <w:rsid w:val="00644916"/>
  </w:style>
  <w:style w:type="character" w:customStyle="1" w:styleId="Heading1Char">
    <w:name w:val="Heading 1 Char"/>
    <w:basedOn w:val="DefaultParagraphFont"/>
    <w:link w:val="Heading1"/>
    <w:uiPriority w:val="9"/>
    <w:rsid w:val="00960733"/>
    <w:rPr>
      <w:caps/>
      <w:color w:val="0B769D" w:themeColor="accent2" w:themeShade="80"/>
      <w:spacing w:val="20"/>
      <w:sz w:val="28"/>
      <w:szCs w:val="28"/>
      <w:lang w:val="ca-ES"/>
    </w:rPr>
  </w:style>
  <w:style w:type="character" w:customStyle="1" w:styleId="Heading2Char">
    <w:name w:val="Heading 2 Char"/>
    <w:basedOn w:val="DefaultParagraphFont"/>
    <w:link w:val="Heading2"/>
    <w:uiPriority w:val="9"/>
    <w:rsid w:val="00960733"/>
    <w:rPr>
      <w:caps/>
      <w:color w:val="0B769D" w:themeColor="accent2" w:themeShade="80"/>
      <w:spacing w:val="15"/>
      <w:sz w:val="24"/>
      <w:szCs w:val="24"/>
      <w:lang w:val="ca-ES"/>
    </w:rPr>
  </w:style>
  <w:style w:type="paragraph" w:styleId="NoSpacing">
    <w:name w:val="No Spacing"/>
    <w:basedOn w:val="Normal"/>
    <w:link w:val="NoSpacingChar"/>
    <w:uiPriority w:val="1"/>
    <w:qFormat/>
    <w:rsid w:val="00221CC4"/>
    <w:pPr>
      <w:spacing w:after="0" w:line="240" w:lineRule="auto"/>
    </w:pPr>
  </w:style>
  <w:style w:type="paragraph" w:styleId="Header">
    <w:name w:val="header"/>
    <w:basedOn w:val="Normal"/>
    <w:link w:val="HeaderChar"/>
    <w:unhideWhenUsed/>
    <w:rsid w:val="000D394D"/>
    <w:pPr>
      <w:tabs>
        <w:tab w:val="center" w:pos="4252"/>
        <w:tab w:val="right" w:pos="8504"/>
      </w:tabs>
      <w:spacing w:after="0" w:line="240" w:lineRule="auto"/>
      <w:jc w:val="center"/>
    </w:pPr>
    <w:rPr>
      <w:sz w:val="18"/>
    </w:rPr>
  </w:style>
  <w:style w:type="character" w:customStyle="1" w:styleId="HeaderChar">
    <w:name w:val="Header Char"/>
    <w:basedOn w:val="DefaultParagraphFont"/>
    <w:link w:val="Header"/>
    <w:rsid w:val="000D394D"/>
    <w:rPr>
      <w:sz w:val="18"/>
      <w:lang w:val="ca-ES"/>
    </w:rPr>
  </w:style>
  <w:style w:type="paragraph" w:styleId="Footer">
    <w:name w:val="footer"/>
    <w:basedOn w:val="Normal"/>
    <w:link w:val="FooterChar"/>
    <w:unhideWhenUsed/>
    <w:rsid w:val="000D394D"/>
    <w:pPr>
      <w:tabs>
        <w:tab w:val="center" w:pos="4252"/>
        <w:tab w:val="right" w:pos="8504"/>
      </w:tabs>
      <w:spacing w:after="0" w:line="240" w:lineRule="auto"/>
      <w:jc w:val="center"/>
    </w:pPr>
    <w:rPr>
      <w:sz w:val="18"/>
    </w:rPr>
  </w:style>
  <w:style w:type="character" w:customStyle="1" w:styleId="FooterChar">
    <w:name w:val="Footer Char"/>
    <w:basedOn w:val="DefaultParagraphFont"/>
    <w:link w:val="Footer"/>
    <w:rsid w:val="000D394D"/>
    <w:rPr>
      <w:sz w:val="18"/>
      <w:lang w:val="ca-ES"/>
    </w:rPr>
  </w:style>
  <w:style w:type="paragraph" w:styleId="BalloonText">
    <w:name w:val="Balloon Text"/>
    <w:basedOn w:val="Normal"/>
    <w:link w:val="BalloonTextChar"/>
    <w:uiPriority w:val="99"/>
    <w:semiHidden/>
    <w:unhideWhenUsed/>
    <w:rsid w:val="00D75F0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5F0C"/>
    <w:rPr>
      <w:rFonts w:ascii="Tahoma" w:hAnsi="Tahoma" w:cs="Tahoma"/>
      <w:sz w:val="16"/>
      <w:szCs w:val="16"/>
    </w:rPr>
  </w:style>
  <w:style w:type="paragraph" w:styleId="TOCHeading">
    <w:name w:val="TOC Heading"/>
    <w:basedOn w:val="Heading1"/>
    <w:next w:val="Normal"/>
    <w:uiPriority w:val="39"/>
    <w:semiHidden/>
    <w:unhideWhenUsed/>
    <w:qFormat/>
    <w:rsid w:val="00221CC4"/>
    <w:pPr>
      <w:outlineLvl w:val="9"/>
    </w:pPr>
  </w:style>
  <w:style w:type="paragraph" w:styleId="TOC1">
    <w:name w:val="toc 1"/>
    <w:basedOn w:val="Normal"/>
    <w:next w:val="Normal"/>
    <w:autoRedefine/>
    <w:uiPriority w:val="39"/>
    <w:unhideWhenUsed/>
    <w:rsid w:val="003D43D5"/>
    <w:pPr>
      <w:spacing w:after="100"/>
    </w:pPr>
  </w:style>
  <w:style w:type="paragraph" w:styleId="TOC2">
    <w:name w:val="toc 2"/>
    <w:basedOn w:val="Normal"/>
    <w:next w:val="Normal"/>
    <w:autoRedefine/>
    <w:uiPriority w:val="39"/>
    <w:unhideWhenUsed/>
    <w:rsid w:val="003D43D5"/>
    <w:pPr>
      <w:spacing w:after="100"/>
      <w:ind w:left="220"/>
    </w:pPr>
  </w:style>
  <w:style w:type="character" w:customStyle="1" w:styleId="Heading3Char">
    <w:name w:val="Heading 3 Char"/>
    <w:basedOn w:val="DefaultParagraphFont"/>
    <w:link w:val="Heading3"/>
    <w:uiPriority w:val="9"/>
    <w:rsid w:val="00960733"/>
    <w:rPr>
      <w:caps/>
      <w:color w:val="0B759B" w:themeColor="accent2" w:themeShade="7F"/>
      <w:sz w:val="24"/>
      <w:szCs w:val="24"/>
      <w:lang w:val="ca-ES"/>
    </w:rPr>
  </w:style>
  <w:style w:type="character" w:customStyle="1" w:styleId="Heading4Char">
    <w:name w:val="Heading 4 Char"/>
    <w:basedOn w:val="DefaultParagraphFont"/>
    <w:link w:val="Heading4"/>
    <w:uiPriority w:val="9"/>
    <w:rsid w:val="00960733"/>
    <w:rPr>
      <w:caps/>
      <w:color w:val="0B759B" w:themeColor="accent2" w:themeShade="7F"/>
      <w:spacing w:val="10"/>
      <w:lang w:val="ca-ES"/>
    </w:rPr>
  </w:style>
  <w:style w:type="character" w:customStyle="1" w:styleId="Heading5Char">
    <w:name w:val="Heading 5 Char"/>
    <w:basedOn w:val="DefaultParagraphFont"/>
    <w:link w:val="Heading5"/>
    <w:uiPriority w:val="9"/>
    <w:semiHidden/>
    <w:rsid w:val="00960733"/>
    <w:rPr>
      <w:caps/>
      <w:color w:val="0B759B" w:themeColor="accent2" w:themeShade="7F"/>
      <w:spacing w:val="10"/>
      <w:lang w:val="ca-ES"/>
    </w:rPr>
  </w:style>
  <w:style w:type="character" w:customStyle="1" w:styleId="Heading6Char">
    <w:name w:val="Heading 6 Char"/>
    <w:basedOn w:val="DefaultParagraphFont"/>
    <w:link w:val="Heading6"/>
    <w:uiPriority w:val="9"/>
    <w:semiHidden/>
    <w:rsid w:val="00960733"/>
    <w:rPr>
      <w:caps/>
      <w:color w:val="11B1EA" w:themeColor="accent2" w:themeShade="BF"/>
      <w:spacing w:val="10"/>
      <w:lang w:val="ca-ES"/>
    </w:rPr>
  </w:style>
  <w:style w:type="character" w:customStyle="1" w:styleId="Heading7Char">
    <w:name w:val="Heading 7 Char"/>
    <w:basedOn w:val="DefaultParagraphFont"/>
    <w:link w:val="Heading7"/>
    <w:uiPriority w:val="9"/>
    <w:semiHidden/>
    <w:rsid w:val="00960733"/>
    <w:rPr>
      <w:i/>
      <w:iCs/>
      <w:caps/>
      <w:color w:val="11B1EA" w:themeColor="accent2" w:themeShade="BF"/>
      <w:spacing w:val="10"/>
      <w:lang w:val="ca-ES"/>
    </w:rPr>
  </w:style>
  <w:style w:type="character" w:customStyle="1" w:styleId="Heading8Char">
    <w:name w:val="Heading 8 Char"/>
    <w:basedOn w:val="DefaultParagraphFont"/>
    <w:link w:val="Heading8"/>
    <w:uiPriority w:val="9"/>
    <w:semiHidden/>
    <w:rsid w:val="00960733"/>
    <w:rPr>
      <w:caps/>
      <w:spacing w:val="10"/>
      <w:sz w:val="20"/>
      <w:szCs w:val="20"/>
      <w:lang w:val="ca-ES"/>
    </w:rPr>
  </w:style>
  <w:style w:type="character" w:customStyle="1" w:styleId="Heading9Char">
    <w:name w:val="Heading 9 Char"/>
    <w:basedOn w:val="DefaultParagraphFont"/>
    <w:link w:val="Heading9"/>
    <w:uiPriority w:val="9"/>
    <w:semiHidden/>
    <w:rsid w:val="00960733"/>
    <w:rPr>
      <w:i/>
      <w:iCs/>
      <w:caps/>
      <w:spacing w:val="10"/>
      <w:sz w:val="20"/>
      <w:szCs w:val="20"/>
      <w:lang w:val="ca-ES"/>
    </w:rPr>
  </w:style>
  <w:style w:type="paragraph" w:styleId="Caption">
    <w:name w:val="caption"/>
    <w:basedOn w:val="Normal"/>
    <w:next w:val="Normal"/>
    <w:uiPriority w:val="35"/>
    <w:semiHidden/>
    <w:unhideWhenUsed/>
    <w:qFormat/>
    <w:rsid w:val="00221CC4"/>
    <w:rPr>
      <w:caps/>
      <w:spacing w:val="10"/>
      <w:sz w:val="18"/>
      <w:szCs w:val="18"/>
    </w:rPr>
  </w:style>
  <w:style w:type="paragraph" w:styleId="Title">
    <w:name w:val="Title"/>
    <w:basedOn w:val="Normal"/>
    <w:next w:val="Normal"/>
    <w:link w:val="TitleChar"/>
    <w:uiPriority w:val="10"/>
    <w:qFormat/>
    <w:rsid w:val="00472B16"/>
    <w:pPr>
      <w:pBdr>
        <w:top w:val="dotted" w:sz="2" w:space="1" w:color="0B769D" w:themeColor="accent2" w:themeShade="80"/>
        <w:bottom w:val="dotted" w:sz="2" w:space="6" w:color="0B769D" w:themeColor="accent2" w:themeShade="80"/>
      </w:pBdr>
      <w:spacing w:before="500" w:after="300" w:line="240" w:lineRule="auto"/>
      <w:jc w:val="center"/>
    </w:pPr>
    <w:rPr>
      <w:caps/>
      <w:color w:val="0B769D" w:themeColor="accent2" w:themeShade="80"/>
      <w:spacing w:val="50"/>
      <w:sz w:val="36"/>
      <w:szCs w:val="44"/>
    </w:rPr>
  </w:style>
  <w:style w:type="character" w:customStyle="1" w:styleId="TitleChar">
    <w:name w:val="Title Char"/>
    <w:basedOn w:val="DefaultParagraphFont"/>
    <w:link w:val="Title"/>
    <w:uiPriority w:val="10"/>
    <w:rsid w:val="00472B16"/>
    <w:rPr>
      <w:caps/>
      <w:color w:val="0B769D" w:themeColor="accent2" w:themeShade="80"/>
      <w:spacing w:val="50"/>
      <w:sz w:val="36"/>
      <w:szCs w:val="44"/>
      <w:lang w:val="ca-ES"/>
    </w:rPr>
  </w:style>
  <w:style w:type="paragraph" w:styleId="Subtitle">
    <w:name w:val="Subtitle"/>
    <w:basedOn w:val="Normal"/>
    <w:next w:val="Normal"/>
    <w:link w:val="SubtitleChar"/>
    <w:uiPriority w:val="11"/>
    <w:qFormat/>
    <w:rsid w:val="00221CC4"/>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221CC4"/>
    <w:rPr>
      <w:rFonts w:eastAsiaTheme="majorEastAsia" w:cstheme="majorBidi"/>
      <w:caps/>
      <w:spacing w:val="20"/>
      <w:sz w:val="18"/>
      <w:szCs w:val="18"/>
    </w:rPr>
  </w:style>
  <w:style w:type="character" w:styleId="Strong">
    <w:name w:val="Strong"/>
    <w:uiPriority w:val="22"/>
    <w:qFormat/>
    <w:rsid w:val="00221CC4"/>
    <w:rPr>
      <w:b/>
      <w:bCs/>
      <w:color w:val="11B1EA" w:themeColor="accent2" w:themeShade="BF"/>
      <w:spacing w:val="5"/>
    </w:rPr>
  </w:style>
  <w:style w:type="character" w:styleId="Emphasis">
    <w:name w:val="Emphasis"/>
    <w:uiPriority w:val="20"/>
    <w:qFormat/>
    <w:rsid w:val="00221CC4"/>
    <w:rPr>
      <w:caps/>
      <w:spacing w:val="5"/>
      <w:sz w:val="20"/>
      <w:szCs w:val="20"/>
    </w:rPr>
  </w:style>
  <w:style w:type="character" w:customStyle="1" w:styleId="NoSpacingChar">
    <w:name w:val="No Spacing Char"/>
    <w:basedOn w:val="DefaultParagraphFont"/>
    <w:link w:val="NoSpacing"/>
    <w:uiPriority w:val="1"/>
    <w:rsid w:val="00221CC4"/>
  </w:style>
  <w:style w:type="paragraph" w:styleId="Quote">
    <w:name w:val="Quote"/>
    <w:basedOn w:val="Normal"/>
    <w:next w:val="Normal"/>
    <w:link w:val="QuoteChar"/>
    <w:uiPriority w:val="29"/>
    <w:qFormat/>
    <w:rsid w:val="008B474A"/>
    <w:rPr>
      <w:i/>
      <w:iCs/>
      <w:sz w:val="18"/>
    </w:rPr>
  </w:style>
  <w:style w:type="character" w:customStyle="1" w:styleId="QuoteChar">
    <w:name w:val="Quote Char"/>
    <w:basedOn w:val="DefaultParagraphFont"/>
    <w:link w:val="Quote"/>
    <w:uiPriority w:val="29"/>
    <w:rsid w:val="008B474A"/>
    <w:rPr>
      <w:i/>
      <w:iCs/>
      <w:sz w:val="18"/>
      <w:lang w:val="ca-ES"/>
    </w:rPr>
  </w:style>
  <w:style w:type="paragraph" w:styleId="IntenseQuote">
    <w:name w:val="Intense Quote"/>
    <w:basedOn w:val="Normal"/>
    <w:next w:val="Normal"/>
    <w:link w:val="IntenseQuoteChar"/>
    <w:uiPriority w:val="30"/>
    <w:qFormat/>
    <w:rsid w:val="00221CC4"/>
    <w:pPr>
      <w:pBdr>
        <w:top w:val="dotted" w:sz="2" w:space="10" w:color="0B769D" w:themeColor="accent2" w:themeShade="80"/>
        <w:bottom w:val="dotted" w:sz="2" w:space="4" w:color="0B769D" w:themeColor="accent2" w:themeShade="80"/>
      </w:pBdr>
      <w:spacing w:before="160" w:line="300" w:lineRule="auto"/>
      <w:ind w:left="1440" w:right="1440"/>
    </w:pPr>
    <w:rPr>
      <w:caps/>
      <w:color w:val="0B759B" w:themeColor="accent2" w:themeShade="7F"/>
      <w:spacing w:val="5"/>
      <w:sz w:val="20"/>
      <w:szCs w:val="20"/>
    </w:rPr>
  </w:style>
  <w:style w:type="character" w:customStyle="1" w:styleId="IntenseQuoteChar">
    <w:name w:val="Intense Quote Char"/>
    <w:basedOn w:val="DefaultParagraphFont"/>
    <w:link w:val="IntenseQuote"/>
    <w:uiPriority w:val="30"/>
    <w:rsid w:val="00221CC4"/>
    <w:rPr>
      <w:rFonts w:eastAsiaTheme="majorEastAsia" w:cstheme="majorBidi"/>
      <w:caps/>
      <w:color w:val="0B759B" w:themeColor="accent2" w:themeShade="7F"/>
      <w:spacing w:val="5"/>
      <w:sz w:val="20"/>
      <w:szCs w:val="20"/>
    </w:rPr>
  </w:style>
  <w:style w:type="character" w:styleId="SubtleEmphasis">
    <w:name w:val="Subtle Emphasis"/>
    <w:uiPriority w:val="19"/>
    <w:qFormat/>
    <w:rsid w:val="00221CC4"/>
    <w:rPr>
      <w:i/>
      <w:iCs/>
    </w:rPr>
  </w:style>
  <w:style w:type="character" w:styleId="IntenseEmphasis">
    <w:name w:val="Intense Emphasis"/>
    <w:uiPriority w:val="21"/>
    <w:qFormat/>
    <w:rsid w:val="00221CC4"/>
    <w:rPr>
      <w:i/>
      <w:iCs/>
      <w:caps/>
      <w:spacing w:val="10"/>
      <w:sz w:val="20"/>
      <w:szCs w:val="20"/>
    </w:rPr>
  </w:style>
  <w:style w:type="character" w:styleId="SubtleReference">
    <w:name w:val="Subtle Reference"/>
    <w:basedOn w:val="DefaultParagraphFont"/>
    <w:uiPriority w:val="31"/>
    <w:qFormat/>
    <w:rsid w:val="00221CC4"/>
    <w:rPr>
      <w:rFonts w:asciiTheme="minorHAnsi" w:eastAsiaTheme="minorEastAsia" w:hAnsiTheme="minorHAnsi" w:cstheme="minorBidi"/>
      <w:i/>
      <w:iCs/>
      <w:color w:val="0B759B" w:themeColor="accent2" w:themeShade="7F"/>
    </w:rPr>
  </w:style>
  <w:style w:type="character" w:styleId="IntenseReference">
    <w:name w:val="Intense Reference"/>
    <w:uiPriority w:val="32"/>
    <w:qFormat/>
    <w:rsid w:val="00221CC4"/>
    <w:rPr>
      <w:rFonts w:asciiTheme="minorHAnsi" w:eastAsiaTheme="minorEastAsia" w:hAnsiTheme="minorHAnsi" w:cstheme="minorBidi"/>
      <w:b/>
      <w:bCs/>
      <w:i/>
      <w:iCs/>
      <w:color w:val="0B759B" w:themeColor="accent2" w:themeShade="7F"/>
    </w:rPr>
  </w:style>
  <w:style w:type="character" w:styleId="BookTitle">
    <w:name w:val="Book Title"/>
    <w:uiPriority w:val="33"/>
    <w:qFormat/>
    <w:rsid w:val="00221CC4"/>
    <w:rPr>
      <w:caps/>
      <w:color w:val="0B759B" w:themeColor="accent2" w:themeShade="7F"/>
      <w:spacing w:val="5"/>
      <w:u w:color="0B759B" w:themeColor="accent2" w:themeShade="7F"/>
    </w:rPr>
  </w:style>
  <w:style w:type="paragraph" w:styleId="HTMLPreformatted">
    <w:name w:val="HTML Preformatted"/>
    <w:basedOn w:val="Normal"/>
    <w:link w:val="HTMLPreformattedChar"/>
    <w:uiPriority w:val="99"/>
    <w:unhideWhenUsed/>
    <w:rsid w:val="00286B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ES"/>
    </w:rPr>
  </w:style>
  <w:style w:type="character" w:customStyle="1" w:styleId="HTMLPreformattedChar">
    <w:name w:val="HTML Preformatted Char"/>
    <w:basedOn w:val="DefaultParagraphFont"/>
    <w:link w:val="HTMLPreformatted"/>
    <w:uiPriority w:val="99"/>
    <w:rsid w:val="00286BCF"/>
    <w:rPr>
      <w:rFonts w:ascii="Courier New" w:eastAsia="Times New Roman" w:hAnsi="Courier New" w:cs="Courier New"/>
      <w:sz w:val="20"/>
      <w:szCs w:val="20"/>
      <w:lang w:eastAsia="es-ES"/>
    </w:rPr>
  </w:style>
  <w:style w:type="character" w:customStyle="1" w:styleId="fnt112">
    <w:name w:val="fnt112"/>
    <w:basedOn w:val="DefaultParagraphFont"/>
    <w:rsid w:val="00286BCF"/>
  </w:style>
  <w:style w:type="paragraph" w:styleId="TOC3">
    <w:name w:val="toc 3"/>
    <w:basedOn w:val="Normal"/>
    <w:next w:val="Normal"/>
    <w:autoRedefine/>
    <w:uiPriority w:val="39"/>
    <w:unhideWhenUsed/>
    <w:rsid w:val="0024020E"/>
    <w:pPr>
      <w:spacing w:after="100"/>
      <w:ind w:left="440"/>
    </w:pPr>
  </w:style>
  <w:style w:type="paragraph" w:styleId="NormalWeb">
    <w:name w:val="Normal (Web)"/>
    <w:basedOn w:val="Normal"/>
    <w:uiPriority w:val="99"/>
    <w:semiHidden/>
    <w:unhideWhenUsed/>
    <w:rsid w:val="000C6366"/>
    <w:pPr>
      <w:spacing w:before="100" w:beforeAutospacing="1" w:after="100" w:afterAutospacing="1" w:line="240" w:lineRule="auto"/>
      <w:jc w:val="left"/>
    </w:pPr>
    <w:rPr>
      <w:rFonts w:ascii="Times New Roman" w:eastAsia="Times New Roman" w:hAnsi="Times New Roman" w:cs="Times New Roman"/>
      <w:sz w:val="24"/>
      <w:szCs w:val="24"/>
      <w:lang w:val="es-ES" w:eastAsia="es-ES" w:bidi="ar-SA"/>
    </w:rPr>
  </w:style>
  <w:style w:type="table" w:styleId="TableGrid">
    <w:name w:val="Table Grid"/>
    <w:basedOn w:val="TableNormal"/>
    <w:uiPriority w:val="59"/>
    <w:rsid w:val="00904C5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unhideWhenUsed/>
    <w:rsid w:val="00904C59"/>
    <w:pPr>
      <w:spacing w:after="0" w:line="240" w:lineRule="auto"/>
    </w:pPr>
    <w:rPr>
      <w:sz w:val="24"/>
      <w:szCs w:val="24"/>
    </w:rPr>
  </w:style>
  <w:style w:type="character" w:customStyle="1" w:styleId="FootnoteTextChar">
    <w:name w:val="Footnote Text Char"/>
    <w:basedOn w:val="DefaultParagraphFont"/>
    <w:link w:val="FootnoteText"/>
    <w:uiPriority w:val="99"/>
    <w:rsid w:val="00904C59"/>
    <w:rPr>
      <w:sz w:val="24"/>
      <w:szCs w:val="24"/>
      <w:lang w:val="ca-ES"/>
    </w:rPr>
  </w:style>
  <w:style w:type="character" w:styleId="FootnoteReference">
    <w:name w:val="footnote reference"/>
    <w:basedOn w:val="DefaultParagraphFont"/>
    <w:uiPriority w:val="99"/>
    <w:unhideWhenUsed/>
    <w:rsid w:val="00904C59"/>
    <w:rPr>
      <w:vertAlign w:val="superscript"/>
    </w:rPr>
  </w:style>
  <w:style w:type="paragraph" w:customStyle="1" w:styleId="Illustracionsnumerades">
    <w:name w:val="Il·lustracions numerades"/>
    <w:basedOn w:val="Normal"/>
    <w:next w:val="Normal"/>
    <w:qFormat/>
    <w:rsid w:val="008E1C08"/>
    <w:pPr>
      <w:numPr>
        <w:numId w:val="22"/>
      </w:numPr>
      <w:jc w:val="center"/>
    </w:pPr>
    <w:rPr>
      <w:rFonts w:ascii="Calibri" w:hAnsi="Calibri"/>
      <w:i/>
      <w:iCs/>
      <w:color w:val="266187"/>
    </w:rPr>
  </w:style>
  <w:style w:type="paragraph" w:customStyle="1" w:styleId="MainTitle">
    <w:name w:val="Main Title"/>
    <w:basedOn w:val="Title"/>
    <w:link w:val="MainTitleChar"/>
    <w:qFormat/>
    <w:rsid w:val="000D394D"/>
    <w:rPr>
      <w:sz w:val="72"/>
    </w:rPr>
  </w:style>
  <w:style w:type="character" w:customStyle="1" w:styleId="MainTitleChar">
    <w:name w:val="Main Title Char"/>
    <w:basedOn w:val="TitleChar"/>
    <w:link w:val="MainTitle"/>
    <w:rsid w:val="000D394D"/>
    <w:rPr>
      <w:caps/>
      <w:color w:val="0B769D" w:themeColor="accent2" w:themeShade="80"/>
      <w:spacing w:val="50"/>
      <w:sz w:val="72"/>
      <w:szCs w:val="44"/>
      <w:lang w:val="ca-ES"/>
    </w:rPr>
  </w:style>
  <w:style w:type="character" w:styleId="CommentReference">
    <w:name w:val="annotation reference"/>
    <w:basedOn w:val="DefaultParagraphFont"/>
    <w:uiPriority w:val="99"/>
    <w:semiHidden/>
    <w:unhideWhenUsed/>
    <w:rsid w:val="00753570"/>
    <w:rPr>
      <w:sz w:val="18"/>
      <w:szCs w:val="18"/>
    </w:rPr>
  </w:style>
  <w:style w:type="paragraph" w:styleId="CommentText">
    <w:name w:val="annotation text"/>
    <w:basedOn w:val="Normal"/>
    <w:link w:val="CommentTextChar"/>
    <w:uiPriority w:val="99"/>
    <w:semiHidden/>
    <w:unhideWhenUsed/>
    <w:rsid w:val="00753570"/>
    <w:pPr>
      <w:spacing w:line="240" w:lineRule="auto"/>
    </w:pPr>
    <w:rPr>
      <w:sz w:val="24"/>
      <w:szCs w:val="24"/>
    </w:rPr>
  </w:style>
  <w:style w:type="character" w:customStyle="1" w:styleId="CommentTextChar">
    <w:name w:val="Comment Text Char"/>
    <w:basedOn w:val="DefaultParagraphFont"/>
    <w:link w:val="CommentText"/>
    <w:uiPriority w:val="99"/>
    <w:semiHidden/>
    <w:rsid w:val="00753570"/>
    <w:rPr>
      <w:sz w:val="24"/>
      <w:szCs w:val="24"/>
      <w:lang w:val="ca-ES"/>
    </w:rPr>
  </w:style>
  <w:style w:type="paragraph" w:styleId="CommentSubject">
    <w:name w:val="annotation subject"/>
    <w:basedOn w:val="CommentText"/>
    <w:next w:val="CommentText"/>
    <w:link w:val="CommentSubjectChar"/>
    <w:uiPriority w:val="99"/>
    <w:semiHidden/>
    <w:unhideWhenUsed/>
    <w:rsid w:val="00753570"/>
    <w:rPr>
      <w:b/>
      <w:bCs/>
      <w:sz w:val="20"/>
      <w:szCs w:val="20"/>
    </w:rPr>
  </w:style>
  <w:style w:type="character" w:customStyle="1" w:styleId="CommentSubjectChar">
    <w:name w:val="Comment Subject Char"/>
    <w:basedOn w:val="CommentTextChar"/>
    <w:link w:val="CommentSubject"/>
    <w:uiPriority w:val="99"/>
    <w:semiHidden/>
    <w:rsid w:val="00753570"/>
    <w:rPr>
      <w:b/>
      <w:bCs/>
      <w:sz w:val="20"/>
      <w:szCs w:val="20"/>
      <w:lang w:val="ca-ES"/>
    </w:rPr>
  </w:style>
  <w:style w:type="paragraph" w:styleId="DocumentMap">
    <w:name w:val="Document Map"/>
    <w:basedOn w:val="Normal"/>
    <w:link w:val="DocumentMapChar"/>
    <w:uiPriority w:val="99"/>
    <w:semiHidden/>
    <w:unhideWhenUsed/>
    <w:rsid w:val="00A56BDF"/>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A56BDF"/>
    <w:rPr>
      <w:rFonts w:ascii="Tahoma" w:hAnsi="Tahoma" w:cs="Tahoma"/>
      <w:sz w:val="16"/>
      <w:szCs w:val="16"/>
      <w:lang w:val="ca-ES"/>
    </w:rPr>
  </w:style>
  <w:style w:type="paragraph" w:styleId="TableofFigures">
    <w:name w:val="table of figures"/>
    <w:basedOn w:val="Normal"/>
    <w:next w:val="Normal"/>
    <w:uiPriority w:val="99"/>
    <w:unhideWhenUsed/>
    <w:rsid w:val="00BB754A"/>
    <w:pPr>
      <w:spacing w:after="0"/>
      <w:ind w:left="440" w:hanging="440"/>
      <w:jc w:val="left"/>
    </w:pPr>
    <w:rPr>
      <w:rFonts w:asciiTheme="minorHAnsi" w:hAnsiTheme="minorHAnsi" w:cstheme="minorHAnsi"/>
      <w:smallCaps/>
      <w:sz w:val="20"/>
      <w:szCs w:val="20"/>
    </w:rPr>
  </w:style>
  <w:style w:type="paragraph" w:customStyle="1" w:styleId="SourceCode">
    <w:name w:val="SourceCode"/>
    <w:basedOn w:val="Normal"/>
    <w:qFormat/>
    <w:rsid w:val="00875A50"/>
    <w:pPr>
      <w:spacing w:line="140" w:lineRule="exact"/>
      <w:ind w:left="709"/>
      <w:jc w:val="left"/>
    </w:pPr>
    <w:rPr>
      <w:rFonts w:ascii="Courier" w:hAnsi="Courier"/>
      <w:sz w:val="16"/>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B3E2E"/>
    <w:rPr>
      <w:color w:val="56C7AA"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894068">
      <w:bodyDiv w:val="1"/>
      <w:marLeft w:val="0"/>
      <w:marRight w:val="0"/>
      <w:marTop w:val="0"/>
      <w:marBottom w:val="0"/>
      <w:divBdr>
        <w:top w:val="none" w:sz="0" w:space="0" w:color="auto"/>
        <w:left w:val="none" w:sz="0" w:space="0" w:color="auto"/>
        <w:bottom w:val="none" w:sz="0" w:space="0" w:color="auto"/>
        <w:right w:val="none" w:sz="0" w:space="0" w:color="auto"/>
      </w:divBdr>
    </w:div>
    <w:div w:id="85927758">
      <w:bodyDiv w:val="1"/>
      <w:marLeft w:val="0"/>
      <w:marRight w:val="0"/>
      <w:marTop w:val="0"/>
      <w:marBottom w:val="0"/>
      <w:divBdr>
        <w:top w:val="none" w:sz="0" w:space="0" w:color="auto"/>
        <w:left w:val="none" w:sz="0" w:space="0" w:color="auto"/>
        <w:bottom w:val="none" w:sz="0" w:space="0" w:color="auto"/>
        <w:right w:val="none" w:sz="0" w:space="0" w:color="auto"/>
      </w:divBdr>
    </w:div>
    <w:div w:id="456412556">
      <w:bodyDiv w:val="1"/>
      <w:marLeft w:val="0"/>
      <w:marRight w:val="0"/>
      <w:marTop w:val="0"/>
      <w:marBottom w:val="0"/>
      <w:divBdr>
        <w:top w:val="none" w:sz="0" w:space="0" w:color="auto"/>
        <w:left w:val="none" w:sz="0" w:space="0" w:color="auto"/>
        <w:bottom w:val="none" w:sz="0" w:space="0" w:color="auto"/>
        <w:right w:val="none" w:sz="0" w:space="0" w:color="auto"/>
      </w:divBdr>
    </w:div>
    <w:div w:id="486672793">
      <w:bodyDiv w:val="1"/>
      <w:marLeft w:val="0"/>
      <w:marRight w:val="0"/>
      <w:marTop w:val="0"/>
      <w:marBottom w:val="0"/>
      <w:divBdr>
        <w:top w:val="none" w:sz="0" w:space="0" w:color="auto"/>
        <w:left w:val="none" w:sz="0" w:space="0" w:color="auto"/>
        <w:bottom w:val="none" w:sz="0" w:space="0" w:color="auto"/>
        <w:right w:val="none" w:sz="0" w:space="0" w:color="auto"/>
      </w:divBdr>
      <w:divsChild>
        <w:div w:id="105704790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14029604">
      <w:bodyDiv w:val="1"/>
      <w:marLeft w:val="0"/>
      <w:marRight w:val="0"/>
      <w:marTop w:val="0"/>
      <w:marBottom w:val="0"/>
      <w:divBdr>
        <w:top w:val="none" w:sz="0" w:space="0" w:color="auto"/>
        <w:left w:val="none" w:sz="0" w:space="0" w:color="auto"/>
        <w:bottom w:val="none" w:sz="0" w:space="0" w:color="auto"/>
        <w:right w:val="none" w:sz="0" w:space="0" w:color="auto"/>
      </w:divBdr>
      <w:divsChild>
        <w:div w:id="583419913">
          <w:marLeft w:val="0"/>
          <w:marRight w:val="0"/>
          <w:marTop w:val="0"/>
          <w:marBottom w:val="0"/>
          <w:divBdr>
            <w:top w:val="single" w:sz="6" w:space="0" w:color="666666"/>
            <w:left w:val="single" w:sz="6" w:space="0" w:color="666666"/>
            <w:bottom w:val="single" w:sz="6" w:space="0" w:color="666666"/>
            <w:right w:val="single" w:sz="6" w:space="0" w:color="666666"/>
          </w:divBdr>
        </w:div>
      </w:divsChild>
    </w:div>
    <w:div w:id="594821526">
      <w:bodyDiv w:val="1"/>
      <w:marLeft w:val="0"/>
      <w:marRight w:val="0"/>
      <w:marTop w:val="0"/>
      <w:marBottom w:val="0"/>
      <w:divBdr>
        <w:top w:val="none" w:sz="0" w:space="0" w:color="auto"/>
        <w:left w:val="none" w:sz="0" w:space="0" w:color="auto"/>
        <w:bottom w:val="none" w:sz="0" w:space="0" w:color="auto"/>
        <w:right w:val="none" w:sz="0" w:space="0" w:color="auto"/>
      </w:divBdr>
    </w:div>
    <w:div w:id="900092679">
      <w:bodyDiv w:val="1"/>
      <w:marLeft w:val="0"/>
      <w:marRight w:val="0"/>
      <w:marTop w:val="0"/>
      <w:marBottom w:val="0"/>
      <w:divBdr>
        <w:top w:val="none" w:sz="0" w:space="0" w:color="auto"/>
        <w:left w:val="none" w:sz="0" w:space="0" w:color="auto"/>
        <w:bottom w:val="none" w:sz="0" w:space="0" w:color="auto"/>
        <w:right w:val="none" w:sz="0" w:space="0" w:color="auto"/>
      </w:divBdr>
      <w:divsChild>
        <w:div w:id="356468142">
          <w:marLeft w:val="0"/>
          <w:marRight w:val="0"/>
          <w:marTop w:val="0"/>
          <w:marBottom w:val="0"/>
          <w:divBdr>
            <w:top w:val="single" w:sz="6" w:space="0" w:color="666666"/>
            <w:left w:val="single" w:sz="6" w:space="0" w:color="666666"/>
            <w:bottom w:val="single" w:sz="6" w:space="0" w:color="666666"/>
            <w:right w:val="single" w:sz="6" w:space="0" w:color="666666"/>
          </w:divBdr>
        </w:div>
      </w:divsChild>
    </w:div>
    <w:div w:id="1061640942">
      <w:bodyDiv w:val="1"/>
      <w:marLeft w:val="0"/>
      <w:marRight w:val="0"/>
      <w:marTop w:val="0"/>
      <w:marBottom w:val="0"/>
      <w:divBdr>
        <w:top w:val="none" w:sz="0" w:space="0" w:color="auto"/>
        <w:left w:val="none" w:sz="0" w:space="0" w:color="auto"/>
        <w:bottom w:val="none" w:sz="0" w:space="0" w:color="auto"/>
        <w:right w:val="none" w:sz="0" w:space="0" w:color="auto"/>
      </w:divBdr>
    </w:div>
    <w:div w:id="1080712503">
      <w:bodyDiv w:val="1"/>
      <w:marLeft w:val="0"/>
      <w:marRight w:val="0"/>
      <w:marTop w:val="0"/>
      <w:marBottom w:val="0"/>
      <w:divBdr>
        <w:top w:val="none" w:sz="0" w:space="0" w:color="auto"/>
        <w:left w:val="none" w:sz="0" w:space="0" w:color="auto"/>
        <w:bottom w:val="none" w:sz="0" w:space="0" w:color="auto"/>
        <w:right w:val="none" w:sz="0" w:space="0" w:color="auto"/>
      </w:divBdr>
      <w:divsChild>
        <w:div w:id="1335376718">
          <w:marLeft w:val="0"/>
          <w:marRight w:val="0"/>
          <w:marTop w:val="0"/>
          <w:marBottom w:val="0"/>
          <w:divBdr>
            <w:top w:val="single" w:sz="6" w:space="0" w:color="666666"/>
            <w:left w:val="single" w:sz="6" w:space="0" w:color="666666"/>
            <w:bottom w:val="single" w:sz="6" w:space="0" w:color="666666"/>
            <w:right w:val="single" w:sz="6" w:space="0" w:color="666666"/>
          </w:divBdr>
        </w:div>
      </w:divsChild>
    </w:div>
    <w:div w:id="1172067138">
      <w:bodyDiv w:val="1"/>
      <w:marLeft w:val="0"/>
      <w:marRight w:val="0"/>
      <w:marTop w:val="0"/>
      <w:marBottom w:val="0"/>
      <w:divBdr>
        <w:top w:val="none" w:sz="0" w:space="0" w:color="auto"/>
        <w:left w:val="none" w:sz="0" w:space="0" w:color="auto"/>
        <w:bottom w:val="none" w:sz="0" w:space="0" w:color="auto"/>
        <w:right w:val="none" w:sz="0" w:space="0" w:color="auto"/>
      </w:divBdr>
    </w:div>
    <w:div w:id="1958441901">
      <w:bodyDiv w:val="1"/>
      <w:marLeft w:val="0"/>
      <w:marRight w:val="0"/>
      <w:marTop w:val="0"/>
      <w:marBottom w:val="0"/>
      <w:divBdr>
        <w:top w:val="none" w:sz="0" w:space="0" w:color="auto"/>
        <w:left w:val="none" w:sz="0" w:space="0" w:color="auto"/>
        <w:bottom w:val="none" w:sz="0" w:space="0" w:color="auto"/>
        <w:right w:val="none" w:sz="0" w:space="0" w:color="auto"/>
      </w:divBdr>
      <w:divsChild>
        <w:div w:id="622736667">
          <w:marLeft w:val="0"/>
          <w:marRight w:val="0"/>
          <w:marTop w:val="0"/>
          <w:marBottom w:val="0"/>
          <w:divBdr>
            <w:top w:val="single" w:sz="6" w:space="0" w:color="666666"/>
            <w:left w:val="single" w:sz="6" w:space="0" w:color="666666"/>
            <w:bottom w:val="single" w:sz="6" w:space="0" w:color="666666"/>
            <w:right w:val="single" w:sz="6" w:space="0" w:color="666666"/>
          </w:divBdr>
        </w:div>
      </w:divsChild>
    </w:div>
  </w:divs>
  <w:optimizeForBrowser/>
  <w:relyOnVML/>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4" Type="http://schemas.openxmlformats.org/officeDocument/2006/relationships/image" Target="media/image2.jpeg"/><Relationship Id="rId15" Type="http://schemas.openxmlformats.org/officeDocument/2006/relationships/header" Target="header3.xml"/><Relationship Id="rId16" Type="http://schemas.openxmlformats.org/officeDocument/2006/relationships/image" Target="media/image3.jpeg"/><Relationship Id="rId17" Type="http://schemas.openxmlformats.org/officeDocument/2006/relationships/image" Target="media/image4.emf"/><Relationship Id="rId18" Type="http://schemas.openxmlformats.org/officeDocument/2006/relationships/image" Target="media/image5.emf"/><Relationship Id="rId19" Type="http://schemas.openxmlformats.org/officeDocument/2006/relationships/image" Target="media/image6.emf"/><Relationship Id="rId63" Type="http://schemas.openxmlformats.org/officeDocument/2006/relationships/header" Target="header4.xml"/><Relationship Id="rId64" Type="http://schemas.openxmlformats.org/officeDocument/2006/relationships/fontTable" Target="fontTable.xml"/><Relationship Id="rId65" Type="http://schemas.openxmlformats.org/officeDocument/2006/relationships/theme" Target="theme/theme1.xml"/><Relationship Id="rId50" Type="http://schemas.openxmlformats.org/officeDocument/2006/relationships/image" Target="media/image30.jpeg"/><Relationship Id="rId51" Type="http://schemas.openxmlformats.org/officeDocument/2006/relationships/image" Target="media/image31.jpeg"/><Relationship Id="rId52" Type="http://schemas.openxmlformats.org/officeDocument/2006/relationships/image" Target="media/image32.jpeg"/><Relationship Id="rId53" Type="http://schemas.openxmlformats.org/officeDocument/2006/relationships/image" Target="media/image33.jpeg"/><Relationship Id="rId54" Type="http://schemas.openxmlformats.org/officeDocument/2006/relationships/image" Target="media/image34.jpeg"/><Relationship Id="rId55" Type="http://schemas.openxmlformats.org/officeDocument/2006/relationships/image" Target="media/image35.jpeg"/><Relationship Id="rId56" Type="http://schemas.openxmlformats.org/officeDocument/2006/relationships/image" Target="media/image36.jpeg"/><Relationship Id="rId57" Type="http://schemas.openxmlformats.org/officeDocument/2006/relationships/image" Target="media/image37.png"/><Relationship Id="rId58" Type="http://schemas.openxmlformats.org/officeDocument/2006/relationships/image" Target="media/image38.png"/><Relationship Id="rId59" Type="http://schemas.openxmlformats.org/officeDocument/2006/relationships/hyperlink" Target="http://argouml.tigris.org/" TargetMode="External"/><Relationship Id="rId40" Type="http://schemas.openxmlformats.org/officeDocument/2006/relationships/image" Target="media/image21.png"/><Relationship Id="rId41" Type="http://schemas.openxmlformats.org/officeDocument/2006/relationships/image" Target="media/image22.png"/><Relationship Id="rId42" Type="http://schemas.openxmlformats.org/officeDocument/2006/relationships/hyperlink" Target="https://github.com/salvinha/UOCPFC_Eduard_Salva.git" TargetMode="External"/><Relationship Id="rId43" Type="http://schemas.openxmlformats.org/officeDocument/2006/relationships/image" Target="media/image23.png"/><Relationship Id="rId44" Type="http://schemas.openxmlformats.org/officeDocument/2006/relationships/image" Target="media/image24.png"/><Relationship Id="rId45" Type="http://schemas.openxmlformats.org/officeDocument/2006/relationships/image" Target="media/image25.jpeg"/><Relationship Id="rId46" Type="http://schemas.openxmlformats.org/officeDocument/2006/relationships/image" Target="media/image26.jpeg"/><Relationship Id="rId47" Type="http://schemas.openxmlformats.org/officeDocument/2006/relationships/image" Target="media/image27.jpeg"/><Relationship Id="rId48" Type="http://schemas.openxmlformats.org/officeDocument/2006/relationships/image" Target="media/image28.jpeg"/><Relationship Id="rId49" Type="http://schemas.openxmlformats.org/officeDocument/2006/relationships/image" Target="media/image29.jpe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1.jpeg"/><Relationship Id="rId30" Type="http://schemas.openxmlformats.org/officeDocument/2006/relationships/image" Target="media/image14.jpeg"/><Relationship Id="rId31" Type="http://schemas.openxmlformats.org/officeDocument/2006/relationships/image" Target="media/image15.jpeg"/><Relationship Id="rId32" Type="http://schemas.openxmlformats.org/officeDocument/2006/relationships/hyperlink" Target="https://itunes.apple.com/us/app/learn-japanese-vocabulary/id294770805?mt=8" TargetMode="External"/><Relationship Id="rId33" Type="http://schemas.openxmlformats.org/officeDocument/2006/relationships/image" Target="media/image16.jpeg"/><Relationship Id="rId34" Type="http://schemas.openxmlformats.org/officeDocument/2006/relationships/image" Target="media/image17.jpeg"/><Relationship Id="rId35" Type="http://schemas.openxmlformats.org/officeDocument/2006/relationships/hyperlink" Target="https://itunes.apple.com/us/app/kana-writing/id451464932?mt=8" TargetMode="External"/><Relationship Id="rId36" Type="http://schemas.openxmlformats.org/officeDocument/2006/relationships/image" Target="media/image18.jpeg"/><Relationship Id="rId37" Type="http://schemas.openxmlformats.org/officeDocument/2006/relationships/image" Target="media/image19.jpeg"/><Relationship Id="rId38" Type="http://schemas.openxmlformats.org/officeDocument/2006/relationships/hyperlink" Target="https://itunes.apple.com/us/app/kana-strokes-japanese-hiragana/id318485239?mt=8" TargetMode="External"/><Relationship Id="rId39" Type="http://schemas.openxmlformats.org/officeDocument/2006/relationships/image" Target="media/image20.png"/><Relationship Id="rId20" Type="http://schemas.openxmlformats.org/officeDocument/2006/relationships/image" Target="media/image7.emf"/><Relationship Id="rId21" Type="http://schemas.openxmlformats.org/officeDocument/2006/relationships/image" Target="media/image8.png"/><Relationship Id="rId22" Type="http://schemas.openxmlformats.org/officeDocument/2006/relationships/image" Target="media/image9.png"/><Relationship Id="rId23" Type="http://schemas.openxmlformats.org/officeDocument/2006/relationships/hyperlink" Target="http://japaneseapp.com/" TargetMode="External"/><Relationship Id="rId24" Type="http://schemas.openxmlformats.org/officeDocument/2006/relationships/image" Target="media/image10.jpeg"/><Relationship Id="rId25" Type="http://schemas.openxmlformats.org/officeDocument/2006/relationships/image" Target="media/image11.jpeg"/><Relationship Id="rId26" Type="http://schemas.openxmlformats.org/officeDocument/2006/relationships/image" Target="media/image12.jpeg"/><Relationship Id="rId27" Type="http://schemas.openxmlformats.org/officeDocument/2006/relationships/hyperlink" Target="https://itunes.apple.com/us/app/japanese-flip/id289263209?mt=8" TargetMode="External"/><Relationship Id="rId28" Type="http://schemas.openxmlformats.org/officeDocument/2006/relationships/hyperlink" Target="https://itunes.apple.com/us/app/japanese-flip/id289263209?mt=8" TargetMode="External"/><Relationship Id="rId29" Type="http://schemas.openxmlformats.org/officeDocument/2006/relationships/image" Target="media/image13.jpeg"/><Relationship Id="rId60" Type="http://schemas.openxmlformats.org/officeDocument/2006/relationships/hyperlink" Target="http://www.mongodb.org" TargetMode="External"/><Relationship Id="rId61" Type="http://schemas.openxmlformats.org/officeDocument/2006/relationships/hyperlink" Target="http://www.eclipse.org" TargetMode="External"/><Relationship Id="rId62" Type="http://schemas.openxmlformats.org/officeDocument/2006/relationships/hyperlink" Target="http://tomcat.apache.org" TargetMode="External"/><Relationship Id="rId10" Type="http://schemas.openxmlformats.org/officeDocument/2006/relationships/header" Target="header1.xml"/><Relationship Id="rId11" Type="http://schemas.openxmlformats.org/officeDocument/2006/relationships/footer" Target="footer1.xml"/><Relationship Id="rId12" Type="http://schemas.openxmlformats.org/officeDocument/2006/relationships/header" Target="header2.xml"/></Relationships>
</file>

<file path=word/theme/theme1.xml><?xml version="1.0" encoding="utf-8"?>
<a:theme xmlns:a="http://schemas.openxmlformats.org/drawingml/2006/main" name="Tema de Office">
  <a:themeElements>
    <a:clrScheme name="Transmisión de listas">
      <a:dk1>
        <a:sysClr val="windowText" lastClr="000000"/>
      </a:dk1>
      <a:lt1>
        <a:sysClr val="window" lastClr="FFFFFF"/>
      </a:lt1>
      <a:dk2>
        <a:srgbClr val="212745"/>
      </a:dk2>
      <a:lt2>
        <a:srgbClr val="B4DCFA"/>
      </a:lt2>
      <a:accent1>
        <a:srgbClr val="4E67C8"/>
      </a:accent1>
      <a:accent2>
        <a:srgbClr val="5ECCF3"/>
      </a:accent2>
      <a:accent3>
        <a:srgbClr val="A7EA52"/>
      </a:accent3>
      <a:accent4>
        <a:srgbClr val="5DCEAF"/>
      </a:accent4>
      <a:accent5>
        <a:srgbClr val="FF8021"/>
      </a:accent5>
      <a:accent6>
        <a:srgbClr val="F14124"/>
      </a:accent6>
      <a:hlink>
        <a:srgbClr val="56C7AA"/>
      </a:hlink>
      <a:folHlink>
        <a:srgbClr val="59A8D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15D5B5-424B-A647-A098-D47F379610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72</TotalTime>
  <Pages>38</Pages>
  <Words>8637</Words>
  <Characters>44400</Characters>
  <Application>Microsoft Macintosh Word</Application>
  <DocSecurity>0</DocSecurity>
  <Lines>4036</Lines>
  <Paragraphs>1359</Paragraphs>
  <ScaleCrop>false</ScaleCrop>
  <HeadingPairs>
    <vt:vector size="2" baseType="variant">
      <vt:variant>
        <vt:lpstr>Título</vt:lpstr>
      </vt:variant>
      <vt:variant>
        <vt:i4>1</vt:i4>
      </vt:variant>
    </vt:vector>
  </HeadingPairs>
  <TitlesOfParts>
    <vt:vector size="1" baseType="lpstr">
      <vt:lpstr/>
    </vt:vector>
  </TitlesOfParts>
  <Company>TUI Travel A&amp;D</Company>
  <LinksUpToDate>false</LinksUpToDate>
  <CharactersWithSpaces>516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lvador Lorca</dc:creator>
  <cp:lastModifiedBy>edu</cp:lastModifiedBy>
  <cp:revision>763</cp:revision>
  <cp:lastPrinted>2012-10-31T08:15:00Z</cp:lastPrinted>
  <dcterms:created xsi:type="dcterms:W3CDTF">2012-03-22T11:00:00Z</dcterms:created>
  <dcterms:modified xsi:type="dcterms:W3CDTF">2012-11-27T16:27:00Z</dcterms:modified>
</cp:coreProperties>
</file>